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68935E" w14:textId="0876C932" w:rsidR="00272341" w:rsidRDefault="00940470">
      <w:pPr>
        <w:pStyle w:val="FirstParagraph"/>
        <w:rPr>
          <w:lang w:eastAsia="zh-CN"/>
        </w:rPr>
      </w:pPr>
      <w:r>
        <w:rPr>
          <w:lang w:eastAsia="zh-CN"/>
        </w:rPr>
        <w:t>法王晋美彭措传</w:t>
      </w:r>
      <w:r>
        <w:rPr>
          <w:lang w:eastAsia="zh-CN"/>
        </w:rPr>
        <w:t xml:space="preserve"> BIOGRAPHY OF H.H. JINGMEYPHUNTSOK DHARMA</w:t>
      </w:r>
      <w:r w:rsidR="005A7D84">
        <w:rPr>
          <w:lang w:eastAsia="zh-CN"/>
        </w:rPr>
        <w:t xml:space="preserve"> </w:t>
      </w:r>
      <w:r>
        <w:rPr>
          <w:lang w:eastAsia="zh-CN"/>
        </w:rPr>
        <w:t>RAJA</w:t>
      </w:r>
    </w:p>
    <w:p w14:paraId="52EA7B40" w14:textId="77777777" w:rsidR="00272341" w:rsidRDefault="00940470">
      <w:pPr>
        <w:pStyle w:val="Heading2"/>
        <w:rPr>
          <w:lang w:eastAsia="zh-CN"/>
        </w:rPr>
      </w:pPr>
      <w:bookmarkStart w:id="0" w:name="header-n3404"/>
      <w:r>
        <w:rPr>
          <w:lang w:eastAsia="zh-CN"/>
        </w:rPr>
        <w:t>开篇赘语</w:t>
      </w:r>
      <w:bookmarkEnd w:id="0"/>
    </w:p>
    <w:p w14:paraId="08873B11" w14:textId="77777777" w:rsidR="00272341" w:rsidRDefault="00940470">
      <w:pPr>
        <w:pStyle w:val="FirstParagraph"/>
        <w:rPr>
          <w:lang w:eastAsia="zh-CN"/>
        </w:rPr>
      </w:pPr>
      <w:r>
        <w:rPr>
          <w:lang w:eastAsia="zh-CN"/>
        </w:rPr>
        <w:t>顶礼文殊上师！</w:t>
      </w:r>
    </w:p>
    <w:p w14:paraId="46F1B578" w14:textId="77777777" w:rsidR="00272341" w:rsidRDefault="00940470">
      <w:pPr>
        <w:pStyle w:val="BodyText"/>
      </w:pPr>
      <w:r>
        <w:rPr>
          <w:lang w:eastAsia="zh-CN"/>
        </w:rPr>
        <w:t>自盘古开天辟地以来，在这浩瀚无垠的寰宇之中，有无数的佛菩萨以其无尽智藏、无缘大悲、无穷威力、无碍神变示现各种各样的身相降临于世，饶益沉溺于无边无际轮回中的苦难众生，他们不可思议的行境实非凡夫俗子所能揣测。尤其，对于大圣者众生怙主无等大恩上师法王如意宝经劫累世在十方无量刹土以各种身份利益有情、光扬正法的丰功伟绩，即使是现见真谛的登地大菩萨也说不完言不尽，鞭长莫及，难以面面俱到地合盘托出，更何况象我这样的薄地凡夫呢！暂且不说多生累劫，单单就今生在共同所化众生前外现彰明较著的功德而言，当然作为藏族眷众最起码也略知</w:t>
      </w:r>
      <w:r>
        <w:rPr>
          <w:lang w:eastAsia="zh-CN"/>
        </w:rPr>
        <w:t>一二。</w:t>
      </w:r>
      <w:r>
        <w:t>然而，对于上师足下成千上万国内外汉族为主的弟子们却是知之不多，不甚了了。如今，在法王座前求得正法的人日益增多，而且，通过密法的璀璨瑰宝</w:t>
      </w:r>
      <w:r>
        <w:t>-</w:t>
      </w:r>
      <w:r>
        <w:t>无上大圆满即生获证佛果也是每一位弟子梦寐以求的愿望。而密宗的一切成就又完全源于对金刚上师的信心。诚如大成就者帝洛巴所说：</w:t>
      </w:r>
      <w:r>
        <w:t>“</w:t>
      </w:r>
      <w:r>
        <w:t>要想一生一世获得佛果，必须趋入密宗金刚乘，密宗深道在相续中生起证悟完全依赖于对金刚上师的恭敬诚信，要想对上师生起敬信，必须现见其功德，要想现见功德必须了知其传记。</w:t>
      </w:r>
      <w:r>
        <w:t>”</w:t>
      </w:r>
    </w:p>
    <w:p w14:paraId="41CBA292" w14:textId="77777777" w:rsidR="00272341" w:rsidRDefault="00940470">
      <w:pPr>
        <w:pStyle w:val="BodyText"/>
      </w:pPr>
      <w:r>
        <w:t>在我看来，汉族人在世间法某些方面的颖悟力、洞察力实在令人暗挑拇指，可是在观察、依止</w:t>
      </w:r>
      <w:r>
        <w:t>上师方面，本人实不敢恭维，开诚布公地说：有相当数量的人不经思考，毫无主见，轻信盲从。草率依师的现象极为普遍。</w:t>
      </w:r>
    </w:p>
    <w:p w14:paraId="3C289D0C" w14:textId="77777777" w:rsidR="00272341" w:rsidRDefault="00940470">
      <w:pPr>
        <w:pStyle w:val="BodyText"/>
      </w:pPr>
      <w:r>
        <w:t>鉴于以上种种原因，为了使已依止、未依止法王的善男信女及社会各界人士正面了解法王如意宝的真实功德，我今执笔如实地撰写了上师老人家的生平事迹。纵览横观古今中外许多大人物的传记，不免会发出言过其实的慨叹，有些作者过于浓墨重彩、大力渲染，更有别有用心者出于某种目的随意杜撰、沽名钓誉、标榜自己。末法时期的今天，这种夸大其辞、空空而谈、漫无边际、信笔粉饰的现象蔚然成风，比比皆是，已成了文坛上的一大隐患。雪域无与</w:t>
      </w:r>
      <w:r>
        <w:t>伦比的大班智达麦彭仁波切说过：</w:t>
      </w:r>
      <w:r>
        <w:t>“</w:t>
      </w:r>
      <w:r>
        <w:t>以华而不实的语言对谁人也不应赞叹，即便是对自己的根本上师也不能妄言褒扬称颂。</w:t>
      </w:r>
      <w:r>
        <w:t>”</w:t>
      </w:r>
      <w:r>
        <w:t>基于此点，全文从开篇到尾声均深契事实、有理有据，既无有浮词曲说伪语虚辞，也丝毫未掺杂虚无缥缈捕风捉影之句。也就是说，本文确凿可靠，不容置疑，这一点法王座下宛如群星荟萃的众弟子是最好的见证者。由于上师法王如意宝一生中以弘法、修行为主，因此，这里所叙述的内容仅仅着重于他老人家的修证功德，而全然未涉及上师与社会人士、政府官员的接洽、会晤以及政治上的问题。当然，有关这一方面的事宜，甚至对一个无足轻重的小人物</w:t>
      </w:r>
      <w:r>
        <w:t>也可写出长篇巨著，更何况宗派教主的大法王呢？</w:t>
      </w:r>
    </w:p>
    <w:p w14:paraId="7D1D9F4F" w14:textId="77777777" w:rsidR="00272341" w:rsidRDefault="00940470">
      <w:pPr>
        <w:pStyle w:val="BodyText"/>
      </w:pPr>
      <w:r>
        <w:t>仅就修行方面来说，由于上师秘而不露、讳而不宣，所以对其现见本尊、获证不共成就的内传、密传也概未涉及，只是泛泛落墨于光明梦境等一般人难以获得的共同成就以及弘法纪实。</w:t>
      </w:r>
    </w:p>
    <w:p w14:paraId="7475A49D" w14:textId="77777777" w:rsidR="00272341" w:rsidRDefault="00940470">
      <w:pPr>
        <w:pStyle w:val="BodyText"/>
      </w:pPr>
      <w:r>
        <w:lastRenderedPageBreak/>
        <w:t>诚然，作为一个普通的藏族僧人，以不同民族的文字撰书立传，必然会有重重困难，也不可能有妙趣横生的琦词瑰语景言佳句，并且难免会有辞句失妥不当之处。但是，这里所述，既不是情意缠绵、撩拔贪欲的爱情小说，也不是刀光剑影、令人生嗔的沙场情节，而是以朴朴素素的言词实实在在地道出了名符其实大圣者弘法利生的真实事迹，因</w:t>
      </w:r>
      <w:r>
        <w:t>此，有缘者理应如获至宝吧！</w:t>
      </w:r>
    </w:p>
    <w:p w14:paraId="6039123F" w14:textId="77777777" w:rsidR="00272341" w:rsidRDefault="00940470">
      <w:pPr>
        <w:pStyle w:val="Heading1"/>
      </w:pPr>
      <w:bookmarkStart w:id="1" w:name="header-n3411"/>
      <w:r>
        <w:t>多世中的化身</w:t>
      </w:r>
      <w:bookmarkEnd w:id="1"/>
    </w:p>
    <w:p w14:paraId="087DD46E" w14:textId="77777777" w:rsidR="00272341" w:rsidRDefault="00940470">
      <w:pPr>
        <w:pStyle w:val="FirstParagraph"/>
      </w:pPr>
      <w:r>
        <w:t>法王在多生累劫中示现了种种不同的形相利益有情。根据历史记载：法王曾是普贤王如来于密严刹土法界宫殿中转无上光明大圆满法轮时的结集者</w:t>
      </w:r>
      <w:r>
        <w:t>――</w:t>
      </w:r>
      <w:r>
        <w:t>金刚藏菩萨；三十三天大圆满教主天王之子</w:t>
      </w:r>
      <w:r>
        <w:t>――</w:t>
      </w:r>
      <w:r>
        <w:t>德瓦桑炯；金刚持尊前结集密宗者</w:t>
      </w:r>
      <w:r>
        <w:t>――</w:t>
      </w:r>
      <w:r>
        <w:t>智藏菩萨；大圆满十二本师前结集三内密续的金刚藏菩萨；我等大师释迦牟尼佛的姨母</w:t>
      </w:r>
      <w:r>
        <w:t>――</w:t>
      </w:r>
      <w:r>
        <w:t>众生主母；大持明者嘎绕多吉降临人间弘扬大圆满时的母亲</w:t>
      </w:r>
      <w:r>
        <w:t>――</w:t>
      </w:r>
      <w:r>
        <w:t>德丹旺母；阿阇黎蒋花西宁的首座弟子</w:t>
      </w:r>
      <w:r>
        <w:t>――</w:t>
      </w:r>
      <w:r>
        <w:t>如意贤婆罗门；莲花生大士在世时，于印度八大尸林传无上密法，其继承者法太子</w:t>
      </w:r>
      <w:r>
        <w:t>――</w:t>
      </w:r>
      <w:r>
        <w:t>释迦莫扎，尼</w:t>
      </w:r>
      <w:r>
        <w:t>泊尔的哲纳麦扎，藏地二十五大弟子之一的降魔金刚；后弘时期克什米尔的措普大译师；大持明者郭吉得澈坚、乐旦多吉；阿革旺波（语自在）；伏藏大师班玛陈列；伏藏大师列绕朗巴。为了调化不同根基的众生、弘扬各宗各派的教法，法王曾在印藏化现为各大宗派的教主。法界金刚大师的伏藏品中授记：昔日印度罗汉萨革拉，莲师座下降魔金刚尊，萨迦派法王根嘎嘉村，格鲁派中给洛华桑尊，木纳地方根索秋扎等。</w:t>
      </w:r>
    </w:p>
    <w:p w14:paraId="5E4B35C2" w14:textId="77777777" w:rsidR="00272341" w:rsidRDefault="00940470">
      <w:pPr>
        <w:pStyle w:val="BodyText"/>
      </w:pPr>
      <w:r>
        <w:t>明确地指出法王曾是印度阿罗汉萨革拉（《花鬘论》的作者）；藏地阿阇黎邬金第二佛莲师座下的持明者降魔金刚；文殊菩萨的化身萨迦法王萨迦班智达根嘎嘉</w:t>
      </w:r>
      <w:r>
        <w:t>村；格鲁派教主宗喀巴大师二大弟子之一给洛华桑（克主杰）；木纳地方的根索秋扎（《入行论大疏》的作者）。又据伏藏大师离垢觉性金刚的伏藏品记载：</w:t>
      </w:r>
      <w:r>
        <w:t>“</w:t>
      </w:r>
      <w:r>
        <w:t>尊者昔日是帕思巴法王、明朗教主、道孚大智者拉龙华多、列绕朗巴等，列绕朗巴再过五世成为时轮金刚军队的主帅，统领五万眷属降临人间消灭外道，凡与之结缘者均可往生香巴拉刹土。</w:t>
      </w:r>
      <w:r>
        <w:t>”</w:t>
      </w:r>
    </w:p>
    <w:p w14:paraId="065A3D5B" w14:textId="77777777" w:rsidR="00272341" w:rsidRDefault="00940470">
      <w:pPr>
        <w:pStyle w:val="Heading1"/>
      </w:pPr>
      <w:bookmarkStart w:id="2" w:name="header-n3414"/>
      <w:r>
        <w:t>转世的授记</w:t>
      </w:r>
      <w:bookmarkEnd w:id="2"/>
    </w:p>
    <w:p w14:paraId="4EF0726C" w14:textId="77777777" w:rsidR="00272341" w:rsidRDefault="00940470">
      <w:pPr>
        <w:pStyle w:val="FirstParagraph"/>
      </w:pPr>
      <w:r>
        <w:t>法王如意宝是我等大师释迦牟尼佛早在二千多年前就于《文殊根本续》中授记的大德。此续云：</w:t>
      </w:r>
    </w:p>
    <w:p w14:paraId="79627312" w14:textId="77777777" w:rsidR="00272341" w:rsidRDefault="00940470">
      <w:pPr>
        <w:pStyle w:val="BodyText"/>
      </w:pPr>
      <w:r>
        <w:t>名为啊字大德者，受持佛陀之正法，具慧功德诸尊敬，授记获证正等觉，将悟我之诸菩提。</w:t>
      </w:r>
    </w:p>
    <w:p w14:paraId="50E57193" w14:textId="77777777" w:rsidR="00272341" w:rsidRDefault="00940470">
      <w:pPr>
        <w:pStyle w:val="BodyText"/>
      </w:pPr>
      <w:r>
        <w:t>其中的梵文啊即是指法王</w:t>
      </w:r>
      <w:r>
        <w:t>晋美彭措（梵文全称啊白拉江）。</w:t>
      </w:r>
    </w:p>
    <w:p w14:paraId="0D42EDF2" w14:textId="77777777" w:rsidR="00272341" w:rsidRDefault="00940470">
      <w:pPr>
        <w:pStyle w:val="BodyText"/>
      </w:pPr>
      <w:r>
        <w:t>对于法王的名字，一千二百多年前，持明大师莲花生又更进一步地加以说明了。他在《甚深幻镜》中预言：</w:t>
      </w:r>
    </w:p>
    <w:p w14:paraId="5BAF12B6" w14:textId="77777777" w:rsidR="00272341" w:rsidRDefault="00940470">
      <w:pPr>
        <w:pStyle w:val="BodyText"/>
      </w:pPr>
      <w:r>
        <w:t>我子降魔金刚者，将于康区新龙地，潺潺缓流江河畔，巍巍三峰雪山前，龙年降生密咒师，成为列绕朗巴尊，修持无上密乘道，开取诸多伏藏品，倘若缘起自然聚，遣除浊世诸灾</w:t>
      </w:r>
      <w:r>
        <w:lastRenderedPageBreak/>
        <w:t>难，广弘显密之教法，伏藏大师于人间，住世八十一周年，七位弟子证佛果，一百五十名眷属，获得中等之成就，结缘众生四千余。尔后转世之灵童，鸡年诞生于多康，名有啊字通三藏，教法住世三千年，九百获得大成就，随行瑜伽六千余，结缘众生有七万，</w:t>
      </w:r>
      <w:r>
        <w:t>大师年寿八十六。后世降生于卫藏，虎年诞生名吉祥，住世三十三周年，教法住期二百年，三名弟子得成就，结缘有情千余众。此世再过三世后，又于康藏交界处，龙年生在富贵家，具足善巧之方便，名为无碍金刚力，成为一切伏藏主，广行弘法利生事。</w:t>
      </w:r>
    </w:p>
    <w:p w14:paraId="666DB9FD" w14:textId="77777777" w:rsidR="00272341" w:rsidRDefault="00940470">
      <w:pPr>
        <w:pStyle w:val="BodyText"/>
      </w:pPr>
      <w:r>
        <w:t>萨玛雅！</w:t>
      </w:r>
    </w:p>
    <w:p w14:paraId="1A851201" w14:textId="77777777" w:rsidR="00272341" w:rsidRDefault="00940470">
      <w:pPr>
        <w:pStyle w:val="BodyText"/>
      </w:pPr>
      <w:r>
        <w:t>很明显，这其中已对法王的前一世、现世、后两世作了详细明确的授记。伏藏大师列绕朗巴本人也确切地指出了自己转世灵童的七种标记。他的《未来授记文》中写道：</w:t>
      </w:r>
    </w:p>
    <w:p w14:paraId="7E1063D6" w14:textId="77777777" w:rsidR="00272341" w:rsidRDefault="00940470">
      <w:pPr>
        <w:pStyle w:val="BodyText"/>
      </w:pPr>
      <w:r>
        <w:t>降魔金刚之化身，鸡年降生法源地，父亲之名为莲花，母亲名为璁玉海，手掌具有空行纹，传授如海之三藏，证悟法身之本面。</w:t>
      </w:r>
    </w:p>
    <w:p w14:paraId="55D300C7" w14:textId="77777777" w:rsidR="00272341" w:rsidRDefault="00940470">
      <w:pPr>
        <w:pStyle w:val="BodyText"/>
      </w:pPr>
      <w:r>
        <w:t>其中关于法王</w:t>
      </w:r>
      <w:r>
        <w:t>的诞生地点、出生时间、父母之名、身体特征、证悟境界等将在下文中一一说明。</w:t>
      </w:r>
    </w:p>
    <w:p w14:paraId="1AD1ABD6" w14:textId="77777777" w:rsidR="00272341" w:rsidRDefault="00940470">
      <w:pPr>
        <w:pStyle w:val="Heading1"/>
      </w:pPr>
      <w:bookmarkStart w:id="3" w:name="header-n3424"/>
      <w:r>
        <w:t>前一世的风采</w:t>
      </w:r>
      <w:bookmarkEnd w:id="3"/>
    </w:p>
    <w:p w14:paraId="78B9E68A" w14:textId="77777777" w:rsidR="00272341" w:rsidRDefault="00940470">
      <w:pPr>
        <w:pStyle w:val="FirstParagraph"/>
      </w:pPr>
      <w:r>
        <w:t>法王如意宝的前一世</w:t>
      </w:r>
      <w:r>
        <w:t>-</w:t>
      </w:r>
      <w:r>
        <w:t>名声威振西藏的伏藏大师列绕朗巴，于公元一八五六年（火龙年）的吉祥佳日伴随着纷呈的种种瑞相诞生在四川省新龙县境内。父亲耶瓦达吉智勇双全，颇具修证，母亲邬金卓玛是智慧空行母化身，温柔贤惠。莲花生大士授记：</w:t>
      </w:r>
    </w:p>
    <w:p w14:paraId="0ECE2603" w14:textId="77777777" w:rsidR="00272341" w:rsidRDefault="00940470">
      <w:pPr>
        <w:pStyle w:val="BodyText"/>
      </w:pPr>
      <w:r>
        <w:t>降魔金刚之化身，智慧大悲有缘者，以其宏愿火龙年，诞生多康新龙地，父亲属龙母属猴。</w:t>
      </w:r>
    </w:p>
    <w:p w14:paraId="1594E788" w14:textId="77777777" w:rsidR="00272341" w:rsidRDefault="00940470">
      <w:pPr>
        <w:pStyle w:val="BodyText"/>
      </w:pPr>
      <w:r>
        <w:t>又在《莲花教言》中进一步预言：金刚降魔身化身，金刚亥母语化身，金刚莲师意化身，具足智慧大悲士，多康地方名列朗，火龙之年降</w:t>
      </w:r>
      <w:r>
        <w:t>人间，彼以种种不定行，利益众生成所愿。</w:t>
      </w:r>
    </w:p>
    <w:p w14:paraId="0C8306DB" w14:textId="77777777" w:rsidR="00272341" w:rsidRDefault="00940470">
      <w:pPr>
        <w:pStyle w:val="BodyText"/>
      </w:pPr>
      <w:r>
        <w:t>菩提金刚大师的《未来授记》中也有明确的记载：金刚降魔之化身，彼降生于新龙境，谁人与之结法缘，同见莲师无差别。</w:t>
      </w:r>
    </w:p>
    <w:p w14:paraId="19AAA6C0" w14:textId="77777777" w:rsidR="00272341" w:rsidRDefault="00940470">
      <w:pPr>
        <w:pStyle w:val="BodyText"/>
      </w:pPr>
      <w:r>
        <w:t>等等有许多授记。</w:t>
      </w:r>
    </w:p>
    <w:p w14:paraId="42CBC727" w14:textId="77777777" w:rsidR="00272341" w:rsidRDefault="00940470">
      <w:pPr>
        <w:pStyle w:val="BodyText"/>
      </w:pPr>
      <w:r>
        <w:t>大师从降生于世便时时表现出与众不同之处。很小的时候，一次和一群人去林中狩猎，由于胎障的蒙蔽，幼小的他也居然举起小猎枪瞄准前方的野兽，正在这时，他突然看见那些动物有的变成空行文字，有的现为各种各样的本尊，他顿时苏醒了以前的种姓，犹如作了一场梦猛然觉醒一样，他扔下猎枪，欢喜雀跃，不住地说：</w:t>
      </w:r>
      <w:r>
        <w:t>“</w:t>
      </w:r>
      <w:r>
        <w:t>我明白了，我明白了。</w:t>
      </w:r>
      <w:r>
        <w:t>”</w:t>
      </w:r>
      <w:r>
        <w:t>后来他就随学华智仁波切、竹青堪布巴</w:t>
      </w:r>
      <w:r>
        <w:t>多等许多具相善知识学习佛法。由于</w:t>
      </w:r>
    </w:p>
    <w:p w14:paraId="1EA3EDE0" w14:textId="77777777" w:rsidR="00272341" w:rsidRDefault="00940470">
      <w:pPr>
        <w:pStyle w:val="BodyText"/>
      </w:pPr>
      <w:r>
        <w:t>具有超人的智慧，短期内便对所学的内容通达无碍。</w:t>
      </w:r>
    </w:p>
    <w:p w14:paraId="11E96186" w14:textId="77777777" w:rsidR="00272341" w:rsidRDefault="00940470">
      <w:pPr>
        <w:pStyle w:val="BodyText"/>
      </w:pPr>
      <w:r>
        <w:lastRenderedPageBreak/>
        <w:t>由于前世开取伏藏的夙愿，大师从那时起便开始云游四方利益有情，开启伏藏品深法。大师在卫藏、安多、康区为主的雪域各地依靠许多业手印掘取了不胜枚举的伏藏珍宝。莲花生大师曾说：</w:t>
      </w:r>
    </w:p>
    <w:p w14:paraId="414F1F88" w14:textId="77777777" w:rsidR="00272341" w:rsidRDefault="00940470">
      <w:pPr>
        <w:pStyle w:val="BodyText"/>
      </w:pPr>
      <w:r>
        <w:t>吾之无边伏藏宝，广大甚深殊胜法，执著鲜少智慧高，具胜定解之心子，降魔金刚化列朗，生肖火龙于未来，多康卫藏地开取，彼持各种之禁行，如若未遭诸魔缘，七十余年住人间。</w:t>
      </w:r>
    </w:p>
    <w:p w14:paraId="137973AF" w14:textId="77777777" w:rsidR="00272341" w:rsidRDefault="00940470">
      <w:pPr>
        <w:pStyle w:val="BodyText"/>
      </w:pPr>
      <w:r>
        <w:t>本来，大师长达三百六十页的密传中有数多精彩的情节，但在此只撷取几则片段，也许会令您一饱眼福。</w:t>
      </w:r>
    </w:p>
    <w:p w14:paraId="3557BACB" w14:textId="77777777" w:rsidR="00272341" w:rsidRDefault="00940470">
      <w:pPr>
        <w:pStyle w:val="BodyText"/>
      </w:pPr>
      <w:r>
        <w:t>在新龙的拉扎神山前，围观着成千上万的信众，人们都想亲眼见识一下伏藏大师开取伏藏的场面，大师驾轻就熟，顷刻间便从岩石中取出一尊一肘高的阿弥陀佛像，人们不由自主地发出惊叹，都生起了极大信心。</w:t>
      </w:r>
    </w:p>
    <w:p w14:paraId="01A5DCC2" w14:textId="77777777" w:rsidR="00272341" w:rsidRDefault="00940470">
      <w:pPr>
        <w:pStyle w:val="BodyText"/>
      </w:pPr>
      <w:r>
        <w:t>一次，大师在青海省境内开取伏藏时，当地的护法神、土地神有些不高兴，降</w:t>
      </w:r>
      <w:r>
        <w:t>大冰雹，制造违缘，伏藏大师非但未受半点损害，而且为了制裁他们，除了开掘自己所应取的伏藏品之外，将土地神所拥有的财产全部没收无余。最后，那些设障的护法神、土地神追悔莫及，无地自容，在大师前拱手作揖，连连忏罪。当年，第九次边地魔军蜂拥而至，进入西藏，准备摧毁佛法。军兵无法抵挡来势凶猛的魔军，藏地的高僧们迫切地祈请伏藏大师降伏魔众。大师将一块岩石拴在树上，没想到，晚上的时候，那块附有魔军首领神识的魂石竟然逃之夭夭了。大师立即亲自去寻找，在路上碰到七位英姿飒爽的骑士，问他们是否见到一块这样的石头。他们不约而同地齐声</w:t>
      </w:r>
      <w:r>
        <w:t>说：</w:t>
      </w:r>
      <w:r>
        <w:t>“</w:t>
      </w:r>
      <w:r>
        <w:t>的确有一块奇怪的石头蹦蹦跳跳地向那一方向去了。</w:t>
      </w:r>
      <w:r>
        <w:t>”</w:t>
      </w:r>
      <w:r>
        <w:t>大师紧急追赶，不一会就发现了魂石的踪影，来到近前，大师用铁丝拴住，拿出金刚橛，插入石头中，顿时那块魂石鲜血横流。当时，魔军已包围布达拉宫，正进入大昭寺的时候，主帅忽然七窍出血，栽倒在地，绝命身亡，其他的军兵也就溜之大吉了。西藏顺利度过了这一场劫难。</w:t>
      </w:r>
    </w:p>
    <w:p w14:paraId="5312BE3D" w14:textId="77777777" w:rsidR="00272341" w:rsidRDefault="00940470">
      <w:pPr>
        <w:pStyle w:val="BodyText"/>
      </w:pPr>
      <w:r>
        <w:t>有一次，大师在入定时，见到了两层楼高的莲花生大师，莲师为他宣说了三种希有教授后化光而去。在转匝日神山时，看见大成就者单巴桑吉，变成五佛种子字融入自己心间，大师依此缘作了七大修法仪轨。在莫尔多神山看到一位身相庄</w:t>
      </w:r>
      <w:r>
        <w:t>严的瑜伽士，为他传授殊胜的教言，最后融入一明点中。</w:t>
      </w:r>
    </w:p>
    <w:p w14:paraId="11191A1B" w14:textId="77777777" w:rsidR="00272341" w:rsidRDefault="00940470">
      <w:pPr>
        <w:pStyle w:val="BodyText"/>
      </w:pPr>
      <w:r>
        <w:t>又一次，在色达时，净现中出现了一千多位空行母，以优美的金刚舞供养大师，最后依次融入，只剩下十六位。她们有的是康巴装束，有的是安多打扮，还有汉族的服饰。其中两位汉族空行母对大师宣说了未来藏传佛法兴衰的十六种预言。</w:t>
      </w:r>
    </w:p>
    <w:p w14:paraId="0B0B4AFD" w14:textId="77777777" w:rsidR="00272341" w:rsidRDefault="00940470">
      <w:pPr>
        <w:pStyle w:val="BodyText"/>
      </w:pPr>
      <w:r>
        <w:t>后来，被十三世达赖喇嘛土登嘉措迎请到拉萨，二位大德一同到桑耶寺，在阿亚巴龙洲马头金刚的座垫下取出一尊金刚亥母佛像，大师在大昭寺又开取伏藏《心滴如意宝》经函。后为十三世达赖喇嘛、五世噶玛巴、萨迦法王、多哲仁波切等诸多大德传授灌顶、讲授窍诀。尤其，十三</w:t>
      </w:r>
      <w:r>
        <w:t>世达赖喇嘛土登嘉措、蒋扬钦哲旺波是他最主要的法主。</w:t>
      </w:r>
    </w:p>
    <w:p w14:paraId="4B4882D5" w14:textId="77777777" w:rsidR="00272341" w:rsidRDefault="00940470">
      <w:pPr>
        <w:pStyle w:val="BodyText"/>
      </w:pPr>
      <w:r>
        <w:t>功德圆满的大师掘取伏藏、现见本尊如履平地。即生利众事业即将圆满之际，从其言行举止中也有显露。一日，与多哲钦仁波切交谈，将要分离时，大师说：</w:t>
      </w:r>
      <w:r>
        <w:t>“</w:t>
      </w:r>
      <w:r>
        <w:t>我们今生在这不清净的刹土中没有再次相见的机会了，只有在清净刹土中重逢。</w:t>
      </w:r>
      <w:r>
        <w:t>”</w:t>
      </w:r>
    </w:p>
    <w:p w14:paraId="37D004B0" w14:textId="77777777" w:rsidR="00272341" w:rsidRDefault="00940470">
      <w:pPr>
        <w:pStyle w:val="BodyText"/>
      </w:pPr>
      <w:r>
        <w:lastRenderedPageBreak/>
        <w:t>大师在圆寂之前不仅暗示了他的转世灵童将在洛若寺弘扬佛法，而且也作了明确的授记。晚年，伏藏大师来到洛若寺院，为洛若活佛等传授《莲师猛修》灌顶，并且说：</w:t>
      </w:r>
      <w:r>
        <w:t>“</w:t>
      </w:r>
      <w:r>
        <w:t>几年后我将来此常住，广弘显密教法，那时达西喇嘛作你们的辅导教师。（后来，法王在该寺传法时，达西喇</w:t>
      </w:r>
      <w:r>
        <w:t>嘛作他们的辅导师。）你们为我修建一座房子。为了使此事不遭任何违缘，寺院僧众每年要修《金刚橛极密忿怒仪轨》九天。</w:t>
      </w:r>
      <w:r>
        <w:t>”</w:t>
      </w:r>
      <w:r>
        <w:t>公元一九二六年（火猪年），伏藏大师列绕朗巴的色身伴着各种吉兆融入法界，暂时前往铜色吉祥山刹土。他的事业延续到下一世，在世时未开启的伏藏之门，由他的转世化身</w:t>
      </w:r>
      <w:r>
        <w:t>--</w:t>
      </w:r>
      <w:r>
        <w:t>法王如意宝秉承开取。莲师曾授记：列朗化身于康藏，示现种种不同相，时尔显现智者相，令人生起敬诚信，时尔现为愚者相，令人生起希有想，三门身语意行境，谁亦难以揣测也！列朗未弘莲师法，暂由空行母护持，</w:t>
      </w:r>
    </w:p>
    <w:p w14:paraId="4250AF93" w14:textId="77777777" w:rsidR="00272341" w:rsidRDefault="00940470">
      <w:pPr>
        <w:pStyle w:val="BodyText"/>
      </w:pPr>
      <w:r>
        <w:t>后世化身将广弘。</w:t>
      </w:r>
    </w:p>
    <w:p w14:paraId="2C6C79DD" w14:textId="77777777" w:rsidR="00272341" w:rsidRDefault="00940470">
      <w:pPr>
        <w:pStyle w:val="Heading1"/>
      </w:pPr>
      <w:bookmarkStart w:id="4" w:name="header-n3443"/>
      <w:r>
        <w:t>降生的地方</w:t>
      </w:r>
      <w:bookmarkEnd w:id="4"/>
    </w:p>
    <w:p w14:paraId="588BD67F" w14:textId="77777777" w:rsidR="00272341" w:rsidRDefault="00940470">
      <w:pPr>
        <w:pStyle w:val="FirstParagraph"/>
      </w:pPr>
      <w:r>
        <w:t>佛陀在《无垢称经》</w:t>
      </w:r>
      <w:r>
        <w:t>中亲自授记、邬金第二佛莲花生大士等许多大持明者加持、大慈大悲怙主观世音菩萨的所化刹土</w:t>
      </w:r>
      <w:r>
        <w:t>-</w:t>
      </w:r>
      <w:r>
        <w:t>藏地雪域的多康交界地带，有一个景色</w:t>
      </w:r>
    </w:p>
    <w:p w14:paraId="07B09D5B" w14:textId="77777777" w:rsidR="00272341" w:rsidRDefault="00940470">
      <w:pPr>
        <w:pStyle w:val="BodyText"/>
      </w:pPr>
      <w:r>
        <w:t>怡人的地方，名为法源圣地多科紫媚曲列（今青海省班玛县境内）。</w:t>
      </w:r>
    </w:p>
    <w:p w14:paraId="1D917005" w14:textId="77777777" w:rsidR="00272341" w:rsidRDefault="00940470">
      <w:pPr>
        <w:pStyle w:val="BodyText"/>
      </w:pPr>
      <w:r>
        <w:t>这里群山环抱，苍松掩映，清泉伴奏，百鸟歌唱。那气势磅礴的林邱山峰巍然屹立，为赖以生存的花草树木，提供了丰裕的土壤。那傲然挺立的莽莽青松高耸入云，宛如在空中竞相林立，涓涓流淌的紫媚河，清澈透底，河中的鱼儿忽隐忽现，嗓音清脆的画眉鸟则自由自在尽情地鸣唱动听悦耳的歌曲，漫山遍野竞相开放着五颜六色绚丽多姿的花朵。这山青水秀、鸟语花香、</w:t>
      </w:r>
      <w:r>
        <w:t>令人流连忘返的好地方就是法王如意宝降生的圣地。一百多年前伏藏大师旺修就曾预言：曲列广阔大地上，遍开降魔幻化莲，心间具吽字标志。</w:t>
      </w:r>
    </w:p>
    <w:p w14:paraId="6F833FFD" w14:textId="77777777" w:rsidR="00272341" w:rsidRDefault="00940470">
      <w:pPr>
        <w:pStyle w:val="BodyText"/>
      </w:pPr>
      <w:r>
        <w:t>一九九二年法王诞辰六十周年纪念日之际，喇荣五明佛学院一百名僧人前赴此地建造了一座莲聚塔。</w:t>
      </w:r>
    </w:p>
    <w:p w14:paraId="193AB464" w14:textId="77777777" w:rsidR="00272341" w:rsidRDefault="00940470">
      <w:pPr>
        <w:pStyle w:val="Heading1"/>
      </w:pPr>
      <w:bookmarkStart w:id="5" w:name="header-n3448"/>
      <w:r>
        <w:t>高贵的种姓</w:t>
      </w:r>
      <w:bookmarkEnd w:id="5"/>
    </w:p>
    <w:p w14:paraId="7C270DF5" w14:textId="77777777" w:rsidR="00272341" w:rsidRDefault="00940470">
      <w:pPr>
        <w:pStyle w:val="FirstParagraph"/>
      </w:pPr>
      <w:r>
        <w:t>在这佛法兴盛、美丽富饶的地方，住有藏族五大尊贵种姓之一的嘉贡宗族，这一家族世代延袭，到了嘉贡阿单这一代，他与当地的一位大家闺秀结为秦晋之好，生下了两个儿子，长子就是大名鼎鼎的密宗大圆满瑜伽士</w:t>
      </w:r>
      <w:r>
        <w:t>-</w:t>
      </w:r>
      <w:r>
        <w:t>一世敦珠法王，他在喇荣圣地建立道场，弘传密法，弟子中有一百余人获得虹身成就，具有无碍神通、</w:t>
      </w:r>
      <w:r>
        <w:t>神变者不计其数，并有八大菩萨化现的身子，他的名声远扬海内外。次子嘉贡秋吉有一男孩名为尼穹，嘉贡尼穹到了而立之年成家立业，生了一个眉清目秀、聪明伶俐的孩童，取名巴德（莲花）。巴德渐渐地长大了，他仪表堂堂，在人群中十分出众，与生俱来正直勇敢、忠厚诚实的秉性也更加明显，并且具有一定的修证功德。</w:t>
      </w:r>
    </w:p>
    <w:p w14:paraId="014F6199" w14:textId="77777777" w:rsidR="00272341" w:rsidRDefault="00940470">
      <w:pPr>
        <w:pStyle w:val="BodyText"/>
      </w:pPr>
      <w:r>
        <w:lastRenderedPageBreak/>
        <w:t>在色达洛诺地方，十三代连续涌现高僧大德的一宗族中有一位端庄乖巧、温文尔雅的妙龄淑女，芳名意措（璁玉海）。她心地善良、纯洁无瑕，并且虔信三宝、慈爱众生，当地的人们都交口称赞她是品貌双全的好姑娘。</w:t>
      </w:r>
    </w:p>
    <w:p w14:paraId="5D5FEC25" w14:textId="77777777" w:rsidR="00272341" w:rsidRDefault="00940470">
      <w:pPr>
        <w:pStyle w:val="BodyText"/>
      </w:pPr>
      <w:r>
        <w:t>巴德与意措二人共同生活，恩恩</w:t>
      </w:r>
      <w:r>
        <w:t>爱爱，相敬如宾，仅以放牧少量牛羊维持生计，尽管生活十分清苦，他们却常常供奉三宝、慷慨济贫，过着自由自在、温馨和谐、清净快乐的草原生活。</w:t>
      </w:r>
    </w:p>
    <w:p w14:paraId="43F31ECF" w14:textId="77777777" w:rsidR="00272341" w:rsidRDefault="00940470">
      <w:pPr>
        <w:pStyle w:val="Heading1"/>
      </w:pPr>
      <w:bookmarkStart w:id="6" w:name="header-n3452"/>
      <w:r>
        <w:t>神奇的诞生</w:t>
      </w:r>
      <w:bookmarkEnd w:id="6"/>
    </w:p>
    <w:p w14:paraId="60F1C88F" w14:textId="77777777" w:rsidR="00272341" w:rsidRDefault="00940470">
      <w:pPr>
        <w:pStyle w:val="FirstParagraph"/>
      </w:pPr>
      <w:r>
        <w:t>公元一九三二年，万物复苏、生机盎然的阳春三月，意措怀孕后，出现了许多不同以往的感受，心情异常舒畅，对有情更加慈悲。当时，巴德也同样有许多吉祥梦兆，而且室内经常散发出芬芳扑鼻的妙香，夫妻俩都感到莫名其妙。并且，周围的人们也常常听到从他们的帐篷里传出美妙悦耳的声音等等，有各种各样的奇特征象。</w:t>
      </w:r>
    </w:p>
    <w:p w14:paraId="36A7FC3A" w14:textId="77777777" w:rsidR="00272341" w:rsidRDefault="00940470">
      <w:pPr>
        <w:pStyle w:val="BodyText"/>
      </w:pPr>
      <w:r>
        <w:t>翌年（即公元一九三三年），释迦牟尼佛显示神变降伏六外道本师之佳节</w:t>
      </w:r>
      <w:r>
        <w:t>--</w:t>
      </w:r>
      <w:r>
        <w:t>藏历一月初三的吉祥日，意措临产了，她神清气爽，无有丝毫痛苦。一般来说，普通的人被业风所吹都是倒头降生的。而这个婴儿却是头部朝上出母胎，随即便身体端直金刚跏趺而坐。他睁开双眼，目光炯炯，面带微笑地注视着人们，将胎盘象披法衣一样甩到左肩上，口中朗朗念诵文殊心咒</w:t>
      </w:r>
      <w:r>
        <w:t>”</w:t>
      </w:r>
      <w:r>
        <w:t>嗡啊</w:t>
      </w:r>
      <w:r>
        <w:t>la</w:t>
      </w:r>
      <w:r>
        <w:t>巴扎纳德</w:t>
      </w:r>
      <w:r>
        <w:t>”</w:t>
      </w:r>
      <w:r>
        <w:t>七遍。在场的忠泽等众人被眼前这一奇特的情景惊呆了，大家甚感稀奇之余，猛然意识到这非同小可，立即派人到闻名当时的莲花金刚大师（巴多活佛）前呈述此事始末。大师听后喜出望外，</w:t>
      </w:r>
      <w:r>
        <w:t>高兴地说：</w:t>
      </w:r>
      <w:r>
        <w:t>“</w:t>
      </w:r>
      <w:r>
        <w:t>这个孩子一定是一位了不起的高僧大德的转世灵童。</w:t>
      </w:r>
      <w:r>
        <w:t>”</w:t>
      </w:r>
      <w:r>
        <w:t>接着他又郑重地叮嘱众人：</w:t>
      </w:r>
      <w:r>
        <w:t>“</w:t>
      </w:r>
      <w:r>
        <w:t>此事关系重大，万万不可传开，为了避免出现意外，大家暂时应严守秘密。</w:t>
      </w:r>
      <w:r>
        <w:t>”</w:t>
      </w:r>
      <w:r>
        <w:t>后来伏藏大师旺修及大成就者阿亨拉贡等许多大德，根据伏藏大师列绕朗巴的授记及他出生时的稀有标志，准确无误地认定法王是伏藏大师列绕朗巴的转世活佛。</w:t>
      </w:r>
    </w:p>
    <w:p w14:paraId="65841496" w14:textId="77777777" w:rsidR="00272341" w:rsidRDefault="00940470">
      <w:pPr>
        <w:pStyle w:val="Heading1"/>
      </w:pPr>
      <w:bookmarkStart w:id="7" w:name="header-n3455"/>
      <w:r>
        <w:t>在母亲的怀抱里</w:t>
      </w:r>
      <w:bookmarkEnd w:id="7"/>
    </w:p>
    <w:p w14:paraId="17169E54" w14:textId="77777777" w:rsidR="00272341" w:rsidRDefault="00940470">
      <w:pPr>
        <w:pStyle w:val="FirstParagraph"/>
      </w:pPr>
      <w:r>
        <w:t>降生后，母亲以甘甜的乳汁哺育着他，这一点和其他的婴儿完全相同，所不同的是，一般一两岁的婴儿思维还没有健全。可此时在他那幼小的心灵中已具足了正信和慈悲。在母亲的怀里，他有神的大眼晴不时地打量着万事万物</w:t>
      </w:r>
      <w:r>
        <w:t>。每当看到有人宰杀牛羊时，心中便会生起无限的怜悯之情，焦急地想：这些众生无辜遭杀，实在太可怜了！如果有可能，我宁愿用自己的宝贵生命去挽救它们的生命。但是却无法用语言表达这种悲悯的心情，只能抱着母亲</w:t>
      </w:r>
      <w:r>
        <w:t>”</w:t>
      </w:r>
      <w:r>
        <w:t>呜呜呜</w:t>
      </w:r>
      <w:r>
        <w:t>”</w:t>
      </w:r>
      <w:r>
        <w:t>地哀哭。时时流露出与生俱来的菩提心，每次看到苦难的众生时都会想：我若能将他们从痛苦的深渊中解救出来，让每个有情都拥有幸福快乐，满足他们的一切愿望，那该多么好啊！当他看见佛像经典的时候却显露出异常欢喜的神态，手舞足蹈，</w:t>
      </w:r>
      <w:r>
        <w:t>”</w:t>
      </w:r>
      <w:r>
        <w:t>咯咯咯</w:t>
      </w:r>
      <w:r>
        <w:t>”</w:t>
      </w:r>
      <w:r>
        <w:t>地笑个不停，并用柔嫩的小手触摸、合十等。还不会叫妈妈就已经会念观音心咒等许许多多</w:t>
      </w:r>
      <w:r>
        <w:t>本尊的心咒了。</w:t>
      </w:r>
    </w:p>
    <w:p w14:paraId="59C4BC34" w14:textId="77777777" w:rsidR="00272341" w:rsidRDefault="00940470">
      <w:pPr>
        <w:pStyle w:val="BodyText"/>
      </w:pPr>
      <w:r>
        <w:lastRenderedPageBreak/>
        <w:t>有时母亲出去干活，将他放在摇篮里，他透过帐篷的天窗看到林丘山峰上的青松与蓝天相接壤，不禁有些惊奇，天真地想：这树真高呀，都长在天上了。对外面的世界充满了探索的欲望。</w:t>
      </w:r>
    </w:p>
    <w:p w14:paraId="6B74FFDD" w14:textId="77777777" w:rsidR="00272341" w:rsidRDefault="00940470">
      <w:pPr>
        <w:pStyle w:val="BodyText"/>
      </w:pPr>
      <w:r>
        <w:t>三四岁时，法王就对麦彭仁波切有了不共的信心，在他心目中麦彭仁波切就是文殊菩萨，每当对其祈祷时，就认为是在祈祷文殊菩萨。从那时开始便屡屡见到形象各异（寂怒）的佛菩萨，如同常事。如果天黑以后境界中出现威猛相的本尊，他十分恐惧。所以，经常在临睡前央求母亲：</w:t>
      </w:r>
      <w:r>
        <w:t>“</w:t>
      </w:r>
      <w:r>
        <w:t>好妈妈，你不要先睡着了，不然，看到那些威猛的菩萨，我很害怕。</w:t>
      </w:r>
      <w:r>
        <w:t>”</w:t>
      </w:r>
      <w:r>
        <w:t>母亲轻轻地安抚他</w:t>
      </w:r>
      <w:r>
        <w:t>说：</w:t>
      </w:r>
      <w:r>
        <w:t>“</w:t>
      </w:r>
      <w:r>
        <w:t>好宝贝，不怕不怕，妈妈一直陪着你，我们可以同时入睡。</w:t>
      </w:r>
      <w:r>
        <w:t>”</w:t>
      </w:r>
      <w:r>
        <w:t>他也以为母亲在陪他，就放下心来，在母亲温暖的怀抱里渐渐地进入了甜美的梦乡。</w:t>
      </w:r>
    </w:p>
    <w:p w14:paraId="0288AD7C" w14:textId="77777777" w:rsidR="00272341" w:rsidRDefault="00940470">
      <w:pPr>
        <w:pStyle w:val="BodyText"/>
      </w:pPr>
      <w:r>
        <w:t>这种慈爱、虔信和求知欲随着他年龄的增长，日益强烈。</w:t>
      </w:r>
    </w:p>
    <w:p w14:paraId="50742C9C" w14:textId="77777777" w:rsidR="00272341" w:rsidRDefault="00940470">
      <w:pPr>
        <w:pStyle w:val="Heading1"/>
      </w:pPr>
      <w:bookmarkStart w:id="8" w:name="header-n3460"/>
      <w:r>
        <w:t>开启智慧的莲花</w:t>
      </w:r>
      <w:bookmarkEnd w:id="8"/>
    </w:p>
    <w:p w14:paraId="13E05037" w14:textId="77777777" w:rsidR="00272341" w:rsidRDefault="00940470">
      <w:pPr>
        <w:pStyle w:val="FirstParagraph"/>
      </w:pPr>
      <w:r>
        <w:t>和普通的学龄前儿童一样，到了六岁法王开始学习文字，刚刚学习字母的拼读时稍微觉得有点儿吃力，心里不免有些着急，这该怎么办呢？</w:t>
      </w:r>
    </w:p>
    <w:p w14:paraId="1F721BE9" w14:textId="77777777" w:rsidR="00272341" w:rsidRDefault="00940470">
      <w:pPr>
        <w:pStyle w:val="BodyText"/>
      </w:pPr>
      <w:r>
        <w:t>一天，路过卡鄂石经堆时，他看见石堆缝隙里有一个小纸团，便好奇地跑过去把它取出来。打开一看，上面写了好多字，因不能直接拼读，就让一个识字的人读给自己听，原来是《文殊语狮子修法》。在结尾写了这样一个偈颂：印度圣境一老人，高龄已至九十九，不识文字勤修持，一日得见文殊尊。听完后，他暗想：这么老的人只修了一天就达到了这么高的境界，象我这样的孩童很快修成，肯定没问题。他高兴极了，拍着手连声说：</w:t>
      </w:r>
      <w:r>
        <w:t>“</w:t>
      </w:r>
      <w:r>
        <w:t>太好了！太好了！</w:t>
      </w:r>
      <w:r>
        <w:t>”</w:t>
      </w:r>
      <w:r>
        <w:t>于是专心致志地修了几天，结果出现了获许多殊胜加持的验相。从此之后，没有再学拼读就自然而然地会了，而且也领悟了</w:t>
      </w:r>
      <w:r>
        <w:t>一切经典注疏的大致内容。</w:t>
      </w:r>
    </w:p>
    <w:p w14:paraId="77A56985" w14:textId="77777777" w:rsidR="00272341" w:rsidRDefault="00940470">
      <w:pPr>
        <w:pStyle w:val="BodyText"/>
      </w:pPr>
      <w:r>
        <w:t>本来，高僧大德或者修行人的功德完全表现在闻、思、修，讲、辩、著，戒、定、慧以及弘法利生的事业上。然而，大部分世间平凡人往往要通过神变神通而对某人起信心。如佛经云：</w:t>
      </w:r>
      <w:r>
        <w:t>“</w:t>
      </w:r>
      <w:r>
        <w:t>世间之愚人，以神通生信。</w:t>
      </w:r>
      <w:r>
        <w:t>”</w:t>
      </w:r>
      <w:r>
        <w:t>基于这一点，先略微提及法王五六岁时的无碍神通。对于高山岩石阻隔遮障的物体能够通彻无阻尽收眼底（无碍眼通）；别人心中的所想所思，清清楚楚全然知晓（他心通）；昔日在莲师座下倾听大圆满法要及于夏嘎巴上师（</w:t>
      </w:r>
      <w:r>
        <w:t>1813</w:t>
      </w:r>
      <w:r>
        <w:t>－</w:t>
      </w:r>
      <w:r>
        <w:t>1899</w:t>
      </w:r>
      <w:r>
        <w:t>）前聆听大圆满法和贡智云丹嘉措（</w:t>
      </w:r>
      <w:r>
        <w:t>1813-1899</w:t>
      </w:r>
      <w:r>
        <w:t>）尊前闻法的情景了了分明历历在</w:t>
      </w:r>
      <w:r>
        <w:t>目。尤其是九百多年前成为格萨尔王的意子丹哲悦欧布美大臣时的事情仿佛发生在昨日一般，明明清清（宿命通）。</w:t>
      </w:r>
    </w:p>
    <w:p w14:paraId="1FCE1625" w14:textId="77777777" w:rsidR="00272341" w:rsidRDefault="00940470">
      <w:pPr>
        <w:pStyle w:val="BodyText"/>
      </w:pPr>
      <w:r>
        <w:t>由于前一世的串习，法王孩提时代便如探囊取物般轻而易举地取出了许多伏藏品，当时所开取的佛像、宝箧至今仍然珍藏着。就象以前乔美仁波切五岁时一样，法王和孩童们一起游乐之时，也经常在草地上打坐、参禅、观心，寻找心的来胧去脉，对自己心性已有了一定的认知。有时和小朋友玩耍的过程中也会奇妙地获得伏藏品。并且，常常见到天尊、护法神等。当时，罗珠上师满怀喜悦地赞叹道：</w:t>
      </w:r>
      <w:r>
        <w:t>“</w:t>
      </w:r>
      <w:r>
        <w:t>你这般频繁地现见天尊护法，不知是前世的善缘，还是身为嘉</w:t>
      </w:r>
      <w:r>
        <w:t>贡种姓的原因？真是希有！</w:t>
      </w:r>
      <w:r>
        <w:t>”</w:t>
      </w:r>
    </w:p>
    <w:p w14:paraId="4034429D" w14:textId="77777777" w:rsidR="00272341" w:rsidRDefault="00940470">
      <w:pPr>
        <w:pStyle w:val="Heading1"/>
      </w:pPr>
      <w:bookmarkStart w:id="9" w:name="header-n3465"/>
      <w:r>
        <w:lastRenderedPageBreak/>
        <w:t>悲哀中的慰藉</w:t>
      </w:r>
      <w:bookmarkEnd w:id="9"/>
    </w:p>
    <w:p w14:paraId="2FEC4B37" w14:textId="77777777" w:rsidR="00272341" w:rsidRDefault="00940470">
      <w:pPr>
        <w:pStyle w:val="FirstParagraph"/>
      </w:pPr>
      <w:r>
        <w:t>九岁的时候，刚刚三十出头的父亲不幸离开了人世，致使家境每况愈下，日趋贫寒。因生活窘迫，他身上穿的衣服也是破烂不堪的，经常受到别人的欺凌。一次，在宗采地方（色达五色湖附近）又遭到几个小孩的凌辱后，他异常哀伤，一边哭一边往家里跑。这时天色已晚，空中乌云密布，不一会，豆大的雨点从天而降，到了家中全身已淋透了。</w:t>
      </w:r>
    </w:p>
    <w:p w14:paraId="170E5014" w14:textId="77777777" w:rsidR="00272341" w:rsidRDefault="00940470">
      <w:pPr>
        <w:pStyle w:val="BodyText"/>
      </w:pPr>
      <w:r>
        <w:t>夜深了，他裹着湿漉漉的衣服躺在那里双眼凝视着上方，久久不能入眠。外面大雨依然下着，</w:t>
      </w:r>
      <w:r>
        <w:t>”</w:t>
      </w:r>
      <w:r>
        <w:t>轰隆隆</w:t>
      </w:r>
      <w:r>
        <w:t>”</w:t>
      </w:r>
      <w:r>
        <w:t>的雷声震耳欲聋，闪电也时尔划破漆黑的夜空。他冻得浑身颤抖，伤心极了。想到</w:t>
      </w:r>
      <w:r>
        <w:t>慈爱的父亲这么早就离开了自己，这个人世间实在太痛苦了，凄楚的泪水不禁夺眶而出，不知不觉进入了似睡非睡的状态中。</w:t>
      </w:r>
    </w:p>
    <w:p w14:paraId="1B22D39A" w14:textId="77777777" w:rsidR="00272341" w:rsidRDefault="00940470">
      <w:pPr>
        <w:pStyle w:val="BodyText"/>
      </w:pPr>
      <w:r>
        <w:t>在光明的境现中，一面二臂、手结契克印、国王游舞坐式的莲师金光闪闪、笑容可掬地出现在面前，慈爱地对他说：</w:t>
      </w:r>
      <w:r>
        <w:t>“</w:t>
      </w:r>
      <w:r>
        <w:t>善男子，你不要悲伤难过，也不要对这个世间生起厌烦，待你长大后，会成为不可多得的人才，宛如繁星围绕中的明月一般，将受到许许多多人的恭敬拥戴，麦彭仁波切直接摄受、加持你，你未来的弘法利生事业十分广大。</w:t>
      </w:r>
      <w:r>
        <w:t>”</w:t>
      </w:r>
      <w:r>
        <w:t>这样抚慰一番后，莲师就不见了。他欢喜不已，受到了莫大的安慰，悲痛厌世的情绪也已荡然无存。</w:t>
      </w:r>
    </w:p>
    <w:p w14:paraId="221C8799" w14:textId="77777777" w:rsidR="00272341" w:rsidRDefault="00940470">
      <w:pPr>
        <w:pStyle w:val="BodyText"/>
      </w:pPr>
      <w:r>
        <w:t>第二天醒</w:t>
      </w:r>
      <w:r>
        <w:t>来，他重新振作精神，披上精进的铠甲，对前途充满了信心。此时，东方一片通红，朝阳慢慢地露出笑脸，似乎预示着法王辉煌的利众事业。</w:t>
      </w:r>
    </w:p>
    <w:p w14:paraId="3B8ACB74" w14:textId="77777777" w:rsidR="00272341" w:rsidRDefault="00940470">
      <w:pPr>
        <w:pStyle w:val="Heading1"/>
      </w:pPr>
      <w:bookmarkStart w:id="10" w:name="header-n3470"/>
      <w:r>
        <w:t>童年的趣事</w:t>
      </w:r>
      <w:bookmarkEnd w:id="10"/>
    </w:p>
    <w:p w14:paraId="56ABF6EF" w14:textId="77777777" w:rsidR="00272341" w:rsidRDefault="00940470">
      <w:pPr>
        <w:pStyle w:val="FirstParagraph"/>
      </w:pPr>
      <w:r>
        <w:t>每个人在天真无邪的童年时代，都会有许多趣味横生的事情，到了老成持重之年，每每回忆起都会别有一番感受，甚至聆听别人有声有色地讲述他孩提时难以忘怀的趣事，也会为之感染。普通人的儿童时代尚且如此令人迷恋陶醉，对于成就自在的高僧大德，那富有神奇色彩的童年，岂不更令人回味无穷、暇想无尽吗！</w:t>
      </w:r>
    </w:p>
    <w:p w14:paraId="1E2D07D7" w14:textId="77777777" w:rsidR="00272341" w:rsidRDefault="00940470">
      <w:pPr>
        <w:pStyle w:val="BodyText"/>
      </w:pPr>
      <w:r>
        <w:t>这里，叙述几则法王童年时的小事，与您同享其乐。</w:t>
      </w:r>
    </w:p>
    <w:p w14:paraId="409294DA" w14:textId="77777777" w:rsidR="00272341" w:rsidRDefault="00940470">
      <w:pPr>
        <w:pStyle w:val="BodyText"/>
      </w:pPr>
      <w:r>
        <w:t>儿时，有一次他和几个小伙伴手牵着手趟过一条水</w:t>
      </w:r>
      <w:r>
        <w:t>流湍急的小河，他们一边用脚试探着一边慢慢地向前行进。走着走着，突然发现一块巨大的石头横在河水中间，挡住了去路。小朋友们不知如何是好，个个脸上露出惊慌失措的神情。这时，年仅四岁的法王却不慌不忙，满脸稚气地对大家说：</w:t>
      </w:r>
      <w:r>
        <w:t>“</w:t>
      </w:r>
      <w:r>
        <w:t>不要害怕，你们跟在我的后面来。</w:t>
      </w:r>
      <w:r>
        <w:t>”</w:t>
      </w:r>
      <w:r>
        <w:t>说完从容不迫地走到那块光滑的大石头上，他所踩过的地方留下了深深的脚印，居然形成了一行小台阶。其余的小孩顺着台阶陆陆续续地过去了，大家高兴不已，跟着法王继续向前走去。那块岩石上的足迹现今依然清晰可见。还有一次，他与小朋友根德在一起玩耍，刚开始他俩只是你一下我一下地相互</w:t>
      </w:r>
      <w:r>
        <w:t>嬉闹，渐渐地，动起真格的了，扭打在一起。由于法王当时身单力薄，哪里会是身强力壮根德的对手呢，被他压在身下，正当他举手要打时，法王急中生智猛地拽住了他的耳朵，使劲向上提，疼得根德嗷嗷直叫，苦苦告饶，连声说：</w:t>
      </w:r>
      <w:r>
        <w:t>“</w:t>
      </w:r>
      <w:r>
        <w:t>你不要拽了，不要再拽了，我不打你了。</w:t>
      </w:r>
      <w:r>
        <w:t>”</w:t>
      </w:r>
      <w:r>
        <w:t>两个小孩儿又和好如初了。</w:t>
      </w:r>
    </w:p>
    <w:p w14:paraId="52654F8D" w14:textId="77777777" w:rsidR="00272341" w:rsidRDefault="00940470">
      <w:pPr>
        <w:pStyle w:val="BodyText"/>
      </w:pPr>
      <w:r>
        <w:lastRenderedPageBreak/>
        <w:t>在人们的心目中，</w:t>
      </w:r>
      <w:r>
        <w:t>”</w:t>
      </w:r>
      <w:r>
        <w:t>水向低处流</w:t>
      </w:r>
      <w:r>
        <w:t>”</w:t>
      </w:r>
      <w:r>
        <w:t>是亘古不变的自然规律。然而，作为四大获得自在的大成就者却可使河水倒流。十岁的时候，夏季晴空万里的一天，法王赶着成群结队的牦牛度过色达河，当时河水缓缓地流淌着，刚刚没过脚腕。到了一片广阔无垠的大草原上，牛儿们自由自</w:t>
      </w:r>
      <w:r>
        <w:t>在地吃着草，他也悠悠自得地躺在柔软如棉的草地上，望着蓝天白云，内观心的本性。慢慢地，心似乎已与虚空浑然成为一体，进入了忘我的境界中。不知不觉，落日的余辉映红了西方的天，不一会，已消失无余。突然，狂风四起，乌云笼罩，急骤地下起大冰雹。他如梦方醒，急忙将牛群集中一起，往回走。来到色达河边，他全然没有注意到此时水势暴涨，仍旧漫不经心地步入河中，结果被湍急的水流冲走了。岸边的人们被这突如其来的事情吓呆了，回过神儿来时，便慌慌张张地大声喊：</w:t>
      </w:r>
      <w:r>
        <w:t>“</w:t>
      </w:r>
      <w:r>
        <w:t>孩子被水冲走了，快去救啊！</w:t>
      </w:r>
      <w:r>
        <w:t>”</w:t>
      </w:r>
      <w:r>
        <w:t>大家乱成一团。又有许多人围观在那里，叹息着。正在</w:t>
      </w:r>
      <w:r>
        <w:t>这时，忽然一个人惊叫起来：</w:t>
      </w:r>
      <w:r>
        <w:t>“</w:t>
      </w:r>
      <w:r>
        <w:t>啊！你们快看呀，水向上流了！</w:t>
      </w:r>
      <w:r>
        <w:t>”</w:t>
      </w:r>
      <w:r>
        <w:t>所有的目光全部集中在河里，真难以令人相信，河水竟然奇迹般地逆流而上，并且形成了一个漩涡，在漩涡的中央法王神态自若地躺着，好象依旧在观心的本性。人们被顷刻的变化惊得目瞪口呆，他却安然无恙地上了岸，若无其事地赶着牛儿走远了。</w:t>
      </w:r>
    </w:p>
    <w:p w14:paraId="13A9C4B1" w14:textId="77777777" w:rsidR="00272341" w:rsidRDefault="00940470">
      <w:pPr>
        <w:pStyle w:val="Heading1"/>
      </w:pPr>
      <w:bookmarkStart w:id="11" w:name="header-n3475"/>
      <w:r>
        <w:t>英俊少年弃红尘</w:t>
      </w:r>
      <w:bookmarkEnd w:id="11"/>
    </w:p>
    <w:p w14:paraId="72EB866D" w14:textId="77777777" w:rsidR="00272341" w:rsidRDefault="00940470">
      <w:pPr>
        <w:pStyle w:val="FirstParagraph"/>
      </w:pPr>
      <w:r>
        <w:t>小时候尽管和其他小孩一样玩皮淘气，也会做出令大人哭笑不得的滑稽事，但却从来没有违背佛法的行为。随着时间的流逝，法王由聪颖睿智、活泼可爱的孩童变成了一位英俊潇洒、相貌端严的美少年，浓浓的眉宇之间透出一股超尘出俗的气质。</w:t>
      </w:r>
      <w:r>
        <w:t>深沉敏锐的双目已看破了世间的一切。目睹生老病死的悲惨场面，对痛苦无边的轮回产生了根深蒂固的出离心，深深地领悟了</w:t>
      </w:r>
      <w:r>
        <w:t>”</w:t>
      </w:r>
      <w:r>
        <w:t>在家人如在火坑中，出家众如住凉室内</w:t>
      </w:r>
      <w:r>
        <w:t>”</w:t>
      </w:r>
      <w:r>
        <w:t>的真理，虽然家族中的人都对他寄以厚望，指盼他传宗接代，在俗世中出人头地，光宗耀祖。可是他已下定决心绝世离俗。</w:t>
      </w:r>
    </w:p>
    <w:p w14:paraId="5090F26A" w14:textId="77777777" w:rsidR="00272341" w:rsidRDefault="00940470">
      <w:pPr>
        <w:pStyle w:val="BodyText"/>
      </w:pPr>
      <w:r>
        <w:t>到了十四岁便义无反顾如弃敝屣般舍弃了世间的一切，在扎宗堪布索南仁亲前剃发出家受沙弥戒，法名为善说贤。从此踏上了一条新的人生之路，开始了孜孜不倦、勤奋不息闻思修的出家生活。依止了数位具有法相的善知识，广泛闻思显密教法，背诵五部大论为主的经论，每天不下三百偈</w:t>
      </w:r>
      <w:r>
        <w:t>颂，智慧如春潮般涌涌难抑。就象全知无垢光尊者十四岁时开始广转法轮一样，法王从这时开始就相合适宜不断地为有缘者转妙法轮。</w:t>
      </w:r>
    </w:p>
    <w:p w14:paraId="63B0BF39" w14:textId="77777777" w:rsidR="00272341" w:rsidRDefault="00940470">
      <w:pPr>
        <w:pStyle w:val="BodyText"/>
      </w:pPr>
      <w:r>
        <w:t>当时，以自然觉性中流露的智慧撰著了词句优美、意义深奥为数不少的论典。只可惜，除了《麦彭仁波切的修法仪轨》之外，以《文殊智慧宝剑内外密赞》《八辩才修法窍诀》为主包罗万象的许多论典都已散失。</w:t>
      </w:r>
    </w:p>
    <w:p w14:paraId="0EA4CB12" w14:textId="77777777" w:rsidR="00272341" w:rsidRDefault="00940470">
      <w:pPr>
        <w:pStyle w:val="Heading1"/>
      </w:pPr>
      <w:bookmarkStart w:id="12" w:name="header-n3479"/>
      <w:r>
        <w:t>超凡入圣的妙智</w:t>
      </w:r>
      <w:bookmarkEnd w:id="12"/>
    </w:p>
    <w:p w14:paraId="630F3173" w14:textId="77777777" w:rsidR="00272341" w:rsidRDefault="00940470">
      <w:pPr>
        <w:pStyle w:val="FirstParagraph"/>
      </w:pPr>
      <w:r>
        <w:t>当年，法王的智慧与辩才已脱颖而出，锋芒毕露。一次，前去拜见藏地众所周知、名闻遐迩被共称为布玛莫扎化身的意科金刚上师（意为法界自解脱）。意科上师诙谐地逗他：</w:t>
      </w:r>
      <w:r>
        <w:t>“</w:t>
      </w:r>
      <w:r>
        <w:t>听说你为求正法颇能吃苦，生活菲薄</w:t>
      </w:r>
      <w:r>
        <w:t>清贫，但看你白里透红的面色、神采焕发的表情，似乎与事实不符。</w:t>
      </w:r>
      <w:r>
        <w:t>”</w:t>
      </w:r>
      <w:r>
        <w:t>又接着说道：</w:t>
      </w:r>
      <w:r>
        <w:t>“</w:t>
      </w:r>
      <w:r>
        <w:t>据说你是伏藏大师列绕朗巴的化身，他是为十三世达赖</w:t>
      </w:r>
    </w:p>
    <w:p w14:paraId="58E906A8" w14:textId="77777777" w:rsidR="00272341" w:rsidRDefault="00940470">
      <w:pPr>
        <w:pStyle w:val="BodyText"/>
      </w:pPr>
      <w:r>
        <w:lastRenderedPageBreak/>
        <w:t>喇嘛头上宝瓶灌顶、舌上遍洒甘露（秘密灌顶）的大德。现在你肯定做不到这样，难道你不感到害羞吗？</w:t>
      </w:r>
      <w:r>
        <w:t>”</w:t>
      </w:r>
      <w:r>
        <w:t>法王用以子之矛攻子之盾的方式揶揄地答道：</w:t>
      </w:r>
      <w:r>
        <w:t>“</w:t>
      </w:r>
      <w:r>
        <w:t>据说您老人家是大成就者布玛莫扎的化身，他是为邬金第二佛莲花生大士头上宝瓶灌顶、舌上遍洒甘露的大德。现在您也肯定做不到这样，难道您不感到害羞吗？</w:t>
      </w:r>
      <w:r>
        <w:t>””</w:t>
      </w:r>
      <w:r>
        <w:t>谁说我是布玛莫扎的化身？</w:t>
      </w:r>
      <w:r>
        <w:t>””</w:t>
      </w:r>
      <w:r>
        <w:t>那么，谁说我是列绕朗巴的化身？</w:t>
      </w:r>
      <w:r>
        <w:t>”</w:t>
      </w:r>
      <w:r>
        <w:t>最后意科上师无言以对，哈哈大笑，竖起大拇指称</w:t>
      </w:r>
      <w:r>
        <w:t>赞道：</w:t>
      </w:r>
      <w:r>
        <w:t>“</w:t>
      </w:r>
      <w:r>
        <w:t>真没想到你小小的年纪竟然有如此超世绝伦的智慧与辩才，实在可喜可叹。</w:t>
      </w:r>
      <w:r>
        <w:t>”</w:t>
      </w:r>
    </w:p>
    <w:p w14:paraId="7EB13ADC" w14:textId="77777777" w:rsidR="00272341" w:rsidRDefault="00940470">
      <w:pPr>
        <w:pStyle w:val="BodyText"/>
      </w:pPr>
      <w:r>
        <w:t>那时候，法王就常在梦中以幻身自在畅游清净刹土，在佛菩萨座下谛听甚深妙法，在睡眠状态中对周围的景物、人物及他们的行为动作如同在白昼一般一目了然。并且，对未来发生的事情有不共的预知能力。这从当时他所撰著的《未来授记》一文中可以看出：例如，十几年后发生的色达长官索郎洛吾惨遭杀害、洛诺寺宇被凶残的暴军摧毁等许多事件均得以验证。</w:t>
      </w:r>
    </w:p>
    <w:p w14:paraId="702C1656" w14:textId="77777777" w:rsidR="00272341" w:rsidRDefault="00940470">
      <w:pPr>
        <w:pStyle w:val="Heading1"/>
      </w:pPr>
      <w:bookmarkStart w:id="13" w:name="header-n3483"/>
      <w:r>
        <w:t>彻证大圆满</w:t>
      </w:r>
      <w:bookmarkEnd w:id="13"/>
    </w:p>
    <w:p w14:paraId="6661CA5D" w14:textId="77777777" w:rsidR="00272341" w:rsidRDefault="00940470">
      <w:pPr>
        <w:pStyle w:val="FirstParagraph"/>
      </w:pPr>
      <w:r>
        <w:t>对于大多数人来说，十五岁还是少年不知愁滋味、浑浑噩噩度光阴。此时法王的心相续中已开遍了闻思修的智慧之</w:t>
      </w:r>
      <w:r>
        <w:t>花，广闻浩如烟海、博大精深的显密教法之同时，对无上光明大圆满产生了无以言表的猛烈信心，一心一意祈祷麦彭仁波切，短期内就念诵了麦彭仁波切祈祷文：觉空文殊童子加持力，密意界中获得八辩才，教证法藏海洋胜尊主，恭敬祈祷麦彭南加尊。</w:t>
      </w:r>
    </w:p>
    <w:p w14:paraId="509D4BFE" w14:textId="77777777" w:rsidR="00272341" w:rsidRDefault="00940470">
      <w:pPr>
        <w:pStyle w:val="BodyText"/>
      </w:pPr>
      <w:r>
        <w:t>一百万遍，深入研阅了其所著的大圆满窍诀精髓《直指心性》一万遍。这时，心性已与以往截然不同，法性本来义智慧觉空赤裸的自性脱落了所有贪执觉受伺察意、分别念的糠秕，骤然显露出来，心坎深处完全解开了一切是非的桎梏，恍然大悟。毫不夸张地说，即使成千上万的大成就者降临也丝毫不会动摇他稳如磐石的定解。</w:t>
      </w:r>
      <w:r>
        <w:t>真实文殊菩萨化现上师形象的麦彭仁波切以幻化身摄受，赐予</w:t>
      </w:r>
      <w:r>
        <w:t>”</w:t>
      </w:r>
      <w:r>
        <w:t>阿旺罗珠聪美</w:t>
      </w:r>
      <w:r>
        <w:t>”</w:t>
      </w:r>
      <w:r>
        <w:t>的美名冠冕。大持明者达贤尊曾预言：护持佛法精通密藏义，金刚降魔化身名阿旺，具有威力成就大威德。</w:t>
      </w:r>
    </w:p>
    <w:p w14:paraId="3D7932EE" w14:textId="77777777" w:rsidR="00272341" w:rsidRDefault="00940470">
      <w:pPr>
        <w:pStyle w:val="BodyText"/>
      </w:pPr>
      <w:r>
        <w:t>伏藏大师秋嘉朗巴也对法王的这一圣名作了明显的授记：名有阿旺身著红法衣，声誉远播康区卫藏等，广弘显密佛法遍十方。</w:t>
      </w:r>
    </w:p>
    <w:p w14:paraId="6DA39E43" w14:textId="77777777" w:rsidR="00272341" w:rsidRDefault="00940470">
      <w:pPr>
        <w:pStyle w:val="BodyText"/>
      </w:pPr>
      <w:r>
        <w:t>法王当时的证悟境界完全写在腾古耀今的《大圆满直指心性注疏》中。十六岁时又在自然觉性中撰著了《大圆满实修密诀》。</w:t>
      </w:r>
    </w:p>
    <w:p w14:paraId="38FB6D52" w14:textId="77777777" w:rsidR="00272341" w:rsidRDefault="00940470">
      <w:pPr>
        <w:pStyle w:val="BodyText"/>
      </w:pPr>
      <w:r>
        <w:t>尽管证悟已达到了登峰造极的境界，但为了在所化众生面前显示正法难得、依止善知识的重要性而如理依止了下列数位具相善知识。</w:t>
      </w:r>
    </w:p>
    <w:p w14:paraId="209DBBBB" w14:textId="77777777" w:rsidR="00272341" w:rsidRDefault="00940470">
      <w:pPr>
        <w:pStyle w:val="Heading1"/>
      </w:pPr>
      <w:bookmarkStart w:id="14" w:name="header-n3489"/>
      <w:r>
        <w:t>远离故土</w:t>
      </w:r>
      <w:bookmarkEnd w:id="14"/>
    </w:p>
    <w:p w14:paraId="5E37BFB6" w14:textId="77777777" w:rsidR="00272341" w:rsidRDefault="00940470">
      <w:pPr>
        <w:pStyle w:val="FirstParagraph"/>
      </w:pPr>
      <w:r>
        <w:t>十六岁那一年，他听到托嘎如意宝的尊名时，与昔日米拉日巴尊者初闻马尔巴译师圣名相仿，周身汗毛悉竖，泪水溢流，心中暗自思筹：无论如何一定要去谒见依止他老人家。他与同乡土巴暗中商量一同去石渠求学，依止托嘎如意宝。可是当时母亲由于久劳成疾，卧</w:t>
      </w:r>
      <w:r>
        <w:lastRenderedPageBreak/>
        <w:t>床不起，他不忍心抛下重病在身的慈母，也就暂时放下了这一念头。到了第二年，生育养育自己的母亲也悄然离开了人世，他内心十分悲伤，心想：父亲英年故去，母亲未到不惑之年也离我而逝，从今以后除了正法我再无有其他的依恋，我应当寻访具相的善知识。</w:t>
      </w:r>
    </w:p>
    <w:p w14:paraId="1BC28D99" w14:textId="77777777" w:rsidR="00272341" w:rsidRDefault="00940470">
      <w:pPr>
        <w:pStyle w:val="BodyText"/>
      </w:pPr>
      <w:r>
        <w:t>他料理完母亲的后事，便开始打点行李</w:t>
      </w:r>
      <w:r>
        <w:t>，约好土巴准备启程，刚一出门就被几位亲友挡住了，说什么也不放他走，无奈只好回到寺庙。他想：如果白天出发，他们还会发现定会阻拦，应当在晚上走。他同土巴约好地点，夜深人静时悄悄起来，蹑手蹑脚地来到与土巴约好的地方，两人会面后一起离开故土，踏上了通往石渠的路。</w:t>
      </w:r>
    </w:p>
    <w:p w14:paraId="11BEF051" w14:textId="77777777" w:rsidR="00272341" w:rsidRDefault="00940470">
      <w:pPr>
        <w:pStyle w:val="BodyText"/>
      </w:pPr>
      <w:r>
        <w:t>第二天寺庙的僧人们发现他的床铺上已空无一物了，只在床头上留下一张纸条，上面写道：</w:t>
      </w:r>
    </w:p>
    <w:p w14:paraId="6515FCB6" w14:textId="77777777" w:rsidR="00272341" w:rsidRDefault="00940470">
      <w:pPr>
        <w:pStyle w:val="BodyText"/>
      </w:pPr>
      <w:r>
        <w:t>大恩慈母今离世，内心哀痛难尽言，深悟一切有为法，犹如闪电瞬间逝。唯有正法之光明，方是可信依靠处，我此抛弃故里后，奔赴他乡依上师，有朝一日若归来，定以法雨利汝等。</w:t>
      </w:r>
    </w:p>
    <w:p w14:paraId="178CAF2E" w14:textId="77777777" w:rsidR="00272341" w:rsidRDefault="00940470">
      <w:pPr>
        <w:pStyle w:val="BodyText"/>
      </w:pPr>
      <w:r>
        <w:t>他们看后不禁</w:t>
      </w:r>
      <w:r>
        <w:t>万分悲伤</w:t>
      </w:r>
      <w:r>
        <w:t>……</w:t>
      </w:r>
    </w:p>
    <w:p w14:paraId="0B29421E" w14:textId="77777777" w:rsidR="00272341" w:rsidRDefault="00940470">
      <w:pPr>
        <w:pStyle w:val="Heading1"/>
      </w:pPr>
      <w:bookmarkStart w:id="15" w:name="header-n3495"/>
      <w:r>
        <w:t>求学的生活</w:t>
      </w:r>
      <w:bookmarkEnd w:id="15"/>
    </w:p>
    <w:p w14:paraId="48DA3A89" w14:textId="77777777" w:rsidR="00272341" w:rsidRDefault="00940470">
      <w:pPr>
        <w:pStyle w:val="FirstParagraph"/>
      </w:pPr>
      <w:r>
        <w:t>当时不象现在有便利的交通工具，法王与土巴背着包袱，一路上翻山越岭，忍饥挨饿，实在支撑不住，就沿途化缘充饥。历尽了千难万险终于抵达了目的地石渠江玛佛学院。</w:t>
      </w:r>
    </w:p>
    <w:p w14:paraId="7704781A" w14:textId="77777777" w:rsidR="00272341" w:rsidRDefault="00940470">
      <w:pPr>
        <w:pStyle w:val="BodyText"/>
      </w:pPr>
      <w:r>
        <w:t>他不顾旅途劳顿，立刻去觐见上师。托嘎如意宝身材修长，体格清瘦，却显得十分硬朗，慈眉善目又不失威严，身穿陈旧的僧衣。一见到上师的尊颜，顿时生起了无比信心，一切粗大的分别念全然消失，立即上前礼拜，并默默发愿：我一定恭恭敬敬终生以三喜依止上师。之后在恩师前认真全面地听受显密教法，尤其是大圆满的灌顶传承窍诀。他和普通僧人一样一丝不苟、精进</w:t>
      </w:r>
      <w:r>
        <w:t>求学，住的是十分简陋的草坯房，只能勉强容身，遮风避雨，蔽日挡寒，遇到狂风暴雨的时候就摇摇欲坠了，冬季大雪纷飞时，全部被埋在雪中象一个大雪堆一样；无论是冰天雪地的寒冬还是酷暑炎炎的夏季，一年四季身上穿的是从尸陀林捡来的破布做成的粪扫衣；止渴裹腹的是僧团中所分下来的少量酸奶，本来十八九岁的青少年身体正是需要丰富营养的时候，可法王却仅以此裹腹，就象全知无垢光尊者依止恩师革玛燃匝求学一样，追随前辈高僧大德的足迹。他当时所经历的苦行是常人所无法想象的，江玛学院的僧人看到他竟然能如此吃苦，都十分钦佩。</w:t>
      </w:r>
    </w:p>
    <w:p w14:paraId="01807197" w14:textId="77777777" w:rsidR="00272341" w:rsidRDefault="00940470">
      <w:pPr>
        <w:pStyle w:val="BodyText"/>
      </w:pPr>
      <w:r>
        <w:t>刚到江玛学校时，</w:t>
      </w:r>
      <w:r>
        <w:t>常住僧人都不承认他的智慧。一次他与一位喇嘛关于俱舍中的一问题展开了辩论，场面越来越激烈，众多颇有智慧的僧人群起而攻之，一致破斥他的观点。最后法王举出强有力的教证（即《俱舍大疏》中的依据），他们居然不承认，异口同声说没有此教证。于是大家当场翻开大疏，果不其然，法王的观点完全正确，众人不禁心悦诚服，从此对他的智慧佩服得五体投地。</w:t>
      </w:r>
    </w:p>
    <w:p w14:paraId="37924FF3" w14:textId="77777777" w:rsidR="00272341" w:rsidRDefault="00940470">
      <w:pPr>
        <w:pStyle w:val="Heading1"/>
      </w:pPr>
      <w:bookmarkStart w:id="16" w:name="header-n3499"/>
      <w:r>
        <w:lastRenderedPageBreak/>
        <w:t>依师广闻如海法</w:t>
      </w:r>
      <w:bookmarkEnd w:id="16"/>
    </w:p>
    <w:p w14:paraId="0311E98F" w14:textId="77777777" w:rsidR="00272341" w:rsidRDefault="00940470">
      <w:pPr>
        <w:pStyle w:val="FirstParagraph"/>
      </w:pPr>
      <w:r>
        <w:t>除了依止根本上师托嘎如意宝听闻博大精深的显密法要之外，还在如下诸位上师前听受了五部大论为主浩瀚如海的教法。于观音上师班玛斯德前听受本来清净、任运自成的窍诀和中阴法门；在</w:t>
      </w:r>
      <w:r>
        <w:t>大成就者南堪晋美前聆听《上师心滴》，得受一百本尊的灌顶；依止竹青堪布云丹贡布恭听《四心滴》《时轮金刚》大灌顶；于堪布嘉措前闻受《中论》《四百论》《入中论》等中观为主的法要；在才嘎上师前倾听《俱舍大疏》为主的俱舍法门及《大藏经》的传承；堪布邬金滚布前听取《三百颂》《律藏根本论疏》等戒律法；又在拉智仁波切前听闻了《现观庄严论》、因明、历算以及文法等共同文化。此外于大瑜伽士嘎秋喇嘛、班玛洛吾活佛、堪布达哦、根登达吉上师、索南仁亲、罗珠洛桑、哦洛等善知识座下闻过许多正法。总而言之，共依止过十余位上师，在他们面前谛听</w:t>
      </w:r>
      <w:r>
        <w:t>数不胜数的显密法要。无论依止任何一位上师均是诚心诚意、表里如一地依教奉行，博得了所有上师的一致赞赏。</w:t>
      </w:r>
    </w:p>
    <w:p w14:paraId="6139CE71" w14:textId="77777777" w:rsidR="00272341" w:rsidRDefault="00940470">
      <w:pPr>
        <w:pStyle w:val="BodyText"/>
      </w:pPr>
      <w:r>
        <w:t>曾经有弟子请求上师法王如意宝著自传，法王说：</w:t>
      </w:r>
      <w:r>
        <w:t>“</w:t>
      </w:r>
      <w:r>
        <w:t>我没有什么传记可写的，但有一点，凡是我所依止过的上师，我从未作过令他们不欢喜的事，对任何一位上师都是恭恭敬敬，谨遵师教，这是我一生中唯一的传记。</w:t>
      </w:r>
      <w:r>
        <w:t>”</w:t>
      </w:r>
    </w:p>
    <w:p w14:paraId="01B1A770" w14:textId="77777777" w:rsidR="00272341" w:rsidRDefault="00940470">
      <w:pPr>
        <w:pStyle w:val="BodyText"/>
      </w:pPr>
      <w:r>
        <w:t>尤其是对根本上师托嘎如意宝的信心和恭敬心更是不言而喻。法王曾多次对徒众说：</w:t>
      </w:r>
      <w:r>
        <w:t>“</w:t>
      </w:r>
      <w:r>
        <w:t>我从最初见上师到他老人家圆寂之间，一刹那也没有将他看成一般的凡夫人，从他本人注重持戒及眷属们净护戒律这两方面来看，根据《入中论》中</w:t>
      </w:r>
      <w:r>
        <w:t>’</w:t>
      </w:r>
      <w:r>
        <w:t>犹如大海</w:t>
      </w:r>
      <w:r>
        <w:t>与死尸，亦如吉祥与黑耳，如是持戒诸大士，不乐与犯戒杂居</w:t>
      </w:r>
      <w:r>
        <w:t>’</w:t>
      </w:r>
      <w:r>
        <w:t>的教证比量，我一直认为他是戒度圆满的二地菩萨，当亲眼目睹上师圆寂时出现成就究竟佛果的种种瑞相时，方知我的上师是真正的如来正等觉。</w:t>
      </w:r>
      <w:r>
        <w:t>”</w:t>
      </w:r>
    </w:p>
    <w:p w14:paraId="17712AC3" w14:textId="77777777" w:rsidR="00272341" w:rsidRDefault="00940470">
      <w:pPr>
        <w:pStyle w:val="BodyText"/>
      </w:pPr>
      <w:r>
        <w:t>法王抑制了一下哀伤的情绪，又说：</w:t>
      </w:r>
      <w:r>
        <w:t>“</w:t>
      </w:r>
      <w:r>
        <w:t>我依止托嘎如意宝六年期间，从未扰乱过上师的心，就象如来芽尊者依止智悲光尊者那样，甚至没有做过一件令上师怒目而视的不欢喜事。只是有一次，我怕影响闻思修行不愿意去俗人家作经忏，托嘎如意宝得知后说：</w:t>
      </w:r>
      <w:r>
        <w:t>’</w:t>
      </w:r>
      <w:r>
        <w:t>难道你不想利益众生了吗？</w:t>
      </w:r>
      <w:r>
        <w:t>’</w:t>
      </w:r>
      <w:r>
        <w:t>当时我非常害怕，吓哭了。对上师的所作所为从未起过邪见，就算是开玩笑，我也觉得有深深的密意，视为善妙教言。每次上师给我摸顶，或与我碰头加持，我都会连续几天兴奋不已、数数欢喜。</w:t>
      </w:r>
      <w:r>
        <w:t>”</w:t>
      </w:r>
      <w:r>
        <w:t>如今，在为成千上万的眷属传法过程中，法王每每提到或忆起托嘎如意宝，都是声泪俱下，对恩</w:t>
      </w:r>
      <w:r>
        <w:t>师的深切怀念之情不可言表。这一点凡是在法王座下闻过佛法的人，都会深有感触。</w:t>
      </w:r>
    </w:p>
    <w:p w14:paraId="6B8241B9" w14:textId="77777777" w:rsidR="00272341" w:rsidRDefault="00940470">
      <w:pPr>
        <w:pStyle w:val="Heading1"/>
      </w:pPr>
      <w:bookmarkStart w:id="17" w:name="header-n3504"/>
      <w:r>
        <w:t>历尽苦难求正法</w:t>
      </w:r>
      <w:bookmarkEnd w:id="17"/>
    </w:p>
    <w:p w14:paraId="7F20409A" w14:textId="77777777" w:rsidR="00272341" w:rsidRDefault="00940470">
      <w:pPr>
        <w:pStyle w:val="FirstParagraph"/>
      </w:pPr>
      <w:r>
        <w:t>在江玛佛学院期间，法王早已久闻藏地人们共称为观世音菩萨化身班玛斯德上师（人们共称其为观音上师）的圣名，心里很想去他面前求法。这一年冬天，他把自己的这一想法向托嘎如意宝一五一十地讲了，上师欣然同意了。他十分高兴，立即将这一好消息告诉了好友土巴。土巴喇嘛睁大眼睛吃惊地说：</w:t>
      </w:r>
      <w:r>
        <w:t>“</w:t>
      </w:r>
      <w:r>
        <w:t>上师真的开许了？</w:t>
      </w:r>
      <w:r>
        <w:t>””</w:t>
      </w:r>
      <w:r>
        <w:t>是的，上师确实同意了。怎么样，你去不去？</w:t>
      </w:r>
      <w:r>
        <w:t>””</w:t>
      </w:r>
      <w:r>
        <w:t>你要出门，我当然要舍命陪君子了。</w:t>
      </w:r>
      <w:r>
        <w:t>”</w:t>
      </w:r>
      <w:r>
        <w:t>正巧达吉、龙萨二人也要去拜见观音上师，于是四人一同启</w:t>
      </w:r>
      <w:r>
        <w:t>程前往。</w:t>
      </w:r>
    </w:p>
    <w:p w14:paraId="135B5174" w14:textId="77777777" w:rsidR="00272341" w:rsidRDefault="00940470">
      <w:pPr>
        <w:pStyle w:val="BodyText"/>
      </w:pPr>
      <w:r>
        <w:lastRenderedPageBreak/>
        <w:t>由于数日连降大雪，致使整个康巴地区遭受了百年不遇的严重雪灾，有的富户牲口圈里原有的四五百头牦牛所剩无几。当地的人们迫不得已迁徙到未受雪灾的地方，这一带就成了一幅</w:t>
      </w:r>
      <w:r>
        <w:t>”</w:t>
      </w:r>
      <w:r>
        <w:t>千山鸟飞绝，万径人踪灭</w:t>
      </w:r>
      <w:r>
        <w:t>”</w:t>
      </w:r>
      <w:r>
        <w:t>的凄凉景象了。</w:t>
      </w:r>
    </w:p>
    <w:p w14:paraId="31508C35" w14:textId="77777777" w:rsidR="00272341" w:rsidRDefault="00940470">
      <w:pPr>
        <w:pStyle w:val="BodyText"/>
      </w:pPr>
      <w:r>
        <w:t>一路上，到处沉积着皑皑的白雪，已没过了膝盖。大雪依然昼夜不间歇地下着，整个视野中只是白茫茫的一片，无边无垠，真成了银白世界。他们四人艰难地在雪中行走着，一只脚踩下时，要用很大力气才能从层层的雪中拔出另一只脚，进程十分缓慢，一天只能走两三里路。遇到风雪交加的天气，根本无法辨别方向，走了两天，结果又回到</w:t>
      </w:r>
      <w:r>
        <w:t>了原来的地方。由于长时间跋涉在雪中的缘故，他们双腿的皮脱了两三层，鲜血不断往外渗，钻心地疼痛。法王心想：世尊曾为了求四句正法而抛头颅、洒热血，我受这样一点点苦算得了什么呢？</w:t>
      </w:r>
      <w:r>
        <w:t>”</w:t>
      </w:r>
      <w:r>
        <w:t>不经一番寒彻骨，怎得梅花扑鼻香</w:t>
      </w:r>
      <w:r>
        <w:t>”</w:t>
      </w:r>
      <w:r>
        <w:t>，想到这更加坚定了信心。土巴这时有些挺不住了，他愁眉苦脸地说：</w:t>
      </w:r>
      <w:r>
        <w:t>“</w:t>
      </w:r>
      <w:r>
        <w:t>不知</w:t>
      </w:r>
      <w:r>
        <w:t>’</w:t>
      </w:r>
      <w:r>
        <w:t>猴年马月</w:t>
      </w:r>
      <w:r>
        <w:t>’</w:t>
      </w:r>
      <w:r>
        <w:t>才能到啊，我们干脆回去吧。</w:t>
      </w:r>
      <w:r>
        <w:t>”</w:t>
      </w:r>
      <w:r>
        <w:t>法王鼓励他说：</w:t>
      </w:r>
      <w:r>
        <w:t>“</w:t>
      </w:r>
      <w:r>
        <w:t>我们已经走这么远了，如果这样半途而废那就前功尽弃了，正法没得到，不是白白浪费时间吗？</w:t>
      </w:r>
      <w:r>
        <w:t>’</w:t>
      </w:r>
      <w:r>
        <w:t>难忍能忍，难行能行</w:t>
      </w:r>
      <w:r>
        <w:t>’</w:t>
      </w:r>
      <w:r>
        <w:t>才可称得上真正的修行人。</w:t>
      </w:r>
      <w:r>
        <w:t>”</w:t>
      </w:r>
      <w:r>
        <w:t>接着又给他讲了常啼菩萨求法所历经的种种苦行。他听后</w:t>
      </w:r>
      <w:r>
        <w:t>重新振作精神，昂首挺胸、神气十足地向前走去。他们三人忍不住大笑起来，大家继续向前行进。</w:t>
      </w:r>
    </w:p>
    <w:p w14:paraId="7A1FA883" w14:textId="77777777" w:rsidR="00272341" w:rsidRDefault="00940470">
      <w:pPr>
        <w:pStyle w:val="BodyText"/>
      </w:pPr>
      <w:r>
        <w:t>他们所带的口粮只有少量的糌粑粉，全部交给土巴安排，他对此也十分认真，不到饿得受不了实在走不动时是不会吃的。每次食用时他都一本正经地说：</w:t>
      </w:r>
      <w:r>
        <w:t>“</w:t>
      </w:r>
      <w:r>
        <w:t>糌粑兮，不多矣，我们要勤俭节约，想当年世尊六年苦行期间，两年中吃一粒米，两年中饮一滴水，两年中饮食未进，我们应向他老人家学习才对。</w:t>
      </w:r>
      <w:r>
        <w:t>”</w:t>
      </w:r>
      <w:r>
        <w:t>途中他们一直以雪止渴，在十多天中未喝过一口开水，晚上只是在雪中掏一个洞睡在里面过夜，第二天天亮时又赶路。</w:t>
      </w:r>
    </w:p>
    <w:p w14:paraId="2B90B2EF" w14:textId="77777777" w:rsidR="00272341" w:rsidRDefault="00940470">
      <w:pPr>
        <w:pStyle w:val="BodyText"/>
      </w:pPr>
      <w:r>
        <w:t>由于多日不见太阳喜露笑颜，大家都盼望晴天出现。哪里</w:t>
      </w:r>
      <w:r>
        <w:t>想到赶上晴天更是苦不堪言，阳光照在雪上反射的光芒刺得眼睛睁也睁不开。先是走在前面那两人的双眼被刺伤了，后边的二人就带着他们走，不一会他们俩的眼睛又不行了，还好另两位的视力已稍有恢复，就这样轮番领路。土巴垂头丧气地说：</w:t>
      </w:r>
      <w:r>
        <w:t>“</w:t>
      </w:r>
      <w:r>
        <w:t>天还是不要睛好一点，祈祷上师三宝加持。</w:t>
      </w:r>
      <w:r>
        <w:t>”</w:t>
      </w:r>
    </w:p>
    <w:p w14:paraId="692D52B7" w14:textId="77777777" w:rsidR="00272341" w:rsidRDefault="00940470">
      <w:pPr>
        <w:pStyle w:val="BodyText"/>
      </w:pPr>
      <w:r>
        <w:t>次日，果然又是阴天，北风呼啸，嗖嗖的寒风犹如刀子一样刺入肌肤，他们冻得浑身发抖，上牙不住地与下牙相撞，口水落地马上就结成冰。土巴冻得最厉害，后来他一直呲着牙、咧着嘴，看上去好象在笑。法王看到他这副模样，急忙对达吉、龙萨说：</w:t>
      </w:r>
      <w:r>
        <w:t>“</w:t>
      </w:r>
      <w:r>
        <w:t>看来土巴要冻僵了，我们赶快拖</w:t>
      </w:r>
      <w:r>
        <w:t>着他跑，不然他很危险。</w:t>
      </w:r>
      <w:r>
        <w:t>”</w:t>
      </w:r>
      <w:r>
        <w:t>三个人一起在雪地里拖着土巴跑起来，跑了几里路后，土巴的身体渐渐地发热了，慢慢地也就恢复正常了，他们都很高兴。这一天，没走多久，突然六十多头人熊浩浩荡荡迎面逼来。土巴见势不好，拔脚就想跑，另两位试图要用棍棒来应付。</w:t>
      </w:r>
    </w:p>
    <w:p w14:paraId="0ACB12CC" w14:textId="77777777" w:rsidR="00272341" w:rsidRDefault="00940470">
      <w:pPr>
        <w:pStyle w:val="BodyText"/>
      </w:pPr>
      <w:r>
        <w:t>法王说：</w:t>
      </w:r>
    </w:p>
    <w:p w14:paraId="2B9CC732" w14:textId="77777777" w:rsidR="00272341" w:rsidRDefault="00940470">
      <w:pPr>
        <w:pStyle w:val="BodyText"/>
      </w:pPr>
      <w:r>
        <w:t>“</w:t>
      </w:r>
      <w:r>
        <w:t>这都不是办法，我们应当一心祈祷释迦牟尼佛、观世音菩萨以消除它们的害心。</w:t>
      </w:r>
      <w:r>
        <w:t>”</w:t>
      </w:r>
      <w:r>
        <w:t>他们按照法王所说专心祈祷。这种方法果然奏效，人熊似乎生起了悲心，都缓缓地退回去了。到了第十三天，居然看到远处有一人影，他们认为那人可能是一个强盗。达吉说：</w:t>
      </w:r>
      <w:r>
        <w:t>“</w:t>
      </w:r>
      <w:r>
        <w:t>不管怎样，总算见到了一个人，看来还</w:t>
      </w:r>
      <w:r>
        <w:t>是好兆头，十几天来我们所经过的一切地方全是渺无人烟。</w:t>
      </w:r>
      <w:r>
        <w:t>”</w:t>
      </w:r>
      <w:r>
        <w:t>傍晚，终于到了一处无有积雪的地带，他们捡来一些树枝，搭灶、生火、烧茶，用餐之后，美美地睡了一觉。</w:t>
      </w:r>
    </w:p>
    <w:p w14:paraId="38928DA6" w14:textId="77777777" w:rsidR="00272341" w:rsidRDefault="00940470">
      <w:pPr>
        <w:pStyle w:val="BodyText"/>
      </w:pPr>
      <w:r>
        <w:lastRenderedPageBreak/>
        <w:t>翌日，个个精神大振，来到了刚慧寺，问明观音上师的所在处，午饭后径直朝那一方向走去。经过四五个小时，他们便如愿地谒见了观音上师</w:t>
      </w:r>
      <w:r>
        <w:t>-</w:t>
      </w:r>
      <w:r>
        <w:t>班玛斯德。法王请问了有关自己证悟境界方面的问题，观音上师全部予以肯定，而且传授了许多殊胜密法窍诀。那时候，观音上师正给大众讲观音心咒的功德，僧众在共诵观音心咒，同时也在传《入行论》。他们四人在其前听了一堂《入行论》，当时听到：纵戏弄吾</w:t>
      </w:r>
      <w:r>
        <w:t>身，或侵侮讥讽，吾身既布施，云何复珍惜？</w:t>
      </w:r>
    </w:p>
    <w:p w14:paraId="6950F3E4" w14:textId="77777777" w:rsidR="00272341" w:rsidRDefault="00940470">
      <w:pPr>
        <w:pStyle w:val="BodyText"/>
      </w:pPr>
      <w:r>
        <w:t>等偈后感到收获极大。观音上师在稠人广众之中赞扬法王的功德说：</w:t>
      </w:r>
      <w:r>
        <w:t>“</w:t>
      </w:r>
      <w:r>
        <w:t>这次因托嘎如意宝的大弟子光临，我们诵咒功德成百倍地增长了。</w:t>
      </w:r>
      <w:r>
        <w:t>”</w:t>
      </w:r>
      <w:r>
        <w:t>法王等人圆满获得了法要后告别了班玛斯德上师。</w:t>
      </w:r>
    </w:p>
    <w:p w14:paraId="61A962D1" w14:textId="77777777" w:rsidR="00272341" w:rsidRDefault="00940470">
      <w:pPr>
        <w:pStyle w:val="BodyText"/>
      </w:pPr>
      <w:r>
        <w:t>行到黄河岸头时，由于黄河水暴涨，桥梁受损而无法通过，于是准备绕道而行，走了十几天也不能过去，最后不得不掉头回到观音上师那里。法王说：</w:t>
      </w:r>
      <w:r>
        <w:t>“</w:t>
      </w:r>
      <w:r>
        <w:t>我们来时历经千辛万苦，现在返回也是困难重重，违缘很大。</w:t>
      </w:r>
      <w:r>
        <w:t>”</w:t>
      </w:r>
      <w:r>
        <w:t>观音上师安慰他们说：</w:t>
      </w:r>
    </w:p>
    <w:p w14:paraId="3A40E8D5" w14:textId="77777777" w:rsidR="00272341" w:rsidRDefault="00940470">
      <w:pPr>
        <w:pStyle w:val="BodyText"/>
      </w:pPr>
      <w:r>
        <w:t>“</w:t>
      </w:r>
      <w:r>
        <w:t>为求正法遭受痛苦，依此可净除累世业障，遣除将来弘法利生事业的违缘，应当高兴才是。</w:t>
      </w:r>
      <w:r>
        <w:t>”</w:t>
      </w:r>
      <w:r>
        <w:t>于是他</w:t>
      </w:r>
      <w:r>
        <w:t>们重新振作精神，踏上了归途。</w:t>
      </w:r>
    </w:p>
    <w:p w14:paraId="67310559" w14:textId="77777777" w:rsidR="00272341" w:rsidRDefault="00940470">
      <w:pPr>
        <w:pStyle w:val="BodyText"/>
      </w:pPr>
      <w:r>
        <w:t>这时，积雪已融化，有的时候冰雪崩塌，他们就被埋在下面，很久才能爬出来。</w:t>
      </w:r>
    </w:p>
    <w:p w14:paraId="5EA71C98" w14:textId="77777777" w:rsidR="00272341" w:rsidRDefault="00940470">
      <w:pPr>
        <w:pStyle w:val="BodyText"/>
      </w:pPr>
      <w:r>
        <w:t>一天，行途中，一户人家饲养的二十多条狗同时向他们猛扑过来。另外三人吓得不知所措，撒腿就想跑，法王镇定自若地说：</w:t>
      </w:r>
      <w:r>
        <w:t>“</w:t>
      </w:r>
      <w:r>
        <w:t>跑不是权宜之计，你们肯定没有狗跑得快，这样吧，我们俩俩背对，用棍棒来自卫。</w:t>
      </w:r>
      <w:r>
        <w:t>”</w:t>
      </w:r>
      <w:r>
        <w:t>这种方法的确十分有效，狗群无法靠近他们。不久，那些狗全部被主人唤回去了，他们没有受到丝毫伤害。尽管土巴再三精打细算，糌粑还是吃得一干二净。他们两三天没进饮食，到了最后一天饿得东倒西歪，实在挺不下去了，只好去化缘。</w:t>
      </w:r>
    </w:p>
    <w:p w14:paraId="4C00D753" w14:textId="77777777" w:rsidR="00272341" w:rsidRDefault="00940470">
      <w:pPr>
        <w:pStyle w:val="BodyText"/>
      </w:pPr>
      <w:r>
        <w:t>法王与土巴一起去了一户人家，主人给了他们许多食品并请他们进屋用餐。这时候，达吉、龙萨也向这家走来，土巴见后煞有</w:t>
      </w:r>
      <w:r>
        <w:t>介事地说：</w:t>
      </w:r>
      <w:r>
        <w:t>“</w:t>
      </w:r>
      <w:r>
        <w:t>你们看，那边来了两位戒律清净、相貌庄严的高僧大德，你们应该好好款待、多多供养他们，这样将会积累无边资粮。</w:t>
      </w:r>
      <w:r>
        <w:t>”</w:t>
      </w:r>
      <w:r>
        <w:t>法王忍俊不已，生怕主人家知道他们是一起的，就暗中向土巴示意不要这样说。但不知是施主看出了眉目还是无能力供斋，只是给了达吉、龙萨一点食物而没有请他们进来。</w:t>
      </w:r>
    </w:p>
    <w:p w14:paraId="57515867" w14:textId="77777777" w:rsidR="00272341" w:rsidRDefault="00940470">
      <w:pPr>
        <w:pStyle w:val="BodyText"/>
      </w:pPr>
      <w:r>
        <w:t>日落时分，他们一行回到了江玛学院。托嘎如意宝犹如倚门盼游子的慈母一般站在门口，见到他们归来，脸上露出笑容，招手让法王和土巴过去。他俩兴高彩烈地来到上师身边，托嘎如意宝高兴地说：</w:t>
      </w:r>
      <w:r>
        <w:t>“</w:t>
      </w:r>
      <w:r>
        <w:t>我等了很久都不见你们回来，还担心你被土巴喇嘛带回色达去了，现在</w:t>
      </w:r>
      <w:r>
        <w:t>回来了就好。</w:t>
      </w:r>
      <w:r>
        <w:t>”</w:t>
      </w:r>
      <w:r>
        <w:t>说完为他们摸顶加持，接着又说：</w:t>
      </w:r>
      <w:r>
        <w:t>“</w:t>
      </w:r>
      <w:r>
        <w:t>你们能为正法这样苦行，实在难能可贵，班玛斯德尊者真正是观音菩萨的化身，能在他面前求得法要委实不易呀！</w:t>
      </w:r>
      <w:r>
        <w:t>”</w:t>
      </w:r>
    </w:p>
    <w:p w14:paraId="66B94BAC" w14:textId="77777777" w:rsidR="00272341" w:rsidRDefault="00940470">
      <w:pPr>
        <w:pStyle w:val="Heading1"/>
      </w:pPr>
      <w:bookmarkStart w:id="18" w:name="header-n3521"/>
      <w:r>
        <w:t>高尚的人格</w:t>
      </w:r>
      <w:bookmarkEnd w:id="18"/>
    </w:p>
    <w:p w14:paraId="6D98E0AB" w14:textId="77777777" w:rsidR="00272341" w:rsidRDefault="00940470">
      <w:pPr>
        <w:pStyle w:val="FirstParagraph"/>
      </w:pPr>
      <w:r>
        <w:t>在佛教中，如果连一个好的人格都不具备，哪里还谈得上成就？与生俱来仁慈善良的本性，促成他从小就酷爱有关人品道德方面的教言，每每阅览或听闻都喜不自禁，认真思维。源于这种良好的熏陶，形成了与一般平凡人截然有别的素质和修养。在石渠求学的六年期</w:t>
      </w:r>
      <w:r>
        <w:lastRenderedPageBreak/>
        <w:t>间，尽管他也具有青少年朝气蓬勃、天真烂漫、意气风发、充满活力的特点，并且也有初生牛犊不怕虎的气概。然而，他从未说过一</w:t>
      </w:r>
      <w:r>
        <w:t>句刺伤别人的话，更不用说真正与他人争吵、打架了。他一向与人为善，敬上爱下，尊老慈幼，以正直的秉性、博大的胸怀、真挚的爱心对待所有的人，凡是有他在的地方就会洋溢着一片祥和的气氛。虽然内在的学识广如虚空、令人望尘莫及，智慧高不可攀、深不可测，但是外在的行为却与普通的僧侣一模一样，从不以逸群之才自居，谁与之接触都会不无感慨地说：</w:t>
      </w:r>
      <w:r>
        <w:t>“</w:t>
      </w:r>
      <w:r>
        <w:t>没想到他这么出名的大活佛，竟如此平易近人、和蔼可亲，无有丝毫高高在上、盛气凌人的我慢。</w:t>
      </w:r>
      <w:r>
        <w:t>”</w:t>
      </w:r>
      <w:r>
        <w:t>他年纪轻轻，为人处事却沉着冷静、稳如泰山。虽风华正茂却澹泊明志，不求世间八法，唯一刻苦专研经论，将</w:t>
      </w:r>
      <w:r>
        <w:t>全部精力都投注在闻思修、讲辩著的事业上，如今健在的那些同参道友们对他更是赞不绝口，他们发自内心地说：</w:t>
      </w:r>
      <w:r>
        <w:t>“</w:t>
      </w:r>
      <w:r>
        <w:t>不必说他出世间法方面的才智和证悟，单以世间法的品行来说也是无可比拟的。</w:t>
      </w:r>
      <w:r>
        <w:t>”</w:t>
      </w:r>
      <w:r>
        <w:t>这话一点儿也不夸张，古今中外历代大德的高风亮节在法王的身上体现得淋漓尽致，足可以使</w:t>
      </w:r>
      <w:r>
        <w:t>”</w:t>
      </w:r>
      <w:r>
        <w:t>高山低头，河水让路。</w:t>
      </w:r>
      <w:r>
        <w:t>”</w:t>
      </w:r>
    </w:p>
    <w:p w14:paraId="1CF00280" w14:textId="77777777" w:rsidR="00272341" w:rsidRDefault="00940470">
      <w:pPr>
        <w:pStyle w:val="Heading1"/>
      </w:pPr>
      <w:bookmarkStart w:id="19" w:name="header-n3523"/>
      <w:r>
        <w:t>慈悲的摄受</w:t>
      </w:r>
      <w:bookmarkEnd w:id="19"/>
    </w:p>
    <w:p w14:paraId="3E9C9E13" w14:textId="77777777" w:rsidR="00272341" w:rsidRDefault="00940470">
      <w:pPr>
        <w:pStyle w:val="FirstParagraph"/>
      </w:pPr>
      <w:r>
        <w:t>二十二岁时，法王深刻地认识到真正受持释迦牟尼佛教法的就是比丘，便在托嘎如意宝前受了近圆戒。直到今日，尽管期间经历了十年浩劫的动荡时代，他却始终如一护戒如眼。虽然内在的瑜伽已完全可以接受空行母，但为了同行广摄更多的出家弟</w:t>
      </w:r>
      <w:r>
        <w:t>子，一直以比丘形象弘扬佛法，广利有情，致使如今身著红黄僧衣的人遍布大地，仅仅这一份功德也是不可思议的。</w:t>
      </w:r>
    </w:p>
    <w:p w14:paraId="196913E0" w14:textId="77777777" w:rsidR="00272341" w:rsidRDefault="00940470">
      <w:pPr>
        <w:pStyle w:val="BodyText"/>
      </w:pPr>
      <w:r>
        <w:t>各宗各派公认的大成就者托嘎如意宝在宛如群星般的弟众之中把他看作唯一的心子，慈悲摄受，常常满怀深情地说：</w:t>
      </w:r>
      <w:r>
        <w:t>“</w:t>
      </w:r>
      <w:r>
        <w:t>我们俩是前世的宿缘，他离开我一天也呆不下去，就象小孩离开母亲一样；我待他也情同骨肉。</w:t>
      </w:r>
      <w:r>
        <w:t>”</w:t>
      </w:r>
    </w:p>
    <w:p w14:paraId="6F2C2B19" w14:textId="77777777" w:rsidR="00272341" w:rsidRDefault="00940470">
      <w:pPr>
        <w:pStyle w:val="BodyText"/>
      </w:pPr>
      <w:r>
        <w:t>他有时比较调皮。一次，大管家不满地批评他说：</w:t>
      </w:r>
      <w:r>
        <w:t>“</w:t>
      </w:r>
      <w:r>
        <w:t>作为活佛应起到表率作用，如果你们也破坏纪律，普通人怎么学呢？</w:t>
      </w:r>
      <w:r>
        <w:t>”</w:t>
      </w:r>
      <w:r>
        <w:t>托嘎如意宝听到后，面露不悦地说：</w:t>
      </w:r>
      <w:r>
        <w:t>“</w:t>
      </w:r>
      <w:r>
        <w:t>你们没有资格指责我的小活佛，你们那样的十八个人也比不上我小活佛的一个小指头</w:t>
      </w:r>
      <w:r>
        <w:t>。</w:t>
      </w:r>
      <w:r>
        <w:t>”</w:t>
      </w:r>
      <w:r>
        <w:t>时常在僧众中面带笑容地说：</w:t>
      </w:r>
      <w:r>
        <w:t>“</w:t>
      </w:r>
      <w:r>
        <w:t>你们学我的小活佛就足够了，哪怕他头朝下倒着走你们也可以跟着学。</w:t>
      </w:r>
      <w:r>
        <w:t>”</w:t>
      </w:r>
      <w:r>
        <w:t>并且单独传授他《杰珍大圆满》等许多甚深密法。通过意传加持，他彻底领悟了上师的究竟密意，自己的心与上师的智慧成为无二无别了。</w:t>
      </w:r>
    </w:p>
    <w:p w14:paraId="0C7E5D2A" w14:textId="77777777" w:rsidR="00272341" w:rsidRDefault="00940470">
      <w:pPr>
        <w:pStyle w:val="BodyText"/>
      </w:pPr>
      <w:r>
        <w:t>过了不久，洛若寺专门派人来迎请他回去住持寺庙转妙法轮。托嘎如意宝略有伤感地对来人说：</w:t>
      </w:r>
      <w:r>
        <w:t>“</w:t>
      </w:r>
      <w:r>
        <w:t>当然，作为你们寺院的活佛，你们自己有权决定他的去留，但是，我们师徒感情深厚，如果他这样突然离去，我心里会十分难过。请让我们师徒二人再共住一年，我现在也只有一只老绵羊的寿命了，我离世以后你们再将他接回去。</w:t>
      </w:r>
      <w:r>
        <w:t>”</w:t>
      </w:r>
      <w:r>
        <w:t>当</w:t>
      </w:r>
      <w:r>
        <w:t>时没有开许回寺。</w:t>
      </w:r>
    </w:p>
    <w:p w14:paraId="66C8CA21" w14:textId="77777777" w:rsidR="00272341" w:rsidRDefault="00940470">
      <w:pPr>
        <w:pStyle w:val="BodyText"/>
      </w:pPr>
      <w:r>
        <w:t>光阴似箭，日月如梭，一年转眼间就过去了。托嘎如意宝即将示现圆寂的前一天，把他唤到身边，语重心长地对他说：</w:t>
      </w:r>
      <w:r>
        <w:t>“</w:t>
      </w:r>
      <w:r>
        <w:t>去年，你的寺院来人接你回去，当时我实在舍不得放你，现在你我不得不分离了。以后你要悉心竭力弘法利生，时常祈祷我，我也会好好加持你。</w:t>
      </w:r>
      <w:r>
        <w:t>”</w:t>
      </w:r>
      <w:r>
        <w:t>字字句句无不渗透着对他的深切慈爱之情。托嘎如意宝在人间度众的事业暂时已圆满，</w:t>
      </w:r>
      <w:r>
        <w:lastRenderedPageBreak/>
        <w:t>伴着纷纭的吉兆瑞相，色身融入了法界中。最后，他在</w:t>
      </w:r>
      <w:r>
        <w:t>”</w:t>
      </w:r>
      <w:r>
        <w:t>初见上师生欢喜，终离师尊极忧伤</w:t>
      </w:r>
      <w:r>
        <w:t>”</w:t>
      </w:r>
      <w:r>
        <w:t>的哀惋心情中离开了正法兴盛的石渠，返回色达。</w:t>
      </w:r>
    </w:p>
    <w:p w14:paraId="3FFF44D5" w14:textId="77777777" w:rsidR="00272341" w:rsidRDefault="00940470">
      <w:pPr>
        <w:pStyle w:val="Heading1"/>
      </w:pPr>
      <w:bookmarkStart w:id="20" w:name="header-n3529"/>
      <w:r>
        <w:t>拒纳空行母</w:t>
      </w:r>
      <w:bookmarkEnd w:id="20"/>
    </w:p>
    <w:p w14:paraId="3F0067FC" w14:textId="77777777" w:rsidR="00272341" w:rsidRDefault="00940470">
      <w:pPr>
        <w:pStyle w:val="FirstParagraph"/>
      </w:pPr>
      <w:r>
        <w:t>岁月悠悠，在石渠度过了难以忘怀的六年苦行求</w:t>
      </w:r>
      <w:r>
        <w:t>学生活，因恩师托嘎如意宝色身已入寂灭，法王返回到了洛若寺，当时刚满二十四岁。他的归来给整个寺庙带来了空前的朝气，人们个个笑逐颜开，欢喜之情露于言表。为他举行了隆重盛大的坐床典礼，自此，法王开始住持该寺，广转法轮。</w:t>
      </w:r>
    </w:p>
    <w:p w14:paraId="0DA208C4" w14:textId="77777777" w:rsidR="00272341" w:rsidRDefault="00940470">
      <w:pPr>
        <w:pStyle w:val="BodyText"/>
      </w:pPr>
      <w:r>
        <w:t>一日，法王面前来了一位名叫法界母的芳龄少女，她妩媚婀娜、典雅秀丽、冰肌玉骨，宛如出水芙蓉般婷婷玉立，真可称得上</w:t>
      </w:r>
      <w:r>
        <w:t>“</w:t>
      </w:r>
      <w:r>
        <w:t>沉鱼落雁之容，闭月羞花之貌</w:t>
      </w:r>
      <w:r>
        <w:t>”</w:t>
      </w:r>
      <w:r>
        <w:t>。她毫未修饰却给人一种自然清新、纯净高雅的感觉，言谈举止落落大方。她款言温语地对法王说：</w:t>
      </w:r>
      <w:r>
        <w:t>“</w:t>
      </w:r>
      <w:r>
        <w:t>我是具相的空行母，您我二人有宿世的缘份，若能结为伉俪，一定会对弘法利</w:t>
      </w:r>
      <w:r>
        <w:t>众事业大有利益。</w:t>
      </w:r>
      <w:r>
        <w:t>”</w:t>
      </w:r>
    </w:p>
    <w:p w14:paraId="1C36EEFE" w14:textId="77777777" w:rsidR="00272341" w:rsidRDefault="00940470">
      <w:pPr>
        <w:pStyle w:val="BodyText"/>
      </w:pPr>
      <w:r>
        <w:t>法王暗自沉思：本来，具相的明妃对远离世间八法的密宗大持明者来说是必不可少的，正如《威猛根本续》中所说：一切幻化中，女幻最殊胜。</w:t>
      </w:r>
    </w:p>
    <w:p w14:paraId="027B4B10" w14:textId="77777777" w:rsidR="00272341" w:rsidRDefault="00940470">
      <w:pPr>
        <w:pStyle w:val="BodyText"/>
      </w:pPr>
      <w:r>
        <w:t>然而，在如今五浊恶世中，许多无有任何修证功德的凡夫人以密宗为借口，完全以自相贪心恣意妄行双运，严重地玷污了三戒。为了抵制这种弊端，我应以清净的比丘形象弘扬显密正法。想到这里，便毅然地拒绝了。</w:t>
      </w:r>
    </w:p>
    <w:p w14:paraId="4EFB4E8C" w14:textId="77777777" w:rsidR="00272341" w:rsidRDefault="00940470">
      <w:pPr>
        <w:pStyle w:val="BodyText"/>
      </w:pPr>
      <w:r>
        <w:t>法界母空行母在寺院住了两三天，想方设法说服法王改变初衷。可法王却始终心坚意决，对她视而不见、充耳不闻，十分冷淡。最后看来已无法使他回心转意，她便无可奈何地说：</w:t>
      </w:r>
      <w:r>
        <w:t>“</w:t>
      </w:r>
      <w:r>
        <w:t>既然你意已决</w:t>
      </w:r>
      <w:r>
        <w:t>，不留丝毫余地，我也不再勉强，但是日后你也许会后悔。</w:t>
      </w:r>
      <w:r>
        <w:t>”</w:t>
      </w:r>
      <w:r>
        <w:t>说完便姗姗离去了。</w:t>
      </w:r>
    </w:p>
    <w:p w14:paraId="1A01315F" w14:textId="77777777" w:rsidR="00272341" w:rsidRDefault="00940470">
      <w:pPr>
        <w:pStyle w:val="BodyText"/>
      </w:pPr>
      <w:r>
        <w:t>后来他将此事经过原原本本地向罗珠上师呈述了。罗珠上师听后伤感地说：</w:t>
      </w:r>
      <w:r>
        <w:t>“</w:t>
      </w:r>
      <w:r>
        <w:t>藏人的福报实在太浅薄了，你此番断然拒绝接纳空行母，对你将来的事业，尤其是开掘伏藏方面会有很大影响。不过，你今后常诵空行母咒，在僧众中多讲双运降伏赞，晚年时也会眷属云集，事业广大。这时，你可广传全知无垢光尊者、麦彭仁波切的著作。</w:t>
      </w:r>
      <w:r>
        <w:t>”</w:t>
      </w:r>
      <w:r>
        <w:t>听了这话，他沉默不语。</w:t>
      </w:r>
    </w:p>
    <w:p w14:paraId="3ACFD231" w14:textId="77777777" w:rsidR="00272341" w:rsidRDefault="00940470">
      <w:pPr>
        <w:pStyle w:val="BodyText"/>
      </w:pPr>
      <w:r>
        <w:t>罗珠上师之所以如此惋惜，是因为莲花生大士曾亲口授记：彼二十六七岁时，有位具相空行母，名为甘露法界母，百般劝请结伉俪。若</w:t>
      </w:r>
      <w:r>
        <w:t>能欣然接受彼，则可顺利而开启，五大甚深伏藏门，遣除藏地动荡难，璀璨之日高升起，人们享受无比乐。</w:t>
      </w:r>
    </w:p>
    <w:p w14:paraId="51BF82FB" w14:textId="77777777" w:rsidR="00272341" w:rsidRDefault="00940470">
      <w:pPr>
        <w:pStyle w:val="BodyText"/>
      </w:pPr>
      <w:r>
        <w:t>当时授记的时间已到，但因藏地的人们福报有限，法王一口回绝了接纳具相明妃，否则雪域不致于遭受那样惨无人道的战乱。</w:t>
      </w:r>
    </w:p>
    <w:p w14:paraId="3B10C794" w14:textId="77777777" w:rsidR="00272341" w:rsidRDefault="00940470">
      <w:pPr>
        <w:pStyle w:val="Heading1"/>
      </w:pPr>
      <w:bookmarkStart w:id="21" w:name="header-n3538"/>
      <w:r>
        <w:lastRenderedPageBreak/>
        <w:t>枪声中的讲经</w:t>
      </w:r>
      <w:bookmarkEnd w:id="21"/>
    </w:p>
    <w:p w14:paraId="0DC53DEE" w14:textId="77777777" w:rsidR="00272341" w:rsidRDefault="00940470">
      <w:pPr>
        <w:pStyle w:val="FirstParagraph"/>
      </w:pPr>
      <w:r>
        <w:t>法王二十六岁时，由于众生的共业所感，藏地发生了翻天覆地的变化，出现了骇人听闻的战乱。</w:t>
      </w:r>
      <w:r>
        <w:t>”</w:t>
      </w:r>
      <w:r>
        <w:t>城门失火，殃及池鱼</w:t>
      </w:r>
      <w:r>
        <w:t>”</w:t>
      </w:r>
      <w:r>
        <w:t>，百姓流离失所，人心惶惶。更令人痛心疾首的是神圣的佛教遭遇了灭顶之灾，令人发指。寺宇不是被封就是遭毁；持教的高僧大德有的趣入涅槃，有的身陷囹圄，有的满怀凄楚之情饮泣含泪，诀别故土，乔居</w:t>
      </w:r>
      <w:r>
        <w:t>海外。佛法兴盛的人间净土</w:t>
      </w:r>
      <w:r>
        <w:t>-</w:t>
      </w:r>
      <w:r>
        <w:t>藏地雪域遭受了惨绝人寰的灾难。放眼望去，尸山血海，疮痍满目，惨不忍睹，在这样兵荒马乱的年代，哪里还能讲经说法啊！</w:t>
      </w:r>
    </w:p>
    <w:p w14:paraId="62E579AC" w14:textId="77777777" w:rsidR="00272341" w:rsidRDefault="00940470">
      <w:pPr>
        <w:pStyle w:val="BodyText"/>
      </w:pPr>
      <w:r>
        <w:t>很难令人想象，就在狮堡静处，法王搭起茅棚建立道场。周围驻扎着许多军营，但他每天坚持为六十几位眷属传讲《七宝藏》为主的显密法要。雪山雄狮般的岩石作为他们坚固的堡垒，郁郁葱葱的森林作为他们的屏障。战火冲天，硝烟弥漫，枪声不断，有时子弹落在身边，有时击在树上，使树叶七零八落。可是，法王却神态自若，从容不迫地传讲佛法，就象达摩祖师入定一样如如不动。座下听法的弟子中却各不相同，有</w:t>
      </w:r>
      <w:r>
        <w:t>些颇有定力的人，信心稳固，效仿上师凝神专注；有些三心二意的人则忐忑不安，心有余悸。极为奇妙的是，犹如河水般的军队来来往往、川流不息，有时昼夜巡逻，却丝毫没有发现法王传法的场面。</w:t>
      </w:r>
    </w:p>
    <w:p w14:paraId="1879ADC1" w14:textId="77777777" w:rsidR="00272341" w:rsidRDefault="00940470">
      <w:pPr>
        <w:pStyle w:val="BodyText"/>
      </w:pPr>
      <w:r>
        <w:t>在此期间，一日梦境中，法王以幻化身往诣铜色吉祥山，于中央的莲花光明宫殿中与成千上万的空行持明众一起作会供。随后又去了西方金碧辉煌的无量宫，在那里见到了邬金莲花生大师，并面见了无数持明者。空行勇士们喜气洋洋，为欢迎他的到来载歌载舞，唱起悦耳动听的金刚歌，跳起轻盈明快的金刚舞。莲花生大士高度赞扬了他在枪林弹雨中讲经说法的壮举。</w:t>
      </w:r>
    </w:p>
    <w:p w14:paraId="0F0B78AB" w14:textId="77777777" w:rsidR="00272341" w:rsidRDefault="00940470">
      <w:pPr>
        <w:pStyle w:val="BodyText"/>
      </w:pPr>
      <w:r>
        <w:t>如今我们</w:t>
      </w:r>
      <w:r>
        <w:t>五明佛学院最为广泛传唱的金刚歌音调就是法王那一次在铜色吉祥山听到的。</w:t>
      </w:r>
    </w:p>
    <w:p w14:paraId="4620EA66" w14:textId="77777777" w:rsidR="00272341" w:rsidRDefault="00940470">
      <w:pPr>
        <w:pStyle w:val="Heading1"/>
      </w:pPr>
      <w:bookmarkStart w:id="22" w:name="header-n3543"/>
      <w:r>
        <w:t>护法神的加持</w:t>
      </w:r>
      <w:bookmarkEnd w:id="22"/>
    </w:p>
    <w:p w14:paraId="77CD2052" w14:textId="77777777" w:rsidR="00272341" w:rsidRDefault="00940470">
      <w:pPr>
        <w:pStyle w:val="FirstParagraph"/>
      </w:pPr>
      <w:r>
        <w:t>形势日趋严重，甚至到了白热化的程度，上级下令：摧毁佛像、诽谤三宝</w:t>
      </w:r>
      <w:r>
        <w:t>……</w:t>
      </w:r>
      <w:r>
        <w:t>整天无休止地召开大大小小的批斗会，社会动荡不安，人们心神不宁。有些意志薄弱的僧人经不住严刑拷打、百般污辱，丧失了正念脱下僧衣，穿上俗装舍戒还俗；有些公然诽谤上师三宝。当时先后有八百多名僧人舍戒还俗，在色达这块地盘上几乎找不到身著僧衣的出家人了。</w:t>
      </w:r>
    </w:p>
    <w:p w14:paraId="135DDEC1" w14:textId="77777777" w:rsidR="00272341" w:rsidRDefault="00940470">
      <w:pPr>
        <w:pStyle w:val="BodyText"/>
      </w:pPr>
      <w:r>
        <w:t>一天孜穹批斗大会接近尾声时，一位领导声色俱厉地说：</w:t>
      </w:r>
      <w:r>
        <w:t>“</w:t>
      </w:r>
      <w:r>
        <w:t>这些天的工作卓见成效，许多出家人已改变立场。明天的会上晋美彭措</w:t>
      </w:r>
      <w:r>
        <w:t>必须当众发言，公开指责出家人的过失，如果言词不当，哼！那就等着瞧吧。</w:t>
      </w:r>
      <w:r>
        <w:t>”</w:t>
      </w:r>
      <w:r>
        <w:t>口气之硬令人不寒而栗，在场的许多人吓得瑟瑟发抖，法王却泰然自若。</w:t>
      </w:r>
    </w:p>
    <w:p w14:paraId="13375A6C" w14:textId="77777777" w:rsidR="00272341" w:rsidRDefault="00940470">
      <w:pPr>
        <w:pStyle w:val="BodyText"/>
      </w:pPr>
      <w:r>
        <w:t>回到住处，他默默沉思：如果不按他们的意图去作，生命就会有危险。当然，哪怕舍弃生命也绝不能作有损三宝之事，说有侮三宝之语。他开始作食子，祈祷护法神，到了后半夜，他觉得脸肿起来了。清晨，唤来一人，那人一见法王吓了一跳。法王问他：</w:t>
      </w:r>
      <w:r>
        <w:t>“</w:t>
      </w:r>
      <w:r>
        <w:t>我的脸肿</w:t>
      </w:r>
      <w:r>
        <w:lastRenderedPageBreak/>
        <w:t>得怎么样？</w:t>
      </w:r>
      <w:r>
        <w:t>”</w:t>
      </w:r>
      <w:r>
        <w:t>他说：</w:t>
      </w:r>
      <w:r>
        <w:t>“</w:t>
      </w:r>
      <w:r>
        <w:t>您的脸肿得十分厉害，眼睛成了一条缝，简直认不出来是您了。</w:t>
      </w:r>
      <w:r>
        <w:t>””</w:t>
      </w:r>
      <w:r>
        <w:t>很好，你去叫领导来看。</w:t>
      </w:r>
      <w:r>
        <w:t>”</w:t>
      </w:r>
    </w:p>
    <w:p w14:paraId="4D949F93" w14:textId="77777777" w:rsidR="00272341" w:rsidRDefault="00940470">
      <w:pPr>
        <w:pStyle w:val="BodyText"/>
      </w:pPr>
      <w:r>
        <w:t>不一会，一位身穿制服、趾高气扬的干部走进法王的居室，一看，吓得目瞪口呆，结结巴巴地说：</w:t>
      </w:r>
      <w:r>
        <w:t>“</w:t>
      </w:r>
      <w:r>
        <w:t>怎么</w:t>
      </w:r>
      <w:r>
        <w:t>……</w:t>
      </w:r>
      <w:r>
        <w:t>怎么会病成这样了呢？赶快派人把他送回家乡。</w:t>
      </w:r>
      <w:r>
        <w:t>”</w:t>
      </w:r>
      <w:r>
        <w:t>就这样，法王相安无事了。</w:t>
      </w:r>
    </w:p>
    <w:p w14:paraId="59BAA909" w14:textId="77777777" w:rsidR="00272341" w:rsidRDefault="00940470">
      <w:pPr>
        <w:pStyle w:val="BodyText"/>
      </w:pPr>
      <w:r>
        <w:t>每次出现这类情况时，法王就祈祷格萨尔王为主的护法神，脸就会浮肿，面目全非，所以从来没有说过一句诽谤三宝的话。法王回忆起当时的情景说：</w:t>
      </w:r>
      <w:r>
        <w:t>“</w:t>
      </w:r>
      <w:r>
        <w:t>在那样的非常时期，我能够不违誓言，也是依靠格萨尔王、密主佛母为主护法神的加持，才得以化险为夷。尤其一髻佛母护法神不离左右，随叫随到。</w:t>
      </w:r>
      <w:r>
        <w:t>”</w:t>
      </w:r>
    </w:p>
    <w:p w14:paraId="68F3A7EB" w14:textId="77777777" w:rsidR="00272341" w:rsidRDefault="00940470">
      <w:pPr>
        <w:pStyle w:val="BodyText"/>
      </w:pPr>
      <w:r>
        <w:t>在当时，不用说讲经说法，就是藏有经书，手拿念珠、转经轮一旦被人发现也会在劫难</w:t>
      </w:r>
      <w:r>
        <w:t>逃。一次，一些官员通过卑鄙伎俩从一位弟子手中弄到了法王所造的《格萨尔王护法仪轨》，他们如获至宝，这是再好不过的证据了。还没等他们开始行动时，那本书竟然不翼而飞，奇迹般地回到了法王的书架里。他们的阴谋又未得逞，这也是护法神的加持。</w:t>
      </w:r>
    </w:p>
    <w:p w14:paraId="667DC08E" w14:textId="77777777" w:rsidR="00272341" w:rsidRDefault="00940470">
      <w:pPr>
        <w:pStyle w:val="Heading1"/>
      </w:pPr>
      <w:bookmarkStart w:id="23" w:name="header-n3550"/>
      <w:r>
        <w:t>免受囹圄之难</w:t>
      </w:r>
      <w:bookmarkEnd w:id="23"/>
    </w:p>
    <w:p w14:paraId="0150EDCB" w14:textId="77777777" w:rsidR="00272341" w:rsidRDefault="00940470">
      <w:pPr>
        <w:pStyle w:val="FirstParagraph"/>
      </w:pPr>
      <w:r>
        <w:t>整个雪域凄风苦雨，不见天日，为业力所牵身不由己的那一伙人，气焰更加嚣张，尤其是对佛教徒的迫害更是日甚一日。在燃郭地方一次场面十分激烈的大会上，那些执事人员用烧得通红的铬铁印在佛教徒的身上，皮肉发出吱吱啦啦的声音。他们被烫得惨叫不止，疼得死去活来，甚至昏倒在地；有些人的</w:t>
      </w:r>
      <w:r>
        <w:t>头被按在熊熊的烈火中；有的人被迫手持屠刀宰杀牦牛；有的人被和疯狗捆在一起，种种惨状，无法描述，真成了活生生的人间地狱，令人触目惊心。</w:t>
      </w:r>
    </w:p>
    <w:p w14:paraId="18BF2EEF" w14:textId="77777777" w:rsidR="00272341" w:rsidRDefault="00940470">
      <w:pPr>
        <w:pStyle w:val="BodyText"/>
      </w:pPr>
      <w:r>
        <w:t>如果有人身著红黄色僧衣，一经被他们知晓，就立即逮捕入狱，更何况说穿着袈裟呢？可是，法王却一直将袈裟披在外衣里面。</w:t>
      </w:r>
    </w:p>
    <w:p w14:paraId="7978446A" w14:textId="77777777" w:rsidR="00272341" w:rsidRDefault="00940470">
      <w:pPr>
        <w:pStyle w:val="BodyText"/>
      </w:pPr>
      <w:r>
        <w:t>有一个品行极其恶劣之徒，专横跋扈，为非作歹，无恶不作。人们对他恨之入骨，一天他不怀好意地来到法王面前，贼眉鼠眼地在法王身上打量，结果发现了披在里面的袈裟。他不禁喜形于色，心里暗自得意：这次我可以飞黄腾达了。他欣喜若狂，迫不急待地跑到上级领导面前，唾星飞溅，添枝加叶地汇报了此事。上级立刻召开紧急会议准备讨论追查此事。会上，这位痴心妄想的人腆胸叠肚地坐在那里，一副不可一世的神态。他万万没想到，自己以前所作的不可告人的卑鄙勾当全部败露，弄巧成拙，他自己罪有应得锒铛入狱，这真是</w:t>
      </w:r>
      <w:r>
        <w:t>”</w:t>
      </w:r>
      <w:r>
        <w:t>天下本无事，庸人自扰之。</w:t>
      </w:r>
      <w:r>
        <w:t>”</w:t>
      </w:r>
    </w:p>
    <w:p w14:paraId="15E587B1" w14:textId="77777777" w:rsidR="00272341" w:rsidRDefault="00940470">
      <w:pPr>
        <w:pStyle w:val="BodyText"/>
      </w:pPr>
      <w:r>
        <w:t>另有一位</w:t>
      </w:r>
      <w:r>
        <w:t>官员对法王一直颇为不满，总想找茬儿陷害法王。一日，他大腹便便地来到洛若寺，阴阳怪气地对法王说：</w:t>
      </w:r>
      <w:r>
        <w:t>“</w:t>
      </w:r>
      <w:r>
        <w:t>晋美彭措，你还是很有本事呀，居然没有受到一点皮肉之苦，但你不要得意得太早了，今天你必须清清楚楚地说</w:t>
      </w:r>
      <w:r>
        <w:t>’</w:t>
      </w:r>
      <w:r>
        <w:t>佛教是迷信，我舍弃三宝</w:t>
      </w:r>
      <w:r>
        <w:t>’</w:t>
      </w:r>
      <w:r>
        <w:t>不然的话，就给你点颜色看看。</w:t>
      </w:r>
      <w:r>
        <w:t>”</w:t>
      </w:r>
      <w:r>
        <w:t>法王不卑不亢直言正色地说：</w:t>
      </w:r>
      <w:r>
        <w:t>“</w:t>
      </w:r>
      <w:r>
        <w:t>要想让我说这句话，是比登天还难，佛教完全是正信，我不可能舍弃三宝。</w:t>
      </w:r>
      <w:r>
        <w:t>”</w:t>
      </w:r>
      <w:r>
        <w:t>他暴跳如雷，大声吼道：</w:t>
      </w:r>
      <w:r>
        <w:t>“</w:t>
      </w:r>
      <w:r>
        <w:t>好啊，你竟敢这样明目张胆地口出此言，我看你是不想要命了。</w:t>
      </w:r>
      <w:r>
        <w:t>”</w:t>
      </w:r>
      <w:r>
        <w:t>法王平静而威严地说：</w:t>
      </w:r>
      <w:r>
        <w:t>“</w:t>
      </w:r>
      <w:r>
        <w:t>即使命不要，我也决</w:t>
      </w:r>
      <w:r>
        <w:lastRenderedPageBreak/>
        <w:t>不会舍弃三宝。</w:t>
      </w:r>
      <w:r>
        <w:t>”</w:t>
      </w:r>
      <w:r>
        <w:t>他气得脸红脖子粗，用手指着法</w:t>
      </w:r>
      <w:r>
        <w:t>王声嘶力竭地吼道：</w:t>
      </w:r>
      <w:r>
        <w:t>“</w:t>
      </w:r>
      <w:r>
        <w:t>你真是敬酒不吃吃罚酒，死到临头，还执迷不悟，那我们就走着瞧吧！三天后看看你是悲惨地坐在监狱里，还是安稳地坐在这里。</w:t>
      </w:r>
      <w:r>
        <w:t>”</w:t>
      </w:r>
      <w:r>
        <w:t>说完怒气冲冲地走了。</w:t>
      </w:r>
    </w:p>
    <w:p w14:paraId="21933FD5" w14:textId="77777777" w:rsidR="00272341" w:rsidRDefault="00940470">
      <w:pPr>
        <w:pStyle w:val="BodyText"/>
      </w:pPr>
      <w:r>
        <w:t>在返回色达的途中，他酒瘾大发，坐下来一杯接一杯地喝起来，由于饮酒过量他已烂醉如泥，还仍然不停地喝，最后口吐鲜血，一命呜呼了。因恶心迫害圣者，也许他在三天内真正在地狱里受苦了。</w:t>
      </w:r>
    </w:p>
    <w:p w14:paraId="2904A081" w14:textId="77777777" w:rsidR="00272341" w:rsidRDefault="00940470">
      <w:pPr>
        <w:pStyle w:val="BodyText"/>
      </w:pPr>
      <w:r>
        <w:t>又一次，有人发现法王家藏有佛经，并且还在秘密修持佛法，便向上级报告了。有关人员听到此事后，马上挑选精兵强将，组成了一支强有力的队伍前来逮捕法王，他们自以为这次定会稳操胜券。来到了</w:t>
      </w:r>
      <w:r>
        <w:t>法王的住处觉意拉卡地方，只看见帐篷迁走的遗迹，他们四处搜寻也未见法王，只好狼狈地回去了。后来他们得知法王从来未曾离开那里，大为吃惊，有些惶恐不安，再不敢轻举妄动找法王的麻烦，言行也略有收敛。色达县当年了解此事始末的有些老干部如今谈起此事仍然颇觉蹊跷，甚感希有！</w:t>
      </w:r>
    </w:p>
    <w:p w14:paraId="318E2B56" w14:textId="77777777" w:rsidR="00272341" w:rsidRDefault="00940470">
      <w:pPr>
        <w:pStyle w:val="Heading1"/>
      </w:pPr>
      <w:bookmarkStart w:id="24" w:name="header-n3557"/>
      <w:r>
        <w:t>梦中的云游</w:t>
      </w:r>
      <w:bookmarkEnd w:id="24"/>
    </w:p>
    <w:p w14:paraId="36215E1B" w14:textId="77777777" w:rsidR="00272341" w:rsidRDefault="00940470">
      <w:pPr>
        <w:pStyle w:val="FirstParagraph"/>
      </w:pPr>
      <w:r>
        <w:t>一般的凡夫人处于醒觉状态中也是妄念纷飞境现迷乱，更不用说酣睡的梦境中了。而真正彻底证悟大圆满的高僧大德却迥然不同，尽管在显现上也有醒觉与睡眠的区别，但实际上，他们始终处于通彻光明的境界中，换句话说，他们的梦与醒无有任何差别。（早在九百多年</w:t>
      </w:r>
      <w:r>
        <w:t>前法王曾是丹哲悦欧布美时，父亲为丹玛大臣，空行母是尼穹。）</w:t>
      </w:r>
    </w:p>
    <w:p w14:paraId="3923FFCF" w14:textId="77777777" w:rsidR="00272341" w:rsidRDefault="00940470">
      <w:pPr>
        <w:pStyle w:val="BodyText"/>
      </w:pPr>
      <w:r>
        <w:t>公元一九七</w:t>
      </w:r>
      <w:r>
        <w:t>0</w:t>
      </w:r>
      <w:r>
        <w:t>年（铁狗年）九月十四日，上师法王如意宝在光明梦境中，见到了伏藏大师绕那郎巴，大师面带微笑地对他说：</w:t>
      </w:r>
      <w:r>
        <w:t>“</w:t>
      </w:r>
      <w:r>
        <w:t>那次您与格萨尔王会面的情景应当如实写出来，使大家同沾法益，而且当时尼穹空行母唱的金刚歌有殊胜的加持力，谁人吟唱都会受益非浅。</w:t>
      </w:r>
      <w:r>
        <w:t>”</w:t>
      </w:r>
      <w:r>
        <w:t>后来，法王就将那一次不同寻常的云游过程写下载于作品中。现在从中将此片段摘取出来，与大家共享法乐。</w:t>
      </w:r>
    </w:p>
    <w:p w14:paraId="35198569" w14:textId="77777777" w:rsidR="00272341" w:rsidRDefault="00940470">
      <w:pPr>
        <w:pStyle w:val="BodyText"/>
      </w:pPr>
      <w:r>
        <w:t>一九六九（土鸡年）七月二十五日，我开始修《格萨尔王上师瑜伽法》，连续修了数日，就在第七天黎明的时候，进入了梦光明境界</w:t>
      </w:r>
      <w:r>
        <w:t>中，我来到一座由各种珍宝组成的惬意宫殿门前。这时，面前出现一位十分可爱的妙龄少女，她面如桃李，眉如弯月，皓齿明眸，身上穿着紫红色</w:t>
      </w:r>
    </w:p>
    <w:p w14:paraId="2F1FE57D" w14:textId="77777777" w:rsidR="00272341" w:rsidRDefault="00940470">
      <w:pPr>
        <w:pStyle w:val="BodyText"/>
      </w:pPr>
      <w:r>
        <w:t>的氆氇，佩带着藏族颇具特色的九眼天珠、珊瑚等玲珑饰品，完全是一副康巴女子的打扮。她一见我就走过来，高兴地拉着我的手，笑盈盈地说：</w:t>
      </w:r>
      <w:r>
        <w:t>“</w:t>
      </w:r>
      <w:r>
        <w:t>我亲密的挚友，你来到这里，我真是欢喜，我是尼穹，你认出我了吗？我们一起到父亲丹玛那里去吧！</w:t>
      </w:r>
      <w:r>
        <w:t>”</w:t>
      </w:r>
      <w:r>
        <w:t>说完便牵着我的手向前走，一路上我们谈笑风声。</w:t>
      </w:r>
    </w:p>
    <w:p w14:paraId="75B3A5CD" w14:textId="77777777" w:rsidR="00272341" w:rsidRDefault="00940470">
      <w:pPr>
        <w:pStyle w:val="BodyText"/>
      </w:pPr>
      <w:r>
        <w:t>尼穹讲起话来娓娓动听，不知不觉我们就到了一座雄伟壮观的建筑物前。走进去，室内宽敞明亮，正中坐着一位鹤发童颜、精神矍</w:t>
      </w:r>
      <w:r>
        <w:t>铄的老者，他双目灼灼有光，身穿黑面羔尔皮藏装。他拿起旁边放着的一把宝剑，从剑鞘中嚯地抽出那把锋利的宝剑，火星迸射，四处飞溅。我一见这位老者心中就感觉到他是丹玛大臣，我异常兴奋，把头埋在他的怀里，抑制不住溢出泪水。他抚摸着我的头慈祥地说：</w:t>
      </w:r>
    </w:p>
    <w:p w14:paraId="07ECAEEC" w14:textId="77777777" w:rsidR="00272341" w:rsidRDefault="00940470">
      <w:pPr>
        <w:pStyle w:val="BodyText"/>
      </w:pPr>
      <w:r>
        <w:lastRenderedPageBreak/>
        <w:t>“</w:t>
      </w:r>
      <w:r>
        <w:t>我的爱子，现在我们一同前去三世诸佛总集之相</w:t>
      </w:r>
      <w:r>
        <w:t>---</w:t>
      </w:r>
      <w:r>
        <w:t>格萨尔王那里吧。</w:t>
      </w:r>
      <w:r>
        <w:t>”</w:t>
      </w:r>
      <w:r>
        <w:t>随后我们三人来到了另一处红水晶所成的无量宫殿，里面陈设着许许多多经函、佛像，并且有各种各样的资具，令人目不暇给。格萨尔王坐在层层叠叠的柔软座垫上，容光焕发，右手在空中挥舞着五彩飘带严饰的五股金刚杵，左手托着</w:t>
      </w:r>
      <w:r>
        <w:t>熠熠发光的蓝色如意宝珠，身披半月形披风，十分威严。（其他服饰我有些记不清了。）我生起了无比信心，上前礼拜后，将头靠在他的膝盖上，恭敬地说：</w:t>
      </w:r>
      <w:r>
        <w:t>“</w:t>
      </w:r>
      <w:r>
        <w:t>大圣者，愿您身语意的一切功德全部融入我的心相续中，加持我完成广大的弘法利众事业。</w:t>
      </w:r>
      <w:r>
        <w:t>”</w:t>
      </w:r>
      <w:r>
        <w:t>格萨尔王微笑点头，之后将金刚杵摇在空中，口诵七句祈祷文：邬金刹土西北隅，莲茎花胚之蕊上，希有殊胜成就者，世称名号莲花生，空行眷属众围绕，我随汝尊而修持，为赐加持祈降临。</w:t>
      </w:r>
    </w:p>
    <w:p w14:paraId="1DFF5A8B" w14:textId="77777777" w:rsidR="00272341" w:rsidRDefault="00940470">
      <w:pPr>
        <w:pStyle w:val="BodyText"/>
      </w:pPr>
      <w:r>
        <w:t>诵完之后又接着说道：</w:t>
      </w:r>
    </w:p>
    <w:p w14:paraId="684152EC" w14:textId="77777777" w:rsidR="00272341" w:rsidRDefault="00940470">
      <w:pPr>
        <w:pStyle w:val="BodyText"/>
      </w:pPr>
      <w:r>
        <w:t>汝今降临此胜处，授与弟子四灌顶，赐予共不共悉地。</w:t>
      </w:r>
    </w:p>
    <w:p w14:paraId="2D170C11" w14:textId="77777777" w:rsidR="00272341" w:rsidRDefault="00940470">
      <w:pPr>
        <w:pStyle w:val="BodyText"/>
      </w:pPr>
      <w:r>
        <w:t>随即把五股金刚放在我的头上。顿时间，我的一切庸俗</w:t>
      </w:r>
      <w:r>
        <w:t>分别念全部消融于法界中，现前了明空大光明。</w:t>
      </w:r>
    </w:p>
    <w:p w14:paraId="6836A3F7" w14:textId="77777777" w:rsidR="00272341" w:rsidRDefault="00940470">
      <w:pPr>
        <w:pStyle w:val="BodyText"/>
      </w:pPr>
      <w:r>
        <w:t>此时，丹玛大臣在一块四方形的藏毯上，正襟危坐，供品自然出现在面前，众人一起作会供。尼穹展开妙音歌喉，唱了一首悦耳动听的金刚歌，余音袅袅，绕梁三日。歌毕，她柔声地对我说：</w:t>
      </w:r>
      <w:r>
        <w:t>“</w:t>
      </w:r>
      <w:r>
        <w:t>我们走吧！</w:t>
      </w:r>
      <w:r>
        <w:t>”</w:t>
      </w:r>
      <w:r>
        <w:t>我俩准备回来。这时，我从梦中醒来了。</w:t>
      </w:r>
    </w:p>
    <w:p w14:paraId="133D38FD" w14:textId="77777777" w:rsidR="00272341" w:rsidRDefault="00940470">
      <w:pPr>
        <w:pStyle w:val="BodyText"/>
      </w:pPr>
      <w:r>
        <w:t>尼穹空行母当时所唱的金刚歌，如今也完整地载在法王的著作中。</w:t>
      </w:r>
    </w:p>
    <w:p w14:paraId="2EBFF7DC" w14:textId="77777777" w:rsidR="00272341" w:rsidRDefault="00940470">
      <w:pPr>
        <w:pStyle w:val="Heading1"/>
      </w:pPr>
      <w:bookmarkStart w:id="25" w:name="header-n3569"/>
      <w:r>
        <w:t>大悲的本色</w:t>
      </w:r>
      <w:bookmarkEnd w:id="25"/>
    </w:p>
    <w:p w14:paraId="1594845F" w14:textId="77777777" w:rsidR="00272341" w:rsidRDefault="00940470">
      <w:pPr>
        <w:pStyle w:val="FirstParagraph"/>
      </w:pPr>
      <w:r>
        <w:t>在那样的乱世凶年，人们不仅在精神上遭受了难以堪忍的严重摧残，而且生活上也是朝不保夕，十分窘迫。更为悲惨的是此起彼伏的饥荒接踵而至，频繁发生。百姓叫苦连天，活活饿死的现象随处可见</w:t>
      </w:r>
      <w:r>
        <w:t>，哀鸿遍野，凄凄楚楚、悲悲惨惨，整个藏地真地成了饿鬼世界一般。</w:t>
      </w:r>
    </w:p>
    <w:p w14:paraId="7DA6F4FE" w14:textId="77777777" w:rsidR="00272341" w:rsidRDefault="00940470">
      <w:pPr>
        <w:pStyle w:val="BodyText"/>
      </w:pPr>
      <w:r>
        <w:t>在这种情况下，为饥饿逼迫的人们以残杀旁生维持生计，生灵无形中被杀害的更是数不胜数。这时，有些佛教徒也麻木不仁地杀生了，而法王却从没有害过任何一个众生，正如萨迦班智达所说：智者无论再计穷，绝不迈步愚者道，犹如燕子虽口渴，绝不吸饮落地水。</w:t>
      </w:r>
    </w:p>
    <w:p w14:paraId="0911B53B" w14:textId="77777777" w:rsidR="00272341" w:rsidRDefault="00940470">
      <w:pPr>
        <w:pStyle w:val="BodyText"/>
      </w:pPr>
      <w:r>
        <w:t>在当时，能保持高尚行为的人极为罕见。法王说过：</w:t>
      </w:r>
      <w:r>
        <w:t>“</w:t>
      </w:r>
      <w:r>
        <w:t>在那样的危难时期，我也从来没有作过杀生、偷盗等非法行。如果有迫在眉睫的需要就修财神法，结果所需之物轻而易举自然获得；有时修摄生术，连续十几日不用进饮食。</w:t>
      </w:r>
      <w:r>
        <w:t>”</w:t>
      </w:r>
      <w:r>
        <w:t>当然，在天</w:t>
      </w:r>
      <w:r>
        <w:t>下太平时，能够恪守准则、依法修行并不困难，但能够在大风大浪中始终若一地慈爱有情实在难能可贵，这不禁令我想起</w:t>
      </w:r>
      <w:r>
        <w:t>”</w:t>
      </w:r>
      <w:r>
        <w:t>大雪压青松，青松挺且直</w:t>
      </w:r>
      <w:r>
        <w:t>”</w:t>
      </w:r>
      <w:r>
        <w:t>的警句。他老人家教诫弟子应慈爱众生时说：</w:t>
      </w:r>
      <w:r>
        <w:t>“</w:t>
      </w:r>
      <w:r>
        <w:t>我从小到现在从未故意杀害过众生，但有两次也许是无意中造成了两个生命伤亡。那还是在很小的时候，一天，我躺在帐篷里睡觉，一只小羊羔非要和我一起睡，我顺手把它扔到了外面，没过几天它就死了，我为此非常伤心。另有一次，两只山羊争斗不休，为了制止它们的搏斗，我拿一根木棒将它们分开，不慎击伤了一只山羊，后来它也死了。这两次我怀疑伤</w:t>
      </w:r>
      <w:r>
        <w:lastRenderedPageBreak/>
        <w:t>害了众生，但丝毫没有</w:t>
      </w:r>
      <w:r>
        <w:t>伤害它们的意乐。此外，我一生中对众生是极为慈爱的，并且尽己所能进行放生。</w:t>
      </w:r>
      <w:r>
        <w:t>”</w:t>
      </w:r>
    </w:p>
    <w:p w14:paraId="07623CC7" w14:textId="77777777" w:rsidR="00272341" w:rsidRDefault="00940470">
      <w:pPr>
        <w:pStyle w:val="BodyText"/>
      </w:pPr>
      <w:r>
        <w:t>不用说亲手杀生，甚至眼见别人杀生也是心如刀绞，如割自身。每当看到有人击打饿狗等旁生时，法王就会流着泪说：这些众生无始以来都曾作过我们的母亲，它们由于恶业所感如今转为旁生，已经这样悲惨可怜，你们还竟然忍心打它们，真不如打我。</w:t>
      </w:r>
      <w:r>
        <w:t>”</w:t>
      </w:r>
      <w:r>
        <w:t>一次，法王看见有人打狗，生起了强烈的悲悯之情，示现生病。另有一件法王移毒于自身救护弟子的实例：一次，一位叫根洛的喇嘛，晚上熟睡之时，一条毒蛇钻进了他的被窝里，在他的脚上咬了两口，疼得他从梦中惊醒，一下子坐了起来，</w:t>
      </w:r>
      <w:r>
        <w:t>蛇也被吓跑了。</w:t>
      </w:r>
    </w:p>
    <w:p w14:paraId="5EC25570" w14:textId="77777777" w:rsidR="00272341" w:rsidRDefault="00940470">
      <w:pPr>
        <w:pStyle w:val="BodyText"/>
      </w:pPr>
      <w:r>
        <w:t>第二天早晨，法王得知此事后，立刻让人吹海螺，集中僧众为他念诵二十一度母中救脱蛇难的仪轨。同时他也用了一些其它疗法，却没有明显的效果，于是一筹莫展。法王慈爱地说：</w:t>
      </w:r>
      <w:r>
        <w:t>“</w:t>
      </w:r>
      <w:r>
        <w:t>看看再有没有别的办法了。</w:t>
      </w:r>
      <w:r>
        <w:t>”</w:t>
      </w:r>
    </w:p>
    <w:p w14:paraId="60549DE6" w14:textId="77777777" w:rsidR="00272341" w:rsidRDefault="00940470">
      <w:pPr>
        <w:pStyle w:val="BodyText"/>
      </w:pPr>
      <w:r>
        <w:t>次日，根洛喇嘛醒来后觉得脚一点儿也不痛了，他感到十分奇怪，这是不是回光反照啊。他坐起来打开看，脚上的伤全然消失，没有留下丝毫痕迹。他高兴得几乎要跳起来了。可是，法王的右脚却肿得很高，正是在根洛喇嘛被蛇咬的位置上，并且也有毒蛇咬的痕迹，就这样连续病了十五天。大家都知道法王是将根洛喇嘛的毒伤转移到自身代受痛苦</w:t>
      </w:r>
      <w:r>
        <w:t>。</w:t>
      </w:r>
    </w:p>
    <w:p w14:paraId="293A7632" w14:textId="77777777" w:rsidR="00272341" w:rsidRDefault="00940470">
      <w:pPr>
        <w:pStyle w:val="BodyText"/>
      </w:pPr>
      <w:r>
        <w:t>你可曾看过猫和老鼠共同嬉戏的情景吗？真正具有慈悲仁爱之心可以令天地为之所动。就象无著菩萨的传记中所载的那样，法王的身边生活着许多不共戴天水火不相融的动物，如毒蛇和黄鼠狼朝夕相处，狗和山兔促膝谈心，山羊和豺狼形影不离，还有那只可爱忠诚的小狗经常不顾死活拼命保护旱獭</w:t>
      </w:r>
      <w:r>
        <w:t>……</w:t>
      </w:r>
      <w:r>
        <w:t>完全是法王的大慈大悲感化了这些互为天敌的动物，才使它们能够这般相互慈爱，和睦共处。</w:t>
      </w:r>
    </w:p>
    <w:p w14:paraId="42D51662" w14:textId="77777777" w:rsidR="00272341" w:rsidRDefault="00940470">
      <w:pPr>
        <w:pStyle w:val="BodyText"/>
      </w:pPr>
      <w:r>
        <w:t>这也是</w:t>
      </w:r>
      <w:r>
        <w:t>”</w:t>
      </w:r>
      <w:r>
        <w:t>精诚所致，金石为开</w:t>
      </w:r>
      <w:r>
        <w:t>”</w:t>
      </w:r>
      <w:r>
        <w:t>的道理吧。</w:t>
      </w:r>
    </w:p>
    <w:p w14:paraId="03C88C9D" w14:textId="77777777" w:rsidR="00272341" w:rsidRDefault="00940470">
      <w:pPr>
        <w:pStyle w:val="Heading1"/>
      </w:pPr>
      <w:bookmarkStart w:id="26" w:name="header-n3578"/>
      <w:r>
        <w:t>淤泥中的白莲花</w:t>
      </w:r>
      <w:bookmarkEnd w:id="26"/>
    </w:p>
    <w:p w14:paraId="3FC722CD" w14:textId="77777777" w:rsidR="00272341" w:rsidRDefault="00940470">
      <w:pPr>
        <w:pStyle w:val="FirstParagraph"/>
      </w:pPr>
      <w:r>
        <w:t>在这许多年里，雪域遭遇了史无前例的天灾人祸，圣洁的佛教被践踏得七零八落。当时，哪怕仅仅念诵一句观音心咒也会</w:t>
      </w:r>
      <w:r>
        <w:t>不幸入狱，遭受皮肉之苦，更何况说真实修持正法呢？</w:t>
      </w:r>
    </w:p>
    <w:p w14:paraId="558EDC0D" w14:textId="77777777" w:rsidR="00272341" w:rsidRDefault="00940470">
      <w:pPr>
        <w:pStyle w:val="BodyText"/>
      </w:pPr>
      <w:r>
        <w:t>就是在这样形势极为紧张的情况下，法王运用锦囊妙计以及通过护法神的加持，始终坚持不懈地为部分有缘弟子赐灌顶、讲经续、传窍诀，并带大家实修。有时在山窟岩洞之中，有时又转移到苍松翠柏之间，经常在万籁俱寂的夜晚，借着皎洁的明月为弟众传法。例如：在哲清树林中为秋巴堪布等传授《大幻化网》；</w:t>
      </w:r>
    </w:p>
    <w:p w14:paraId="649CC6CC" w14:textId="77777777" w:rsidR="00272341" w:rsidRDefault="00272341">
      <w:pPr>
        <w:pStyle w:val="CaptionedFigure"/>
      </w:pPr>
    </w:p>
    <w:p w14:paraId="6D836569" w14:textId="77777777" w:rsidR="00272341" w:rsidRDefault="00272341">
      <w:pPr>
        <w:pStyle w:val="ImageCaption"/>
      </w:pPr>
    </w:p>
    <w:p w14:paraId="64D65D29" w14:textId="77777777" w:rsidR="00272341" w:rsidRDefault="00940470">
      <w:pPr>
        <w:pStyle w:val="BodyText"/>
      </w:pPr>
      <w:r>
        <w:t>论》。总之，在不定的山窟岩洞之中、苍莽森林之间为根基各异的弟子传授不同的法要。在那样惊涛骇浪的岁月中能够连续不断讲经说法的人实在绝无仅有。</w:t>
      </w:r>
    </w:p>
    <w:p w14:paraId="0EC0DD04" w14:textId="77777777" w:rsidR="00272341" w:rsidRDefault="00940470">
      <w:pPr>
        <w:pStyle w:val="BodyText"/>
      </w:pPr>
      <w:r>
        <w:lastRenderedPageBreak/>
        <w:t>当时所有的经典论著无时无刻不面临着被焚</w:t>
      </w:r>
      <w:r>
        <w:t>毁的噩运。瑜伽士达吉冒着生命危险将法王所著的《直指心性注疏》等珍贵法宝及其它的经书一同隐藏在一处比较保险的山洞里。过了几年之后去取这些经典论疏时，发现只有法王所撰的论著完好无损，其余的经书几乎全被雨水淋坏了。</w:t>
      </w:r>
    </w:p>
    <w:p w14:paraId="17EBA43E" w14:textId="77777777" w:rsidR="00272341" w:rsidRDefault="00940470">
      <w:pPr>
        <w:pStyle w:val="BodyText"/>
      </w:pPr>
      <w:r>
        <w:t>在此期间，所有的出家人差不多都已被迫还俗，与在家人一起放牧、务农，过着凄惨的生活，自始至终受持清净戒律的人寥若晨星。人们的思想污浊不堪，甚至到了疯狂的地步，都视破戒为光荣。再说，法王仪表堂堂的相貌、冰魂雪魄的气质使无数美女佳人为之倾心。许多稍有姿色的女人在他面前弄姿作态，花言巧语，企图引诱，但他丝毫不</w:t>
      </w:r>
      <w:r>
        <w:t>为之所动。当年与法王形影不离的嘎多堪布深有感触地说：</w:t>
      </w:r>
      <w:r>
        <w:t>“</w:t>
      </w:r>
      <w:r>
        <w:t>不用说是违犯戒律，甚至他老人家的钵盂、锡杖、三衣也从未离过身。你们年青人绝不知道在那种处境下如此护持净戒有多么不容易啊！</w:t>
      </w:r>
      <w:r>
        <w:t>”</w:t>
      </w:r>
      <w:r>
        <w:t>众人听后都感动不已。</w:t>
      </w:r>
    </w:p>
    <w:p w14:paraId="4608A46E" w14:textId="77777777" w:rsidR="00272341" w:rsidRDefault="00940470">
      <w:pPr>
        <w:pStyle w:val="BodyText"/>
      </w:pPr>
      <w:r>
        <w:t>法王也曾意味深长地对僧众说：</w:t>
      </w:r>
      <w:r>
        <w:t>“</w:t>
      </w:r>
      <w:r>
        <w:t>当时如果舍戒还俗会受到上级表彰嘉奖，似乎整个天下没有一个人支持守戒。但我想到人生委实难得，戒律是一切功德的根本，所以尽管困难重重，我一直象护眼目一般守持净戒。如今你们持戒有很多顺缘</w:t>
      </w:r>
      <w:r>
        <w:t>……”</w:t>
      </w:r>
      <w:r>
        <w:t>在那样的年代里，能够一如既往地持有真知灼见，日不间隔地传授正法，坚持不懈地修行，连细微的戒律也未违</w:t>
      </w:r>
      <w:r>
        <w:t>犯，实属罕见，他那如冰雪般洁白无瑕的</w:t>
      </w:r>
    </w:p>
    <w:p w14:paraId="5498FBDB" w14:textId="77777777" w:rsidR="00272341" w:rsidRDefault="00940470">
      <w:pPr>
        <w:pStyle w:val="BodyText"/>
      </w:pPr>
      <w:r>
        <w:t>品行不能不令人叹为观止，宛如污泥浊水中的一支白莲花，纤尘不染，挺然而立。</w:t>
      </w:r>
    </w:p>
    <w:p w14:paraId="0C02EFFB" w14:textId="77777777" w:rsidR="00272341" w:rsidRDefault="00940470">
      <w:pPr>
        <w:pStyle w:val="Heading1"/>
      </w:pPr>
      <w:bookmarkStart w:id="27" w:name="header-n3587"/>
      <w:r>
        <w:t>佛法再弘的丰碑</w:t>
      </w:r>
      <w:bookmarkEnd w:id="27"/>
    </w:p>
    <w:p w14:paraId="67BD277B" w14:textId="77777777" w:rsidR="00272341" w:rsidRDefault="00940470">
      <w:pPr>
        <w:pStyle w:val="FirstParagraph"/>
      </w:pPr>
      <w:r>
        <w:t>在那段是非颠倒的岁月里，藏族的珍贵文化遗产被糟蹋得千疮百孔。雄伟壮观的寺宇殿堂轻则顶毁壁损，重则成为一片废墟；精工细作的佛像佛塔有的残支断臂，有的支离破碎；大多数佛教典籍被毁之一炬；佛教徒受尽了酷刑拷打，轻则皮开肉绽，遍体鳞伤，重则屈死狱中，当时根本没有一个完整的僧团修持正法。昔日佛法兴盛的雪域净土完全变成了一个罗刹世界，佛教完全陷入了瘫痪状态。在这决定沉浮的关键时刻，法王以非凡的</w:t>
      </w:r>
      <w:r>
        <w:t>魄力、惊人的毅力撑起了擎天之柱，重新振兴佛教之威，再度高举佛法之幡。</w:t>
      </w:r>
    </w:p>
    <w:p w14:paraId="5EA07578" w14:textId="77777777" w:rsidR="00272341" w:rsidRDefault="00940470">
      <w:pPr>
        <w:pStyle w:val="BodyText"/>
      </w:pPr>
      <w:r>
        <w:t>要真正做到这一点在当时那种局面下谈何容易。法王冒着生命危难，想尽一切办法排除万难，召集具足近圆戒为数不多的比丘在藏地的大鹏心宝山上共议大事。接着举行了传戒仪式，为数十位至数千位僧人传授沙弥比丘戒，僧人的数量不断增多，形成了一个庞大的僧团，将已濒临隐没残缺不全的别解脱戒重新健全完善。为僧人们赐《文殊大圆满》灌顶等，传授显密深法，树立起一座标志着佛法再弘时期的丰碑。正如莲师所说：此时藏地微安乐。</w:t>
      </w:r>
    </w:p>
    <w:p w14:paraId="4CC769FD" w14:textId="77777777" w:rsidR="00272341" w:rsidRDefault="00940470">
      <w:pPr>
        <w:pStyle w:val="BodyText"/>
      </w:pPr>
      <w:r>
        <w:t>关于这一点，早在一百多年前就有预言，</w:t>
      </w:r>
    </w:p>
    <w:p w14:paraId="1939F03F" w14:textId="77777777" w:rsidR="00272341" w:rsidRDefault="00940470">
      <w:pPr>
        <w:pStyle w:val="BodyText"/>
      </w:pPr>
      <w:r>
        <w:t>一世敦珠</w:t>
      </w:r>
      <w:r>
        <w:t>法王曾在他的《未来授记》中写道：自此再过一百年，佛法仅成虚名已，尔后一段时间中，康区匝热神山处，降魔金刚化身者，重立佛法之胜幢，若能点燃宗派炬，前译教法更辉煌。</w:t>
      </w:r>
    </w:p>
    <w:p w14:paraId="5EC2527D" w14:textId="77777777" w:rsidR="00272341" w:rsidRDefault="00940470">
      <w:pPr>
        <w:pStyle w:val="BodyText"/>
      </w:pPr>
      <w:r>
        <w:lastRenderedPageBreak/>
        <w:t>伏藏大师离垢金刚的伏藏品中说：佛教暂时受挫折，一旦复兴于色达，名有阿字大德者，亦成此地之法王。</w:t>
      </w:r>
    </w:p>
    <w:p w14:paraId="5FE368B0" w14:textId="77777777" w:rsidR="00272341" w:rsidRDefault="00940470">
      <w:pPr>
        <w:pStyle w:val="BodyText"/>
      </w:pPr>
      <w:r>
        <w:t>我们应当清楚：如今显密教法传承，尤其是戒律传承能够一脉相承、源远不断，完全是法王老人家在惊涛骇浪中力挽狂澜的结果。为了纪念</w:t>
      </w:r>
      <w:r>
        <w:t>”</w:t>
      </w:r>
      <w:r>
        <w:t>佛法再弘</w:t>
      </w:r>
      <w:r>
        <w:t>”</w:t>
      </w:r>
      <w:r>
        <w:t>佛教史上这光辉的一页，公元一九九八年，众弟子在心宝山主峰上建起了一座文殊殿，海内外虔诚的信徒从四面八方纷至沓来，朝谒礼拜</w:t>
      </w:r>
      <w:r>
        <w:t>。</w:t>
      </w:r>
    </w:p>
    <w:p w14:paraId="32341BA1" w14:textId="77777777" w:rsidR="00272341" w:rsidRDefault="00940470">
      <w:pPr>
        <w:pStyle w:val="Heading1"/>
      </w:pPr>
      <w:bookmarkStart w:id="28" w:name="header-n3594"/>
      <w:r>
        <w:t>金鹰展翅腾飞</w:t>
      </w:r>
      <w:bookmarkEnd w:id="28"/>
    </w:p>
    <w:p w14:paraId="1414B45A" w14:textId="77777777" w:rsidR="00272341" w:rsidRDefault="00940470">
      <w:pPr>
        <w:pStyle w:val="FirstParagraph"/>
      </w:pPr>
      <w:r>
        <w:t>“</w:t>
      </w:r>
      <w:r>
        <w:t>要知松高洁，待到雪化时</w:t>
      </w:r>
      <w:r>
        <w:t>”</w:t>
      </w:r>
      <w:r>
        <w:t>，历经了沧海桑田，法王的凌云壮志丝毫未减，相反，经过了千锤百炼，更加义气奋发。此时佛教处于百废待兴之际。</w:t>
      </w:r>
    </w:p>
    <w:p w14:paraId="79579165" w14:textId="77777777" w:rsidR="00272341" w:rsidRDefault="00940470">
      <w:pPr>
        <w:pStyle w:val="BodyText"/>
      </w:pPr>
      <w:r>
        <w:t>公元一九八零年（铁猴年），百稼丰茂，秋高气爽的十月十日，这一天风和日丽，天气格外晴朗，朵朵祥云飘荡在碧蓝的天空中，好似美丽的天女在轻歌曼舞。处处洋溢着吉祥的气氛，在这清水碧山、风景如画的喇荣山谷，五明佛学院落成了。自此，上师法王如意宝正式树起了佛教之胜幢，开始了蒸蒸日上的宏伟事业。喇荣山谷整个地形别具一格，颇有特色。当你顺着蜿蜒的山路走进学院里，不禁会被这里的</w:t>
      </w:r>
      <w:r>
        <w:t>一切吸引得心旷神怡，心情豁然开朗，顿时忘记一切烦恼抑郁，感到爽心悦目，惬意非常，不禁会怀疑自己是否真地已置身于净土了。站在一适宜方位，四周环视，就会发现，周围跌宕起伏的山峰恰似一朵绽开的六瓣莲花。再细观瞧，有主要五大山峰，我们通常称为</w:t>
      </w:r>
      <w:r>
        <w:t>”</w:t>
      </w:r>
      <w:r>
        <w:t>五台</w:t>
      </w:r>
      <w:r>
        <w:t>”</w:t>
      </w:r>
      <w:r>
        <w:t>，所以这里也算是一座</w:t>
      </w:r>
      <w:r>
        <w:t>”</w:t>
      </w:r>
      <w:r>
        <w:t>小五台山</w:t>
      </w:r>
      <w:r>
        <w:t>”</w:t>
      </w:r>
      <w:r>
        <w:t>了。</w:t>
      </w:r>
    </w:p>
    <w:p w14:paraId="2F71D271" w14:textId="77777777" w:rsidR="00272341" w:rsidRDefault="00940470">
      <w:pPr>
        <w:pStyle w:val="BodyText"/>
      </w:pPr>
      <w:r>
        <w:t>一百多年前，名扬遐迩的一世敦珠法王在此处建立起密宗道场，有一百余座修行茅棚，十三位弟子最终在此获得虹身成就。后来这里逐渐成了人迹罕至的荒谷。十三年前</w:t>
      </w:r>
      <w:r>
        <w:t>,</w:t>
      </w:r>
      <w:r>
        <w:t>法王为嘎多堪布等极少数弟子赐《大幻化网》灌顶时，对他说：</w:t>
      </w:r>
      <w:r>
        <w:t>“</w:t>
      </w:r>
      <w:r>
        <w:t>再过十三年，我准备在喇荣</w:t>
      </w:r>
      <w:r>
        <w:t>地方创办一所大佛学院，那时学院的阴阳两面山上将修起错落有序、鳞次栉比的宿舍。到那个时候，你是做个闻思者还是修行者呢？</w:t>
      </w:r>
      <w:r>
        <w:t>”</w:t>
      </w:r>
      <w:r>
        <w:t>法王当时就已运筹帷幄，勾画出今日学院的宏伟蓝图。</w:t>
      </w:r>
    </w:p>
    <w:p w14:paraId="3CA3118B" w14:textId="77777777" w:rsidR="00272341" w:rsidRDefault="00940470">
      <w:pPr>
        <w:pStyle w:val="BodyText"/>
      </w:pPr>
      <w:r>
        <w:t>尼敦秋杰宁玛活佛在《莲花深藏》对此也早有授记：怀业山沟莲花开，洛若金鹰空中翔，宏亮声音传十方，飞禽皆集彼羽下。</w:t>
      </w:r>
    </w:p>
    <w:p w14:paraId="56E4C8D4" w14:textId="77777777" w:rsidR="00272341" w:rsidRDefault="00940470">
      <w:pPr>
        <w:pStyle w:val="BodyText"/>
      </w:pPr>
      <w:r>
        <w:t>其中的怀业山沟莲花开是代表如莲花绽放形状的自在怀业喇荣山谷；洛若寺的金色雄鹰代表法王（属相）；空中飞禽代表他的眷属。此外，大持明者具力金刚的授记中说：</w:t>
      </w:r>
      <w:r>
        <w:t>“</w:t>
      </w:r>
      <w:r>
        <w:t>色达地方法鼓之声震天动地，悦耳动听的妙音引来四面八方的蜜蜂云集此处。</w:t>
      </w:r>
      <w:r>
        <w:t>”</w:t>
      </w:r>
    </w:p>
    <w:p w14:paraId="21F943DC" w14:textId="77777777" w:rsidR="00272341" w:rsidRDefault="00940470">
      <w:pPr>
        <w:pStyle w:val="BodyText"/>
      </w:pPr>
      <w:r>
        <w:t>古人云：</w:t>
      </w:r>
      <w:r>
        <w:t>“</w:t>
      </w:r>
      <w:r>
        <w:t>山不在高，有仙则名；水不在深，有龙则灵。</w:t>
      </w:r>
      <w:r>
        <w:t>”</w:t>
      </w:r>
      <w:r>
        <w:t>正象授记中所说的那样，从法王建立学院时起，弟子便犹如潮水般纷纷涌至。从最初的十几个人发展到如今数千的庞大僧团，据九三年美国世界报登载：</w:t>
      </w:r>
      <w:r>
        <w:t>“</w:t>
      </w:r>
      <w:r>
        <w:t>五明佛学院是世界中最大的佛学院。</w:t>
      </w:r>
      <w:r>
        <w:t>”</w:t>
      </w:r>
    </w:p>
    <w:p w14:paraId="72AD1667" w14:textId="77777777" w:rsidR="00272341" w:rsidRDefault="00940470">
      <w:pPr>
        <w:pStyle w:val="BodyText"/>
      </w:pPr>
      <w:r>
        <w:t>“</w:t>
      </w:r>
      <w:r>
        <w:t>不为个人谋福利，但愿众生得离苦</w:t>
      </w:r>
      <w:r>
        <w:t>”</w:t>
      </w:r>
      <w:r>
        <w:t>，法王如意宝哀愍不知取舍、沉沦苦海无法出离的可怜众生，发大菩提心，广摄有缘弟子。二十几年来，不辞劳苦，不间断广转显密法轮，为他们传授显宗的五部大论，密宗甚深修部以及顶乘大圆满窍诀续部注疏，现已培养出一大</w:t>
      </w:r>
      <w:r>
        <w:lastRenderedPageBreak/>
        <w:t>批堪为中流砥柱的高僧大德，甚多学而有成的弟子正在世界各地吹大</w:t>
      </w:r>
      <w:r>
        <w:t>法螺、击大法鼓，广利群生。</w:t>
      </w:r>
    </w:p>
    <w:p w14:paraId="75415232" w14:textId="77777777" w:rsidR="00272341" w:rsidRDefault="00940470">
      <w:pPr>
        <w:pStyle w:val="BodyText"/>
      </w:pPr>
      <w:r>
        <w:t>另外，具足真修实证、为大家示现成就验相的弟子也颇为众多。如曾在上师前聆听过《大圆胜慧》密法的国庆喇嘛获无余虹身成就，《密宗虹身成就略记》中提及的秋巴、嘎巴、晋旺堪布等在圆寂时均有身体缩小、出现金刚舍利等瑞相，还有闻学大圆满法六个月获成就的汉族比丘尼明慧等等，往生极乐世界等清净刹土者更是数不胜数。而且在法王传法或举行法会期间，天降舍利等瑞相也是屡见不鲜的。</w:t>
      </w:r>
    </w:p>
    <w:p w14:paraId="65FB2DD7" w14:textId="77777777" w:rsidR="00272341" w:rsidRDefault="00940470">
      <w:pPr>
        <w:pStyle w:val="BodyText"/>
      </w:pPr>
      <w:r>
        <w:t>真好似当年的那烂陀寺又再现于世，只有身临其境才能真正感到已置身于人间净土了。</w:t>
      </w:r>
    </w:p>
    <w:p w14:paraId="701A7DAD" w14:textId="77777777" w:rsidR="00272341" w:rsidRDefault="00940470">
      <w:pPr>
        <w:pStyle w:val="Heading1"/>
      </w:pPr>
      <w:bookmarkStart w:id="29" w:name="header-n3604"/>
      <w:r>
        <w:t>建立清净的僧团</w:t>
      </w:r>
      <w:bookmarkEnd w:id="29"/>
    </w:p>
    <w:p w14:paraId="43543741" w14:textId="77777777" w:rsidR="00272341" w:rsidRDefault="00940470">
      <w:pPr>
        <w:pStyle w:val="FirstParagraph"/>
      </w:pPr>
      <w:r>
        <w:t>由于许多年来遭受了严重的破坏，佛教被蹂躏得体无完肤，整个佛教内部一片混乱，不成体统。法王从那时起开始着重弘传律藏，让许多僧人受沙弥戒、比丘戒，建议几个规模较大的僧团重整旗鼓，修复、重建寺院，僧人们披袈裟、著僧衣，在寺院中广泛开展闻思修。</w:t>
      </w:r>
    </w:p>
    <w:p w14:paraId="10D8978D" w14:textId="77777777" w:rsidR="00272341" w:rsidRDefault="00940470">
      <w:pPr>
        <w:pStyle w:val="BodyText"/>
      </w:pPr>
      <w:r>
        <w:t>公元一九八五（木牛年），法王为三千多僧人传授《教藏集》大灌顶，并且认为：对于僧团内部存在的种种弊端，进行一次声势浩大的整顿势在必行。他当机立断召集藏地各大寺院的住持，知名度、威望颇高的大德们共商此事，他们一致赞同法王的建议，都感到这一整顿是当务之急。随后发布了一份《公函》，</w:t>
      </w:r>
      <w:r>
        <w:t>其主要内容，概括而言即：修行人必须闻思修行、清净戒律、弘法利生。中心意旨是：除了宛如群星围绕明月般的个别密咒师以外，寺院里僧人必须全部出家，受持清净的别解脱戒律。按照经续要求，戒律不清净和破密宗誓言之人一律不准与僧众共住。作为僧人应当认真闻思修，放弃一切世间琐事，具备作为应供的条件。此《公函》在四川、青海、甘肃为主的大小寺庙中好似起死回生的妙药，使奄奄一息的僧团重新有了生命力。</w:t>
      </w:r>
    </w:p>
    <w:p w14:paraId="603AB504" w14:textId="77777777" w:rsidR="00272341" w:rsidRDefault="00940470">
      <w:pPr>
        <w:pStyle w:val="BodyText"/>
      </w:pPr>
      <w:r>
        <w:t>尽管在此次整顿过程中，出现了许多始所未料的违缘障碍，可以说困难重重，但法王临危不惧，排除万难，终于取得了胜利。他老人家略带伤感地说</w:t>
      </w:r>
      <w:r>
        <w:t>：</w:t>
      </w:r>
      <w:r>
        <w:t>“</w:t>
      </w:r>
      <w:r>
        <w:t>在我没有进行这次整顿之前，在家人、出家人中无一不对我恭敬拥戴，自从整顿后，许多人对我恨之入骨，无端诽谤。可是，我想佛教已如夕阳一般，如果佛教内部不进行整顿，任其自然，那么将危在旦夕。为了延续佛法的慧命，我宁愿献出自己的宝贵生命，无论遇到任何艰难险阻也不会怯而退步</w:t>
      </w:r>
      <w:r>
        <w:t>……”</w:t>
      </w:r>
    </w:p>
    <w:p w14:paraId="473F4E84" w14:textId="77777777" w:rsidR="00272341" w:rsidRDefault="00940470">
      <w:pPr>
        <w:pStyle w:val="BodyText"/>
      </w:pPr>
      <w:r>
        <w:t>如今以藏地雪域寺院为主海内外的僧团能够净持戒律，井然有序，完全是法王当年激浊扬清、兴利除弊、妙手回春的结果，这也可算是佛教史上不可磨灭的里程碑。可是，真正有感恩图报之心的人却寥寥无几。正如佛经中所说：本来衣服上能够染上各种各样的颜色也是佛</w:t>
      </w:r>
      <w:r>
        <w:t>陀的加持所致，但是大多数人却认为这是自然而然的事。可想而知，如果不是法王披肝沥胆进行整顿，藏地各个寺院的僧团将会变成什么样！</w:t>
      </w:r>
    </w:p>
    <w:p w14:paraId="62B405A7" w14:textId="77777777" w:rsidR="00272341" w:rsidRDefault="00940470">
      <w:pPr>
        <w:pStyle w:val="Heading1"/>
      </w:pPr>
      <w:bookmarkStart w:id="30" w:name="header-n3609"/>
      <w:r>
        <w:lastRenderedPageBreak/>
        <w:t>清净的心愿</w:t>
      </w:r>
      <w:bookmarkEnd w:id="30"/>
    </w:p>
    <w:p w14:paraId="2F49C07E" w14:textId="77777777" w:rsidR="00272341" w:rsidRDefault="00940470">
      <w:pPr>
        <w:pStyle w:val="FirstParagraph"/>
      </w:pPr>
      <w:r>
        <w:t>清理整顿僧团的《公函》发出后，自然传遍了雪域的每个地方，结果引起了轩然大波。因为击中了不清净戒律者的要害，反对派聚集了一群乌合之众开始制造种种违缘，他们绞尽脑汁，千方百计对此设障，极力阻挠，各方的阻力风驰电掣般地接踵而至，犹如千斤顶般的压力落到了法王身上。法王心想：我可以生命担保，上师三宝以及自己清净的心作证，我完全是怀着对佛法如意宝的一片赤胆忠心来整顿摇摇欲坠的佛教，没</w:t>
      </w:r>
      <w:r>
        <w:t>有掺杂丝毫自私自利的染污之心，为什么竟然遇到如此的艰难险阻。法王心中蒙上了一层淡淡的阴影。</w:t>
      </w:r>
    </w:p>
    <w:p w14:paraId="3B6A8009" w14:textId="77777777" w:rsidR="00272341" w:rsidRDefault="00940470">
      <w:pPr>
        <w:pStyle w:val="BodyText"/>
      </w:pPr>
      <w:r>
        <w:t>正当法王处于这种心态时，三月十八日晚上，在光明梦境中，本尊出现在五彩缤纷的光芒中间，和颜悦色地对他说：</w:t>
      </w:r>
      <w:r>
        <w:t>“</w:t>
      </w:r>
      <w:r>
        <w:t>善男子，不要灰心，你必定能够肩负起住持佛教之重任，佛陀在《文殊根本续》中已明确地授记了。你将来的弘法利生事业定然辉煌无比。</w:t>
      </w:r>
      <w:r>
        <w:t>”</w:t>
      </w:r>
      <w:r>
        <w:t>说完就不见了。第二天，法王叫来丹增洛吾堪布等，让他们去查寻大藏经。果然，《文殊根本续》中清晰明显地写着：名为啊字大德者，住持佛陀之正法，具慧功德诸尊敬，授记获证正等觉，将悟我之诸菩提。</w:t>
      </w:r>
    </w:p>
    <w:p w14:paraId="7FBEA013" w14:textId="77777777" w:rsidR="00272341" w:rsidRDefault="00940470">
      <w:pPr>
        <w:pStyle w:val="BodyText"/>
      </w:pPr>
      <w:r>
        <w:t>六月四</w:t>
      </w:r>
      <w:r>
        <w:t>日，上师在千余名僧人中满怀激情地说：</w:t>
      </w:r>
      <w:r>
        <w:t>“</w:t>
      </w:r>
      <w:r>
        <w:t>今天，我立下誓愿，发殊胜菩提心：最好能够引导整个南瞻部洲的众生趋入解脱，若做不到这样，中等尽力救度泱泱大国的众生，最起码也要将藏地雪域的同胞安置于解脱道中。</w:t>
      </w:r>
      <w:r>
        <w:t>”</w:t>
      </w:r>
    </w:p>
    <w:p w14:paraId="4F0FEBB1" w14:textId="77777777" w:rsidR="00272341" w:rsidRDefault="00940470">
      <w:pPr>
        <w:pStyle w:val="Heading1"/>
      </w:pPr>
      <w:bookmarkStart w:id="31" w:name="header-n3613"/>
      <w:r>
        <w:t>面见三大文殊</w:t>
      </w:r>
      <w:bookmarkEnd w:id="31"/>
    </w:p>
    <w:p w14:paraId="30D1C9A2" w14:textId="77777777" w:rsidR="00272341" w:rsidRDefault="00940470">
      <w:pPr>
        <w:pStyle w:val="FirstParagraph"/>
      </w:pPr>
      <w:r>
        <w:t>在藏地人们共称有三大文殊，即格鲁派的宗喀巴大师，萨迦派的萨迦班智达根嘎嘉村，宁玛派的全知无垢光尊者。法王以他那不可言说的修持力一一面见文殊三大化身的尊颜，并在他们面前聆听法要传承，获得灌顶加持。</w:t>
      </w:r>
    </w:p>
    <w:p w14:paraId="7B3107A4" w14:textId="77777777" w:rsidR="00272341" w:rsidRDefault="00940470">
      <w:pPr>
        <w:pStyle w:val="BodyText"/>
      </w:pPr>
      <w:r>
        <w:t>当年在石渠求学初学因明《量理宝藏论》时，对其中有些深奥的因明密语略微觉得难懂，就一缘专注猛励祈祷上师本尊</w:t>
      </w:r>
      <w:r>
        <w:t>。一天晚上光明梦境中，萨迦班智达显现，为他传授了一遍《真实名经》并赐与殊胜加持。醒来以后，对显密一切法要无所不知，尤其是因明的所有问题全部迎刃而解。一直睡了两三天，醒来后他异常兴奋，喃喃地说：</w:t>
      </w:r>
      <w:r>
        <w:t>“</w:t>
      </w:r>
      <w:r>
        <w:t>我病了。</w:t>
      </w:r>
      <w:r>
        <w:t>”</w:t>
      </w:r>
    </w:p>
    <w:p w14:paraId="22FF1CD6" w14:textId="77777777" w:rsidR="00272341" w:rsidRDefault="00940470">
      <w:pPr>
        <w:pStyle w:val="BodyText"/>
      </w:pPr>
      <w:r>
        <w:t>一九八一年（木鸡年）的冬季，在为学院数以千计的弟子传授《大幻化网》密续期间，也是屡次出现吉兆瑞相。一日，法王在寝室中闭目沉思，蓦然间，睁开双目，只见五彩斑斓的光芒中，全知无垢光尊者与益西措嘉佛母飘然降落，赐予他《大幻化网》甚深灌顶，完毕后腾空而起，不多时便杳无踪影了。法王欣喜之余立即将灌顶仪轨全部记录下来</w:t>
      </w:r>
      <w:r>
        <w:t>，现收集于他的作品中。如今法王为海内外弟众赐此灌顶所用的均是此仪轨。</w:t>
      </w:r>
    </w:p>
    <w:p w14:paraId="3001F3C4" w14:textId="77777777" w:rsidR="00272341" w:rsidRDefault="00940470">
      <w:pPr>
        <w:pStyle w:val="BodyText"/>
      </w:pPr>
      <w:r>
        <w:t>一九八六年（火虎年）七月二十日，法王安闲地坐在床榻上，突然间眼前掠过一道刺眼的白光，接着一位头带黄色班智达长耳帽、身著三衣、面如冠玉的大士降临在面前。他马上认出这位尊者是宗喀巴大师，于是上前见礼。大师为他传授了一遍《三主要道论》后微笑着说：</w:t>
      </w:r>
      <w:r>
        <w:t>“</w:t>
      </w:r>
      <w:r>
        <w:t>我今在至尊弥勒菩萨座下名为文殊藏，如今你的弟子中如若有人背诵我的《三主要道论》法要，受持八关斋戒，以法性力的加持，暂时一定可以转生到兜率天享受法乐，将来我成佛为狮子吼如来时，成为我的首座眷属。</w:t>
      </w:r>
      <w:r>
        <w:t>”</w:t>
      </w:r>
      <w:r>
        <w:t>说罢化</w:t>
      </w:r>
      <w:r>
        <w:t>光而逝。法王将此次面见宗喀</w:t>
      </w:r>
      <w:r>
        <w:lastRenderedPageBreak/>
        <w:t>巴大师的情景讲述给弟众们听后，道孚、炉霍等地格鲁派的大格西、僧人们纷纷前来他座下求法。遵照宗喀巴大师所说，弟子中背诵《三主要道论》、守持净戒的人与日俱增、不可胜数。因为法王曾亲自面见了各派的教主，致使如今藏传佛教中鼎足而立的格鲁、萨迦、宁玛等各大教派友好团结，关系十分融洽。</w:t>
      </w:r>
    </w:p>
    <w:p w14:paraId="55F17E9E" w14:textId="77777777" w:rsidR="00272341" w:rsidRDefault="00940470">
      <w:pPr>
        <w:pStyle w:val="Heading1"/>
      </w:pPr>
      <w:bookmarkStart w:id="32" w:name="header-n3618"/>
      <w:r>
        <w:t>具足超世的慧眼</w:t>
      </w:r>
      <w:bookmarkEnd w:id="32"/>
    </w:p>
    <w:p w14:paraId="2C935A20" w14:textId="77777777" w:rsidR="00272341" w:rsidRDefault="00940470">
      <w:pPr>
        <w:pStyle w:val="FirstParagraph"/>
      </w:pPr>
      <w:r>
        <w:t>本来，毒蛇害人是天经地义的事。尤其是在山峦叠嶂森林茂密的藏地，经常有许多毒蛇出没，寻伺时机伤害行人。因此，在以前，人们被毒蛇咬伤中毒死于非命的事件司空见惯。然而，通过大成就者的未卜先知却可以使受</w:t>
      </w:r>
      <w:r>
        <w:t>害者幸免于难。法王当年住在雅庆地方的时候，洛若村一位名叫则洛的老妇女在附近的山坡上放马。中午的时候，她来到法王的住处，他们一家人正在用餐，也热情地招待她。法王一边吃饭一边与她闲谈，问她：</w:t>
      </w:r>
      <w:r>
        <w:t>“</w:t>
      </w:r>
      <w:r>
        <w:t>你家里有麝香吗？</w:t>
      </w:r>
      <w:r>
        <w:t>”</w:t>
      </w:r>
      <w:r>
        <w:t>她漫不经心地回答说：</w:t>
      </w:r>
      <w:r>
        <w:t>“</w:t>
      </w:r>
      <w:r>
        <w:t>有，装在一个牛皮袋里。</w:t>
      </w:r>
      <w:r>
        <w:t>””</w:t>
      </w:r>
      <w:r>
        <w:t>你知道毒蛇咬在脚上用什么办法才能避免中毒吗？</w:t>
      </w:r>
      <w:r>
        <w:t>”</w:t>
      </w:r>
      <w:r>
        <w:t>则洛不在意地说：</w:t>
      </w:r>
      <w:r>
        <w:t>“</w:t>
      </w:r>
      <w:r>
        <w:t>不知道。</w:t>
      </w:r>
      <w:r>
        <w:t>””</w:t>
      </w:r>
      <w:r>
        <w:t>如果被蛇咬了，必须将麝香泡在水里，过一会涂在被咬的部位上，这样便可解毒。</w:t>
      </w:r>
      <w:r>
        <w:t>”</w:t>
      </w:r>
      <w:r>
        <w:t>吃过饭后，则洛起身告辞。法王又再三叮嘱她一定要切记这一方法，她也懵懵懂懂地应答着。</w:t>
      </w:r>
    </w:p>
    <w:p w14:paraId="2BF55897" w14:textId="77777777" w:rsidR="00272341" w:rsidRDefault="00940470">
      <w:pPr>
        <w:pStyle w:val="BodyText"/>
      </w:pPr>
      <w:r>
        <w:t>走出帐篷，则洛牵着马匹往</w:t>
      </w:r>
      <w:r>
        <w:t>回返。到了雅穹一带，这里有一片树林，她在林边坐下来休息。突然，一条黑黝黝的毒蛇朝着自己的方向蠕动过来，她惊恐万分，起身便跑，一不小心，被脚下的树桩绊倒在地。这时毒蛇已到近前，毫不留情地在她的右脚上狠狠地咬了一口，之后蹿回洞里去了。她强忍着剧烈的疼痛回到家中，家人一个也不在。她想：这该怎么办呢？毒气一散发开来，命就难保了。她猛然想起了法王的话，立即找麝香，按照法王所说的方法做了，结果安然脱险。她对法王生起了极大的信心，逢人便讲法王如意宝神通广大、不可思议。如今她仍健在。</w:t>
      </w:r>
    </w:p>
    <w:p w14:paraId="7E545FF5" w14:textId="77777777" w:rsidR="00272341" w:rsidRDefault="00940470">
      <w:pPr>
        <w:pStyle w:val="BodyText"/>
      </w:pPr>
      <w:r>
        <w:t>有一个名叫秋巴的堪布，在他很小的时候，</w:t>
      </w:r>
      <w:r>
        <w:t>与母亲相依为命，虽然称不上富户，但生活也算过得可以，也有少数祖辈传下的珍宝。长大后出家，在法王面前得受堪布学位。</w:t>
      </w:r>
    </w:p>
    <w:p w14:paraId="05F248AC" w14:textId="77777777" w:rsidR="00272341" w:rsidRDefault="00940470">
      <w:pPr>
        <w:pStyle w:val="BodyText"/>
      </w:pPr>
      <w:r>
        <w:t>一次，他用了一天的时间来到法王面前求一修法，法王也满了他的愿。中午，请他一起用餐，他们一边喝着酸奶吃着糌粑团，一边愉快地交谈。突然间，法王愣住了，说：</w:t>
      </w:r>
      <w:r>
        <w:t>“</w:t>
      </w:r>
      <w:r>
        <w:t>不好，你家出事了。</w:t>
      </w:r>
      <w:r>
        <w:t>”</w:t>
      </w:r>
      <w:r>
        <w:t>说完拿出一把金刚橛递给秋巴堪布，告诉他：</w:t>
      </w:r>
    </w:p>
    <w:p w14:paraId="3ADA9BF7" w14:textId="77777777" w:rsidR="00272341" w:rsidRDefault="00940470">
      <w:pPr>
        <w:pStyle w:val="BodyText"/>
      </w:pPr>
      <w:r>
        <w:t>“</w:t>
      </w:r>
      <w:r>
        <w:t>你立即到门外，用这个金刚橛指着你家的方向，大声念诵金刚橛心咒。</w:t>
      </w:r>
      <w:r>
        <w:t>”</w:t>
      </w:r>
      <w:r>
        <w:t>他神色有些紧张，马上起身到外面冲着自家方向高声念咒。上师也危言正色口诵</w:t>
      </w:r>
      <w:r>
        <w:t>”</w:t>
      </w:r>
      <w:r>
        <w:t>嗡格勒格勒雅吽拍得</w:t>
      </w:r>
      <w:r>
        <w:t>”</w:t>
      </w:r>
      <w:r>
        <w:t>，声如响雷，振摄千里，威猛</w:t>
      </w:r>
      <w:r>
        <w:t>气势，咄咄逼人。如果图谋不轨、倒行逆施的人耳闻或感觉到以后，定会吓得毛骨悚然、魂不附体、仓皇逃窜。过了一会儿，法王停止念诵，对门外的秋巴堪布说：</w:t>
      </w:r>
      <w:r>
        <w:t>“</w:t>
      </w:r>
      <w:r>
        <w:t>好了，现在没有事了。</w:t>
      </w:r>
      <w:r>
        <w:t>”</w:t>
      </w:r>
      <w:r>
        <w:t>他进来问：</w:t>
      </w:r>
      <w:r>
        <w:t>“</w:t>
      </w:r>
      <w:r>
        <w:t>我家发生了什么事？</w:t>
      </w:r>
      <w:r>
        <w:t>””</w:t>
      </w:r>
      <w:r>
        <w:t>没有什么了吧。</w:t>
      </w:r>
      <w:r>
        <w:t>”</w:t>
      </w:r>
      <w:r>
        <w:t>吃完饭</w:t>
      </w:r>
      <w:r>
        <w:t>,</w:t>
      </w:r>
      <w:r>
        <w:t>秋巴高高兴兴地返回家里。到家之后他才明白事情的原委，对法王的修证更加生起猛烈信心。</w:t>
      </w:r>
    </w:p>
    <w:p w14:paraId="6F9E3662" w14:textId="77777777" w:rsidR="00272341" w:rsidRDefault="00940470">
      <w:pPr>
        <w:pStyle w:val="BodyText"/>
      </w:pPr>
      <w:r>
        <w:t>原来，当天母亲上山去放牧了，家中无人。这时，一个小偷鬼鬼祟祟地跑到他的家里，到处翻寻，将所有的珍贵物品全部装在一个袋子里，正当他准备背起</w:t>
      </w:r>
    </w:p>
    <w:p w14:paraId="23993DC5" w14:textId="77777777" w:rsidR="00272341" w:rsidRDefault="00940470">
      <w:pPr>
        <w:pStyle w:val="BodyText"/>
      </w:pPr>
      <w:r>
        <w:lastRenderedPageBreak/>
        <w:t>口袋逃走时，突然全身颤抖，神色慌张，匆匆放下袋子，惊慌失措地跑出</w:t>
      </w:r>
      <w:r>
        <w:t>门外</w:t>
      </w:r>
      <w:r>
        <w:t>……</w:t>
      </w:r>
      <w:r>
        <w:t>。</w:t>
      </w:r>
    </w:p>
    <w:p w14:paraId="48E38542" w14:textId="77777777" w:rsidR="00272341" w:rsidRDefault="00940470">
      <w:pPr>
        <w:pStyle w:val="Heading1"/>
      </w:pPr>
      <w:bookmarkStart w:id="33" w:name="header-n3626"/>
      <w:r>
        <w:t>弘法利生的缘起</w:t>
      </w:r>
      <w:bookmarkEnd w:id="33"/>
    </w:p>
    <w:p w14:paraId="5B7C14E2" w14:textId="77777777" w:rsidR="00272341" w:rsidRDefault="00940470">
      <w:pPr>
        <w:pStyle w:val="FirstParagraph"/>
      </w:pPr>
      <w:r>
        <w:t>如今法王如意宝的圣名不仅在藏地雪域家喻户晓人人皆知</w:t>
      </w:r>
      <w:r>
        <w:t>,</w:t>
      </w:r>
      <w:r>
        <w:t>而且已传遍了整个世界</w:t>
      </w:r>
      <w:r>
        <w:t>,</w:t>
      </w:r>
      <w:r>
        <w:t>可谓誉满寰宇，声盖天下。近几年，上师虽然法体欠佳，重患在身，却为了广泛与众生结缘，不辞辛苦前赴世界各地</w:t>
      </w:r>
      <w:r>
        <w:t>……</w:t>
      </w:r>
    </w:p>
    <w:p w14:paraId="423A0F1F" w14:textId="77777777" w:rsidR="00272341" w:rsidRDefault="00940470">
      <w:pPr>
        <w:pStyle w:val="BodyText"/>
      </w:pPr>
      <w:r>
        <w:t>高僧大德做任何一件事情绝不会象一般人那样萌生一个念头便冒然行事，他们事先不但要反复斟酌，深思熟虑，而且详细观察缘起。法王的远见卓识是我们凡夫人无法揣度的，他的一言一行、一举一动无不有着深远的意义。一九八六年，应多康各大寺院邀请，法王携部分弟子走访藏地著名寺院、朝礼神山。住在灵龙寺期间，该寺院不仅为法王</w:t>
      </w:r>
      <w:r>
        <w:t>如意宝的起居生活安排得尽善尽美，而且为了表达敬意，供养了数量可观、价值昂贵的物品、资具。法王聚集众人，说：</w:t>
      </w:r>
      <w:r>
        <w:t>“</w:t>
      </w:r>
      <w:r>
        <w:t>这些供品对我来说是不需要的，这所有的供物中我只接受两件，一个是垫子，一个是辔头。今天我要观察缘起，现在僧众们在佛像与三宝所依前一起念诵缘起咒，看看这两件物品哪一个被选中，假设选中了垫子，则说明是我安住一处进行弘法利生的缘起；如果选中了辔头，就是云游各方广利有情、弘扬佛法的缘起。</w:t>
      </w:r>
      <w:r>
        <w:t>”</w:t>
      </w:r>
      <w:r>
        <w:t>之后，僧众全部集中在极具加持力的三宝所依前齐诵缘起咒。最后发现标签正正当当地落在辔头上，法王看后露出了会心的笑容，拿起辔头说</w:t>
      </w:r>
      <w:r>
        <w:t>：</w:t>
      </w:r>
      <w:r>
        <w:t>“</w:t>
      </w:r>
      <w:r>
        <w:t>既然如此，我从现在开始要到各地弘扬佛法度化众生，明年朝礼五台山，以后依次周游世界各国。</w:t>
      </w:r>
      <w:r>
        <w:t>”</w:t>
      </w:r>
      <w:r>
        <w:t>随后来到瓦雅扎嘎神山，在这里获得了一块名为</w:t>
      </w:r>
      <w:r>
        <w:t>”</w:t>
      </w:r>
      <w:r>
        <w:t>云宝</w:t>
      </w:r>
      <w:r>
        <w:t>”</w:t>
      </w:r>
      <w:r>
        <w:t>的稀世之宝。一日在数千僧俗大众中传法时，法王对大家说：</w:t>
      </w:r>
      <w:r>
        <w:t>“</w:t>
      </w:r>
      <w:r>
        <w:t>在这个地方也许有一块十分独特的石头，你们谁得到了请交给我。对你们来说，它没有任何用处，如果到了我的手中，就会对弘法利生事业起到相当大的作用。这块石头无论天气冷热，总是湿润润的，时尔会发出耀眼的黑光。</w:t>
      </w:r>
      <w:r>
        <w:t>”</w:t>
      </w:r>
      <w:r>
        <w:t>几天以后，住在维路神山时，一位牧民将那块石头带来了，法王十分高兴地说：</w:t>
      </w:r>
      <w:r>
        <w:t>“</w:t>
      </w:r>
      <w:r>
        <w:t>我将来弘法的缘起依靠此珍宝。</w:t>
      </w:r>
      <w:r>
        <w:t>”</w:t>
      </w:r>
      <w:r>
        <w:t>并且，给了那</w:t>
      </w:r>
      <w:r>
        <w:t>个人一条洁白的哈达。拿在手中发现它沾染了许多污垢，已毫无光泽了。那位牧民详细地讲述了石头的由来：一日，空中传来好似雷鸣般的巨大声响，他出门一看，发现一块极其漂亮的椭圆形石头，落在帐篷附近，于是便拾起来，放在帐篷里保存。他们家有一位吸鼻烟的老人，后来他经常用这块石头推磨鼻烟末，结果弄得污浊不堪，完全失去了本来具有的色泽光亮。法王立即熏烧焦烟，反复清洗，念经加</w:t>
      </w:r>
    </w:p>
    <w:p w14:paraId="4862FD1D" w14:textId="77777777" w:rsidR="00272341" w:rsidRDefault="00940470">
      <w:pPr>
        <w:pStyle w:val="BodyText"/>
      </w:pPr>
      <w:r>
        <w:t>持，重新开光。渐渐地，这块云宝又恢复了本来面目</w:t>
      </w:r>
      <w:r>
        <w:t>,</w:t>
      </w:r>
      <w:r>
        <w:t>变得洁净明亮光彩夺目了。</w:t>
      </w:r>
    </w:p>
    <w:p w14:paraId="18952E1C" w14:textId="77777777" w:rsidR="00272341" w:rsidRDefault="00940470">
      <w:pPr>
        <w:pStyle w:val="Heading1"/>
      </w:pPr>
      <w:bookmarkStart w:id="34" w:name="header-n3630"/>
      <w:r>
        <w:t>发现古老的山洞</w:t>
      </w:r>
      <w:bookmarkEnd w:id="34"/>
    </w:p>
    <w:p w14:paraId="2E16A337" w14:textId="77777777" w:rsidR="00272341" w:rsidRDefault="00940470">
      <w:pPr>
        <w:pStyle w:val="FirstParagraph"/>
      </w:pPr>
      <w:r>
        <w:t>其后，法王又带领众多弟子朝美涅神山。一月十七日，朝阳刚刚露出地</w:t>
      </w:r>
      <w:r>
        <w:t>平线时，法王入定片刻，境界中自然显现出空行文字，他立即对随从说：</w:t>
      </w:r>
      <w:r>
        <w:t>“</w:t>
      </w:r>
      <w:r>
        <w:t>给我拿纸笔来！</w:t>
      </w:r>
      <w:r>
        <w:t>”</w:t>
      </w:r>
      <w:r>
        <w:t>侍从献上纸笔后，让人记下了这段文字：自此右方东南之方向，红色心宝三分之一处，</w:t>
      </w:r>
    </w:p>
    <w:p w14:paraId="358053EA" w14:textId="77777777" w:rsidR="00272341" w:rsidRDefault="00940470">
      <w:pPr>
        <w:pStyle w:val="BodyText"/>
      </w:pPr>
      <w:r>
        <w:t>明镜草坪中央树林间，手印文字佛塔会供品，属虎女孩哈达美酒等，若不错过时间可寻得。</w:t>
      </w:r>
    </w:p>
    <w:p w14:paraId="1720172B" w14:textId="77777777" w:rsidR="00272341" w:rsidRDefault="00940470">
      <w:pPr>
        <w:pStyle w:val="BodyText"/>
      </w:pPr>
      <w:r>
        <w:lastRenderedPageBreak/>
        <w:t>随后召集了十个属虎的女孩和十个男孩，对他们说：</w:t>
      </w:r>
      <w:r>
        <w:t>“</w:t>
      </w:r>
      <w:r>
        <w:t>现在你们出发，向南方走</w:t>
      </w:r>
      <w:r>
        <w:t>,</w:t>
      </w:r>
      <w:r>
        <w:t>去寻找山洞，它的位置在一块心脏形状岩石的三分之一处，这块岩石位于一片平如镜面的草坪中央，岩石的四周以及洞口都长有许多树。</w:t>
      </w:r>
      <w:r>
        <w:t>”</w:t>
      </w:r>
      <w:r>
        <w:t>派这些孩子们去寻找修行山洞。法王一行人又来到了莲师修行的山洞中，念诵仪轨作了开光。</w:t>
      </w:r>
    </w:p>
    <w:p w14:paraId="45259A52" w14:textId="77777777" w:rsidR="00272341" w:rsidRDefault="00940470">
      <w:pPr>
        <w:pStyle w:val="BodyText"/>
      </w:pPr>
      <w:r>
        <w:t>这时洞中自然流淌下甘露来，外面的人明显地听到从洞里传出美妙的声音，嗅到散发出芬芳的妙香，接着开始作文殊会供。这时</w:t>
      </w:r>
      <w:r>
        <w:t>,</w:t>
      </w:r>
      <w:r>
        <w:t>去寻找修行山洞的人们回来了，他们向法王详细叙述了山洞的大概方位及寻找的经过。法王听后，十分高兴，面带笑容地说：</w:t>
      </w:r>
      <w:r>
        <w:t>“</w:t>
      </w:r>
      <w:r>
        <w:t>缘起十分</w:t>
      </w:r>
      <w:r>
        <w:t>吉祥圆满。</w:t>
      </w:r>
      <w:r>
        <w:t>”</w:t>
      </w:r>
      <w:r>
        <w:t>又叫来几个人，对他们说：</w:t>
      </w:r>
      <w:r>
        <w:t>“</w:t>
      </w:r>
      <w:r>
        <w:t>你们前去那里，进入山右方的空行秘密山洞里，细细查找，看是否有自然的佛像、诸空行母的手印、经典、佛塔、空行会供品。</w:t>
      </w:r>
      <w:r>
        <w:t>”</w:t>
      </w:r>
      <w:r>
        <w:t>结果他们都一一发现了。就这样找到了布玛莫扎修行的山洞和空行秘密山洞。</w:t>
      </w:r>
    </w:p>
    <w:p w14:paraId="4E9E237D" w14:textId="77777777" w:rsidR="00272341" w:rsidRDefault="00940470">
      <w:pPr>
        <w:pStyle w:val="BodyText"/>
      </w:pPr>
      <w:r>
        <w:t>这两处神秘古老的山洞，曾经有许多大德按照以前的授记历尽周折，前去寻</w:t>
      </w:r>
    </w:p>
    <w:p w14:paraId="23C45B3D" w14:textId="77777777" w:rsidR="00272341" w:rsidRDefault="00272341">
      <w:pPr>
        <w:pStyle w:val="CaptionedFigure"/>
      </w:pPr>
    </w:p>
    <w:p w14:paraId="3EECEB0F" w14:textId="77777777" w:rsidR="00272341" w:rsidRDefault="00272341">
      <w:pPr>
        <w:pStyle w:val="ImageCaption"/>
      </w:pPr>
    </w:p>
    <w:p w14:paraId="22026542" w14:textId="77777777" w:rsidR="00272341" w:rsidRDefault="00940470">
      <w:pPr>
        <w:pStyle w:val="BodyText"/>
      </w:pPr>
      <w:r>
        <w:t>品中记载，顺利地发现了这两个鲜为人知的山洞。法王说：</w:t>
      </w:r>
      <w:r>
        <w:t>“</w:t>
      </w:r>
      <w:r>
        <w:t>如若在此山洞中修行，可获得超胜绝伦的加持，在布玛莫扎修行山洞中修持可断除散乱，修七天即可得到布玛莫扎尊者的亲自摄受，获得百种禅定法门。在空行秘密山洞中，如果具有生圆</w:t>
      </w:r>
      <w:r>
        <w:t>次第的把握，作十万次会供，则必定能够不舍肉身飞往清净刹土。</w:t>
      </w:r>
      <w:r>
        <w:t>……”</w:t>
      </w:r>
      <w:r>
        <w:t>如今来此二山洞里修行的人以及朝拜者络绎不绝。</w:t>
      </w:r>
    </w:p>
    <w:p w14:paraId="50F36167" w14:textId="77777777" w:rsidR="00272341" w:rsidRDefault="00940470">
      <w:pPr>
        <w:pStyle w:val="Heading1"/>
      </w:pPr>
      <w:bookmarkStart w:id="35" w:name="header-n3638"/>
      <w:r>
        <w:t>希有的证相</w:t>
      </w:r>
      <w:bookmarkEnd w:id="35"/>
    </w:p>
    <w:p w14:paraId="23EC90C0" w14:textId="77777777" w:rsidR="00272341" w:rsidRDefault="00940470">
      <w:pPr>
        <w:pStyle w:val="FirstParagraph"/>
      </w:pPr>
      <w:r>
        <w:t>内在功德圆满的大成就者可以同时示现多个化身一并利益众生。根据前面法界金刚的授记中说，法王在列绕朗巴的同时也示现为道孚的大成就者根索秋扎。道孚的大智者根桑秋扎，是一位智慧深广证悟究竟的大成就者。根桑秋扎尊者临近圆寂时的话也已证明这一点。当时，他的侍者弟子阿华悲伤地问：</w:t>
      </w:r>
      <w:r>
        <w:t>“</w:t>
      </w:r>
      <w:r>
        <w:t>上师，您老人家圆寂后，我们到哪里去找您的转世灵童呢？请您慈悲明示，此道场又将如何继续</w:t>
      </w:r>
      <w:r>
        <w:t>……”</w:t>
      </w:r>
      <w:r>
        <w:t>上师笑着对他说：</w:t>
      </w:r>
      <w:r>
        <w:t>“</w:t>
      </w:r>
      <w:r>
        <w:t>关于我的转世灵</w:t>
      </w:r>
      <w:r>
        <w:t>童，你们不必劳心费神地到处寻找，将来有一位能背诵《真实名经》的人来到这里，他重新建立此道场，这就是我的转世。</w:t>
      </w:r>
      <w:r>
        <w:t>”</w:t>
      </w:r>
      <w:r>
        <w:t>之后边说持戒的功德，边擦拭钵盂而安祥地圆寂了。</w:t>
      </w:r>
    </w:p>
    <w:p w14:paraId="4579D18B" w14:textId="77777777" w:rsidR="00272341" w:rsidRDefault="00940470">
      <w:pPr>
        <w:pStyle w:val="BodyText"/>
      </w:pPr>
      <w:r>
        <w:t>发现两大神秘山洞后，法王一行来到此地朝拜古屋神山。当时，木纳地方的诸位知名高僧大德根据法界金刚的授记以及法王能够出口流畅背诵《真实名经》等许多依据而准确无谬地认定他就是根桑秋扎大尊者的化身。法王在此创办了一所分院，并且为众多信徒传授《真实名经》《入菩萨行》等经论，又为部分根基成熟的人讲解了《中阴解脱教授》。</w:t>
      </w:r>
    </w:p>
    <w:p w14:paraId="6D689962" w14:textId="77777777" w:rsidR="00272341" w:rsidRDefault="00940470">
      <w:pPr>
        <w:pStyle w:val="BodyText"/>
      </w:pPr>
      <w:r>
        <w:t>在我们常人看来，通常将石头作为坚不可摧、牢不</w:t>
      </w:r>
      <w:r>
        <w:t>可破的表示，如果赤手空拳在石头上留下印迹或从中取出宝物，那简直就是天方夜谭一般，不仅耳闻有此事发生会满腹狐疑，甚至亲眼目睹也会睁大双目，难以相信。当然，对于一般人来说，这的确是十分令人费解的问题，可是对于内证功德日臻究竟的大成就者而言，却不足为奇，无需刻意勤作，无碍的神通神变任运自成。他们尚有使四大相互转变的能力，何况是这些？幽默点说，这实属小</w:t>
      </w:r>
      <w:r>
        <w:lastRenderedPageBreak/>
        <w:t>事一桩、小菜一碟了。依靠往昔的宏愿力、现在的等持力以及因缘合聚，可以说只是一举手一投足的事情。</w:t>
      </w:r>
    </w:p>
    <w:p w14:paraId="60D14746" w14:textId="77777777" w:rsidR="00272341" w:rsidRDefault="00940470">
      <w:pPr>
        <w:pStyle w:val="BodyText"/>
      </w:pPr>
      <w:r>
        <w:t>释迦牟尼佛降天月的吉祥之日，在古屋神山的巅峰上，信众如云，聚集此处。这</w:t>
      </w:r>
      <w:r>
        <w:t>时，法王在一块岩石旁入定片刻，便从岩石中取出一尊释迦牟尼佛像。众人见后，情不自禁地惊呼起来。这尊佛像是莲花生大士昔日交付于护法神保护的，并嘱咐将来交给降魔金刚的化身。垂手获得此佛相之后，法王立即用此佛像为在场的人们作加持。在山前的一块巨大磐石旁，法王举足踏在上面，结果印下了深达两指的足迹，这无疑给后代寻伺分别念重的人们留下最好不过的佐证，如今朝拜者也是人流不断。</w:t>
      </w:r>
    </w:p>
    <w:p w14:paraId="57A8403D" w14:textId="77777777" w:rsidR="00272341" w:rsidRDefault="00940470">
      <w:pPr>
        <w:pStyle w:val="BodyText"/>
      </w:pPr>
      <w:r>
        <w:t>在藏地，随处可见石壁上刻有观音心咒，而且还有许多精雕细刻的石经堆，这并不罕见，然而，以瑜伽内在修证而自然显现的观音心咒却为数不多。法王在此修持红观</w:t>
      </w:r>
      <w:r>
        <w:t>音修法诵观音心咒期间，当地的岩石上自然显现出许许多多的观音心咒，人们惊诧不已。有时，正当大家在观看，一些石头上就现出了清晰的红色观音心咒。虽已过了十几年，但是如今依然十分明显。人们都不由自主地对瑜伽不可思议的禅定力和证悟生起了猛烈信心。</w:t>
      </w:r>
    </w:p>
    <w:p w14:paraId="6CB54F01" w14:textId="77777777" w:rsidR="00272341" w:rsidRDefault="00940470">
      <w:pPr>
        <w:pStyle w:val="BodyText"/>
      </w:pPr>
      <w:r>
        <w:t>雪域这片神圣的土地上，有许多极具加持力的神山，远近闻名的莫尔多神山傲然挺立其中，这里是数多大成就者获得殊胜悉地的圣处。也是莲师特殊加持的神山，许多修行者将此作为最佳修行地。法王携弟众朝礼此神山的时候，在山下作沐浴、开光等仪式后，非常奇妙的是，这座神山中竟然出现了两座酷似菩提</w:t>
      </w:r>
      <w:r>
        <w:t>塔形状的佛塔，当然在此地呈现瑞相证相屡见不鲜，人们也不会为之大惊小怪，可是，两座佛塔非人工所成自然拔地而起的奇迹还是头一遭。此事不仅振动了当地，而且消息不径而走，从此以后，虔诚的信徒朝拜者、舍事闭关的修行人更是络绎不绝、云集于此。</w:t>
      </w:r>
    </w:p>
    <w:p w14:paraId="02A4DA52" w14:textId="77777777" w:rsidR="00272341" w:rsidRDefault="00940470">
      <w:pPr>
        <w:pStyle w:val="BodyText"/>
      </w:pPr>
      <w:r>
        <w:t>在这一年里，法王依次走访了道孚、炉霍、康定、甘孜为主的格鲁、宁玛、萨迦、嘎单派七十三所寺院，朝谒了莲花生大士的身、语、意、功德、事业五大神山。法王教导各个寺院的出家僧人们说：</w:t>
      </w:r>
      <w:r>
        <w:t>“</w:t>
      </w:r>
      <w:r>
        <w:t>所有的佛教必须以闻思修行为主，修持佛法的人如果不懂得闻思修，应当视为奇耻大辱了，作为出家人不要盲目跟随浊</w:t>
      </w:r>
      <w:r>
        <w:t>世野蛮众生，应当以正法调伏自相续。</w:t>
      </w:r>
      <w:r>
        <w:t>”</w:t>
      </w:r>
      <w:r>
        <w:t>法王在这七十三所寺庙及大大小小的佛学院中遍洒佛法甘露雨，为多事之秋的年代中被染污的神山重新开光，作沐浴熏烟仪式。除此之外，劝诫在家人们奉行十善，断除偷盗等恶业，每个人至少要念诵文殊心咒一亿，致使整个康区一带的人们皆以行善为乐、以奉善度日，使善法的芬香花朵开遍大地。</w:t>
      </w:r>
    </w:p>
    <w:p w14:paraId="09582022" w14:textId="77777777" w:rsidR="00272341" w:rsidRDefault="00940470">
      <w:pPr>
        <w:pStyle w:val="Heading1"/>
      </w:pPr>
      <w:bookmarkStart w:id="36" w:name="header-n3646"/>
      <w:r>
        <w:t>汉地弘法的开端</w:t>
      </w:r>
      <w:bookmarkEnd w:id="36"/>
    </w:p>
    <w:p w14:paraId="14D56F81" w14:textId="77777777" w:rsidR="00272341" w:rsidRDefault="00940470">
      <w:pPr>
        <w:pStyle w:val="FirstParagraph"/>
      </w:pPr>
      <w:r>
        <w:t>我不知道，是否有人统计过，在拥有十二亿人口的汉族之中，信仰佛教的人有多少，能否有千分之一呢，与全民信教的藏族相比真是天壤之别，形成了鲜明的对比。对此，不能不引起具有无缘大悲的高僧大德们的慈悯。</w:t>
      </w:r>
    </w:p>
    <w:p w14:paraId="5B236658" w14:textId="77777777" w:rsidR="00272341" w:rsidRDefault="00940470">
      <w:pPr>
        <w:pStyle w:val="BodyText"/>
      </w:pPr>
      <w:r>
        <w:t>时间的脚步迈入了二十世纪八十年代，大陆各地也发生了日新月异的改变。尤其是，自从国门打开，改革开放以来，更是万象更新，许多大城市焕然一新，一座座摩天大厦拔地而起，纵横交错，跨国公司、巨资集团竞相发展，尖端科学也已挤入世界先进行列之中，物质文明的发展着实可观。然而，从另一层面来看却不乐观，人们的道德水准正在滑坡，如</w:t>
      </w:r>
      <w:r>
        <w:lastRenderedPageBreak/>
        <w:t>果您稍加关注时事，就会知道：犯罪率、离婚率</w:t>
      </w:r>
      <w:r>
        <w:t>……</w:t>
      </w:r>
      <w:r>
        <w:t>日趋直上。或者当你步入繁华喧嚣的都市街头，走在茫茫的人海之中，从与你擦肩而过的人们那呆滞的目光里，可以看出他们的内心是何等地痛苦、何等地不安、何等地迷茫、</w:t>
      </w:r>
      <w:r>
        <w:t>何等地空虚</w:t>
      </w:r>
      <w:r>
        <w:t>……</w:t>
      </w:r>
      <w:r>
        <w:t>精神世界简直成了一片荒漠旷野。特别是佛教，已衰败到极点，尽管各地均有数量可观的庙宇、寺院，而且也是玉楼金殿、环境幽雅。实际上，大多数只是徒有虚名而已</w:t>
      </w:r>
      <w:r>
        <w:t>,</w:t>
      </w:r>
      <w:r>
        <w:t>真正能称得上名副其实弘扬佛法的道场实在少得可怜。甚至许多身著僧衣的出家人对佛教的认识也是似是而非，更何况说一般的在家人！大多数人把烧香拜佛视为佛教，根本不理解佛法的实义，难怪有人将信佛当成迷信来对待。</w:t>
      </w:r>
    </w:p>
    <w:p w14:paraId="781A1B4A" w14:textId="77777777" w:rsidR="00272341" w:rsidRDefault="00940470">
      <w:pPr>
        <w:pStyle w:val="BodyText"/>
      </w:pPr>
      <w:r>
        <w:t>为了度化汉地芸芸众生，上师法王如意宝从八六年开始发心，将佛法的甘露雨洒向汉地，滋润人们干涸的心田。因为汉地主要是文殊菩萨的所化刹土，所以准备先朝拜</w:t>
      </w:r>
      <w:r>
        <w:t>五台山。关于这一缘起在一九八六年为六千余名僧众灌顶时已表现出来。一日上午，进行《文殊幻化网》灌顶时，当诵到迎请天尊仪轨的时候，法王突然从法座上腾空而起，尔后又徐徐落到法座上，入定良久后，法王平静地对大众说：</w:t>
      </w:r>
      <w:r>
        <w:t>“</w:t>
      </w:r>
      <w:r>
        <w:t>刚才，在我感觉中，汉地五台山的文殊菩萨、布玛莫扎亲自来此迎请我们。我从现在开始与汉地众生结缘，度化他们，以后我们学院可能会有许许多多的汉族弟子前来求法、修学，并将显密佛法弘传到世界各地</w:t>
      </w:r>
      <w:r>
        <w:t>……”</w:t>
      </w:r>
    </w:p>
    <w:p w14:paraId="1C95DBD3" w14:textId="77777777" w:rsidR="00272341" w:rsidRDefault="00940470">
      <w:pPr>
        <w:pStyle w:val="BodyText"/>
      </w:pPr>
      <w:r>
        <w:t>同年朝拜神山过程中也有明显预示。在朝索托神山时，法王走进大威德山洞里，又说：</w:t>
      </w:r>
      <w:r>
        <w:t>“</w:t>
      </w:r>
      <w:r>
        <w:t>这座文殊神山加持力很大，我们明年要</w:t>
      </w:r>
      <w:r>
        <w:t>去朝拜五台山，现在必须建立一个殊胜缘起，首先作文殊会供，你们都到外面去。</w:t>
      </w:r>
      <w:r>
        <w:t>”</w:t>
      </w:r>
      <w:r>
        <w:t>让所有的弟子都出来，独自一人在洞中安住。</w:t>
      </w:r>
    </w:p>
    <w:p w14:paraId="3C1EDD88" w14:textId="77777777" w:rsidR="00272341" w:rsidRDefault="00940470">
      <w:pPr>
        <w:pStyle w:val="BodyText"/>
      </w:pPr>
      <w:r>
        <w:t>迎请西叶谢护法神时需要一位十二岁的小女孩，可是当场的人群中只有一个十一岁的小女孩。会供结束后，法王从洞中出来，接着转绕神山，这时，迎面来了一位身穿黄色衣服的出家人。他来到法王面前，微笑着说：您和您的眷属明年要去朝五台山，我非常高兴，我这里有一本《五台山山志》。</w:t>
      </w:r>
      <w:r>
        <w:t>”</w:t>
      </w:r>
      <w:r>
        <w:t>说完拿出一本书交给法王，一会儿就不知去向了。翻开手中的书，发现里面写的是藏文，可奇怪的是，书边有古代汉文的字迹。法王说：</w:t>
      </w:r>
      <w:r>
        <w:t>“</w:t>
      </w:r>
      <w:r>
        <w:t>这就是护法神</w:t>
      </w:r>
      <w:r>
        <w:t>亲自赠送的伏藏品，因为会供时没有找到十二岁的女孩，所以缘起稍不吉祥，这本书可能不全。</w:t>
      </w:r>
      <w:r>
        <w:t>”</w:t>
      </w:r>
      <w:r>
        <w:t>弟子详细查阅，果然全书少了一页。</w:t>
      </w:r>
    </w:p>
    <w:p w14:paraId="072586DF" w14:textId="77777777" w:rsidR="00272341" w:rsidRDefault="00940470">
      <w:pPr>
        <w:pStyle w:val="Heading1"/>
      </w:pPr>
      <w:bookmarkStart w:id="37" w:name="header-n3652"/>
      <w:r>
        <w:t>亲睹文殊菩萨</w:t>
      </w:r>
      <w:bookmarkEnd w:id="37"/>
    </w:p>
    <w:p w14:paraId="45B3D208" w14:textId="77777777" w:rsidR="00272341" w:rsidRDefault="00940470">
      <w:pPr>
        <w:pStyle w:val="FirstParagraph"/>
      </w:pPr>
      <w:r>
        <w:t>为了在汉地弘扬佛法，摄受有缘弟子，一九八七年藏历四月六日，法王率众眷属启程朝拜五台山。这一天，五明佛学院似乎与以往不同，僧人们很早就起床了，大家都为这次远行作最后的准备。太阳也早早地挂在无云的碧空中，好象比往日更灿烂更耀眼。随行眷属有一万多藏人，景从云集，声势浩大。一部分人提前已出发，坐卡车途经塔尔寺前往五台山了。法王与一部分弟子先抵成都，朝礼峨嵋山、乐山等著名圣地，后乘机抵</w:t>
      </w:r>
      <w:r>
        <w:t>达首都北京。</w:t>
      </w:r>
    </w:p>
    <w:p w14:paraId="1E8D5F84" w14:textId="77777777" w:rsidR="00272341" w:rsidRDefault="00940470">
      <w:pPr>
        <w:pStyle w:val="BodyText"/>
      </w:pPr>
      <w:r>
        <w:t>次日，法王一行人到达座落在山西省太原境内的佛教圣地</w:t>
      </w:r>
      <w:r>
        <w:t>-</w:t>
      </w:r>
      <w:r>
        <w:t>五台山。四月的五台山春色满园，柳枝泛绿，气候和暖，和风吹拂，处处透露着春天的气息。此时，来自四川、青海、西藏等各省的藏族弟子信徒接踵而至，身著红色僧衣的僧人几乎已遍满了整个五台山，给这座举世闻名的圣地增添了前所未有的风采。藏族同胞适应新环境的能力实在令人羡慕不已，而且那种随遇而安、自在洒脱的豪放性格也委实令人感</w:t>
      </w:r>
      <w:r>
        <w:lastRenderedPageBreak/>
        <w:t>到钦佩，大部分人都是幕天席地。内地各省、市、地区的善男信女慕名而来，观者如云，蔚为大观。各方面的缘起均十分吉祥，瑞相随处可见。法王对汉</w:t>
      </w:r>
      <w:r>
        <w:t>、蒙为主的信士传授了《菩提道次第摄颂》《佛子行》等法要，在佛舍利塔前，为度化一切众生，与随行眷众一起念诵《普贤行愿品》，并且发愿：凡是与我结缘的众生都往生极乐世界。声音回荡在连绵起伏的山峦间。尤其为了使宁玛巴教法得以普遍弘扬，在五台山的五十多所寺院中塑造了宁玛派教主邬金第二佛莲花生大士像。此外，还修建了文殊宝殿、宗喀巴大师殿等佛堂。自此开始正式广泛摄受汉族为主的眷属。</w:t>
      </w:r>
    </w:p>
    <w:p w14:paraId="3095FFEE" w14:textId="77777777" w:rsidR="00272341" w:rsidRDefault="00940470">
      <w:pPr>
        <w:pStyle w:val="BodyText"/>
      </w:pPr>
      <w:r>
        <w:t>本来，法王到五台山后一直住在菩萨顶上。一天，为成千上万的信众传法，到了下午时分，毫无准备地搬到了善财洞。到后不久，突然不知从何处来了七个孩童。他们在法王前恭敬聆听了佛法，之后忽然间就消失得无影无踪了。大家对此甚感奇妙</w:t>
      </w:r>
      <w:r>
        <w:t>……</w:t>
      </w:r>
    </w:p>
    <w:p w14:paraId="0588110D" w14:textId="77777777" w:rsidR="00272341" w:rsidRDefault="00940470">
      <w:pPr>
        <w:pStyle w:val="BodyText"/>
      </w:pPr>
      <w:r>
        <w:t>随后法王严格地闭关二十一天，在四月二十九日，清净的显现中，清晰了然地现见了三世诸佛智慧的本体文殊菩萨。他身色金黄，头带五佛冠，一面二臂，左手执持书函，右手高举宝剑，双足金刚跏趺座，圆满报身装束，以寂静姿态而住。法王欢喜不已，信心倍增，随即以金刚歌的形式写道：</w:t>
      </w:r>
      <w:r>
        <w:t>“</w:t>
      </w:r>
      <w:r>
        <w:t>我就象一个无依无靠的小孩渴望见</w:t>
      </w:r>
      <w:r>
        <w:t>到母亲一样，以猛烈的信心日日夜夜地到处寻找您的踪影，可是在此之前，却根本不知您身在何方。今日我与数以万计的弟众不远万里、不辞劳苦，从遥远的藏地来到此地，这完全是为了寻觅您</w:t>
      </w:r>
      <w:r>
        <w:t>……”</w:t>
      </w:r>
    </w:p>
    <w:p w14:paraId="5002CD0E" w14:textId="77777777" w:rsidR="00272341" w:rsidRDefault="00940470">
      <w:pPr>
        <w:pStyle w:val="BodyText"/>
      </w:pPr>
      <w:r>
        <w:t>并且在文殊菩萨面前立下誓愿：生生世世度化沉溺于痛苦无边轮回中的一切苦难众生，使他们摆脱业惑的枷锁，获得无上的安乐，趋入究竟的法界。在此期间，以自然觉性中流露出的智慧，不吝笔墨撰著了开显殊胜窍诀的《忠言心之明点》等诸多论典。</w:t>
      </w:r>
    </w:p>
    <w:p w14:paraId="168167CF" w14:textId="77777777" w:rsidR="00272341" w:rsidRDefault="00940470">
      <w:pPr>
        <w:pStyle w:val="BodyText"/>
      </w:pPr>
      <w:r>
        <w:t>之后，前往《华严经》中明确授记文殊菩萨安住的罗岩窟山洞中闭关十四天。法王亲口说：</w:t>
      </w:r>
      <w:r>
        <w:t>“</w:t>
      </w:r>
      <w:r>
        <w:t>在此期间</w:t>
      </w:r>
      <w:r>
        <w:t>,</w:t>
      </w:r>
      <w:r>
        <w:t>我日日夜夜都处于光</w:t>
      </w:r>
      <w:r>
        <w:t>明境界之中。</w:t>
      </w:r>
      <w:r>
        <w:t>”</w:t>
      </w:r>
      <w:r>
        <w:t>通过文殊菩萨智慧的加持，造了《文殊静修大圆满</w:t>
      </w:r>
      <w:r>
        <w:t>-</w:t>
      </w:r>
      <w:r>
        <w:t>手中持佛》等光前裕后的殊胜论典。与之同时，格萨尔王等护法神纷纷发誓愿，竭尽全力护持协助法王弘法利生。</w:t>
      </w:r>
    </w:p>
    <w:p w14:paraId="7D781BE1" w14:textId="77777777" w:rsidR="00272341" w:rsidRDefault="00940470">
      <w:pPr>
        <w:pStyle w:val="BodyText"/>
      </w:pPr>
      <w:r>
        <w:t>随行弟众也随其缘份现量见到了文殊菩萨的手印、文字（心咒）、宝剑等《五台山山志》中所说文殊菩萨色身的各种标志。更为可喜的是有些利根者全然现见了自心了义的文殊怙主。</w:t>
      </w:r>
    </w:p>
    <w:p w14:paraId="03D282F9" w14:textId="77777777" w:rsidR="00272341" w:rsidRDefault="00940470">
      <w:pPr>
        <w:pStyle w:val="Heading1"/>
      </w:pPr>
      <w:bookmarkStart w:id="38" w:name="header-n3660"/>
      <w:r>
        <w:t>摄受汉族四众弟子</w:t>
      </w:r>
      <w:bookmarkEnd w:id="38"/>
    </w:p>
    <w:p w14:paraId="3DF7443A" w14:textId="77777777" w:rsidR="00272341" w:rsidRDefault="00940470">
      <w:pPr>
        <w:pStyle w:val="FirstParagraph"/>
      </w:pPr>
      <w:r>
        <w:t>小时候，法王就对文殊菩萨具有不可言表的信心，对文殊菩萨的道场五台山早已心驰神往，在这次朝拜五台山之前，依靠光明梦修法已先后三次以幻化身畅游过此圣地。</w:t>
      </w:r>
    </w:p>
    <w:p w14:paraId="520140A2" w14:textId="77777777" w:rsidR="00272341" w:rsidRDefault="00940470">
      <w:pPr>
        <w:pStyle w:val="BodyText"/>
      </w:pPr>
      <w:r>
        <w:t>一天，在善财童子洞里</w:t>
      </w:r>
      <w:r>
        <w:t>,</w:t>
      </w:r>
      <w:r>
        <w:t>法王对众弟子说：</w:t>
      </w:r>
      <w:r>
        <w:t>“</w:t>
      </w:r>
      <w:r>
        <w:t>我曾经在梦中三次漫游过此圣地。有一次，我在中台金刚寺附近的一棵树下发现了一尊破损的文殊菩萨石像，现在你们去中台寻找看是否有？</w:t>
      </w:r>
      <w:r>
        <w:t>”</w:t>
      </w:r>
      <w:r>
        <w:t>随从侍者立即前往中台，果然在该寺附近的一棵树下发现了一尊破损的文殊像</w:t>
      </w:r>
      <w:r>
        <w:t>,</w:t>
      </w:r>
      <w:r>
        <w:t>大家更加深信不移，后来带回学院，现今供奉在心宝山的文殊殿中。</w:t>
      </w:r>
    </w:p>
    <w:p w14:paraId="15195F58" w14:textId="77777777" w:rsidR="00272341" w:rsidRDefault="00940470">
      <w:pPr>
        <w:pStyle w:val="BodyText"/>
      </w:pPr>
      <w:r>
        <w:lastRenderedPageBreak/>
        <w:t>在五台山难忘的一百多天里，法王为汉藏四众弟子传授了《七宝藏》等诸</w:t>
      </w:r>
      <w:r>
        <w:t>多显密深法。并且为了利益将来的众生，将许多伏藏品交付与护法神</w:t>
      </w:r>
      <w:r>
        <w:t>,</w:t>
      </w:r>
      <w:r>
        <w:t>以种种方式隐藏于此圣地，待未来时机成熟有缘者来开取，那时将饶益无边汉地众生。</w:t>
      </w:r>
    </w:p>
    <w:p w14:paraId="096B7A4E" w14:textId="77777777" w:rsidR="00272341" w:rsidRDefault="00940470">
      <w:pPr>
        <w:pStyle w:val="BodyText"/>
      </w:pPr>
      <w:r>
        <w:t>法王准备返回藏地时，汉地成千上万的信众情真意切地祈请法王不要离开，并且说：</w:t>
      </w:r>
      <w:r>
        <w:t>“</w:t>
      </w:r>
      <w:r>
        <w:t>即使您现在一定要回藏地，那么，也请您尽快地返回五台山，长久地住在这里。</w:t>
      </w:r>
      <w:r>
        <w:t>”</w:t>
      </w:r>
      <w:r>
        <w:t>法王也满怀深情地对他们说：</w:t>
      </w:r>
      <w:r>
        <w:t>“</w:t>
      </w:r>
      <w:r>
        <w:t>春暖花开的时节，我与布谷鸟一同来到了五台山，它为你们鸣唱动听的歌曲，我为你们广传殊胜的妙法，与你们共享法乐。如今枯黄的落叶、瑟瑟的冷风告诉我们秋天已经来临了，此时，布谷鸟要回到蒙地，我也要返回雪域</w:t>
      </w:r>
      <w:r>
        <w:t>。聚际必散、生际必死这是谁也无法改变的自然规律，虽然你们未祈求布谷鸟，但它们明年还会来此为你们鸣唱</w:t>
      </w:r>
      <w:r>
        <w:t>;</w:t>
      </w:r>
      <w:r>
        <w:t>尽管你们百般祈请，但因年迈体衰，我以后不一定有机会重游此圣地，希望诸位行善断恶，一心修持正法，若今生再没有见面的机会，不久的将来我们也必定会在极乐世界相逢。</w:t>
      </w:r>
      <w:r>
        <w:t>”</w:t>
      </w:r>
      <w:r>
        <w:t>在众人满怀依依不舍之情中，法王一行人挥手告别了晨雾笼罩犹如仙境般的五台山。与来时不同的是，法王的身后多了一支身著北传佛教僧衣的汉族僧团队伍，他们随同法王一同返回了藏地来到五明学院，开创了汉族僧团入藏的历史先河。自此，五湖四海的汉僧接连不断地走入喇荣这块广</w:t>
      </w:r>
      <w:r>
        <w:t>阔的天地里，畅游在佛法的大海中，尽情地享用法味甘露。并且不断发展壮大，从最初的几个人，逐渐增多，如今已成僧才济济拥有数百人的庞大僧团了。</w:t>
      </w:r>
    </w:p>
    <w:p w14:paraId="7B3FB2D0" w14:textId="77777777" w:rsidR="00272341" w:rsidRDefault="00940470">
      <w:pPr>
        <w:pStyle w:val="Heading1"/>
      </w:pPr>
      <w:bookmarkStart w:id="39" w:name="header-n3665"/>
      <w:r>
        <w:t>实堪为一大壮举</w:t>
      </w:r>
      <w:bookmarkEnd w:id="39"/>
    </w:p>
    <w:p w14:paraId="55BBC368" w14:textId="77777777" w:rsidR="00272341" w:rsidRDefault="00940470">
      <w:pPr>
        <w:pStyle w:val="FirstParagraph"/>
      </w:pPr>
      <w:r>
        <w:t>自佛教于二千多年前从印度圣地传到西藏，这里便被人们公认为</w:t>
      </w:r>
      <w:r>
        <w:t>”</w:t>
      </w:r>
      <w:r>
        <w:t>佛法兴盛的中土</w:t>
      </w:r>
      <w:r>
        <w:t>”</w:t>
      </w:r>
      <w:r>
        <w:t>，崇信三宝似乎渗入到藏族人民生活中的每一角落，作为三宝之一的僧宝在人们心目中的地位更是举足轻重。可是，纵观藏民族的历史，就会发现，自古以来女众出家人甚为稀少，与庞大的男众僧团相比，简直是天壤之别。由于历史传统的特定原因，又因世尊已</w:t>
      </w:r>
    </w:p>
    <w:p w14:paraId="1F4451B6" w14:textId="77777777" w:rsidR="00272341" w:rsidRDefault="00940470">
      <w:pPr>
        <w:pStyle w:val="BodyText"/>
      </w:pPr>
      <w:r>
        <w:t>在许多经典中指出了女人烦恼深重</w:t>
      </w:r>
      <w:r>
        <w:t>……</w:t>
      </w:r>
      <w:r>
        <w:t>多种过失。因此，如</w:t>
      </w:r>
      <w:r>
        <w:t>果不具足一定的功德摄受女众会给自己的事业带来种种违缘，所以，真正广泛摄受尼众眷属的上师也极为罕见。一百多年前炉霍的扎嘎上师曾摄受了上百名尼众，这在历史上已被视为奇迹了。</w:t>
      </w:r>
    </w:p>
    <w:p w14:paraId="1AFF804C" w14:textId="77777777" w:rsidR="00272341" w:rsidRDefault="00940470">
      <w:pPr>
        <w:pStyle w:val="BodyText"/>
      </w:pPr>
      <w:r>
        <w:t>一九八八年，法王在大众中说：</w:t>
      </w:r>
      <w:r>
        <w:t>“</w:t>
      </w:r>
      <w:r>
        <w:t>本来，我等大师释迦牟尼佛已慈悲地开许女众享有与男众同等受出家戒的机会。但由于某种原因，在藏地一直未有过大规模的尼众僧团，为了使可怜的女子有摆脱尘世俗缘的机会，专心修学佛法，不再虚度人生，从现在开始，我将广摄尼众，建立尼众僧团。</w:t>
      </w:r>
      <w:r>
        <w:t>”</w:t>
      </w:r>
      <w:r>
        <w:t>令人惊讶不已的是，此金刚语一出，立竿见影，藏族的女子纷纷弃俗出家，云集于学院依止法王</w:t>
      </w:r>
      <w:r>
        <w:t>，潜心专修佛法。以法王殊胜的加持力和吸引力，在短短的几年里，已由几十个增长到百千，如今常住的尼众已达到四千有余，面对这惊人的尼众数量，男众也不得不甘败下风。藏族尼众的队伍在四众弟子中遥遥领先，不仅仅是在数量上居首，而且尼众中所培养出来的人才也十分可喜，每年都会涌现出一批品学兼优的尼姑荣受上师亲授的堪母学位，她们以丰富的才学前赴各地分院讲经说法等。此外，法王还摄受了海内外上万名的汉族尼众，现今有五百余人常住学院精进闻思修行。摄受如此多的尼众已成了藏地前所未有的一大壮举，不只是在藏传佛教中，如今已成了世界之最。</w:t>
      </w:r>
      <w:r>
        <w:t>关于这一点，我在此摘录记者陈锦所撰的《云中的梵呗》一文中的一段话：</w:t>
      </w:r>
      <w:r>
        <w:t>“</w:t>
      </w:r>
      <w:r>
        <w:t>我曾去过西藏的</w:t>
      </w:r>
      <w:r>
        <w:lastRenderedPageBreak/>
        <w:t>哲蚌寺，青海的塔尔寺和甘肃的拉卜楞寺</w:t>
      </w:r>
      <w:r>
        <w:t>……</w:t>
      </w:r>
      <w:r>
        <w:t>，它们都以其庞大的庙群建筑和难以计数的僧众规模而名扬天下，但在五明佛学院面前就相形见绌了，此学院如今拥有僧尼七千余众这可称得上是</w:t>
      </w:r>
      <w:r>
        <w:t>‘</w:t>
      </w:r>
      <w:r>
        <w:t>世界之最</w:t>
      </w:r>
      <w:r>
        <w:t>’</w:t>
      </w:r>
      <w:r>
        <w:t>了</w:t>
      </w:r>
      <w:r>
        <w:t>……</w:t>
      </w:r>
      <w:r>
        <w:t>虽然五明佛学院不是专门的尼众佛学院，如果不是我孤陋寡闻，尼众人数如此之众，普天之下无有出其右者，应该算作又一</w:t>
      </w:r>
      <w:r>
        <w:t>’</w:t>
      </w:r>
      <w:r>
        <w:t>世界之最</w:t>
      </w:r>
      <w:r>
        <w:t>’</w:t>
      </w:r>
      <w:r>
        <w:t>了</w:t>
      </w:r>
      <w:r>
        <w:t>……</w:t>
      </w:r>
      <w:r>
        <w:t>在海拔</w:t>
      </w:r>
      <w:r>
        <w:t>4000</w:t>
      </w:r>
      <w:r>
        <w:t>米的世界屋脊上建立起来的藏传佛教高等学府，发展速度之快，堪称</w:t>
      </w:r>
      <w:r>
        <w:t>’</w:t>
      </w:r>
      <w:r>
        <w:t>世界之最</w:t>
      </w:r>
      <w:r>
        <w:t>’”</w:t>
      </w:r>
    </w:p>
    <w:p w14:paraId="56E99A88" w14:textId="77777777" w:rsidR="00272341" w:rsidRDefault="00940470">
      <w:pPr>
        <w:pStyle w:val="Heading1"/>
      </w:pPr>
      <w:bookmarkStart w:id="40" w:name="header-n3669"/>
      <w:r>
        <w:t>与班禅大师的会晤</w:t>
      </w:r>
      <w:bookmarkEnd w:id="40"/>
    </w:p>
    <w:p w14:paraId="5ADA32B7" w14:textId="77777777" w:rsidR="00272341" w:rsidRDefault="00940470">
      <w:pPr>
        <w:pStyle w:val="FirstParagraph"/>
      </w:pPr>
      <w:r>
        <w:t>众所周知，</w:t>
      </w:r>
      <w:r>
        <w:t>历代班禅大师，被公认为阿弥陀佛的化身，在藏族人民的心目中，他是佛陀慈悲智慧的化现，因而尊崇其为至高无上的第二精神领袖。一九八五年夏，十世班禅大师视察藏区时，来到色达会晤法王。在绿草如茵、鲜花绽放的喇荣大草原上银白色的帐篷里，两位志同道合的大尊者，畅谈着藏地佛教的兴盛，不时传出爽朗的笑声。当忆起动乱年代佛教的那段悲惨遭遇时，他们面露沉重之色。班禅大师诚恳深切地说：</w:t>
      </w:r>
      <w:r>
        <w:t>“</w:t>
      </w:r>
      <w:r>
        <w:t>您在佛法再弘时期树立起了再兴佛法的丰碑，为佛教所作出的卓越贡献有目共睹，尤其是在如今浊世末期中，能大刀阔斧地创建佛学院，在这神山圣地建立道场，培养</w:t>
      </w:r>
      <w:r>
        <w:t>僧才，实在可喜可贺，我衷心地希望佛学院不断发展壮大，名扬天下。</w:t>
      </w:r>
      <w:r>
        <w:t>”</w:t>
      </w:r>
    </w:p>
    <w:p w14:paraId="7FD8721D" w14:textId="77777777" w:rsidR="00272341" w:rsidRDefault="00940470">
      <w:pPr>
        <w:pStyle w:val="BodyText"/>
      </w:pPr>
      <w:r>
        <w:t>一九八七年四月，法王携数以万计的眷属朝礼四大名山之一的五台山，途经首都北京时，两位大师再次会晤。二位大尊者见面后十分高兴，他们愉快地畅谈。班禅大师对法王重新振兴佛法高举佛教法幢，整顿僧团内部的弊端</w:t>
      </w:r>
      <w:r>
        <w:t>……</w:t>
      </w:r>
      <w:r>
        <w:t>予以高度的赞叹，并诚挚地说：</w:t>
      </w:r>
      <w:r>
        <w:t>“</w:t>
      </w:r>
      <w:r>
        <w:t>您真不愧为藏地雪域的明日，完全扭转了昏天暗地的局面，使藏族人民重新沐浴在佛法的雨露中</w:t>
      </w:r>
      <w:r>
        <w:t>……</w:t>
      </w:r>
      <w:r>
        <w:t>。</w:t>
      </w:r>
      <w:r>
        <w:t>”</w:t>
      </w:r>
      <w:r>
        <w:t>四月十五日，二位尊者满面春风地来到位于北京的佛牙塔，举行隆重的开光仪式，众人共诵兴盛佛教广弘佛法的吉祥愿文。</w:t>
      </w:r>
    </w:p>
    <w:p w14:paraId="2D9EC85C" w14:textId="77777777" w:rsidR="00272341" w:rsidRDefault="00940470">
      <w:pPr>
        <w:pStyle w:val="BodyText"/>
      </w:pPr>
      <w:r>
        <w:t>一九八九年，班</w:t>
      </w:r>
      <w:r>
        <w:t>禅大师亲自来函诚挚地邀请上师赴京，到他亲自创办的中央藏语系高级佛学院讲经说法，法王也欣然应允。抵京后，在两个多月的时间里，法王以超凡的智慧、卓绝的口才为宁玛、格鲁、萨迦等各大教派的高僧大德传授了以《定解宝灯论》为主的法要，并且为他们赐予甚深灌顶修要及窍诀。所有的听受者均感到受益非浅，都为能聆听到他的传法而深感荣幸。班禅大师更是再三表达他的钦佩之意与感激之情，频频赞叹法王深邃的智慧，不可比拟。</w:t>
      </w:r>
    </w:p>
    <w:p w14:paraId="3F7934C8" w14:textId="77777777" w:rsidR="00272341" w:rsidRDefault="00940470">
      <w:pPr>
        <w:pStyle w:val="BodyText"/>
      </w:pPr>
      <w:r>
        <w:t>之后，特意约法王一同前赴拉萨的著名寺院扎什伦布寺。两位大尊者抵达该寺后，受到寺院所有僧众的热烈欢迎。在那里，他们为五</w:t>
      </w:r>
      <w:r>
        <w:t>世至九世班禅大师的灵塔举行了盛大的开光仪式。第二天，在荟萃各派精英的座谈会上，其他教派的高僧大德都发表了演讲。这时，班禅大师请法王如意宝代表宁玛派作一简单开示。法王以诸多教证理证讲述各个教派究竟观点互不相违</w:t>
      </w:r>
      <w:r>
        <w:t>,</w:t>
      </w:r>
      <w:r>
        <w:t>受到各派高僧大德的高度赞扬。</w:t>
      </w:r>
    </w:p>
    <w:p w14:paraId="27EAC1D0" w14:textId="77777777" w:rsidR="00272341" w:rsidRDefault="00940470">
      <w:pPr>
        <w:pStyle w:val="BodyText"/>
      </w:pPr>
      <w:r>
        <w:t>在此期间，也与其它各派的大德们进行了佛法上的研讨，互通有无。</w:t>
      </w:r>
    </w:p>
    <w:p w14:paraId="741A0447" w14:textId="77777777" w:rsidR="00272341" w:rsidRDefault="00940470">
      <w:pPr>
        <w:pStyle w:val="Heading1"/>
      </w:pPr>
      <w:bookmarkStart w:id="41" w:name="header-n3675"/>
      <w:r>
        <w:lastRenderedPageBreak/>
        <w:t>净现中的莲师</w:t>
      </w:r>
      <w:bookmarkEnd w:id="41"/>
    </w:p>
    <w:p w14:paraId="25230F15" w14:textId="77777777" w:rsidR="00272341" w:rsidRDefault="00940470">
      <w:pPr>
        <w:pStyle w:val="FirstParagraph"/>
      </w:pPr>
      <w:r>
        <w:t>桑耶寺是藏地雪域历史上第一座寺院，也是西藏第一批出家人所在的古老寺院，又是莲花生大士等诸多大持明者加持、弘扬密法的道场，如今举世闻名。在拉萨期间，桑耶寺住持诚恳地邀请法王光临其寺讲经说法。法王应邀来</w:t>
      </w:r>
      <w:r>
        <w:t>到了这座著名寺院，此时</w:t>
      </w:r>
      <w:r>
        <w:t>,</w:t>
      </w:r>
      <w:r>
        <w:t>寺院的僧人们正在位于中央的大殿中高高树起预示佛法兴盛的胜幢，缘起十分吉祥，法王当场造了赞佛幢的颂文。在为该寺诸僧众传授法要之时，昔日君臣二十五尊等在这里聚集一堂，于莲师座下聆听甚深秘密心滴等妙法的场面历历再现。法王猛厉祈祷莲花生大士说：</w:t>
      </w:r>
      <w:r>
        <w:t>“</w:t>
      </w:r>
      <w:r>
        <w:t>昔日，您在这里为宛如群星般的弟众传授甚深法要，对空行母益西措嘉、降魔金刚我等是多么地慈爱；可如今您在清净刹土，只留下我在这充满五浊的世间中救度刚强难化的众生，祈愿您加持我和一切众生。</w:t>
      </w:r>
      <w:r>
        <w:t>”</w:t>
      </w:r>
      <w:r>
        <w:t>接着又怀着无限伤感的心情说：</w:t>
      </w:r>
      <w:r>
        <w:t>“</w:t>
      </w:r>
      <w:r>
        <w:t>一切有为法都是无常的，往昔莲师为我们</w:t>
      </w:r>
      <w:r>
        <w:t>众弟子传密法时，桑耶寺是何等地辉煌壮观，可是如今已面目皆非了。</w:t>
      </w:r>
      <w:r>
        <w:t>”</w:t>
      </w:r>
      <w:r>
        <w:t>回忆起当年经降魔金刚祈请，莲师传授的续部，法王安住在智慧觉性中，以自然智慧中流露出的词句撰著了一续部论典。实际上它是归纳全知无垢光尊者《句义宝藏论》窍诀的殊胜论著，现收藏在其全集中。并且亲口对弟众说：</w:t>
      </w:r>
      <w:r>
        <w:t>“</w:t>
      </w:r>
      <w:r>
        <w:t>你们以后如果能够经常诵持此续，则一定会证悟大圆满。</w:t>
      </w:r>
      <w:r>
        <w:t>”</w:t>
      </w:r>
      <w:r>
        <w:t>此外，在这里还作了祝愿所有教派佛法兴盛的愿文。</w:t>
      </w:r>
    </w:p>
    <w:p w14:paraId="4D0652B3" w14:textId="77777777" w:rsidR="00272341" w:rsidRDefault="00940470">
      <w:pPr>
        <w:pStyle w:val="BodyText"/>
      </w:pPr>
      <w:r>
        <w:t>在前往青普神山的途中，遇到一些赶着牛群的藏民，他们一边放牧一边放声高唱着莲师心咒</w:t>
      </w:r>
      <w:r>
        <w:t>”</w:t>
      </w:r>
      <w:r>
        <w:t>嗡啊吽班则格日班玛斯德吽</w:t>
      </w:r>
      <w:r>
        <w:t>”</w:t>
      </w:r>
      <w:r>
        <w:t>，声音高亢，回响在山谷中。以此为缘，法</w:t>
      </w:r>
      <w:r>
        <w:t>王在自性刹土中现量见到了莲花生大士及其眷众。于是满怀豪情地唱了一首金刚歌：</w:t>
      </w:r>
    </w:p>
    <w:p w14:paraId="069F6E1B" w14:textId="77777777" w:rsidR="00272341" w:rsidRDefault="00940470">
      <w:pPr>
        <w:pStyle w:val="BodyText"/>
      </w:pPr>
      <w:r>
        <w:t>忠诚善缘道友请谛听，证悟轮涅等性瑜伽前，自性莲生大师眷属众，不需辛苦于他刹中寻，心间铜色吉祥山宫中，现见空行持明众本面，今日至此具有善缘者，手印清净佛像字足迹，意中无有不净土石沙，亦无丝毫贤劣之辨别，一切皆为无边佛坛城，见此具缘之人诚稀罕。前世莲师交付伏藏品，隐藏心间童瓶佛身中，以明空法身意铜匙启，同时解开八万法蕴结。愿此聚会具有胜缘众，不久聚济妙拂吉祥山，千万持明空行所围绕，现见自性莲师之本面。</w:t>
      </w:r>
    </w:p>
    <w:p w14:paraId="2D4FA374" w14:textId="77777777" w:rsidR="00272341" w:rsidRDefault="00940470">
      <w:pPr>
        <w:pStyle w:val="Heading1"/>
      </w:pPr>
      <w:bookmarkStart w:id="42" w:name="header-n3679"/>
      <w:r>
        <w:t>青普神山的宝箧</w:t>
      </w:r>
      <w:bookmarkEnd w:id="42"/>
    </w:p>
    <w:p w14:paraId="633E61F8" w14:textId="77777777" w:rsidR="00272341" w:rsidRDefault="00940470">
      <w:pPr>
        <w:pStyle w:val="FirstParagraph"/>
      </w:pPr>
      <w:r>
        <w:t>青普神山是莲花生大</w:t>
      </w:r>
      <w:r>
        <w:t>士等历代高僧大德修行、加持的圣地。</w:t>
      </w:r>
    </w:p>
    <w:p w14:paraId="6B415636" w14:textId="77777777" w:rsidR="00272341" w:rsidRDefault="00940470">
      <w:pPr>
        <w:pStyle w:val="BodyText"/>
      </w:pPr>
      <w:r>
        <w:t>法王一行人从桑耶寺出来，要接近青普神山时，途中突然从前方来了一个面目丑陋、蓬头垢面，獠牙毕露的魔女，它张牙舞爪地冲过来，试图制造障碍。法王显现莲师忿怒相，声色俱厉地呵责道：</w:t>
      </w:r>
      <w:r>
        <w:t>“</w:t>
      </w:r>
      <w:r>
        <w:t>你既没有听闻过莲师的教言，也没有目睹过他的尊颜，经常到处陷害众生，唯以造罪度日。现在又妄想来给我这个密宗瑜伽士设障，你不会得逞的。现在我施给你菩提心的食品，将你压在大地下九年。</w:t>
      </w:r>
      <w:r>
        <w:t>”</w:t>
      </w:r>
      <w:r>
        <w:t>法王以猛烈的降伏法制服了这个猖狂的魔女，并吩咐它发誓不再作恶，保护佛法，同时也作了一个降魔仪轨。</w:t>
      </w:r>
    </w:p>
    <w:p w14:paraId="44953DC4" w14:textId="77777777" w:rsidR="00272341" w:rsidRDefault="00940470">
      <w:pPr>
        <w:pStyle w:val="BodyText"/>
      </w:pPr>
      <w:r>
        <w:t>来到巍巍屹立的青普神山，首</w:t>
      </w:r>
      <w:r>
        <w:t>先一位护法神以不可思议的形式交付给法王一个宝箧伏藏品。这个宝箧是莲花生大士为了遣除浊世的灾难，总结生圆次第、大圆满的窍诀而造的续部</w:t>
      </w:r>
      <w:r>
        <w:lastRenderedPageBreak/>
        <w:t>，作成了一个形状好似吉祥海螺的伏藏品宝箧，交给空行母益西措杰说：</w:t>
      </w:r>
      <w:r>
        <w:t>“</w:t>
      </w:r>
      <w:r>
        <w:t>将来我的心子降魔金刚的化身携眷属来到青普神山，那时护法神亲自将这个宝箧交与他。</w:t>
      </w:r>
      <w:r>
        <w:t>”</w:t>
      </w:r>
    </w:p>
    <w:p w14:paraId="2C6F74A0" w14:textId="77777777" w:rsidR="00272341" w:rsidRDefault="00940470">
      <w:pPr>
        <w:pStyle w:val="BodyText"/>
      </w:pPr>
      <w:r>
        <w:t>几天以后的一日，法王将堪布秋巴唤到身边，拿出那个宝箧给他看，说：</w:t>
      </w:r>
      <w:r>
        <w:t>“</w:t>
      </w:r>
      <w:r>
        <w:t>你今天一定要找到这样一个宝箧，如果找不到，就不要回来。</w:t>
      </w:r>
      <w:r>
        <w:t>”</w:t>
      </w:r>
      <w:r>
        <w:t>秋巴堪布四处寻找，最后来到了莲花生大士修行的山洞，那里有一位据说是空行母益西措杰化身的女子在闭关，从她的手中得到</w:t>
      </w:r>
      <w:r>
        <w:t>了宝箧。这两个宝箧中的续部内容，因时机尚未成熟，至今还没有开启，只是将其中的《持明佛母仪轨》和《莲师猛修仪轨》造成了文字，读诵前者可清净戒律，念诵后者可消除道障。法王在青普神山获得了这两个伏藏品。关于这一点，伏藏大师离垢觉性金刚早有授记，其中写道：</w:t>
      </w:r>
      <w:r>
        <w:t>“</w:t>
      </w:r>
      <w:r>
        <w:t>在莲师的圣地，以前世的发愿力，虽然内心未希求却无勤获得伏藏品，也会得到珍宝物，如理如是解开其中的密意，以积资力及发愿力往生到铜色吉祥山。</w:t>
      </w:r>
      <w:r>
        <w:t>”</w:t>
      </w:r>
    </w:p>
    <w:p w14:paraId="4AD9F198" w14:textId="77777777" w:rsidR="00272341" w:rsidRDefault="00940470">
      <w:pPr>
        <w:pStyle w:val="Heading1"/>
      </w:pPr>
      <w:bookmarkStart w:id="43" w:name="header-n3684"/>
      <w:r>
        <w:t>卫藏的一幕</w:t>
      </w:r>
      <w:bookmarkEnd w:id="43"/>
    </w:p>
    <w:p w14:paraId="26163B66" w14:textId="77777777" w:rsidR="00272341" w:rsidRDefault="00940470">
      <w:pPr>
        <w:pStyle w:val="FirstParagraph"/>
      </w:pPr>
      <w:r>
        <w:t>在从拉萨返回的途中，法王应邀前往噶举派的著名寺院哲贡寺，顺着该寺僧众声势浩大的迎接队列缓缓而行。突然看见噶举派</w:t>
      </w:r>
      <w:r>
        <w:t>的大护法神</w:t>
      </w:r>
      <w:r>
        <w:t>-</w:t>
      </w:r>
      <w:r>
        <w:t>身蓝色、红头发的阿谢曲尊在熊熊的火焰迅猛的狂风中前来恭迎法王，其他的人也现量见到了许多奇特征相。在路上，法王立即作了一个阿谢曲尊护法神的仪轨，并对该寺的僧众说：</w:t>
      </w:r>
      <w:r>
        <w:t>“</w:t>
      </w:r>
      <w:r>
        <w:t>以后你们噶举派如果能够经常念诵此仪轨，可使自宗的佛法不断兴盛。</w:t>
      </w:r>
      <w:r>
        <w:t>”</w:t>
      </w:r>
      <w:r>
        <w:t>在此之后，又去了宁玛派三大护法神的神山。为了使宁玛派的教法广弘人间，念诵护法神仪轨，同时为弟子赐护法神灌顶，嘱咐众弟子说：</w:t>
      </w:r>
      <w:r>
        <w:t>“</w:t>
      </w:r>
      <w:r>
        <w:t>在如今这样的五浊恶世中，单单凭自己的能力很难以抗拒强有势力的违缘、魔障，必须要依靠具有智慧力的护法神竭力护佑。同样，要想使教法光扬弘大，更需要他们的鼎</w:t>
      </w:r>
      <w:r>
        <w:t>力相助。因此，希望在座的诸位以后不间断祈祷护法神，从而遣除修法、弘法中的一切违缘，成办顺缘。</w:t>
      </w:r>
      <w:r>
        <w:t>”</w:t>
      </w:r>
    </w:p>
    <w:p w14:paraId="3DF1701A" w14:textId="77777777" w:rsidR="00272341" w:rsidRDefault="00940470">
      <w:pPr>
        <w:pStyle w:val="BodyText"/>
      </w:pPr>
      <w:r>
        <w:t>经过阿底峡尊者当年来藏地住过的涅塘地方时，来了一大群僧人迎请并供养斋食。法王进餐时对众人说：</w:t>
      </w:r>
      <w:r>
        <w:t>“</w:t>
      </w:r>
      <w:r>
        <w:t>昨天晚上我梦见仲敦巴尊者供斋给我，依此推测你们中一定有仲敦巴尊者的化身，我应当求得加持。</w:t>
      </w:r>
      <w:r>
        <w:t>”</w:t>
      </w:r>
      <w:r>
        <w:t>饭后，上师起身让那些人摸顶，他们吓得连连后退，显出一副极难为情的神态。法王走到他们每一位面前，以头恭敬触及其手，他们十分害怕，躬身九十度。</w:t>
      </w:r>
    </w:p>
    <w:p w14:paraId="72666A30" w14:textId="77777777" w:rsidR="00272341" w:rsidRDefault="00940470">
      <w:pPr>
        <w:pStyle w:val="BodyText"/>
      </w:pPr>
      <w:r>
        <w:t>这一日，来到萨迦寺院，进入寺中的经堂。那里有一个高高的法座，法王问香灯师：</w:t>
      </w:r>
      <w:r>
        <w:t>“</w:t>
      </w:r>
      <w:r>
        <w:t>需不需要我在这个</w:t>
      </w:r>
      <w:r>
        <w:t>法座上坐呢？</w:t>
      </w:r>
      <w:r>
        <w:t>”</w:t>
      </w:r>
      <w:r>
        <w:t>香灯师面露为难之色，抱歉地说：</w:t>
      </w:r>
    </w:p>
    <w:p w14:paraId="5E049DFC" w14:textId="77777777" w:rsidR="00272341" w:rsidRDefault="00940470">
      <w:pPr>
        <w:pStyle w:val="BodyText"/>
      </w:pPr>
      <w:r>
        <w:t>“</w:t>
      </w:r>
      <w:r>
        <w:t>当年班禅大师来的时候，也只是恭敬顶礼法座，而没有在上面落坐。</w:t>
      </w:r>
      <w:r>
        <w:t>”</w:t>
      </w:r>
      <w:r>
        <w:t>法王笑着说：</w:t>
      </w:r>
      <w:r>
        <w:t>“</w:t>
      </w:r>
      <w:r>
        <w:t>这样也很好，否则我还要转世在萨迦派中一次。</w:t>
      </w:r>
      <w:r>
        <w:t>”</w:t>
      </w:r>
      <w:r>
        <w:t>回来的路上，法王说：</w:t>
      </w:r>
      <w:r>
        <w:t>“</w:t>
      </w:r>
      <w:r>
        <w:t>我十八、九岁在石渠求学时，一次，</w:t>
      </w:r>
    </w:p>
    <w:p w14:paraId="722DB1C6" w14:textId="77777777" w:rsidR="00272341" w:rsidRDefault="00940470">
      <w:pPr>
        <w:pStyle w:val="BodyText"/>
      </w:pPr>
      <w:r>
        <w:t>萨迦派的上师根嘎索南仁波切给我传授《金刚幔续》灌顶时说：</w:t>
      </w:r>
      <w:r>
        <w:t>’</w:t>
      </w:r>
      <w:r>
        <w:t>你以后要受持萨迦教法，担起教主之任，广弘萨迦派教法。</w:t>
      </w:r>
      <w:r>
        <w:t>’</w:t>
      </w:r>
      <w:r>
        <w:t>在那时就付与我这么艰巨的重任，我想意思是说我需要再于萨迦派中转世一次吧，可从这次缘起来看，我不需要再来人间转世了。</w:t>
      </w:r>
      <w:r>
        <w:t>”</w:t>
      </w:r>
    </w:p>
    <w:p w14:paraId="5E09E1FA" w14:textId="77777777" w:rsidR="00272341" w:rsidRDefault="00940470">
      <w:pPr>
        <w:pStyle w:val="Heading1"/>
      </w:pPr>
      <w:bookmarkStart w:id="44" w:name="header-n3690"/>
      <w:r>
        <w:lastRenderedPageBreak/>
        <w:t>黑山羊的故事</w:t>
      </w:r>
      <w:bookmarkEnd w:id="44"/>
    </w:p>
    <w:p w14:paraId="3C2F2723" w14:textId="77777777" w:rsidR="00272341" w:rsidRDefault="00940470">
      <w:pPr>
        <w:pStyle w:val="FirstParagraph"/>
      </w:pPr>
      <w:r>
        <w:t>法王不仅以正法醍醐饶益了无数的人类众生，而且经常在身边的小狗、豚鼠、鸽子、山兔耳畔宣说法要使它们获得解脱。</w:t>
      </w:r>
    </w:p>
    <w:p w14:paraId="77FD3218" w14:textId="77777777" w:rsidR="00272341" w:rsidRDefault="00940470">
      <w:pPr>
        <w:pStyle w:val="BodyText"/>
      </w:pPr>
      <w:r>
        <w:t>有一只黑色的羔羊降生后形影不离跟在法王的身边，它对主人俯首贴耳，十分温顺，晚上一直卧在枕边过夜。暑往寒来，它长成一只大山羊，始终忠心耿耿，任劳任怨，无论法王到哪</w:t>
      </w:r>
      <w:r>
        <w:t>里，它都心甘情愿运载物资。</w:t>
      </w:r>
    </w:p>
    <w:p w14:paraId="4777AE64" w14:textId="77777777" w:rsidR="00272341" w:rsidRDefault="00940470">
      <w:pPr>
        <w:pStyle w:val="BodyText"/>
      </w:pPr>
      <w:r>
        <w:t>法王对它也是十分慈爱怜悯，经常为它传一些显密法要，就是密法中最为深奥的《四心滴》《七宝藏》也为它完整地念了传承。已跟随他十六年之久的老山羊到了朽暮之际，就安祥地去逝了。它离开人间后，法王多次念及，不知它现在转生到哪里了。一九八九年（土蛇年）元月二十四日零晨五时左右，法王起床静坐，冥冥之中眼前突然出现五彩缤纷的光芒，光中一位头挽发髻、身著白衣、伶俐可爱的韶华童子轻捷地来到面前，恭敬礼拜，随即口中诵道：无畏讲辩著之语自在，圆满一切三学胜智慧，无边利乐之源如意宝，无等具德师前吾顶礼。</w:t>
      </w:r>
    </w:p>
    <w:p w14:paraId="556A0CEA" w14:textId="77777777" w:rsidR="00272341" w:rsidRDefault="00940470">
      <w:pPr>
        <w:pStyle w:val="BodyText"/>
      </w:pPr>
      <w:r>
        <w:t>念完三遍之后说：</w:t>
      </w:r>
      <w:r>
        <w:t>“</w:t>
      </w:r>
      <w:r>
        <w:t>您认识我吗？我就是您以前的那只黑山羊啊！因为昔日您时常在我耳边传讲显密甚深法要，加上您大慈大悲的加持力，我死后就转生到了香巴拉刹土，变成了十分聪明、通晓两种语言的鹦鹉，并且能够听懂法王玛嘎巴传讲的所有教言。在一个月之前，我已往生到了东方现喜刹土，在救畏菩萨座下，他就是麦彭仁波切。我这次前来拜见您，愿您长久住世，事业遍满十方。</w:t>
      </w:r>
      <w:r>
        <w:t>”</w:t>
      </w:r>
      <w:r>
        <w:t>说罢化作一团光，消失了。</w:t>
      </w:r>
    </w:p>
    <w:p w14:paraId="607E5DFF" w14:textId="77777777" w:rsidR="00272341" w:rsidRDefault="00940470">
      <w:pPr>
        <w:pStyle w:val="BodyText"/>
      </w:pPr>
      <w:r>
        <w:t>法王生起了极大的信心与欢喜心，唯恐日隔甚久会淡忘，于是立即执笔写下颂文：</w:t>
      </w:r>
    </w:p>
    <w:p w14:paraId="6AE8FC8A" w14:textId="77777777" w:rsidR="00272341" w:rsidRDefault="00940470">
      <w:pPr>
        <w:pStyle w:val="BodyText"/>
      </w:pPr>
      <w:r>
        <w:t>今闻东方现喜刹，无等大恩麦彭尊，已成怙主救畏身，无量净眷菩萨中，开</w:t>
      </w:r>
      <w:r>
        <w:t>示深广之教法。然吾沉于轮回城，业劣异生所化中，恒受病魔祸违缘，一心思维此理时，心生悲喜交加情，内心深处常向往。唯有利众弘佛法，务必成办利众生，尊岂不知我无力？如今雪山此处境，虽有众多讲修法，实则唯行世八法，修正法者如晨星，一思此事发心疾。地上所住诸有情，难忍苦担所按压，尚恒行于痛苦因，具悲怙主岂堪忍？与吾结缘诸有情，祈求引导净刹土，五浊极盛此显现，愿转昔时圆满劫，今起生生世世中，父汝欢喜摄受吾，适合有情之意乐，</w:t>
      </w:r>
    </w:p>
    <w:p w14:paraId="072D3279" w14:textId="77777777" w:rsidR="00272341" w:rsidRDefault="00940470">
      <w:pPr>
        <w:pStyle w:val="BodyText"/>
      </w:pPr>
      <w:r>
        <w:t>愿设深法之喜宴！</w:t>
      </w:r>
    </w:p>
    <w:p w14:paraId="6BF5F4A4" w14:textId="77777777" w:rsidR="00272341" w:rsidRDefault="00940470">
      <w:pPr>
        <w:pStyle w:val="BodyText"/>
      </w:pPr>
      <w:r>
        <w:t>为了使众弟子对听闻佛法产生强烈兴趣和信心，法王将此事经过在大众中叙说了。</w:t>
      </w:r>
    </w:p>
    <w:p w14:paraId="55B7299E" w14:textId="77777777" w:rsidR="00272341" w:rsidRDefault="00940470">
      <w:pPr>
        <w:pStyle w:val="Heading1"/>
      </w:pPr>
      <w:bookmarkStart w:id="45" w:name="header-n3699"/>
      <w:r>
        <w:t>在尼</w:t>
      </w:r>
      <w:r>
        <w:t>泊尔的山洞</w:t>
      </w:r>
      <w:bookmarkEnd w:id="45"/>
    </w:p>
    <w:p w14:paraId="6EC47DEB" w14:textId="77777777" w:rsidR="00272341" w:rsidRDefault="00940470">
      <w:pPr>
        <w:pStyle w:val="FirstParagraph"/>
      </w:pPr>
      <w:r>
        <w:t>尼泊尔是一个佛教圣地，宁玛派的祖师莲花生大士等许多大持明者都曾在这</w:t>
      </w:r>
    </w:p>
    <w:p w14:paraId="031F9351" w14:textId="77777777" w:rsidR="00272341" w:rsidRDefault="00272341">
      <w:pPr>
        <w:pStyle w:val="CaptionedFigure"/>
      </w:pPr>
    </w:p>
    <w:p w14:paraId="6D63301D" w14:textId="77777777" w:rsidR="00272341" w:rsidRDefault="00272341">
      <w:pPr>
        <w:pStyle w:val="ImageCaption"/>
      </w:pPr>
    </w:p>
    <w:p w14:paraId="1139B064" w14:textId="77777777" w:rsidR="00272341" w:rsidRDefault="00940470">
      <w:pPr>
        <w:pStyle w:val="BodyText"/>
      </w:pPr>
      <w:r>
        <w:lastRenderedPageBreak/>
        <w:t>明果位的圣地。</w:t>
      </w:r>
    </w:p>
    <w:p w14:paraId="6D30AD70" w14:textId="77777777" w:rsidR="00272341" w:rsidRDefault="00940470">
      <w:pPr>
        <w:pStyle w:val="BodyText"/>
      </w:pPr>
      <w:r>
        <w:t>一九九零年，应贝诺法王的再三邀请，法王与随行赴印，途经尼泊尔。</w:t>
      </w:r>
    </w:p>
    <w:p w14:paraId="7F7A9BF8" w14:textId="77777777" w:rsidR="00272341" w:rsidRDefault="00940470">
      <w:pPr>
        <w:pStyle w:val="BodyText"/>
      </w:pPr>
      <w:r>
        <w:t>在景色怡人、风光旎旖的尼泊尔境内，法王先后应邀在二世敦珠法王的邬金寺和不丹国师丁果钦哲仁波切的钦哲寺等处灌顶、传法，摄受众多弟子。此后又朝拜了腾布哈日殿堂。据说，这是阿底峡尊者亲自创建的，寺内供奉有龙树菩萨从龙宫请到人间的四部般若经。这一天，法王及随从七人在许多信徒簇拥之下，来到了洋列秀地方，这里环境优雅、爽心悦目，法王触景生情，当下处于无取无舍</w:t>
      </w:r>
      <w:r>
        <w:t>等净无二的光明境界中，面对着许多肤色黝黑、性情豪放的尼泊尔人和一些藏族的信士，即兴唱了一支欢乐的歌：诸佛事业总集文殊尊，住于心间童子瓶身界，加持殊胜智慧光永存，祈愿证悟传承之密意。至尼泊尔洋列秀圣地，不净迷现如虹消法界，并非有勤修道天尊身，现见了义幻化网本面。诸法觉空一味清净性，希疑贪执轮涅皆解脱，无迷乱瑜伽士安睡时，顿启辩才总持慧百门。</w:t>
      </w:r>
    </w:p>
    <w:p w14:paraId="1DBE63B8" w14:textId="77777777" w:rsidR="00272341" w:rsidRDefault="00940470">
      <w:pPr>
        <w:pStyle w:val="BodyText"/>
      </w:pPr>
      <w:r>
        <w:t>希求今生安乐在家众，寻求来世乐果出家者，犹如金链毛绳缚相等，摆脱此二桎梏有困难。昔日如敌五毒分别念，今日净住觉空本性中，徒劳无义四座平等舍，幻瑜伽士欲眠舒适处。据说往昔莲</w:t>
      </w:r>
      <w:r>
        <w:t>师于此处，现前大手印之持明果，如今儿我亦追随父亲，不求其它窍诀自解脱。此处集聚七轮宝数众，享用先辈持明之佳肴，如同大鹏至四持明地，成为引导无边众商主。</w:t>
      </w:r>
    </w:p>
    <w:p w14:paraId="2C044F9B" w14:textId="77777777" w:rsidR="00272341" w:rsidRDefault="00940470">
      <w:pPr>
        <w:pStyle w:val="BodyText"/>
      </w:pPr>
      <w:r>
        <w:t>在此阿斯山洞，顿时一切显现全部成为清净，彻见了诸法大净等的本性，自己前世成为尼泊尔大臣则纳莫扎时的情景清晰地浮现在脑海中，并且当时莲师在此赐与殊胜的法要《金刚橛降伏法》的场面也是了然在心。于是立即从智慧的宝海中取出意伏藏《项带金刚橛修法》。实际上，这一金刚橛法门是莲花生大士亲自所造，是遣除违缘最殊胜的法门。昔日莲花生大士就曾授记道：</w:t>
      </w:r>
      <w:r>
        <w:t>“</w:t>
      </w:r>
      <w:r>
        <w:t>自生我莲花生，将一切金刚橛续部究竟心要，仅此托付汝则纳莫扎（法王的前世），勿忘失修持，未来末法时，汝之化身圣者将面晤此法弘扬之，萨嘛雅。</w:t>
      </w:r>
      <w:r>
        <w:t>”</w:t>
      </w:r>
      <w:r>
        <w:t>后来达赖喇嘛在印度对此金刚橛修法作了《</w:t>
      </w:r>
      <w:r>
        <w:t>传承祈祷文》。</w:t>
      </w:r>
    </w:p>
    <w:p w14:paraId="3C6EA4E8" w14:textId="77777777" w:rsidR="00272341" w:rsidRDefault="00940470">
      <w:pPr>
        <w:pStyle w:val="Heading1"/>
      </w:pPr>
      <w:bookmarkStart w:id="46" w:name="header-n3707"/>
      <w:r>
        <w:t>朝礼三大佛塔</w:t>
      </w:r>
      <w:bookmarkEnd w:id="46"/>
    </w:p>
    <w:p w14:paraId="7BB92993" w14:textId="77777777" w:rsidR="00272341" w:rsidRDefault="00940470">
      <w:pPr>
        <w:pStyle w:val="FirstParagraph"/>
      </w:pPr>
      <w:r>
        <w:t>法王一行在尼泊尔首都停住期间，不仅朝拜了修行圣地，而且专门空出时间朝礼三大佛塔，首先来到了香根塔所在处。香根塔可算是世界上最古老的一座佛塔了，追溯起它的历史可谓十分悠久。据史料记载：曾经人寿一万岁时，诸佛智慧自然形成一尺高的水晶塔；拘留孙佛时，整个尼泊尔是一片汪洋，此塔在海中竖立；迦那迦佛时，这座塔被称为法界语自在塔；于迦叶佛时，寂德上师为保护此塔，扩建外形，直到今天，依旧巍然屹立，宏伟壮观。</w:t>
      </w:r>
    </w:p>
    <w:p w14:paraId="097CEFAE" w14:textId="77777777" w:rsidR="00272341" w:rsidRDefault="00940470">
      <w:pPr>
        <w:pStyle w:val="BodyText"/>
      </w:pPr>
      <w:r>
        <w:t>在转绕之前，法王对身边的弟众说：</w:t>
      </w:r>
      <w:r>
        <w:t>“</w:t>
      </w:r>
      <w:r>
        <w:t>佛塔是诸佛智慧的代表，世尊曾亲口说：</w:t>
      </w:r>
      <w:r>
        <w:t>’</w:t>
      </w:r>
      <w:r>
        <w:t>恭敬供养现在</w:t>
      </w:r>
      <w:r>
        <w:t>的我与将来以清净心、恭敬心供养我的灵塔无有任何差别。</w:t>
      </w:r>
      <w:r>
        <w:t>’</w:t>
      </w:r>
      <w:r>
        <w:t>转绕佛塔既可净除多生累世的罪障，又可获得无量功德，尼泊尔境内有许多颇具加持力的佛塔，特别是三大著名佛塔，昔日赤松德赞法王也为朝这三大佛塔专程从藏地来到尼泊尔，我们应当珍惜这一机会。</w:t>
      </w:r>
      <w:r>
        <w:t>”</w:t>
      </w:r>
    </w:p>
    <w:p w14:paraId="1903A2AE" w14:textId="77777777" w:rsidR="00272341" w:rsidRDefault="00940470">
      <w:pPr>
        <w:pStyle w:val="BodyText"/>
      </w:pPr>
      <w:r>
        <w:lastRenderedPageBreak/>
        <w:t>离香根塔不远的地方，就是世亲塔的所在处，这座佛塔是世亲论师的遗塔，关于他的圆寂还有一段广为人知的因缘。当年，世亲论师来到此地时，正巧看见一位出家人在耕地，心想：如今真正到了末法时期，出家人居然耕起地来。十分感伤，随即示现圆寂。后人便在此地建造了其灵塔。在世亲塔前，法王满怀感</w:t>
      </w:r>
      <w:r>
        <w:t>慨地说：</w:t>
      </w:r>
      <w:r>
        <w:t>“</w:t>
      </w:r>
      <w:r>
        <w:t>作为出家人，我们应当以闻思修行为主，不能忙碌于经商务农等琐事，人们称为第二大佛陀的世亲论师不也是因见到出家人耕种的情景心生厌离而示现圆寂的吗！</w:t>
      </w:r>
      <w:r>
        <w:t>”</w:t>
      </w:r>
    </w:p>
    <w:p w14:paraId="3B84B717" w14:textId="77777777" w:rsidR="00272341" w:rsidRDefault="00940470">
      <w:pPr>
        <w:pStyle w:val="BodyText"/>
      </w:pPr>
      <w:r>
        <w:t>在宋囊寺院住留时，法王精进地念诵了三十万遍文殊赞偈颂：一心一意而祈祷，遍智文殊金刚尊，赐与殊胜之加持，智慧融入吾相续。</w:t>
      </w:r>
    </w:p>
    <w:p w14:paraId="6D70CAF0" w14:textId="77777777" w:rsidR="00272341" w:rsidRDefault="00940470">
      <w:pPr>
        <w:pStyle w:val="BodyText"/>
      </w:pPr>
      <w:r>
        <w:t>刚刚念诵圆满的这一天，人们亲眼见到从夏绒卡秀塔的塔顶射出一道白光，一直照到法王所住的房间里，不禁生起无比信心。法王对随从的人说：</w:t>
      </w:r>
      <w:r>
        <w:t>“</w:t>
      </w:r>
      <w:r>
        <w:t>我今天刚好念完了三十万遍文殊赞偈，现在我们马上去转绕夏绒卡秀佛塔。</w:t>
      </w:r>
      <w:r>
        <w:t>”</w:t>
      </w:r>
    </w:p>
    <w:p w14:paraId="1B26545F" w14:textId="77777777" w:rsidR="00272341" w:rsidRDefault="00940470">
      <w:pPr>
        <w:pStyle w:val="BodyText"/>
      </w:pPr>
      <w:r>
        <w:t>凡是了解西藏佛教史的人都会知晓：夏绒</w:t>
      </w:r>
      <w:r>
        <w:t>卡秀佛塔是莲花生大士、静命堪布、法王赤松德赞往世在尼泊尔转为养鸡妇女的三个儿子时修建的。并且他们共同发愿将来在藏地一起弘扬佛法。法王在转绕这座佛塔时对随行的人说：</w:t>
      </w:r>
      <w:r>
        <w:t>“</w:t>
      </w:r>
      <w:r>
        <w:t>发愿是极为重要的。我们无论作任何善事，都应当发广大愿。转绕此佛塔，我们发愿往生极乐世界，千万不要发恶愿，否则，就象往昔莲师等前世修造这座佛塔时有头牦牛发恶愿，最后不是变成朗达玛魔王了吗！</w:t>
      </w:r>
      <w:r>
        <w:t>”</w:t>
      </w:r>
    </w:p>
    <w:p w14:paraId="287F8BAB" w14:textId="77777777" w:rsidR="00272341" w:rsidRDefault="00940470">
      <w:pPr>
        <w:pStyle w:val="BodyText"/>
      </w:pPr>
      <w:r>
        <w:t>转绕完夏绒卡秀佛塔后，法王信步走进一家经销佛像的店里，突然看见了柜台内摆放着一尊极其庄严的文殊菩萨像，凝视良久，又用手擦拭眼睛继续注视。旁边的随从甚感不解，都</w:t>
      </w:r>
      <w:r>
        <w:t>疑惑地看着上师。法王喜悦地解释：</w:t>
      </w:r>
      <w:r>
        <w:t>“</w:t>
      </w:r>
      <w:r>
        <w:t>我刚进入店中，便被这尊文殊菩萨像吸引住了，猛然间发现他冲着我微笑，我怀疑是不是自己的眼睛看花了，便使劲揉揉眼睛再看，结果从这尊文殊菩萨像心间放射出耀眼的光芒融入我的心间，我要将这尊佛像请下来。</w:t>
      </w:r>
      <w:r>
        <w:t>”</w:t>
      </w:r>
      <w:r>
        <w:t>店里的老板起初说什么也不肯出售，身边的随从弟子们费了好一番口舌，终于说服了他，请下了这尊文殊菩萨像。法王十分高兴，当下唱了一首金刚歌：</w:t>
      </w:r>
    </w:p>
    <w:p w14:paraId="401DD9B7" w14:textId="77777777" w:rsidR="00272341" w:rsidRDefault="00940470">
      <w:pPr>
        <w:pStyle w:val="BodyText"/>
      </w:pPr>
      <w:r>
        <w:t>恒住圣地五台山，八大菩萨等万众，智慧总集于一身，顶礼文殊金刚尊，为初业障所迫我，蒙您善巧大悲护，此铸像赐大安慰，深恩厚德谁能量？为令父您生欢喜，乃至虚空世界尽，我持如海佛子行，报答无碍大恩德。</w:t>
      </w:r>
    </w:p>
    <w:p w14:paraId="54361CF8" w14:textId="77777777" w:rsidR="00272341" w:rsidRDefault="00940470">
      <w:pPr>
        <w:pStyle w:val="BodyText"/>
      </w:pPr>
      <w:r>
        <w:t>这尊被人们称为说话文殊或法轮文殊。自此以后一直陪伴在法王的身旁。之后，又来到了《贤愚经》中记载释迦牟尼佛前世将自己身体施给母虎的圣地。世尊曾经转为一小太子时，在这里将自己的身体布施给一只饥饿的母虎。他的哥哥知道了弟弟施身喂虎的事后，悲痛不已，将他的残</w:t>
      </w:r>
    </w:p>
    <w:p w14:paraId="3B02279E" w14:textId="77777777" w:rsidR="00272341" w:rsidRDefault="00940470">
      <w:pPr>
        <w:pStyle w:val="BodyText"/>
      </w:pPr>
      <w:r>
        <w:t>骸积累起来。为了纪念弟弟，在此地建造了一座施身塔。想到大慈大悲的佛</w:t>
      </w:r>
      <w:r>
        <w:t>陀在因地行菩萨道时感人肺腑的事迹，法王一边流泪一边说：</w:t>
      </w:r>
      <w:r>
        <w:t>“</w:t>
      </w:r>
      <w:r>
        <w:t>我等大师释迦牟尼佛往昔修道时，为我们浊世众生之利而曾经无数次布施自己的身体。身为修学大乘道的我们，应当追随他老人家的足迹，修持六度万行，尤其首先要慷慨解囊广发布施</w:t>
      </w:r>
      <w:r>
        <w:t>……”</w:t>
      </w:r>
    </w:p>
    <w:p w14:paraId="5CB6A3DA" w14:textId="77777777" w:rsidR="00272341" w:rsidRDefault="00940470">
      <w:pPr>
        <w:pStyle w:val="Heading1"/>
      </w:pPr>
      <w:bookmarkStart w:id="47" w:name="header-n3718"/>
      <w:r>
        <w:lastRenderedPageBreak/>
        <w:t>殊胜的宿缘</w:t>
      </w:r>
      <w:bookmarkEnd w:id="47"/>
    </w:p>
    <w:p w14:paraId="65B8B8A9" w14:textId="77777777" w:rsidR="00272341" w:rsidRDefault="00940470">
      <w:pPr>
        <w:pStyle w:val="FirstParagraph"/>
      </w:pPr>
      <w:r>
        <w:t>佛教界中被公认为观世音菩萨化身的达赖喇嘛，在宿世中都与法王如意宝有着不同寻常的缘份。</w:t>
      </w:r>
    </w:p>
    <w:p w14:paraId="7A911CC2" w14:textId="77777777" w:rsidR="00272341" w:rsidRDefault="00940470">
      <w:pPr>
        <w:pStyle w:val="BodyText"/>
      </w:pPr>
      <w:r>
        <w:t>据《王朝明镜史》中记载：</w:t>
      </w:r>
      <w:r>
        <w:t>“</w:t>
      </w:r>
      <w:r>
        <w:t>历代达赖喇嘛兴盛事业，遣除违缘必须依靠莲花生大士之密法及伏藏大师们所取之伏藏品。五世达赖喇嘛拜明朗伏藏大师为经师，班玛陈列尊者（法王前世）作为法主。七世达赖喇嘛依</w:t>
      </w:r>
      <w:r>
        <w:t>止了达波卓德伏藏大师，他们依此缘起，得以住世久长、事业圆满。后来，因为土蕃政府中某些官员以宗派偏袒之心极力反对达赖喇嘛依止宁玛派经师，崇尚宁玛派密法。致使以后连续几世中达赖喇嘛的世寿、事业都遇到了严重的违缘。到了第十三世达赖喇嘛时，他了解这一缘起后依止了伏藏大师列绕朗巴（法王上一世），得受甚深灌顶，在他面前恭听宁玛密法，并且着重弘扬其伏藏品《金刚极密宝剑》。十六胜生周土龙年（一九二八年），伏藏大师从一金刚岩中取出金刚亥母、马头明王的魂石如意宝供养十三世达赖喇嘛。以此缘起他住世期得以延长，利生事业也颇为广大，</w:t>
      </w:r>
      <w:r>
        <w:t>法政犹如日月的光芒普照雪域。</w:t>
      </w:r>
      <w:r>
        <w:t>”</w:t>
      </w:r>
    </w:p>
    <w:p w14:paraId="2C0937DD" w14:textId="77777777" w:rsidR="00272341" w:rsidRDefault="00940470">
      <w:pPr>
        <w:pStyle w:val="BodyText"/>
      </w:pPr>
      <w:r>
        <w:t>十分巧合的是，当时轮转到了第十七胜生周年的土龙年（一九八八年），法王如意宝在西藏为上千僧众传授金刚乘甚深密法时，智慧觉性中顿然现出一意义深刻的偈颂：</w:t>
      </w:r>
    </w:p>
    <w:p w14:paraId="78B0D6A6" w14:textId="77777777" w:rsidR="00272341" w:rsidRDefault="00940470">
      <w:pPr>
        <w:pStyle w:val="BodyText"/>
      </w:pPr>
      <w:r>
        <w:t>一旦空中雷声响，地上孔雀起舞时，愿您作传喜讯雨，令叶繁茂结硕果。</w:t>
      </w:r>
    </w:p>
    <w:p w14:paraId="33279571" w14:textId="77777777" w:rsidR="00272341" w:rsidRDefault="00940470">
      <w:pPr>
        <w:pStyle w:val="BodyText"/>
      </w:pPr>
      <w:r>
        <w:t>又特意为来自印度的南珠堪布献上一洁白的哈达。他从雪域返回本国后，在印度著名的哲蚌寺将法王的一部著作呈献给第十四世达赖喇嘛丹增嘉措。他非常欢喜，双手承接，以头顶戴，并且祈祷：愿我很快能与晋美彭措大尊者见面。一日，他对印度南方高级佛学院的院长贝诺法王说：</w:t>
      </w:r>
      <w:r>
        <w:t>“</w:t>
      </w:r>
      <w:r>
        <w:t>十三世达赖喇</w:t>
      </w:r>
      <w:r>
        <w:t>嘛的经师伏藏大师列绕朗巴尊者的化身晋美彭措法王如今在藏地雪域弘扬佛法，您若能迎请他赴印，必将对弘法利生的事业大有利益。我本人也要在尊者前求灌顶、闻法要。您是一位具有信心、本性善良、戒律清净的大德，又是我忠诚的密友，这件事就完全委托您承办了。</w:t>
      </w:r>
      <w:r>
        <w:t>”</w:t>
      </w:r>
      <w:r>
        <w:t>贝诺法王欣然答许。</w:t>
      </w:r>
    </w:p>
    <w:p w14:paraId="109CE2B3" w14:textId="77777777" w:rsidR="00272341" w:rsidRDefault="00940470">
      <w:pPr>
        <w:pStyle w:val="BodyText"/>
      </w:pPr>
      <w:r>
        <w:t>随后贝诺法王立即派人亲来藏地迎请法王如意宝。可是因法务繁忙、法体欠佳等缘故，没有能够即时前往。一九九零年，依靠三宝的加持，一切出国手续顺利办妥后，法王一行人如期抵达印度首都</w:t>
      </w:r>
      <w:r>
        <w:t>-</w:t>
      </w:r>
      <w:r>
        <w:t>新德里。</w:t>
      </w:r>
    </w:p>
    <w:p w14:paraId="6DB1ADEA" w14:textId="77777777" w:rsidR="00272341" w:rsidRDefault="00940470">
      <w:pPr>
        <w:pStyle w:val="BodyText"/>
      </w:pPr>
      <w:r>
        <w:t>在此停住期间，法王一行受到了各大寺院，佛教团体的热烈欢迎，同时也参</w:t>
      </w:r>
      <w:r>
        <w:t>观了一些著名寺院、皇宫及世界闻名的游览胜地。四月的印度，烈日炎炎，那种燥热真是难以适应，法王住在豪华宾馆里，一日，一个时辰中空调所发出的声响传到他的耳中竟然成了念诵文殊赞的动听妙音。</w:t>
      </w:r>
    </w:p>
    <w:p w14:paraId="5469CF63" w14:textId="77777777" w:rsidR="00272341" w:rsidRDefault="00940470">
      <w:pPr>
        <w:pStyle w:val="BodyText"/>
      </w:pPr>
      <w:r>
        <w:t>几天后，达赖喇嘛亲自派车来到新德里迎接法王。通过中国驻印大使馆办理合法手续，完全取得允许之后，启程前往位于印度北方的达拉姆萨拉</w:t>
      </w:r>
      <w:r>
        <w:t>……</w:t>
      </w:r>
    </w:p>
    <w:p w14:paraId="7A45D9A9" w14:textId="77777777" w:rsidR="00272341" w:rsidRDefault="00940470">
      <w:pPr>
        <w:pStyle w:val="Heading1"/>
      </w:pPr>
      <w:bookmarkStart w:id="48" w:name="header-n3727"/>
      <w:r>
        <w:lastRenderedPageBreak/>
        <w:t>达拉姆萨拉的日子里</w:t>
      </w:r>
      <w:bookmarkEnd w:id="48"/>
    </w:p>
    <w:p w14:paraId="64BC1A49" w14:textId="77777777" w:rsidR="00272341" w:rsidRDefault="00940470">
      <w:pPr>
        <w:pStyle w:val="FirstParagraph"/>
      </w:pPr>
      <w:r>
        <w:t>达拉姆萨拉是印度政府奉献给达赖喇嘛的一块宝地，距首都新德里约八百多公里。那里松树成林，向远处眺望，可见皑皑的雪山。本来，印度纯属于热带气候，然而，酷暑季节的此地，却不时散发着丝</w:t>
      </w:r>
      <w:r>
        <w:t>丝清凉，给燥热的人们带来舒心的凉爽。每一位去过达拉姆萨拉的人都对此惊诧不已。</w:t>
      </w:r>
    </w:p>
    <w:p w14:paraId="1F493FF5" w14:textId="77777777" w:rsidR="00272341" w:rsidRDefault="00940470">
      <w:pPr>
        <w:pStyle w:val="BodyText"/>
      </w:pPr>
      <w:r>
        <w:t>五月二十四日，法王及随行顺利抵达达拉姆萨拉的南嘉寺院。该寺举行极为隆重的迎接仪式，达赖喇嘛满面笑容，手捧吉祥哈达和一尊金灿灿的释迦牟尼佛佛像献给法王，欢迎他的光临，法王当场为他长久住世作了祈祷文。他们初次的见面好似久别重逢的亲兄弟一般喜悦之情实难形容，他们携手来到了达赖喇嘛的居室中，津津有味地叙起往世多生中共同弘法利生的因缘。</w:t>
      </w:r>
    </w:p>
    <w:p w14:paraId="582760E3" w14:textId="77777777" w:rsidR="00272341" w:rsidRDefault="00940470">
      <w:pPr>
        <w:pStyle w:val="BodyText"/>
      </w:pPr>
      <w:r>
        <w:t>当天，达赖喇嘛献上十三世达赖喇嘛专用的银元以及黄金蔓茶罗，祈求灌顶。法王以自己的伏藏品《项带金刚橛》灌顶</w:t>
      </w:r>
      <w:r>
        <w:t>奉上。在灌顶的过程中，智慧中显现出《金刚橛火供仪轨》，随即口述，达赖喇嘛执笔记录。极为奇妙的是，这一伏藏品中的吉祥文，他在十几年前就已能流利地背诵。</w:t>
      </w:r>
    </w:p>
    <w:p w14:paraId="79BCB7DB" w14:textId="77777777" w:rsidR="00272341" w:rsidRDefault="00940470">
      <w:pPr>
        <w:pStyle w:val="BodyText"/>
      </w:pPr>
      <w:r>
        <w:t>二十五日，为了世界和平安宁、众生喜享佛法甘露，二位尊者在南嘉寺的大殿里依靠伏藏大师列绕朗巴的《金刚橛极密宝剑》中的会供仪轨举行了十分隆重盛大的会供法会。参加的人有南嘉寺、内穹寺的僧众以及来自国内外的诸多信徒，场面颇为壮观，两位大尊者在妙高的法座上威严正坐，手持金刚橛，令人一见便会生起敬畏之心，时尔他们以极威猛的姿态降伏邪魔外道，时尔恢复到和颜悦色宣讲佛法，在场</w:t>
      </w:r>
      <w:r>
        <w:t>的人们也相应地有时心惊胆颤，有时法喜充满。并且共同祈祷十方诸佛加持，令全世界的一切众生都能沐浴在佛法阳光之中，畅饮妙法的甘霖，早日离苦得乐，现证菩提。</w:t>
      </w:r>
    </w:p>
    <w:p w14:paraId="57E65321" w14:textId="77777777" w:rsidR="00272341" w:rsidRDefault="00940470">
      <w:pPr>
        <w:pStyle w:val="BodyText"/>
      </w:pPr>
      <w:r>
        <w:t>二十六日中午，在达赖喇嘛的新住室里，共进午餐，期间也互叙前世中互为师徒、君臣的殊胜宿缘，同时也对一些显密教法的难题进行了探讨。达赖喇嘛诚心地说：</w:t>
      </w:r>
      <w:r>
        <w:t>“</w:t>
      </w:r>
      <w:r>
        <w:t>您是雪域佛法的怙主，不应因暂时的违缘而止步不前。要象傲然挺立在风雪中的青松一样，长久住世，广利有情。</w:t>
      </w:r>
      <w:r>
        <w:t>”</w:t>
      </w:r>
      <w:r>
        <w:t>并赠送法王一尊闪闪发光的长寿佛。</w:t>
      </w:r>
    </w:p>
    <w:p w14:paraId="3A0FFB85" w14:textId="77777777" w:rsidR="00272341" w:rsidRDefault="00940470">
      <w:pPr>
        <w:pStyle w:val="BodyText"/>
      </w:pPr>
      <w:r>
        <w:t>下午，法王为他传授《文殊大圆满》灌顶。</w:t>
      </w:r>
    </w:p>
    <w:p w14:paraId="1230F1B0" w14:textId="77777777" w:rsidR="00272341" w:rsidRDefault="00940470">
      <w:pPr>
        <w:pStyle w:val="BodyText"/>
      </w:pPr>
      <w:r>
        <w:t>二十七日以后，法王每天为其传讲《文殊大</w:t>
      </w:r>
      <w:r>
        <w:t>圆满》窍诀、华智仁波切的《大圆满三要诀》等无上大圆满最甚深的基道果修要，达赖喇嘛自始至终谦逊恭聆。应法王及其随从诚挚祈请，达赖喇嘛授予五世达赖喇嘛的伏藏品《密修总集》灌顶及《莲花生大士祈祷文》等法要传承。此后，法王又为南嘉寺的僧众赐《金刚橛》灌顶。他们则以精妙的辩论作为法供养，法王十分欢喜，连声赞叹他们高超的辩才。</w:t>
      </w:r>
    </w:p>
    <w:p w14:paraId="7AB4B4A4" w14:textId="77777777" w:rsidR="00272341" w:rsidRDefault="00940470">
      <w:pPr>
        <w:pStyle w:val="BodyText"/>
      </w:pPr>
      <w:r>
        <w:t>在内穹寺进行《金刚童子》灌顶，到了迎请智慧圣尊的时候，金刚称护法神突然降临，恭敬供养法王洁白的哈达和蔓茶罗，并说：</w:t>
      </w:r>
      <w:r>
        <w:t>“</w:t>
      </w:r>
      <w:r>
        <w:t>莲花生大士在法界中恒时关照加持您，您应当用《金刚橛猛修法》降伏一切邪道魔众。</w:t>
      </w:r>
      <w:r>
        <w:t>”</w:t>
      </w:r>
      <w:r>
        <w:t>此外，吉祥天女等护法神也纷纷降临，亲口授记法王是真实莲师的幻化身，作为浊世众生的慈悲怙主。</w:t>
      </w:r>
    </w:p>
    <w:p w14:paraId="0182F144" w14:textId="77777777" w:rsidR="00272341" w:rsidRDefault="00940470">
      <w:pPr>
        <w:pStyle w:val="BodyText"/>
      </w:pPr>
      <w:r>
        <w:lastRenderedPageBreak/>
        <w:t>释迦牟尼佛转法轮日藏历六月初四，二位大德在一尊释迦牟尼佛佛像前同发菩提心，为利益无边众生念诵《普贤行愿品》。这尊佛像自达赖喇嘛离开西藏后一直随身携带，是松赞干布所造的五尊释迦牟尼佛佛像中的一尊，他十分珍惜，视其为唯一的侣伴。发愿后，达赖喇嘛依缘起献给法王一个镶嵌珠宝精致美观的纯金法轮，祈愿法王为度化无边无际的众生长久住世，常转法轮。</w:t>
      </w:r>
    </w:p>
    <w:p w14:paraId="176E7095" w14:textId="77777777" w:rsidR="00272341" w:rsidRDefault="00940470">
      <w:pPr>
        <w:pStyle w:val="BodyText"/>
      </w:pPr>
      <w:r>
        <w:t>后来法王在印度色拉寺为僧众灌顶传法期间，达赖喇嘛也从北方来到南方。在晋美寺举行的一次</w:t>
      </w:r>
      <w:r>
        <w:t>法会上，他以赞叹的口吻向众人介绍：</w:t>
      </w:r>
      <w:r>
        <w:t>“</w:t>
      </w:r>
      <w:r>
        <w:t>这位是第十三世达赖喇嘛的经师</w:t>
      </w:r>
      <w:r>
        <w:t>-</w:t>
      </w:r>
      <w:r>
        <w:t>伏藏大师列绕朗巴的化身，他是当今宁玛派的教主，我特意邀请他前来。今天，在座的诸位能够见到他，可以说有殊胜的善缘。</w:t>
      </w:r>
      <w:r>
        <w:t>”</w:t>
      </w:r>
      <w:r>
        <w:t>随即他为众人赐与了《观世音菩萨》《密集金刚》的灌顶，法王也为他老人家献上了《甘露妙瓶》长寿灌顶。</w:t>
      </w:r>
    </w:p>
    <w:p w14:paraId="02E1C46C" w14:textId="77777777" w:rsidR="00272341" w:rsidRDefault="00940470">
      <w:pPr>
        <w:pStyle w:val="Heading1"/>
      </w:pPr>
      <w:bookmarkStart w:id="49" w:name="header-n3738"/>
      <w:r>
        <w:t>圣境的巡礼</w:t>
      </w:r>
      <w:bookmarkEnd w:id="49"/>
    </w:p>
    <w:p w14:paraId="2A391C5E" w14:textId="77777777" w:rsidR="00272341" w:rsidRDefault="00940470">
      <w:pPr>
        <w:pStyle w:val="FirstParagraph"/>
      </w:pPr>
      <w:r>
        <w:t>印度，在佛教徒的心目中有着深刻的内涵，缘于她是我等大师释迦牟尼在人间示现十二相利益有情的圣境，又是佛教的发源地，自然也就成了虔诚佛教徒的云集之处，每一位佛弟子都十分渴望能朝礼蕴含着丰富佛法宝藏的这一神圣国境，去体味世尊在世</w:t>
      </w:r>
      <w:r>
        <w:t>时的气息，想从中有所领悟。</w:t>
      </w:r>
    </w:p>
    <w:p w14:paraId="6C021C06" w14:textId="77777777" w:rsidR="00272341" w:rsidRDefault="00940470">
      <w:pPr>
        <w:pStyle w:val="BodyText"/>
      </w:pPr>
      <w:r>
        <w:t>从达拉姆萨拉返回，在印度南方大乘朗朝高级佛学院，法王如意宝为当代宁玛派教主</w:t>
      </w:r>
      <w:r>
        <w:t>-</w:t>
      </w:r>
      <w:r>
        <w:t>贝诺法王及其眷属数千余众授予《四心滴》等甚深灌顶，并且在两个多月间传讲了《定解宝灯论》为主的殊胜法要。他那入木三分的窍诀性讲法博得了所有闻受者的一致好评。整个学院上至法王、大活佛、大堪布等知名的高僧大德，下至普通的僧人无不被他那深邃广袤的智慧、无与伦比的口才所折服。在此，法王荣获了佛教界公认的佛教最高荣誉学位</w:t>
      </w:r>
      <w:r>
        <w:t>-</w:t>
      </w:r>
      <w:r>
        <w:t>精通显密教藏的博士证书。</w:t>
      </w:r>
    </w:p>
    <w:p w14:paraId="27FA1186" w14:textId="77777777" w:rsidR="00272341" w:rsidRDefault="00940470">
      <w:pPr>
        <w:pStyle w:val="BodyText"/>
      </w:pPr>
      <w:r>
        <w:t>后又应邀来到格鲁派的色拉寺，在该寺辉煌的大殿中为格鲁派的大格西等千余僧</w:t>
      </w:r>
      <w:r>
        <w:t>众传授了宁玛无上教法。随后，噶当派、萨迦派等印度兴盛的各宗派赫赫有名的大德、寺院住持纷纷迎请法王传讲窍诀。本来，在印度，各宗派相互之间分歧较大，法王的到来，在他们之间架起了通畅的桥梁，从而使所有宗派彼此宛如水乳交融般和睦。印度的人们异口同声地称赞法王是西藏佛法的顶梁之柱。</w:t>
      </w:r>
    </w:p>
    <w:p w14:paraId="3F7EFCCC" w14:textId="77777777" w:rsidR="00272341" w:rsidRDefault="00940470">
      <w:pPr>
        <w:pStyle w:val="BodyText"/>
      </w:pPr>
      <w:r>
        <w:t>尤其是身居异国的藏族同胞们听到法王从故土来到印度，百感交集，急不可待地前来拜见，他们就象流落他乡的孩子见到了慈爱的母亲一样，悲喜交加之情实难以表达。</w:t>
      </w:r>
    </w:p>
    <w:p w14:paraId="05B50404" w14:textId="77777777" w:rsidR="00272341" w:rsidRDefault="00940470">
      <w:pPr>
        <w:pStyle w:val="BodyText"/>
      </w:pPr>
      <w:r>
        <w:t>除了应邀在名闻海内外的大寺院中讲经说法、恩赐灌顶之外，法王还依次参观了世界闻名的奇景、博</w:t>
      </w:r>
      <w:r>
        <w:t>物馆、古寺等，之后又一一朝拜著名圣地。首先朝拜了中观创始人龙树菩萨的弘法圣地</w:t>
      </w:r>
      <w:r>
        <w:t>-</w:t>
      </w:r>
      <w:r>
        <w:t>吉祥山。然后朝拜了莲花湖。根据《莲花生大士传记》中所载：莲师在萨霍国时，萨霍国王将其置于火中焚烧。他大显神变将熊熊的火焰变成了湖泊，自己逍遥自在地坐在水中的莲花上。从此人们便称之为莲花湖。如今朝礼的人们也是如潮涌至。本来莲花根是扎在水底的，法王来到岸边时，莲根居然奇迹般地浮到水面，漂漂荡荡地游到他的跟前。周围的</w:t>
      </w:r>
      <w:r>
        <w:lastRenderedPageBreak/>
        <w:t>游人吃惊非小。在湖畔，法王以金刚歌的形式作了莲师祈祷文，尔后，又朝礼了附近几个颇具加持力的山洞。</w:t>
      </w:r>
    </w:p>
    <w:p w14:paraId="0C67C222" w14:textId="77777777" w:rsidR="00272341" w:rsidRDefault="00940470">
      <w:pPr>
        <w:pStyle w:val="BodyText"/>
      </w:pPr>
      <w:r>
        <w:t>朝世尊转密法《时轮金刚》的圣地</w:t>
      </w:r>
      <w:r>
        <w:t>-</w:t>
      </w:r>
      <w:r>
        <w:t>位于印度南方的米积塔时，为弟子信众赐《时轮金刚》灌顶，并撰著了《时轮金刚摄义文》，发愿在此结缘的众生一同往生香巴拉国土。</w:t>
      </w:r>
    </w:p>
    <w:p w14:paraId="038F3A11" w14:textId="77777777" w:rsidR="00272341" w:rsidRDefault="00940470">
      <w:pPr>
        <w:pStyle w:val="BodyText"/>
      </w:pPr>
      <w:r>
        <w:t>接着，又朝礼了印度最著名的四大圣地（即释迦牟尼佛的降生地、成道地、转法轮地、涅槃地）。《诤辩经》中说：倘若朝此四圣地、五无间罪亦净除。</w:t>
      </w:r>
    </w:p>
    <w:p w14:paraId="28B35BFE" w14:textId="77777777" w:rsidR="00272341" w:rsidRDefault="00940470">
      <w:pPr>
        <w:pStyle w:val="BodyText"/>
      </w:pPr>
      <w:r>
        <w:t>先来到释迦牟尼佛现前菩提圣地</w:t>
      </w:r>
      <w:r>
        <w:t>-</w:t>
      </w:r>
      <w:r>
        <w:t>金刚座，在这里举行了普贤法会。此处有一尊被称为</w:t>
      </w:r>
      <w:r>
        <w:t>”</w:t>
      </w:r>
      <w:r>
        <w:t>说话度母</w:t>
      </w:r>
      <w:r>
        <w:t>”</w:t>
      </w:r>
      <w:r>
        <w:t>的佛像，据说昔日阿底峡尊者朝金刚座时，这尊佛像歪着头微笑着对他说：</w:t>
      </w:r>
      <w:r>
        <w:t>“</w:t>
      </w:r>
      <w:r>
        <w:t>要想从因地达到佛地，必须修持菩提心。</w:t>
      </w:r>
      <w:r>
        <w:t>”</w:t>
      </w:r>
      <w:r>
        <w:t>因而得名。法王见到此佛像时，</w:t>
      </w:r>
      <w:r>
        <w:t>立即取下挂在耳朵上的一串红珊瑚念珠供养在</w:t>
      </w:r>
      <w:r>
        <w:t>”</w:t>
      </w:r>
      <w:r>
        <w:t>说话度母</w:t>
      </w:r>
      <w:r>
        <w:t>”</w:t>
      </w:r>
      <w:r>
        <w:t>佛像的颈项上。奇妙的是，三年以后这串念珠又回到了他的室内。此外还在此地作了一首愿词。</w:t>
      </w:r>
    </w:p>
    <w:p w14:paraId="03DCF37F" w14:textId="77777777" w:rsidR="00272341" w:rsidRDefault="00940470">
      <w:pPr>
        <w:pStyle w:val="BodyText"/>
      </w:pPr>
      <w:r>
        <w:t>在世尊为五位比丘转初次法轮的圣地</w:t>
      </w:r>
      <w:r>
        <w:t>--</w:t>
      </w:r>
      <w:r>
        <w:t>鹿野苑，法王为鹿野苑高级佛学院为主的信众赐《文殊智慧勇士》灌顶，并迎合非佛教人士学者们的心理，以佛法与现代科学相结合的方式为他们作了开示，使在场的非佛教徒大有茅塞顿开之感。来到世尊转无相法轮的灵鹫山，在山下，法王带着幽默的神情说：</w:t>
      </w:r>
      <w:r>
        <w:t>“</w:t>
      </w:r>
      <w:r>
        <w:t>六世达赖喇嘛来到此处时，见到此山堆满了经书，我现在所看见的一切都是光明，真正现前了佛经中所说的</w:t>
      </w:r>
      <w:r>
        <w:t>”</w:t>
      </w:r>
      <w:r>
        <w:t>佛陀无涅槃</w:t>
      </w:r>
      <w:r>
        <w:t>，佛教无隐没</w:t>
      </w:r>
      <w:r>
        <w:t>”</w:t>
      </w:r>
      <w:r>
        <w:t>的境界了。你们去山顶，我就不去了。</w:t>
      </w:r>
      <w:r>
        <w:t>”</w:t>
      </w:r>
    </w:p>
    <w:p w14:paraId="4E7608E8" w14:textId="77777777" w:rsidR="00272341" w:rsidRDefault="00940470">
      <w:pPr>
        <w:pStyle w:val="BodyText"/>
      </w:pPr>
      <w:r>
        <w:t>朝拜世尊六年苦行的尼莲河畔时，法王为众多信徒讲述了苦行的功德，来到昔日牧羊女供养世尊醍醐的地方，正当法王宣说供养的功德时，一只可爱的小猴子手捧鲜花蹦蹦跳跳地来到他的面前供上，法王欣然接在手中，为它念经回向。在佛陀示现涅槃的圣地，法王又感慨万分地说：</w:t>
      </w:r>
      <w:r>
        <w:t>“</w:t>
      </w:r>
      <w:r>
        <w:t>为了使人们对轮回生起厌离心，深深体会到无常的道理，遍知佛陀住世八十一年，说法四十九载后色身在此趋入法界。因此，我们对任何法都不要执为常有。</w:t>
      </w:r>
      <w:r>
        <w:t>”</w:t>
      </w:r>
    </w:p>
    <w:p w14:paraId="214087D9" w14:textId="77777777" w:rsidR="00272341" w:rsidRDefault="00940470">
      <w:pPr>
        <w:pStyle w:val="BodyText"/>
      </w:pPr>
      <w:r>
        <w:t>最后到了释尊诞生之地</w:t>
      </w:r>
      <w:r>
        <w:t>-</w:t>
      </w:r>
      <w:r>
        <w:t>蓝毗尼花园。这所花园横亘于喜玛拉雅山和楚里亚山</w:t>
      </w:r>
      <w:r>
        <w:t>之间的卢尼河河畔。朝礼此地时，想到大慈大悲的佛陀为度化浊世众生降临人间，刚一出生便口诵</w:t>
      </w:r>
      <w:r>
        <w:t>”</w:t>
      </w:r>
      <w:r>
        <w:t>天上天下、唯我独尊</w:t>
      </w:r>
      <w:r>
        <w:t>”</w:t>
      </w:r>
      <w:r>
        <w:t>不禁热泪盈眶，心生敬仰，合掌祈祷，称诵佛号。对于一般人来说，到圣地完全是带着欣赏、参观的心态前往，到了之后也仅仅是游览观光、拍照留念而已，没有实质意义。法王一行朝拜圣地却着重于祈祷、顶礼、转绕、发心、发愿等。可见，大成就者无论讲经说法还是巡礼圣地都与普通的平凡人大有区别。</w:t>
      </w:r>
    </w:p>
    <w:p w14:paraId="43A841F6" w14:textId="77777777" w:rsidR="00272341" w:rsidRDefault="00940470">
      <w:pPr>
        <w:pStyle w:val="Heading1"/>
      </w:pPr>
      <w:bookmarkStart w:id="50" w:name="header-n3750"/>
      <w:r>
        <w:t>应不丹国王的邀请</w:t>
      </w:r>
      <w:bookmarkEnd w:id="50"/>
    </w:p>
    <w:p w14:paraId="28F741B3" w14:textId="77777777" w:rsidR="00272341" w:rsidRDefault="00940470">
      <w:pPr>
        <w:pStyle w:val="FirstParagraph"/>
      </w:pPr>
      <w:r>
        <w:t>由于不丹原属于土蕃王朝的一部分，所以一直保持着藏族的优良传统风俗等，而且至今仍然是佛法十分兴盛的国家。</w:t>
      </w:r>
    </w:p>
    <w:p w14:paraId="30A046DF" w14:textId="77777777" w:rsidR="00272341" w:rsidRDefault="00940470">
      <w:pPr>
        <w:pStyle w:val="BodyText"/>
      </w:pPr>
      <w:r>
        <w:lastRenderedPageBreak/>
        <w:t>一九九零</w:t>
      </w:r>
      <w:r>
        <w:t>年（铁马年），整个不丹面临着外国侵略的严重威胁。当然，作为一个势力强大的国家吞并这样一个小国可以说易如反掌。但是，佛菩萨的加持也是无法估量、不可思议的。伏藏大师龙声金刚的伏藏品中说：</w:t>
      </w:r>
      <w:r>
        <w:t>“</w:t>
      </w:r>
      <w:r>
        <w:t>未来铁马年，本国遭受危害之时，如若能够迎请土蕃地方一位文殊菩萨化身的圣者前来，依靠他的威力可遣除一切灾难。</w:t>
      </w:r>
      <w:r>
        <w:t>”</w:t>
      </w:r>
    </w:p>
    <w:p w14:paraId="0FCBA07F" w14:textId="77777777" w:rsidR="00272341" w:rsidRDefault="00940470">
      <w:pPr>
        <w:pStyle w:val="BodyText"/>
      </w:pPr>
      <w:r>
        <w:t>当年，不丹国王晋美桑格旺修得知法王如意宝是文殊菩萨的化身，心里想：如果迎请这位大尊者来我国，一定会消除这场灾难，而且必将对佛法兴盛、国政昌盛、国泰民安大有助益。于是与政府有关要员协商后，来函邀请法王如意宝屈驾光临鄙国。</w:t>
      </w:r>
    </w:p>
    <w:p w14:paraId="11D8E68E" w14:textId="77777777" w:rsidR="00272341" w:rsidRDefault="00940470">
      <w:pPr>
        <w:pStyle w:val="BodyText"/>
      </w:pPr>
      <w:r>
        <w:t>在赴往印度途中，应邀抵不丹首都布谷，受到了国王国师政府官员等热烈欢迎。在光彩夺目的皇宫中，按照藏族传统礼节为法王献上了最崇高的敬意。在松赞干布所建的吉器寺，法王为国师顶果钦哲仁波切赐与了《忿怒莲师》《金刚橛》等甚深灌顶。随后，对国王晋美桑给旺修及其母后、王妃等恩赐殊胜教言说：</w:t>
      </w:r>
      <w:r>
        <w:t>“</w:t>
      </w:r>
      <w:r>
        <w:t>君王您的地位高如苍穹，眷属百姓过着自由自在的幸福生活，行持善法，全国人民均奉行大乘深法、崇尚佛教的贵国实在令人羡慕，如白皑皑的雪山一样赫然屹立。然而，苦乐的外缘变化莫测，也时常会受到西方太阳光芒（邻国）的威胁，常常面临着化为水流的危</w:t>
      </w:r>
      <w:r>
        <w:t>险。如果您能够一心修持《莲师猛修法》，招集如云的悉地为助伴，则必将使巍峨的雪山稳如磐石。以往昔的恶愿有者寻伺时机谋害您的性命，唯有文殊意化身、人间的如意宝才能救护您。今后您应当持撑噶举派的教法金幢，镶上宁玛巴的宝顶，如此可使国政、佛法宛如上弦月一般繁荣昌盛。</w:t>
      </w:r>
      <w:r>
        <w:t>”</w:t>
      </w:r>
      <w:r>
        <w:t>通过法王的加持，不丹的危难消除了。</w:t>
      </w:r>
    </w:p>
    <w:p w14:paraId="491194D3" w14:textId="77777777" w:rsidR="00272341" w:rsidRDefault="00940470">
      <w:pPr>
        <w:pStyle w:val="BodyText"/>
      </w:pPr>
      <w:r>
        <w:t>来到无垢光尊者多年修行的涅塘圣地，在一施主家中看见日光伏藏大师的金刚橛，智慧中自然显现出八大法行的仪轨，当即让人记下，珍藏在一宝箧中，并说三年内不能公开，但因缘起未成熟至今尚未广传。</w:t>
      </w:r>
    </w:p>
    <w:p w14:paraId="4287482E" w14:textId="77777777" w:rsidR="00272341" w:rsidRDefault="00940470">
      <w:pPr>
        <w:pStyle w:val="BodyText"/>
      </w:pPr>
      <w:r>
        <w:t>之后，又朝拜了不丹境内的许多圣地。在前往格萨尔王曾降伏象翅国王的门地途中，首先礼谒了莲花生大士留下身影的蒙扎岩。然后继续前行，心中自然现出前世的情况。法王一边走一边对随从说：</w:t>
      </w:r>
      <w:r>
        <w:t>“</w:t>
      </w:r>
      <w:r>
        <w:t>当年我们格萨尔王军队去门地降伏象翅国王的路途中，许多非人从中作梗，制造种种违缘。如今我前去门地，它们定会怀着报复的心理百般阻止，所以我们要倍加提防。</w:t>
      </w:r>
      <w:r>
        <w:t>”</w:t>
      </w:r>
      <w:r>
        <w:t>果不出上师所料，还未到达门地之前，突然天降冰雹，十分急骤，洪水也是以迅雷不及掩耳之势滚滚涌来。法王立即示现威猛之相，厉声高唱金刚歌，念诵降伏咒。不一会儿，一切都烟消云散了。</w:t>
      </w:r>
    </w:p>
    <w:p w14:paraId="5AE8EB45" w14:textId="77777777" w:rsidR="00272341" w:rsidRDefault="00940470">
      <w:pPr>
        <w:pStyle w:val="BodyText"/>
      </w:pPr>
      <w:r>
        <w:t>在去往刚觉寺</w:t>
      </w:r>
      <w:r>
        <w:t>院的路上，紫玛护法神降临，在法王前请求灌顶。法王也为他及少数弟子恩授了《金刚橛》灌顶。紫玛护法神欢喜无比，对法王作了未来的一些授记，并说：</w:t>
      </w:r>
      <w:r>
        <w:t>“</w:t>
      </w:r>
      <w:r>
        <w:t>您在紧要关头时，呼唤我，我定会鼎力护助。</w:t>
      </w:r>
      <w:r>
        <w:t>”</w:t>
      </w:r>
      <w:r>
        <w:t>以此为缘，法王作了紫玛护法神仪轨。</w:t>
      </w:r>
    </w:p>
    <w:p w14:paraId="349698BF" w14:textId="77777777" w:rsidR="00272341" w:rsidRDefault="00940470">
      <w:pPr>
        <w:pStyle w:val="BodyText"/>
      </w:pPr>
      <w:r>
        <w:t>接着又来到巴卓达桑，这里是莲花生大士以八种威猛相中的忿怒金刚形相降伏邪魔的山洞。进入洞中，法王说：</w:t>
      </w:r>
      <w:r>
        <w:t>“</w:t>
      </w:r>
      <w:r>
        <w:t>此处有九函莲师猛修仪轨的伏藏品，为了利益不丹国家未来的众生，今生我暂时不开取，待到下世再来取出。</w:t>
      </w:r>
      <w:r>
        <w:t>”</w:t>
      </w:r>
      <w:r>
        <w:t>又说：</w:t>
      </w:r>
      <w:r>
        <w:t>“</w:t>
      </w:r>
      <w:r>
        <w:t>我本想今生现清净比丘相度化众生，不愿开取伏藏品，但因莲师的愿力广大，所以许多甚深密语都已</w:t>
      </w:r>
      <w:r>
        <w:t>从口中自然流出了。这次也不得不取出一略仪轨伏藏。</w:t>
      </w:r>
      <w:r>
        <w:t>”</w:t>
      </w:r>
      <w:r>
        <w:t>为了缘起，法王便开掘出了一个简略仪轨。也就是说，前世中莲师已亲自吩咐许多伏藏品由法王来开取。</w:t>
      </w:r>
    </w:p>
    <w:p w14:paraId="106EB9B2" w14:textId="77777777" w:rsidR="00272341" w:rsidRDefault="00940470">
      <w:pPr>
        <w:pStyle w:val="Heading1"/>
      </w:pPr>
      <w:bookmarkStart w:id="51" w:name="header-n3759"/>
      <w:r>
        <w:lastRenderedPageBreak/>
        <w:t>神游小兜率天</w:t>
      </w:r>
      <w:bookmarkEnd w:id="51"/>
    </w:p>
    <w:p w14:paraId="02D6A122" w14:textId="77777777" w:rsidR="00272341" w:rsidRDefault="00940470">
      <w:pPr>
        <w:pStyle w:val="FirstParagraph"/>
      </w:pPr>
      <w:r>
        <w:t>提到梦，我们每个人都不会感到陌生，心中自然有一个约定俗成的概念。一般人也会出现一些离奇古怪的梦境，但凡夫人荒涎不经的梦也不足为奇，大多数只不过是习气的迷乱显现而已。可是，在梦中自在畅游佛刹，与佛菩萨如常人对话般交谈，这样的梦境可能对普通人来说，就是一件比较遥远的事了。下面叙述的法王如意宝这一梦境，想必多数人不会漠然视之。（节选自法王著作）</w:t>
      </w:r>
    </w:p>
    <w:p w14:paraId="7EF0430E" w14:textId="77777777" w:rsidR="00272341" w:rsidRDefault="00940470">
      <w:pPr>
        <w:pStyle w:val="BodyText"/>
      </w:pPr>
      <w:r>
        <w:t>公元一九九二</w:t>
      </w:r>
      <w:r>
        <w:t>年（水猴年）十月一日午夜，我睡在自己寝室里，在半梦半醒依稀朦胧的境界中，一位可爱的童子来到我的面前，看上去他只有十六岁左右，头上象现在的某些孩童一样扎着几个发鬏，身上穿着绸缎衣裳，并配带珍宝饰品，这副玲珑剔透的模样真令人百看不厌。他脆声地对我说：</w:t>
      </w:r>
      <w:r>
        <w:t>“</w:t>
      </w:r>
      <w:r>
        <w:t>我俩一起到外面游览一番吧。</w:t>
      </w:r>
      <w:r>
        <w:t>””</w:t>
      </w:r>
      <w:r>
        <w:t>我现在重病缠身，身体十分沉重，行走都有困难，你是谁呀？</w:t>
      </w:r>
      <w:r>
        <w:t>””</w:t>
      </w:r>
      <w:r>
        <w:t>我是与你相处已久的朋友，叫无比智慧童子，你不要顾虑重重，如果你走不动我可以背你走。</w:t>
      </w:r>
      <w:r>
        <w:t>”</w:t>
      </w:r>
      <w:r>
        <w:t>说完牵着我的手，我也未加思索，毫不迟疑地跟在他的后面。</w:t>
      </w:r>
    </w:p>
    <w:p w14:paraId="624968A5" w14:textId="77777777" w:rsidR="00272341" w:rsidRDefault="00940470">
      <w:pPr>
        <w:pStyle w:val="BodyText"/>
      </w:pPr>
      <w:r>
        <w:t>我们翻越了许多前所未见的崇山峻岭，来</w:t>
      </w:r>
      <w:r>
        <w:t>到了一个环境优美的岩洞前，一眼看到托嘎如意宝端严地坐在那里，他与临圆寂时一样十分庄严，我兴奋无比，生起猛烈信心，顿时一切敏锐的分别念嘎然而止，愣住了。当我转过神儿来时，便问：</w:t>
      </w:r>
      <w:r>
        <w:t>“</w:t>
      </w:r>
      <w:r>
        <w:t>上师，您不是很早以前就圆寂了吗？当年我们师徒诀别时我才二十四岁，如今我已到了垂暮之年，幻身也是丑陋不堪、腐朽衰弱，您却与从前一模一样，既未年轻也未衰老，这到底是怎么回事呀？</w:t>
      </w:r>
      <w:r>
        <w:t>”</w:t>
      </w:r>
    </w:p>
    <w:p w14:paraId="35407CC0" w14:textId="77777777" w:rsidR="00272341" w:rsidRDefault="00940470">
      <w:pPr>
        <w:pStyle w:val="BodyText"/>
      </w:pPr>
      <w:r>
        <w:t>上师幽默地说：</w:t>
      </w:r>
      <w:r>
        <w:t>“</w:t>
      </w:r>
      <w:r>
        <w:t>这即是所谓的</w:t>
      </w:r>
      <w:r>
        <w:t>’</w:t>
      </w:r>
      <w:r>
        <w:t>何者皆不成立中何者皆可显现之理</w:t>
      </w:r>
      <w:r>
        <w:t>’</w:t>
      </w:r>
      <w:r>
        <w:t>呀，难道你不懂吗？哈哈！</w:t>
      </w:r>
      <w:r>
        <w:t>”</w:t>
      </w:r>
    </w:p>
    <w:p w14:paraId="05FEA06E" w14:textId="77777777" w:rsidR="00272341" w:rsidRDefault="00940470">
      <w:pPr>
        <w:pStyle w:val="BodyText"/>
      </w:pPr>
      <w:r>
        <w:t>我忧伤地说：</w:t>
      </w:r>
      <w:r>
        <w:t>“</w:t>
      </w:r>
      <w:r>
        <w:t>大恩上师，我被心脏病折磨得有些心神不宁，尤其是现在染上了</w:t>
      </w:r>
      <w:r>
        <w:t>一种十分严重无法确诊的疾患，请您给我吹气加持一下吧。</w:t>
      </w:r>
      <w:r>
        <w:t>”</w:t>
      </w:r>
      <w:r>
        <w:t>上师带着惊讶的口吻说：</w:t>
      </w:r>
      <w:r>
        <w:t>“</w:t>
      </w:r>
      <w:r>
        <w:t>啊哟，原来在所有的事情中你最重视的是自己的病啊！</w:t>
      </w:r>
      <w:r>
        <w:t>”</w:t>
      </w:r>
      <w:r>
        <w:t>听了此话，我顿觉羞愧难当，惭愧地说道：呜呼祈求大悲怙主尊，慈悲垂视恶业劣缘我，虽自久时已发菩提心，然却注重自利诚惭愧。</w:t>
      </w:r>
    </w:p>
    <w:p w14:paraId="145D44CD" w14:textId="77777777" w:rsidR="00272341" w:rsidRDefault="00940470">
      <w:pPr>
        <w:pStyle w:val="BodyText"/>
      </w:pPr>
      <w:r>
        <w:t>说着说着泪水止不住地涌出。</w:t>
      </w:r>
    </w:p>
    <w:p w14:paraId="59251FB9" w14:textId="77777777" w:rsidR="00272341" w:rsidRDefault="00940470">
      <w:pPr>
        <w:pStyle w:val="BodyText"/>
      </w:pPr>
      <w:r>
        <w:t>上师慈爱地安慰我说：这一点没什么，在修学菩提的道路上，必须披上勇猛精进的铠甲。我们父子碰碰头，我为你念诵一偈愿词：有寂善聚唯一因，珍宝殊胜菩提心，愿你自然生起后，成就弘法利众业。</w:t>
      </w:r>
    </w:p>
    <w:p w14:paraId="003EDF57" w14:textId="77777777" w:rsidR="00272341" w:rsidRDefault="00940470">
      <w:pPr>
        <w:pStyle w:val="BodyText"/>
      </w:pPr>
      <w:r>
        <w:t>边说边爱抚地与我碰头</w:t>
      </w:r>
      <w:r>
        <w:t>……</w:t>
      </w:r>
      <w:r>
        <w:t>。我有些激动，心想：我要永远呆在</w:t>
      </w:r>
      <w:r>
        <w:t>上师身边。正当这时，前面的那位童子不满地说：</w:t>
      </w:r>
      <w:r>
        <w:t>“</w:t>
      </w:r>
      <w:r>
        <w:t>你不要将自现执为实有，走吧，走吧！</w:t>
      </w:r>
      <w:r>
        <w:t>”</w:t>
      </w:r>
      <w:r>
        <w:t>又领着我来到一处茂密的森林中，那里一位悦意的小天子居坐中央，四周围绕着无数声闻缘觉、菩萨众。</w:t>
      </w:r>
    </w:p>
    <w:p w14:paraId="070ACC00" w14:textId="77777777" w:rsidR="00272341" w:rsidRDefault="00940470">
      <w:pPr>
        <w:pStyle w:val="BodyText"/>
      </w:pPr>
      <w:r>
        <w:t>我轻声地问童子：</w:t>
      </w:r>
      <w:r>
        <w:t>“</w:t>
      </w:r>
      <w:r>
        <w:t>这是什么地方啊？这位本师是谁呢？这些眷属又是从哪里来的？</w:t>
      </w:r>
      <w:r>
        <w:t>”</w:t>
      </w:r>
    </w:p>
    <w:p w14:paraId="4440C2BD" w14:textId="77777777" w:rsidR="00272341" w:rsidRDefault="00940470">
      <w:pPr>
        <w:pStyle w:val="BodyText"/>
      </w:pPr>
      <w:r>
        <w:lastRenderedPageBreak/>
        <w:t>童子回答：</w:t>
      </w:r>
      <w:r>
        <w:t>“</w:t>
      </w:r>
      <w:r>
        <w:t>此处被称为小兜率天，这位本师是弥勒菩萨的太子，这些眷属全部是一来菩萨，虽然以往他们曾多次在您等面前发愿往生极乐世界，但因舍法与无间罪的业障而暂转生在这里，自此定会往生极乐世界的。</w:t>
      </w:r>
      <w:r>
        <w:t>”</w:t>
      </w:r>
    </w:p>
    <w:p w14:paraId="037BB15C" w14:textId="77777777" w:rsidR="00272341" w:rsidRDefault="00940470">
      <w:pPr>
        <w:pStyle w:val="BodyText"/>
      </w:pPr>
      <w:r>
        <w:t>我不解地问道：</w:t>
      </w:r>
      <w:r>
        <w:t>“</w:t>
      </w:r>
      <w:r>
        <w:t>据说欲界天人无有精、血，只能通过散气享受男女欲乐</w:t>
      </w:r>
      <w:r>
        <w:t>，弥勒菩萨怎么可能有太子呢？</w:t>
      </w:r>
      <w:r>
        <w:t>”</w:t>
      </w:r>
      <w:r>
        <w:t>他启发我说：</w:t>
      </w:r>
      <w:r>
        <w:t>“</w:t>
      </w:r>
      <w:r>
        <w:t>无者不生，有缘即生，这不就是他的因吗？</w:t>
      </w:r>
      <w:r>
        <w:t>”</w:t>
      </w:r>
    </w:p>
    <w:p w14:paraId="3B4FBF69" w14:textId="77777777" w:rsidR="00272341" w:rsidRDefault="00940470">
      <w:pPr>
        <w:pStyle w:val="BodyText"/>
      </w:pPr>
      <w:r>
        <w:t>我立刻明白了小天子即是真正的弥勒怙主。于是上前礼拜，恭敬祈祷：众生怙主佛补处，恒时任运现慈悲，浊世说法我依处，顶礼童子天尊您！</w:t>
      </w:r>
    </w:p>
    <w:p w14:paraId="7D6EE054" w14:textId="77777777" w:rsidR="00272341" w:rsidRDefault="00940470">
      <w:pPr>
        <w:pStyle w:val="BodyText"/>
      </w:pPr>
      <w:r>
        <w:t>接着我又问道：</w:t>
      </w:r>
      <w:r>
        <w:t>“</w:t>
      </w:r>
      <w:r>
        <w:t>昨天，我所提出关于发心方面的几个命题（立宗）是否正确呢？</w:t>
      </w:r>
      <w:r>
        <w:t>”</w:t>
      </w:r>
    </w:p>
    <w:p w14:paraId="21A0F7C5" w14:textId="77777777" w:rsidR="00272341" w:rsidRDefault="00940470">
      <w:pPr>
        <w:pStyle w:val="BodyText"/>
      </w:pPr>
      <w:r>
        <w:t>弥勒菩萨答言：</w:t>
      </w:r>
      <w:r>
        <w:t>“</w:t>
      </w:r>
      <w:r>
        <w:t>言词上虽有一些疏漏不妥之处，但意义上与我的意趣极为相符。</w:t>
      </w:r>
      <w:r>
        <w:t>”</w:t>
      </w:r>
    </w:p>
    <w:p w14:paraId="374E00C8" w14:textId="77777777" w:rsidR="00272341" w:rsidRDefault="00940470">
      <w:pPr>
        <w:pStyle w:val="BodyText"/>
      </w:pPr>
      <w:r>
        <w:t>我又问道：</w:t>
      </w:r>
      <w:r>
        <w:t>“</w:t>
      </w:r>
      <w:r>
        <w:t>那么，明天安排智者们研讨</w:t>
      </w:r>
      <w:r>
        <w:t>‘</w:t>
      </w:r>
      <w:r>
        <w:t>加行道有无分别</w:t>
      </w:r>
      <w:r>
        <w:t>’</w:t>
      </w:r>
      <w:r>
        <w:t>一题，对此说法各异，究竟的密意到底是怎样的呢？</w:t>
      </w:r>
      <w:r>
        <w:t>”</w:t>
      </w:r>
    </w:p>
    <w:p w14:paraId="4680C5AF" w14:textId="77777777" w:rsidR="00272341" w:rsidRDefault="00940470">
      <w:pPr>
        <w:pStyle w:val="BodyText"/>
      </w:pPr>
      <w:r>
        <w:t>弥勒菩萨笑着说：</w:t>
      </w:r>
      <w:r>
        <w:t>“</w:t>
      </w:r>
      <w:r>
        <w:t>研究、讨论加行道的分别念有什么用呢？即使不懂此理，也不会障碍获得圣道，还不如专修大圆满好呢！我是在开玩笑，我的论著中对此有阐述：</w:t>
      </w:r>
    </w:p>
    <w:p w14:paraId="552C99EC" w14:textId="77777777" w:rsidR="00272341" w:rsidRDefault="00940470">
      <w:pPr>
        <w:pStyle w:val="BodyText"/>
      </w:pPr>
      <w:r>
        <w:t>三轮何分别，许为所知障。</w:t>
      </w:r>
    </w:p>
    <w:p w14:paraId="2B19DA49" w14:textId="77777777" w:rsidR="00272341" w:rsidRDefault="00940470">
      <w:pPr>
        <w:pStyle w:val="BodyText"/>
      </w:pPr>
      <w:r>
        <w:t>如果能将此等论典中的上下意义融汇贯通，那么对此还有什么不好理解的呢？关于这一点，狮子贤论师也作了详细的论述。不妨可认真参阅。</w:t>
      </w:r>
      <w:r>
        <w:t>”</w:t>
      </w:r>
    </w:p>
    <w:p w14:paraId="19D7FD69" w14:textId="77777777" w:rsidR="00272341" w:rsidRDefault="00940470">
      <w:pPr>
        <w:pStyle w:val="BodyText"/>
      </w:pPr>
      <w:r>
        <w:t>我继续请教：</w:t>
      </w:r>
      <w:r>
        <w:t>“</w:t>
      </w:r>
      <w:r>
        <w:t>对于您《现观庄严论》的密意，藏地的智者、愚者们众说纷纭，莫哀一是，不知您究竟的意趣何在？请您</w:t>
      </w:r>
      <w:r>
        <w:t>明示。</w:t>
      </w:r>
      <w:r>
        <w:t>”</w:t>
      </w:r>
    </w:p>
    <w:p w14:paraId="0E216549" w14:textId="77777777" w:rsidR="00272341" w:rsidRDefault="00940470">
      <w:pPr>
        <w:pStyle w:val="BodyText"/>
      </w:pPr>
      <w:r>
        <w:t>他慈爱地说：</w:t>
      </w:r>
      <w:r>
        <w:t>“</w:t>
      </w:r>
      <w:r>
        <w:t>我很久以来就想宣说，可时机尚未成熟，所以一直拖延至今。</w:t>
      </w:r>
      <w:r>
        <w:t>”</w:t>
      </w:r>
      <w:r>
        <w:t>说完伸出右手为我摸顶，一边加持一边诵道：愿具善缘士夫你，不久光临兜率天，无数菩萨同欢聚，此深广法当授你。</w:t>
      </w:r>
    </w:p>
    <w:p w14:paraId="32376794" w14:textId="77777777" w:rsidR="00272341" w:rsidRDefault="00940470">
      <w:pPr>
        <w:pStyle w:val="BodyText"/>
      </w:pPr>
      <w:r>
        <w:t>说罢便消失不见了。</w:t>
      </w:r>
    </w:p>
    <w:p w14:paraId="128D6C3D" w14:textId="77777777" w:rsidR="00272341" w:rsidRDefault="00940470">
      <w:pPr>
        <w:pStyle w:val="BodyText"/>
      </w:pPr>
      <w:r>
        <w:t>无比智慧童子如前一样将我送回到自己的床榻上，叮咛道：</w:t>
      </w:r>
      <w:r>
        <w:t>“</w:t>
      </w:r>
      <w:r>
        <w:t>你好好地睡吧，</w:t>
      </w:r>
    </w:p>
    <w:p w14:paraId="567E20F9" w14:textId="77777777" w:rsidR="00272341" w:rsidRDefault="00940470">
      <w:pPr>
        <w:pStyle w:val="BodyText"/>
      </w:pPr>
      <w:r>
        <w:t>切切莫忘此行之深义，定要铭刻于心！</w:t>
      </w:r>
      <w:r>
        <w:t>”</w:t>
      </w:r>
      <w:r>
        <w:t>第二天清晨醒来，云游的情景记忆犹新。</w:t>
      </w:r>
    </w:p>
    <w:p w14:paraId="3FC3CEDE" w14:textId="77777777" w:rsidR="00272341" w:rsidRDefault="00940470">
      <w:pPr>
        <w:pStyle w:val="Heading1"/>
      </w:pPr>
      <w:bookmarkStart w:id="52" w:name="header-n3783"/>
      <w:r>
        <w:t>未能开成伏藏门</w:t>
      </w:r>
      <w:bookmarkEnd w:id="52"/>
    </w:p>
    <w:p w14:paraId="55E3EF64" w14:textId="77777777" w:rsidR="00272341" w:rsidRDefault="00940470">
      <w:pPr>
        <w:pStyle w:val="FirstParagraph"/>
      </w:pPr>
      <w:r>
        <w:t>宁玛派的伏藏有着特殊的奥妙，虽然上师这一生中开取过许多伏藏品，可是最主要的还是开珠日神山的伏藏门，这也是他今生最为重要的事业。因为：如果能够顺利地</w:t>
      </w:r>
      <w:r>
        <w:t>打开这一伏藏门，那么就可以使成千上万的人不舍肉身直接前往清净刹土，并且还可以让科学界人士等非佛教徒们亲眼目睹具有实质性的佛教奥秘。</w:t>
      </w:r>
    </w:p>
    <w:p w14:paraId="2463B9E1" w14:textId="77777777" w:rsidR="00272341" w:rsidRDefault="00940470">
      <w:pPr>
        <w:pStyle w:val="BodyText"/>
      </w:pPr>
      <w:r>
        <w:lastRenderedPageBreak/>
        <w:t>关于这一点，莲花生大士也在《幻化明镜》中授记过，其中写道：今日降魔金刚您，未来龙年于新龙，开取伏藏除世难，化身鸡年于东方，若具缘起开伏藏，令诸浊世之众生，不舍肉身至净刹。</w:t>
      </w:r>
    </w:p>
    <w:p w14:paraId="20DEAB75" w14:textId="77777777" w:rsidR="00272341" w:rsidRDefault="00940470">
      <w:pPr>
        <w:pStyle w:val="BodyText"/>
      </w:pPr>
      <w:r>
        <w:t>伏藏大师觉性离垢金刚对此也授记说：一旦色达珠日建寺院，五座雪山红白花开时，彼将开启十三伏藏门。</w:t>
      </w:r>
    </w:p>
    <w:p w14:paraId="19645C42" w14:textId="77777777" w:rsidR="00272341" w:rsidRDefault="00940470">
      <w:pPr>
        <w:pStyle w:val="BodyText"/>
      </w:pPr>
      <w:r>
        <w:t>要想将十三伏藏大门一一打开，首先必须从珠日神山伏藏门开始，也就是说，如果珠日神山这一伏藏门未能开启，其余的伏藏门</w:t>
      </w:r>
      <w:r>
        <w:t>也就无法打开。公元一九九二年，法王如意宝要在十月十日开启珠日神山伏藏门的消息很快传遍了四面八方，尤其已成为雪域当时的一大焦点，人们拭目以待。法王如意宝在稠人广众之中以坚毅的口吻说：</w:t>
      </w:r>
      <w:r>
        <w:t>“</w:t>
      </w:r>
      <w:r>
        <w:t>这次要开珠日神山伏藏门，关系重大，其价值不可估量。如果能够成功，将使无数众生获得殊胜成就。在一切因缘具足的情况下，我若不能打开此伏藏门，我可以在众目睽睽之下象狗一样爬着走。可是你们在猴年猴月之前必须使一切缘起聚合，否则，我也无能为力。</w:t>
      </w:r>
      <w:r>
        <w:t>”</w:t>
      </w:r>
    </w:p>
    <w:p w14:paraId="3A33FEA8" w14:textId="77777777" w:rsidR="00272341" w:rsidRDefault="00940470">
      <w:pPr>
        <w:pStyle w:val="BodyText"/>
      </w:pPr>
      <w:r>
        <w:t>犹如一般上锁的门需要用钥匙打开一样，要开启这一伏藏门，必须先取出一把钥匙伏藏品。它藏于此神山</w:t>
      </w:r>
      <w:r>
        <w:t>的一块白色狮岩中。莲师在授记中已注明：要从中取出这把钥匙，其中最主要的开拓道路等因缘必须具足。伏藏大师普贤日曾授记：空行刹中法太子，胜士顶上如意宝，前世夙愿今成熟，手持十三伏藏门，需此吉祥之钥匙。</w:t>
      </w:r>
    </w:p>
    <w:p w14:paraId="77BD5316" w14:textId="77777777" w:rsidR="00272341" w:rsidRDefault="00940470">
      <w:pPr>
        <w:pStyle w:val="BodyText"/>
      </w:pPr>
      <w:r>
        <w:t>但是，在末法浊世的时代里，魔众十分猖狂，它们到处兴妖作怪，特别是对于利众的事业，更是千方百计阻碍设障。莲师说过：在开取此吉祥伏藏门时，积聚众因缘的过程中，有着魔之人制造违缘。一伙鬼使神差的人，被魔王加持对此百般阻挠，不让开路，毁坏缘起，致使缘起完全被破坏了。尽管许多有名望的大德、官员以及不可胜数的信众全力以赴促成</w:t>
      </w:r>
      <w:r>
        <w:t>此事，但由于众生的业力所感终未能成功，人人都处于沉痛悲哀之中。</w:t>
      </w:r>
    </w:p>
    <w:p w14:paraId="35296DF3" w14:textId="77777777" w:rsidR="00272341" w:rsidRDefault="00940470">
      <w:pPr>
        <w:pStyle w:val="BodyText"/>
      </w:pPr>
      <w:r>
        <w:t>法王回忆起前世，流着泪对众人说：</w:t>
      </w:r>
      <w:r>
        <w:t>“</w:t>
      </w:r>
      <w:r>
        <w:t>本来，我想青年时代着重闻思修，中年时期弘法取伏藏，晚年之际开启伏藏之门，令那些不信仰佛法，难调难化的众生，尤其是科学工作者们现见清净刹土，解除他们的疑惑，并使无数众生不舍肉身飞往净刹。昔日，我曾在莲师面前发愿要开取伏藏。可是浊世众生的福报实在太浅薄了，以致于这么殊胜的伏藏之门未能打开，想起来不能不令人痛心疾首，寝食不安。现在实在无法开启，如果十三年后的因缘能够具足，也许还有一次机会。</w:t>
      </w:r>
      <w:r>
        <w:t>”</w:t>
      </w:r>
      <w:r>
        <w:t>但后来此因缘也未能聚合，这</w:t>
      </w:r>
      <w:r>
        <w:t>一伏藏之门始终未能开启，委实令人遗憾！</w:t>
      </w:r>
    </w:p>
    <w:p w14:paraId="116BDFF8" w14:textId="77777777" w:rsidR="00272341" w:rsidRDefault="00940470">
      <w:pPr>
        <w:pStyle w:val="BodyText"/>
      </w:pPr>
      <w:r>
        <w:t>又过了几年，法王沉痛地说：看来，现在无论如何也无法再使缘起聚合，今生不能打开此伏藏门，唯有发愿来世能开启。</w:t>
      </w:r>
    </w:p>
    <w:p w14:paraId="727BD4A7" w14:textId="77777777" w:rsidR="00272341" w:rsidRDefault="00940470">
      <w:pPr>
        <w:pStyle w:val="BodyText"/>
      </w:pPr>
      <w:r>
        <w:t>历史上也有因缘起不具足而未能开启伏藏门的先例。如莲师曾授记：贡唐加波如能打开莫神山伏藏门将使南瞻部洲人门在十三年期间享用美满生活，但因为魔缘障碍，未能如愿开启。</w:t>
      </w:r>
    </w:p>
    <w:p w14:paraId="139A0747" w14:textId="77777777" w:rsidR="00272341" w:rsidRDefault="00940470">
      <w:pPr>
        <w:pStyle w:val="Heading1"/>
      </w:pPr>
      <w:bookmarkStart w:id="53" w:name="header-n3793"/>
      <w:r>
        <w:lastRenderedPageBreak/>
        <w:t>隆重的法会</w:t>
      </w:r>
      <w:bookmarkEnd w:id="53"/>
    </w:p>
    <w:p w14:paraId="1715E4F8" w14:textId="77777777" w:rsidR="00272341" w:rsidRDefault="00940470">
      <w:pPr>
        <w:pStyle w:val="FirstParagraph"/>
      </w:pPr>
      <w:r>
        <w:t>法王如意宝平时除了不断讲经说法以外，还为了给那些无有长期专心闻思修的人提供一个良好机会，广结法缘，经常举行定期、不定期法会，学院每年有规模盛大的定期法会，即神变月的持明大法会、萨迦月的金刚萨</w:t>
      </w:r>
      <w:r>
        <w:t>埵法会、转法轮日的普贤云供法会、降天月的极乐法会。</w:t>
      </w:r>
    </w:p>
    <w:p w14:paraId="3DFDBE15" w14:textId="77777777" w:rsidR="00272341" w:rsidRDefault="00940470">
      <w:pPr>
        <w:pStyle w:val="BodyText"/>
      </w:pPr>
      <w:r>
        <w:t>首次举行的十万持明大法会，场面十分壮观，令人见而生信，来自海内外的僧俗纷纷云集。据统计，僧人的数目多达三万八千，身披黄色袈裟的僧众铺遍了山坡，金光闪闪，耀眼夺目，此时日光似乎也显得有些逊色了。自此以后每年四面八方的信众纷纷前来参加持明法会，人数不可胜数。在如今的末法时代，这种空前的盛况，除了佛国以外，实属罕见。</w:t>
      </w:r>
    </w:p>
    <w:p w14:paraId="4A720A1D" w14:textId="77777777" w:rsidR="00272341" w:rsidRDefault="00940470">
      <w:pPr>
        <w:pStyle w:val="BodyText"/>
      </w:pPr>
      <w:r>
        <w:t>法王曾于一九八五年开取了莲师所造的金刚萨埵修法伏藏品，莲师授记此法将对汉地为主的全世界众生有极大利益。为此，法王不仅着重将此法弘扬于汉地等国内外，</w:t>
      </w:r>
      <w:r>
        <w:t>而且在我等大师释迦牟尼佛诞生、成道、圆寂三大节日的四月初八（按藏族历算）定期举办金刚萨埵法会，每年参加者不计其数，更为可观的是劝人念诵金刚萨埵的数量，如今发愿念诵已达八亿亿之多。</w:t>
      </w:r>
    </w:p>
    <w:p w14:paraId="13FAD640" w14:textId="77777777" w:rsidR="00272341" w:rsidRDefault="00940470">
      <w:pPr>
        <w:pStyle w:val="BodyText"/>
      </w:pPr>
      <w:r>
        <w:t>法王一生极为重视《普贤行愿品》，每年提供数量可观的资金作为供品资金，每一天不间断三千数的五供，在定期七天的普贤十万云供法会里，每天十万数的五供。看到经堂中供桌上整整齐齐摆放的水供、灯盏、各种花束塑造的八吉祥，</w:t>
      </w:r>
      <w:r>
        <w:t>……</w:t>
      </w:r>
      <w:r>
        <w:t>形形色色千姿百态的图案以及粘有美观酥油花的食子，不能不使人们信心油然而生。并且每次发愿念诵《普贤行愿品》的数量都达到一亿</w:t>
      </w:r>
      <w:r>
        <w:t>。法王经常在大众中讲：</w:t>
      </w:r>
    </w:p>
    <w:p w14:paraId="18FA1551" w14:textId="77777777" w:rsidR="00272341" w:rsidRDefault="00940470">
      <w:pPr>
        <w:pStyle w:val="BodyText"/>
      </w:pPr>
      <w:r>
        <w:t>“</w:t>
      </w:r>
      <w:r>
        <w:t>我现在对人世间没有什么贪恋，如果现在离开人世，唯一贪执的就是我们僧众每一天供养、回向这不可思议的善根。</w:t>
      </w:r>
      <w:r>
        <w:t>”</w:t>
      </w:r>
    </w:p>
    <w:p w14:paraId="4D108384" w14:textId="77777777" w:rsidR="00272341" w:rsidRDefault="00940470">
      <w:pPr>
        <w:pStyle w:val="BodyText"/>
      </w:pPr>
      <w:r>
        <w:t>除了每年学院举办的定期极乐法会之外，法王还经常前赴各地举行隆重的极乐法会，劝人们发愿往生极乐世界。其中规模最宏大的有三次，第一次是一九九三年在喇荣举行的极乐大法会。当时银白色的帐篷铺天盖地、漫山遍野，人流如海洋般一眼望不到边际，信众们手中抛出的白哈达好似浪涛中飞溅的浪花一般，起伏跌荡，滚滚向前。吟诵声似乎已盖过了苍龙的轰鸣，声势之浩大无法形容。据粗略统计，参加法会者人数达四十五</w:t>
      </w:r>
      <w:r>
        <w:t>万之多。后来新龙唐加极乐大法会及道孚</w:t>
      </w:r>
    </w:p>
    <w:p w14:paraId="0D92368C" w14:textId="77777777" w:rsidR="00272341" w:rsidRDefault="00940470">
      <w:pPr>
        <w:pStyle w:val="BodyText"/>
      </w:pPr>
      <w:r>
        <w:t>不仅仅限于大陆，而且在海外时也举办了数次盛况空前的大法会。诸如在印度的邦贝举行的莲师法会，美国旧金山的观音菩萨大法会，不丹布谷的金刚橛法会，加拿大吉克森举行的长寿法会，在法国蒙毕利金举行的禅定大法会，于香港举行的普巴法会，在新加坡举行的金刚萨埵法会，台湾的普贤法会</w:t>
      </w:r>
      <w:r>
        <w:t>……</w:t>
      </w:r>
      <w:r>
        <w:t>每一法会都令人瞩目，与会者成千上万。以此为例，法王在学院以及国内外举行了不可胜数大大小小的法会。通过这些法会，使无数人结上殊胜的法缘。</w:t>
      </w:r>
    </w:p>
    <w:p w14:paraId="3D43594C" w14:textId="77777777" w:rsidR="00272341" w:rsidRDefault="00940470">
      <w:pPr>
        <w:pStyle w:val="BodyText"/>
      </w:pPr>
      <w:r>
        <w:t>诚然，在当今信息万变的时代里，高科技的现代化使世界变得越来越小了，可以</w:t>
      </w:r>
      <w:r>
        <w:t>说整个地球上新的消息瞬间就可了如指掌。据我所知，在末法时期五浊猖獗的今天，能够在社会各界人士中这样广泛弘扬佛法的高僧大德也是寥若晨星。</w:t>
      </w:r>
    </w:p>
    <w:p w14:paraId="5BC59A8A" w14:textId="77777777" w:rsidR="00272341" w:rsidRDefault="00940470">
      <w:pPr>
        <w:pStyle w:val="Heading1"/>
      </w:pPr>
      <w:bookmarkStart w:id="54" w:name="header-n3802"/>
      <w:r>
        <w:lastRenderedPageBreak/>
        <w:t>越过太平洋</w:t>
      </w:r>
      <w:bookmarkEnd w:id="54"/>
    </w:p>
    <w:p w14:paraId="46C6897B" w14:textId="77777777" w:rsidR="00272341" w:rsidRDefault="00940470">
      <w:pPr>
        <w:pStyle w:val="FirstParagraph"/>
      </w:pPr>
      <w:r>
        <w:t>法王如意宝以其无缘大悲和殊胜宏愿，通过种种善巧方便接引全世界的有缘众生踏上停在轮回渡口的航船，运用自如地操作方向，乘风破浪，驶向解脱的宝洲。</w:t>
      </w:r>
    </w:p>
    <w:p w14:paraId="49951C5C" w14:textId="77777777" w:rsidR="00272341" w:rsidRDefault="00940470">
      <w:pPr>
        <w:pStyle w:val="BodyText"/>
      </w:pPr>
      <w:r>
        <w:t>一九九三年，有四十五万人参加的极乐大法会接近尾声之际，法王收到了来自太平洋彼岸的美国、加拿大等许多个国家二十几所佛学中心的邀请函，每一邀请函字字句句都表达了邀请者的诚挚期盼。在数千名眷属依依难舍的目光中，法王偕同随从启程，开始了历时三个月的环球弘法旅程。</w:t>
      </w:r>
    </w:p>
    <w:p w14:paraId="786DC5BE" w14:textId="77777777" w:rsidR="00272341" w:rsidRDefault="00940470">
      <w:pPr>
        <w:pStyle w:val="BodyText"/>
      </w:pPr>
      <w:r>
        <w:t>经过广州海关时，没想到节外生枝，身著红色僧衣、气度不凡的法王一行人在旅客人流中显得尤为突出，极其引人注目。海关工作人员们也向他们投来了怀疑的目光。一位官员大模大样地走过来，毫不客气地拦住他们，故意刁难说：</w:t>
      </w:r>
      <w:r>
        <w:t>“</w:t>
      </w:r>
      <w:r>
        <w:t>你们必须接受仔细的检查，然后方可出关。</w:t>
      </w:r>
      <w:r>
        <w:t>”</w:t>
      </w:r>
      <w:r>
        <w:t>将他们带入</w:t>
      </w:r>
      <w:r>
        <w:t>一个房间里，听候消息。法王对随从说：</w:t>
      </w:r>
      <w:r>
        <w:t>“</w:t>
      </w:r>
      <w:r>
        <w:t>紫玛护法神曾经承诺：</w:t>
      </w:r>
      <w:r>
        <w:t>’</w:t>
      </w:r>
      <w:r>
        <w:t>关键时刻，我定会随叫随到。</w:t>
      </w:r>
      <w:r>
        <w:t>’”</w:t>
      </w:r>
      <w:r>
        <w:t>说完便唱起三大护法神的金刚歌。</w:t>
      </w:r>
    </w:p>
    <w:p w14:paraId="2647FF70" w14:textId="77777777" w:rsidR="00272341" w:rsidRDefault="00940470">
      <w:pPr>
        <w:pStyle w:val="BodyText"/>
      </w:pPr>
      <w:r>
        <w:t>那位官员正准备开始他的</w:t>
      </w:r>
      <w:r>
        <w:t>”</w:t>
      </w:r>
      <w:r>
        <w:t>检查</w:t>
      </w:r>
      <w:r>
        <w:t>”</w:t>
      </w:r>
      <w:r>
        <w:t>时，突然昏倒在地不省人事。其他工作人员也是乱作一团，被弄得神魂颠倒。恰在这时，他们又接到了海关最高领导的电话，下令立即放行。据说那位领导根本没有打过这一电话。当然他们对此只能是百思不得其解了。就这样，法王等离开了中国的领土经香港顺利抵达亚洲四小龙之一的日本首都</w:t>
      </w:r>
      <w:r>
        <w:t>-</w:t>
      </w:r>
      <w:r>
        <w:t>东京。清洁优雅好似水晶般的东京城给人一种新的感受，她以自己独具的特色吸引着八方来客。在这里，法王一行受到了东密、藏密佛教团体的热情接待。按照日程安排，法王为数多弟子开示了慈悲与智慧方面的教言，并召开了生动活泼的座谈会，与</w:t>
      </w:r>
      <w:r>
        <w:t>科学界、文学界等人士畅谈人类社会中科技和佛教息息相关。会上，法王平和地说：</w:t>
      </w:r>
      <w:r>
        <w:t>“</w:t>
      </w:r>
      <w:r>
        <w:t>科学与佛教对人类来说都是必不可缺的组成因素，科学技术可以满足人们的物质需求，促进生活水平的提高；佛教则给人们带来精神上的快乐，遣除内心世界的愚暗，可见，佛教的价值是不可忽略的。如果没有佛教，只是一味地追求物质的享受，只会适得其反。如今，东南亚许多国家中无论是身缠万贯的大富翁们还是一般的平民无不极为需要佛法的甘露</w:t>
      </w:r>
      <w:r>
        <w:t>……”</w:t>
      </w:r>
      <w:r>
        <w:t>在场的人无不被这番合情入理的开示所动，大有拨云睹日之感，纷纷礼拜皈依。</w:t>
      </w:r>
    </w:p>
    <w:p w14:paraId="331F3771" w14:textId="77777777" w:rsidR="00272341" w:rsidRDefault="00940470">
      <w:pPr>
        <w:pStyle w:val="BodyText"/>
      </w:pPr>
      <w:r>
        <w:t>航班在太平洋的上空越过，不多时便降落在世界中独</w:t>
      </w:r>
      <w:r>
        <w:t>占鳌头的超级大国</w:t>
      </w:r>
      <w:r>
        <w:t>-</w:t>
      </w:r>
      <w:r>
        <w:t>美国的境内了。第一站来到了堪为世界风景之最的夏威夷海岛，这里海风和爽、景物明丽、波澜不惊、一碧万顷，秀美的风光实在难以形容，只好用</w:t>
      </w:r>
      <w:r>
        <w:t>”</w:t>
      </w:r>
      <w:r>
        <w:t>风景怡人，美不胜收</w:t>
      </w:r>
      <w:r>
        <w:t>”</w:t>
      </w:r>
      <w:r>
        <w:t>来略表吧。难怪美国人将此处作为度假、旅游的最佳地点。此外，苍苍莽莽的檀香林，不时散发出动人心魄的芬芳，成群的孔雀时尔展开绚丽多彩的屏羽，以此引起人们的注目，博得游人的赏评。</w:t>
      </w:r>
    </w:p>
    <w:p w14:paraId="4F9EB607" w14:textId="77777777" w:rsidR="00272341" w:rsidRDefault="00940470">
      <w:pPr>
        <w:pStyle w:val="BodyText"/>
      </w:pPr>
      <w:r>
        <w:t>一日，地上的鲜花颔首微笑，孔雀翩翩起舞，空气中飘来阵阵栴檀的芳香，法王坐在翠绿柔软的草坪上，欣赏周围的美景，眺望无边无垠的的大海。这时，很奇妙的是，来了一群白头发、黄眼</w:t>
      </w:r>
      <w:r>
        <w:t>睛的北美游人，约有三十多个，又从另一方向走来一队红头发、蓝眼睛的南美游客近七十人，他们见到法王寂静调柔，不同寻常的神情，合掌聚在其前，恭敬而坐。法王饶有兴趣地说：</w:t>
      </w:r>
      <w:r>
        <w:t>“</w:t>
      </w:r>
      <w:r>
        <w:t>今天，你们北美洲白头发、南美红头发与我这个来自藏地雪域黑头</w:t>
      </w:r>
      <w:r>
        <w:lastRenderedPageBreak/>
        <w:t>发的老人聚集一起，真是一个吉祥的缘起。</w:t>
      </w:r>
      <w:r>
        <w:t>……”</w:t>
      </w:r>
      <w:r>
        <w:t>又给他们开示了人生无常的道理，最后这一百多人全部皈依佛门。</w:t>
      </w:r>
    </w:p>
    <w:p w14:paraId="16BA0B6E" w14:textId="77777777" w:rsidR="00272341" w:rsidRDefault="00940470">
      <w:pPr>
        <w:pStyle w:val="BodyText"/>
      </w:pPr>
      <w:r>
        <w:t>期间，有一天下午，夏威夷南部的一个大城市发生了火山爆发。许多著名的地质专家都对此束手无策，有信士打电话到法王住处祈请作加持。法王放下电话，对身边的人说：</w:t>
      </w:r>
      <w:r>
        <w:t>“</w:t>
      </w:r>
      <w:r>
        <w:t>一千多年前，藏地的黑波日山起大火</w:t>
      </w:r>
      <w:r>
        <w:t>时，降魔金刚依靠神变息灭了那场火灾。我现在也有一个降魔金刚化身的假名。愿能息灭这场大火吧。</w:t>
      </w:r>
      <w:r>
        <w:t>”</w:t>
      </w:r>
      <w:r>
        <w:t>说完拿出金刚橛，口诵密咒，没有多久便接到了火灾停息的电话。后来，怒鲁鲁城市的地质专家们特意赶来拜见法王，以表感谢。他们发自内心地称赞道：</w:t>
      </w:r>
      <w:r>
        <w:t>“</w:t>
      </w:r>
      <w:r>
        <w:t>藏传佛教的威力及您的加持力真是不可思议啊！</w:t>
      </w:r>
      <w:r>
        <w:t>”</w:t>
      </w:r>
    </w:p>
    <w:p w14:paraId="7A55291D" w14:textId="77777777" w:rsidR="00272341" w:rsidRDefault="00940470">
      <w:pPr>
        <w:pStyle w:val="BodyText"/>
      </w:pPr>
      <w:r>
        <w:t>此事在当地新闻有专题报道。此外，法王在位于该岛的内穹寺院为该寺所有的人及其他的信众传金刚橛灌顶。</w:t>
      </w:r>
    </w:p>
    <w:p w14:paraId="3017398B" w14:textId="77777777" w:rsidR="00272341" w:rsidRDefault="00940470">
      <w:pPr>
        <w:pStyle w:val="Heading1"/>
      </w:pPr>
      <w:bookmarkStart w:id="55" w:name="header-n3811"/>
      <w:r>
        <w:t>莅临美国佛教大中心</w:t>
      </w:r>
      <w:bookmarkEnd w:id="55"/>
    </w:p>
    <w:p w14:paraId="060754A7" w14:textId="77777777" w:rsidR="00272341" w:rsidRDefault="00940470">
      <w:pPr>
        <w:pStyle w:val="FirstParagraph"/>
      </w:pPr>
      <w:r>
        <w:t>七、八月的美国，也正值酷暑时节，人们被内外的燥热侵袭着，法王如意宝的到来，恰似金风送爽，给这里的人们带来了无比清凉。</w:t>
      </w:r>
    </w:p>
    <w:p w14:paraId="62474543" w14:textId="77777777" w:rsidR="00272341" w:rsidRDefault="00940470">
      <w:pPr>
        <w:pStyle w:val="BodyText"/>
      </w:pPr>
      <w:r>
        <w:t>在景色秀美的夏威夷度过了愉快的几天后，法王乘机抵达旧金山，稍作歇息，便赴往科罗拉洲的瓦吉达佛教中心。</w:t>
      </w:r>
    </w:p>
    <w:p w14:paraId="6338F6D3" w14:textId="77777777" w:rsidR="00272341" w:rsidRDefault="00940470">
      <w:pPr>
        <w:pStyle w:val="BodyText"/>
      </w:pPr>
      <w:r>
        <w:t>瓦吉达佛教中心是享有盛誉的宗巴仁波切一手创立的，座落在科罗拉多洲境域内，当时声振世界，誉满天下。据说曾经美国近五分之一的公民加入本中心，其声势之浩大不能不令人叹为观止。如今在美洲、欧洲等地设有一百三十多所分中心，并在多处建有修行院，是美国最大的佛教中心。法王及随行抵至该中心，受到了热情隆重的欢迎和款待。在此举行了传法灌顶活动。该中心还特意举办了一次国际性的盛大法会，与会者是来自十几个国家的大德、僧人、信徒，</w:t>
      </w:r>
      <w:r>
        <w:t>人数极多。在肃穆庄严的大厅里，法王如意宝精神饱满地坐在高高的法座上，在场所有的人都以景仰的目光注视着座上的尊者。法王声情并茂地演讲了释迦牟尼佛教法永恒不变的真谛。在场的听众被他那浑厚有力的法音吸引住了，听得入了神，全然沉浸在法喜充满的氛围中。骤然，爆发出热烈的掌声。随后，法王来到了本地的曼则德达修行大中心，这里常住修行者有六百多人，他们一致祈请法王传授窍诀。于是法王为专修加行六年的修行者传授了无上大圆满精华《大鹏展翅》《文殊大圆满》等深法。许多人通过这一窍诀性的深传，完全证悟了诸法实相，有些人虽未彻底了悟，</w:t>
      </w:r>
      <w:r>
        <w:t>却也对大圆满有了不共的定解以及殊胜的觉受。他们情不自禁对法王至善至美的真修实证生起了猛烈信心。有一次，法王高兴地说：</w:t>
      </w:r>
      <w:r>
        <w:t>“</w:t>
      </w:r>
      <w:r>
        <w:t>美国很多人对密法和上师的信心极为了强烈，所以证悟大圆满并不困难。</w:t>
      </w:r>
      <w:r>
        <w:t>”</w:t>
      </w:r>
    </w:p>
    <w:p w14:paraId="1B61F48A" w14:textId="77777777" w:rsidR="00272341" w:rsidRDefault="00940470">
      <w:pPr>
        <w:pStyle w:val="BodyText"/>
      </w:pPr>
      <w:r>
        <w:t>尔后又前往俄根洲，在玛尔巴佛教大学，为四百多名师生讲授了佛教源远流长的历史，以及藏传、南传、北传佛教殊途同归的意趣和差别，博得了全体师生的一致赞誉。其后，又访问了噶玛朗佛教研究中心及噶举派的吉祥寺，并为信众赐授了《金刚橛》灌顶及噶举派的教言。</w:t>
      </w:r>
    </w:p>
    <w:p w14:paraId="17EF1D97" w14:textId="77777777" w:rsidR="00272341" w:rsidRDefault="00940470">
      <w:pPr>
        <w:pStyle w:val="BodyText"/>
      </w:pPr>
      <w:r>
        <w:lastRenderedPageBreak/>
        <w:t>在阿底智慧中心，举行了十几天的隆重法会。期间的一天，法王与随同人员一起参观了俄根州</w:t>
      </w:r>
      <w:r>
        <w:t>的一所动物园。在那里，人们喜笑玩乐。法王念佛号加持，并且说：</w:t>
      </w:r>
      <w:r>
        <w:t>“</w:t>
      </w:r>
      <w:r>
        <w:t>被关在笼子里的这些旁生如同禁在监狱中一样，实在可怜。</w:t>
      </w:r>
      <w:r>
        <w:t>”</w:t>
      </w:r>
      <w:r>
        <w:t>人们以动物取乐嬉戏，经过精心培驯的各种动物为游人们表演着精彩的节目，各显技能。一只可爱乖巧动作敏捷的海豚正在池中与人比赛，姿态十分优美，泳技非常高超，时浮时沉，时尔挺立在水面上，时尔潜伏在池底，那些游泳的人只能甘拜下风，不断赢得游人的喝彩声。法王却略有感伤地说：</w:t>
      </w:r>
      <w:r>
        <w:t>“</w:t>
      </w:r>
      <w:r>
        <w:t>人们将这些旁生作为嬉乐的对境，实际上，如果不能明晓取舍道理，只是为了饮食而生存，那么人和动物没有任何差别。因此，获得人身应当弃恶行善</w:t>
      </w:r>
      <w:r>
        <w:t>，修持正法，这样才使人生过得有意义。</w:t>
      </w:r>
      <w:r>
        <w:t>”</w:t>
      </w:r>
      <w:r>
        <w:t>法会进行到最后一天，气氛达到了最高潮，来自美国十几个州的佛教人士及社会高极知识分子数千人，人们列队恭迎法王，之后鱼贯而入，大厅里座无虚席，场面颇为壮观。大德们供上珍贵的蔓茶罗，五部空行母身著盛装、头带五佛冠、手捧供品，祈请法王如意宝长久住世。法王为信徒恩赐了《金刚橛》《杰珍大圆满》以及长寿灌顶等，并用现代科学阐述了佛教理论中的奥妙，使那些知识界人士大开眼界，对佛教有了正确的认识。与此同时还参加了美国国庆燃灯法会。</w:t>
      </w:r>
    </w:p>
    <w:p w14:paraId="4B4ED9F6" w14:textId="77777777" w:rsidR="00272341" w:rsidRDefault="00940470">
      <w:pPr>
        <w:pStyle w:val="BodyText"/>
      </w:pPr>
      <w:r>
        <w:t>此外，法王一行应邀来到江德寺院、扎西朗寺院，为嘉哲仁波切</w:t>
      </w:r>
      <w:r>
        <w:t>及其眷属赐与灌顶、窍诀，并在嘉哲仁波切的陪同下参拜了此寺的一尊金刚萨埵佛像，这尊玉石塑造的佛像，精美别致，栩栩如生，真是巧夺天工，令人肃然起敬，是当今美国最大的一座金刚萨埵佛像。四周环境幽雅、可人，旖旎的风景给庄严的金刚萨埵佛像更增添了一分神韵</w:t>
      </w:r>
      <w:r>
        <w:t>……</w:t>
      </w:r>
    </w:p>
    <w:p w14:paraId="2B0C7D5F" w14:textId="77777777" w:rsidR="00272341" w:rsidRDefault="00940470">
      <w:pPr>
        <w:pStyle w:val="BodyText"/>
      </w:pPr>
      <w:r>
        <w:t>在佛旦大殿里，基督教、伊斯兰教等其他宗教的教主前来会晤拜访法王，法王讲述了佛教的起源，并说：</w:t>
      </w:r>
      <w:r>
        <w:t>“</w:t>
      </w:r>
      <w:r>
        <w:t>信仰宗教是值得赞叹的，无论哪一种宗教，都有其值得颂扬的一面，所以，各种宗教之间应相互学习，互相团结，互相了解</w:t>
      </w:r>
      <w:r>
        <w:t>……”</w:t>
      </w:r>
      <w:r>
        <w:t>所有教主都频频点头。随后又在此为佛教徒传了四加行，法音</w:t>
      </w:r>
      <w:r>
        <w:t>在这座城市的上空回荡着</w:t>
      </w:r>
      <w:r>
        <w:t>……</w:t>
      </w:r>
      <w:r>
        <w:t>。</w:t>
      </w:r>
    </w:p>
    <w:p w14:paraId="19327889" w14:textId="77777777" w:rsidR="00272341" w:rsidRDefault="00940470">
      <w:pPr>
        <w:pStyle w:val="Heading1"/>
      </w:pPr>
      <w:bookmarkStart w:id="56" w:name="header-n3819"/>
      <w:r>
        <w:t>在华盛顿和纽约</w:t>
      </w:r>
      <w:bookmarkEnd w:id="56"/>
    </w:p>
    <w:p w14:paraId="4046DD23" w14:textId="77777777" w:rsidR="00272341" w:rsidRDefault="00940470">
      <w:pPr>
        <w:pStyle w:val="FirstParagraph"/>
      </w:pPr>
      <w:r>
        <w:t>法王及其随从在人们眷眷不舍的目光中离开了俄根州，飞抵美国首都</w:t>
      </w:r>
      <w:r>
        <w:t>-</w:t>
      </w:r>
      <w:r>
        <w:t>华盛顿。在这里，举行了一次规模盛大、别开生面的国际性佛教和平法会，参加此次盛会的人有从米日拉州、北美洲等专程赶来的以及首都</w:t>
      </w:r>
    </w:p>
    <w:p w14:paraId="799E587C" w14:textId="77777777" w:rsidR="00272341" w:rsidRDefault="00940470">
      <w:pPr>
        <w:pStyle w:val="BodyText"/>
      </w:pPr>
      <w:r>
        <w:t>政府官员及社会各界的上层人物，还有藏传佛教为主各大宗教人士。当法王如意宝步入富丽堂皇的大厅中时，所有人不约而同起立，并以雷鸣般的掌声欢迎法王的光临。法王登上妙高的法座，慈眸含笑环视会场，并向与会者挥手致意。待大家落座，主持人作了简短的开幕词后，法王便开始发表演讲，主要围绕爱心与和</w:t>
      </w:r>
      <w:r>
        <w:t>平的主题。法王说：</w:t>
      </w:r>
      <w:r>
        <w:t>“</w:t>
      </w:r>
      <w:r>
        <w:t>佛教对人类所起到的作用是无法衡量的，无论是何等阶层的人都不能忽略其宝贵的价值。而佛教中最为注重强调的即是爱心、仁慈，当然，佛教中所讲的爱心并不是一般人所理解的狭隘范围中的爱心，而是真正具有无私利他的慈悲之心。如果每个人都能够将自己善良、仁慈的心升华到真正无私的奉献，那么人类社会将充满和平友爱的气氛，否则精神世界将成为一片贫瘠的荒漠</w:t>
      </w:r>
      <w:r>
        <w:t>……”</w:t>
      </w:r>
      <w:r>
        <w:t>这番慷慨陈词的演讲句句振动着在场每个人的心，人们心潮激荡，只能以热烈的掌声表达他们的共鸣。这一演讲反响极为强烈，几乎轰动了整个首都，世界日报、华</w:t>
      </w:r>
      <w:r>
        <w:lastRenderedPageBreak/>
        <w:t>人新闻等新</w:t>
      </w:r>
      <w:r>
        <w:t>闻媒体争先恐后刊载报道大陆西藏佛教领袖晋美彭措法王在首都发表生动演讲这一实况，成了华盛顿当时的一大热门话题。</w:t>
      </w:r>
    </w:p>
    <w:p w14:paraId="4AB585E8" w14:textId="77777777" w:rsidR="00272341" w:rsidRDefault="00940470">
      <w:pPr>
        <w:pStyle w:val="BodyText"/>
      </w:pPr>
      <w:r>
        <w:t>随后，应邀来到了贝诺法王亲自认定的美国女活佛</w:t>
      </w:r>
      <w:r>
        <w:t>-</w:t>
      </w:r>
      <w:r>
        <w:t>阿贡拉母的白玉普贤寺，为美国首都最大的僧团传戒，宣讲持戒的功德，在该寺的大殿里，传授《金刚橛》灌顶以及大圆满法要，由于来自各地的信众星罗云布，大殿里实在难以容纳，致使一部分人只好通过闭路电视接受灌顶、聆听教言。完毕之后，法王又为寺院所建的佛堂和藏传式的佛塔开光。</w:t>
      </w:r>
    </w:p>
    <w:p w14:paraId="30DEEEAC" w14:textId="77777777" w:rsidR="00272341" w:rsidRDefault="00940470">
      <w:pPr>
        <w:pStyle w:val="BodyText"/>
      </w:pPr>
      <w:r>
        <w:t>接着依次参观了白宫、美国历届总统纪念堂及人类首次登月球乘坐的阿波罗号宇宙飞船和美航天航空的历</w:t>
      </w:r>
      <w:r>
        <w:t>史展览。在第二次世界大战中阵亡的美国将士的墓碑前，法王为他们举行了超度仪式。</w:t>
      </w:r>
    </w:p>
    <w:p w14:paraId="73770AB5" w14:textId="77777777" w:rsidR="00272341" w:rsidRDefault="00940470">
      <w:pPr>
        <w:pStyle w:val="BodyText"/>
      </w:pPr>
      <w:r>
        <w:t>在华盛顿期间，一天晚上法王以梦幻身回到学院，当时学院正流行一种严重传染病，法王去了许多僧房，僧人们的谈话听得一清二楚。第二天，法王对身旁的弟子说：</w:t>
      </w:r>
      <w:r>
        <w:t>“</w:t>
      </w:r>
      <w:r>
        <w:t>我昨晚依靠梦幻身回学院了，许多僧人都染上了一种重疾，我们应当念经加持。</w:t>
      </w:r>
      <w:r>
        <w:t>”</w:t>
      </w:r>
      <w:r>
        <w:t>后来回学院证实了当时的确正在流行疾病。</w:t>
      </w:r>
    </w:p>
    <w:p w14:paraId="38E2B3DF" w14:textId="77777777" w:rsidR="00272341" w:rsidRDefault="00940470">
      <w:pPr>
        <w:pStyle w:val="BodyText"/>
      </w:pPr>
      <w:r>
        <w:t>翌日，乘机抵至美国第二大城市</w:t>
      </w:r>
      <w:r>
        <w:t>-</w:t>
      </w:r>
      <w:r>
        <w:t>纽约，并在莲师中心和佛恩寺及宗巴法会等处进行数日的灌顶传法活动。在宗巴法会中心，法王传授《时轮金刚》灌顶时，宣讲了香巴拉刹土的功德，在场的数千信</w:t>
      </w:r>
      <w:r>
        <w:t>众生起无比信心，最后全体信徒唱颂时轮金刚歌欢送法王，歌声回响在大厅里</w:t>
      </w:r>
      <w:r>
        <w:t>……</w:t>
      </w:r>
      <w:r>
        <w:t>。在此之后的两天里，受联合国副秘书长莫日斯章的委托，不丹驻联合国大使陪同法王等参观了联大会场和国际基金会会场。在联大会场中，法王为世界和平作祈祷。其后又来到了纽约世界贸易中心大厦，此大厦共有一百一十一层，雄伟壮观，高耸入云。到达顶层，法王俯首垂视整个纽约城市的全貌，尽览无余。</w:t>
      </w:r>
    </w:p>
    <w:p w14:paraId="6C1B3E10" w14:textId="77777777" w:rsidR="00272341" w:rsidRDefault="00940470">
      <w:pPr>
        <w:pStyle w:val="BodyText"/>
      </w:pPr>
      <w:r>
        <w:t>在美国纽约的一次记者招待会上，法王神态自若地回答每一位记者的提问，解开了他们心中的疑团，每一位新闻记者都得到了满意的答案。</w:t>
      </w:r>
    </w:p>
    <w:p w14:paraId="6C28D3A9" w14:textId="77777777" w:rsidR="00272341" w:rsidRDefault="00940470">
      <w:pPr>
        <w:pStyle w:val="BodyText"/>
      </w:pPr>
      <w:r>
        <w:t>通过政府批复，在纽约创立了宗教活动中心</w:t>
      </w:r>
      <w:r>
        <w:t>-</w:t>
      </w:r>
      <w:r>
        <w:t>纽约喇荣显密中心，这是在国外所建立的第一处最大的佛教联络中心。对此，纽约世界报，纽约新闻周刊等以醒目的标题在头版头条刊登了这一要闻。</w:t>
      </w:r>
    </w:p>
    <w:p w14:paraId="754CF14E" w14:textId="77777777" w:rsidR="00272341" w:rsidRDefault="00940470">
      <w:pPr>
        <w:pStyle w:val="BodyText"/>
      </w:pPr>
      <w:r>
        <w:t>圆满了历时七天的纽约访问后，法王一行来到了波士顿。一日，此地发生一场史无前例的暴风，狂风刮得人们站立不稳，寸步难行，严重地影响了整个城市的正常秩序。经众弟子祈求，法王依靠莲师祈祷文中遣除风难的仪轨瞬间就完全平息了这场风灾。在美国藏学研究中心，讲授了有关藏传佛教的起源、发展、特色等，也受到了大家的称赞。</w:t>
      </w:r>
    </w:p>
    <w:p w14:paraId="23D2215E" w14:textId="77777777" w:rsidR="00272341" w:rsidRDefault="00940470">
      <w:pPr>
        <w:pStyle w:val="BodyText"/>
      </w:pPr>
      <w:r>
        <w:t>法王无论到达任何一个国家，面对任何一个民族的听众，都以其深广的智慧使那里</w:t>
      </w:r>
      <w:r>
        <w:t>的人受到莫大的启迪。无论是讲深奥的佛法还是一般世间道理，甚至开玩笑也会令人们感到受益非浅。正如萨迦班智达说：</w:t>
      </w:r>
      <w:r>
        <w:t>“</w:t>
      </w:r>
      <w:r>
        <w:t>国王本境受恭敬，智者异乡亦受敬。</w:t>
      </w:r>
      <w:r>
        <w:t>”</w:t>
      </w:r>
    </w:p>
    <w:p w14:paraId="4F56D981" w14:textId="77777777" w:rsidR="00272341" w:rsidRDefault="00940470">
      <w:pPr>
        <w:pStyle w:val="Heading1"/>
      </w:pPr>
      <w:bookmarkStart w:id="57" w:name="header-n3830"/>
      <w:r>
        <w:lastRenderedPageBreak/>
        <w:t>加拿大之旅</w:t>
      </w:r>
      <w:bookmarkEnd w:id="57"/>
    </w:p>
    <w:p w14:paraId="51E31935" w14:textId="77777777" w:rsidR="00272341" w:rsidRDefault="00940470">
      <w:pPr>
        <w:pStyle w:val="FirstParagraph"/>
      </w:pPr>
      <w:r>
        <w:t>时间老人总是爱捉弄人，正当美国的信徒沉浸在法乐之中的时候，她向人们宣布：法王离开美国的时刻已到，人们怀着惆怅的心情，不得不接受这一残酷的事实。法王慈爱地注视着满怀眷恋惜别之情前来送行的信众，安慰他们说：</w:t>
      </w:r>
      <w:r>
        <w:t>“</w:t>
      </w:r>
      <w:r>
        <w:t>聚际必散，这是自然规律，希望你们能好好行持正法</w:t>
      </w:r>
      <w:r>
        <w:t>……”</w:t>
      </w:r>
    </w:p>
    <w:p w14:paraId="104ADCF3" w14:textId="77777777" w:rsidR="00272341" w:rsidRDefault="00940470">
      <w:pPr>
        <w:pStyle w:val="BodyText"/>
      </w:pPr>
      <w:r>
        <w:t>一方忧一方喜，在加拿大夏日亲城市的机场上，人们却怀着喜悦之情仰望空中，翘首企盼西藏佛教领袖的降临。法王所乘的航班徐徐落到地面，信众们一片欢呼</w:t>
      </w:r>
      <w:r>
        <w:t>……</w:t>
      </w:r>
      <w:r>
        <w:t>以西方人至高无上的礼节恭迎当代宁玛派教主。</w:t>
      </w:r>
    </w:p>
    <w:p w14:paraId="230B0FD3" w14:textId="77777777" w:rsidR="00272341" w:rsidRDefault="00940470">
      <w:pPr>
        <w:pStyle w:val="BodyText"/>
      </w:pPr>
      <w:r>
        <w:t>第二天上午，天朗气清，法王一行游览了被誉为加拿大风光之最的夏亲风景</w:t>
      </w:r>
      <w:r>
        <w:t>区，这里水天一色，波光粼粼，一群群海鸥轻盈掠浮海面，点水即飞，丹顶鹤在海边互吐情愫，远处的山峦依稀朦胧，周围的景物也衬托得恰到好处，颇有点</w:t>
      </w:r>
      <w:r>
        <w:t>”</w:t>
      </w:r>
      <w:r>
        <w:t>海市蜃楼</w:t>
      </w:r>
      <w:r>
        <w:t>”</w:t>
      </w:r>
      <w:r>
        <w:t>的韵味，或令人心旷神怡，或让人游目骋怀，一般的风景名胜倒可以用山水秀美、风景如画等来形容，可是此处无如何摘句择词来描述它的美，却总觉得难以淋漓尽致地表现出它那独特的丰韵。法王观赏着这里的美丽风光，也不由得赞叹道：</w:t>
      </w:r>
      <w:r>
        <w:t>“</w:t>
      </w:r>
      <w:r>
        <w:t>此地真是名不虚传，我所到之处恐怕这里算是最美不过的了，令人感到十分惬意。</w:t>
      </w:r>
      <w:r>
        <w:t>”</w:t>
      </w:r>
    </w:p>
    <w:p w14:paraId="7A6AD84E" w14:textId="77777777" w:rsidR="00272341" w:rsidRDefault="00940470">
      <w:pPr>
        <w:pStyle w:val="BodyText"/>
      </w:pPr>
      <w:r>
        <w:t>下午，法王在海滨优雅的住室里，接见了五十多位新闻记者，亲切地与他们座谈。</w:t>
      </w:r>
      <w:r>
        <w:t>一位记者首当其冲地问：</w:t>
      </w:r>
      <w:r>
        <w:t>“</w:t>
      </w:r>
      <w:r>
        <w:t>您此次从遥遥的亚洲大陆雪域不远万里来到西方，主要目的是什么呢？</w:t>
      </w:r>
      <w:r>
        <w:t>”</w:t>
      </w:r>
      <w:r>
        <w:t>法王回答说：</w:t>
      </w:r>
      <w:r>
        <w:t>“</w:t>
      </w:r>
      <w:r>
        <w:t>将和平、安宁带给所有的众生。</w:t>
      </w:r>
      <w:r>
        <w:t>”</w:t>
      </w:r>
      <w:r>
        <w:t>他又进一步问：</w:t>
      </w:r>
      <w:r>
        <w:t>“</w:t>
      </w:r>
      <w:r>
        <w:t>如何才能将和平安宁带给所有的众生呢？</w:t>
      </w:r>
      <w:r>
        <w:t>”</w:t>
      </w:r>
      <w:r>
        <w:t>法王谦和地说：</w:t>
      </w:r>
      <w:r>
        <w:t>“</w:t>
      </w:r>
      <w:r>
        <w:t>这当然不是我一个人所能办到的了，而依靠每一个人的力量，无论是佛教徒还是非佛教徒，最重要的是要有一颗善良、仁慈的心，大到整个世界的和平，小到一个家庭，乃至人与人之间的和睦，无不需要从仁慈，友爱出发。每一个国家不是都提倡两个文明一起进步吗？所谓的精神文明基础也是善心吧。</w:t>
      </w:r>
      <w:r>
        <w:t>”</w:t>
      </w:r>
      <w:r>
        <w:t>又有一位记者略有紧张地问：</w:t>
      </w:r>
      <w:r>
        <w:t>“</w:t>
      </w:r>
      <w:r>
        <w:t>您在遇到不幸的</w:t>
      </w:r>
      <w:r>
        <w:t>时候，如何面对呢？</w:t>
      </w:r>
      <w:r>
        <w:t>”</w:t>
      </w:r>
      <w:r>
        <w:t>法王不加思索地答道：</w:t>
      </w:r>
      <w:r>
        <w:t>“</w:t>
      </w:r>
      <w:r>
        <w:t>我一心一意祈祷三宝。</w:t>
      </w:r>
      <w:r>
        <w:t>”</w:t>
      </w:r>
      <w:r>
        <w:t>法王与提问者问答的同时，其余的人，有的目不转睛地盯着法王的脸，似乎想从法王的面部表情中观察出他与众不同之处；有的若有所思，静坐一旁冥想着他那耐人寻味的话语；有的则对准镜头急按相机快门，生怕错过难得的一瞬间。法王以他那特有的气质吸引着每个人的注意力，并以语言的加持扣动每个人的心弦，使房间里洋溢着祥和的气氛。一位新闻记者在《新闻时报》报道中如实地道出他的心声：</w:t>
      </w:r>
      <w:r>
        <w:t>“</w:t>
      </w:r>
      <w:r>
        <w:t>他给人一种极为自在的感觉，尽管他并非回答所有提问者的问题，奇怪的是他使每个人都感到快乐、</w:t>
      </w:r>
      <w:r>
        <w:t>温馨，他没有丝毫高高在上的言行，而是异常平和谦逊，这更显出他的尊贵。这位佛教领袖磊落不凡的浩然之气远远超过了高谈阔论具有声望的国家元首的魅力。只有这样的大圣者才能真正给一切有情带来和平、幸福。</w:t>
      </w:r>
      <w:r>
        <w:t>”</w:t>
      </w:r>
    </w:p>
    <w:p w14:paraId="6FF9338D" w14:textId="77777777" w:rsidR="00272341" w:rsidRDefault="00940470">
      <w:pPr>
        <w:pStyle w:val="BodyText"/>
      </w:pPr>
      <w:r>
        <w:t>次日，法王离开了夏日亲城市，飞抵海利费克斯，受到了该市市长为主社会各界尤其是佛教团体、寺院的热情欢迎。海利费克斯与大陆的时间正好相差十二小时，那里中午十二点时，大陆刚好午夜零点。法王为弟子们宣讲了天文学以及《俱舍》《时轮金刚》中有关这方面的论述，在场的弟子对佛法更生起了信心。在这里举行了数千人参加的灌顶传法活动，面</w:t>
      </w:r>
      <w:r>
        <w:t>对着数以千计的虔诚信徒，法王意味深长地说：</w:t>
      </w:r>
      <w:r>
        <w:t>“</w:t>
      </w:r>
      <w:r>
        <w:t>我们无论是作任何事情，学习共同文化也好、笃信宗教也好，必须经过再三观察，一天中的饮食也要进行观察，何况是一生</w:t>
      </w:r>
      <w:r>
        <w:lastRenderedPageBreak/>
        <w:t>中生死攸关修行的大事呢？我认为所有学问中，佛教最好，在所有学问中佛教是否堪称首屈一指，有智慧的人自然会有定论。我从六、七岁到六十岁之间一直专研实修佛法，深深地感到佛教最究竟。它的宗旨是诸恶莫作、诸善奉行，所以应当认真修持今生来世的唯一依靠处</w:t>
      </w:r>
      <w:r>
        <w:t>-</w:t>
      </w:r>
      <w:r>
        <w:t>佛法。</w:t>
      </w:r>
      <w:r>
        <w:t>”</w:t>
      </w:r>
      <w:r>
        <w:t>在加拿大最大的佛教中心</w:t>
      </w:r>
      <w:r>
        <w:t>-</w:t>
      </w:r>
      <w:r>
        <w:t>达马朗传授《文殊大圆满》灌顶时，来自各地的有缘信众数不胜数，规模非常隆重，场面也颇为壮</w:t>
      </w:r>
      <w:r>
        <w:t>观，足可以容纳上万人的大帐篷里挤得满满的。法王将深奥的大圆满道理以简明易懂的语言概括成精华窍诀形式为信士传讲。</w:t>
      </w:r>
    </w:p>
    <w:p w14:paraId="463B94F2" w14:textId="77777777" w:rsidR="00272341" w:rsidRDefault="00940470">
      <w:pPr>
        <w:pStyle w:val="BodyText"/>
      </w:pPr>
      <w:r>
        <w:t>完毕后，该中心的所有成员献上悦耳动听的时轮金刚赞歌并以自编自导自演的时轮金刚节目作为供养，表演得十分生动逼真，仿佛真地再现了时轮金刚军队降临人间消灭外道的情景，法王也露出会心的笑容</w:t>
      </w:r>
      <w:r>
        <w:t>……</w:t>
      </w:r>
      <w:r>
        <w:t>。</w:t>
      </w:r>
    </w:p>
    <w:p w14:paraId="76CDD0F7" w14:textId="77777777" w:rsidR="00272341" w:rsidRDefault="00940470">
      <w:pPr>
        <w:pStyle w:val="Heading1"/>
      </w:pPr>
      <w:bookmarkStart w:id="58" w:name="header-n3837"/>
      <w:r>
        <w:t>飞抵欧洲</w:t>
      </w:r>
      <w:bookmarkEnd w:id="58"/>
    </w:p>
    <w:p w14:paraId="50D697C1" w14:textId="77777777" w:rsidR="00272341" w:rsidRDefault="00940470">
      <w:pPr>
        <w:pStyle w:val="FirstParagraph"/>
      </w:pPr>
      <w:r>
        <w:t>加拿大之行已告圆满，离开海利费克斯，接下来所要到的地方就是在地球另一个板块上的欧洲了。</w:t>
      </w:r>
    </w:p>
    <w:p w14:paraId="5388A30D" w14:textId="77777777" w:rsidR="00272341" w:rsidRDefault="00940470">
      <w:pPr>
        <w:pStyle w:val="BodyText"/>
      </w:pPr>
      <w:r>
        <w:t>法王此番光临欧洲是应法国索甲仁波切（《西藏生死书》的作者）的盛情邀请。</w:t>
      </w:r>
    </w:p>
    <w:p w14:paraId="3BE3FEB1" w14:textId="77777777" w:rsidR="00272341" w:rsidRDefault="00940470">
      <w:pPr>
        <w:pStyle w:val="BodyText"/>
      </w:pPr>
      <w:r>
        <w:t>飞越气势磅礴的大西洋，直抵世界十大名城之一</w:t>
      </w:r>
      <w:r>
        <w:t>的法国巴黎。</w:t>
      </w:r>
    </w:p>
    <w:p w14:paraId="34AEA564" w14:textId="77777777" w:rsidR="00272341" w:rsidRDefault="00940470">
      <w:pPr>
        <w:pStyle w:val="BodyText"/>
      </w:pPr>
      <w:r>
        <w:t>巴黎的格调独具特色，整个城市古朴典雅，令人耳目一新，建筑物也是别具一格，尤其是举世闻名的教堂</w:t>
      </w:r>
      <w:r>
        <w:t>-</w:t>
      </w:r>
      <w:r>
        <w:t>巴黎圣母院，给这座城市蒙上了一种神秘感。巴黎享有艺术之城的美称。的确，这里似乎到处都散发着浓郁的艺术气息，当然也就成了世界文人、艺术家们青睐的目标。</w:t>
      </w:r>
    </w:p>
    <w:p w14:paraId="2B0BC60B" w14:textId="77777777" w:rsidR="00272341" w:rsidRDefault="00940470">
      <w:pPr>
        <w:pStyle w:val="BodyText"/>
      </w:pPr>
      <w:r>
        <w:t>在短短的日子里，法王参观了著名的爱菲尔铁塔、博物馆等名胜，并且访问了该城市的寺院、佛教团体等，同时会晤了社会高级官员，也接见了许多拜谒者，给信徒们赐以相应的教言，使他们心满意足，他深刻的开示令社会各界人士对佛教产生了信心，许多人皈依了佛门。</w:t>
      </w:r>
    </w:p>
    <w:p w14:paraId="7DB9703B" w14:textId="77777777" w:rsidR="00272341" w:rsidRDefault="00940470">
      <w:pPr>
        <w:pStyle w:val="BodyText"/>
      </w:pPr>
      <w:r>
        <w:t>次后，便乘机</w:t>
      </w:r>
      <w:r>
        <w:t>到达蒙比利亚的列绕寺，这里实在是一个修行的好地方，而且修行气氛十分浓厚。从远处看，修行的小帐篷星星点点、错落有致地排列着。从善男信女们言行举止中就可明显地推知他们内心是多么调柔，更为可贵的是他们每一位都对上师恭恭敬敬，以此可窥见他们对上师有何等的信心。索甲仁波切与眷属以最隆重、最盛大的仪式迎接法王如意宝一行的光临。见到谦逊的索甲仁波切和这些彬彬有礼的信徒、修行人，法王十分高兴。</w:t>
      </w:r>
    </w:p>
    <w:p w14:paraId="4E137846" w14:textId="77777777" w:rsidR="00272341" w:rsidRDefault="00940470">
      <w:pPr>
        <w:pStyle w:val="BodyText"/>
      </w:pPr>
      <w:r>
        <w:t>第二天就开始灌顶传法，本寺的信众以及从荷兰、比利时等许多国家慕名而来的信士集聚在主殿里，偌大的殿堂中满满当当，人们井然有序地静坐在</w:t>
      </w:r>
      <w:r>
        <w:t>自己的位置上，每个人的脸上都洋溢着幸福的微笑，他们都为自己能够亲睹西藏佛教领袖、宁玛教主法王如意宝的尊颜、聆听他的教授、蒙受他的垂念加持而深感荣幸。每一位信徒都仰视着宝座上的法王，以目光表达内心的敬意和虔诚。他们以悦耳的曲调吟唱起祈祷文</w:t>
      </w:r>
      <w:r>
        <w:t>……</w:t>
      </w:r>
      <w:r>
        <w:t>声音悠扬委婉，十分动听。法王心情极佳，赐予甚深灌顶后，首先开示了人生难得、寿命无常的道理，欢喜地说</w:t>
      </w:r>
      <w:r>
        <w:lastRenderedPageBreak/>
        <w:t>：</w:t>
      </w:r>
      <w:r>
        <w:t>“</w:t>
      </w:r>
      <w:r>
        <w:t>看到你们这里有这样浓厚的修行气氛，感到十分欣慰，这在当今时代实属难得，尤其是在西欧发达的国家里，由于物质生活十分优越，人们很容易产生惰性，浑浑噩噩地虚度人生。我们以前世的</w:t>
      </w:r>
      <w:r>
        <w:t>善业力获得人身，以福德力幸遇佛法，在心生欢喜的同时必须想到人的一生只是短暂的一瞬间，稍纵即逝，谁也不能肯定自己还有多长的寿命，明天不死的把握谁都没有，因此，应当倍加精进修学正法。</w:t>
      </w:r>
      <w:r>
        <w:t>”</w:t>
      </w:r>
    </w:p>
    <w:p w14:paraId="5BFA048C" w14:textId="77777777" w:rsidR="00272341" w:rsidRDefault="00940470">
      <w:pPr>
        <w:pStyle w:val="BodyText"/>
      </w:pPr>
      <w:r>
        <w:t>在此地的十三天时间里，法王连续传法、灌顶，同时有四种不同语言现场同步翻译，使所有的听众当下就能明晓法王的教言，每个人心中都充满了喜悦之情。期间，法王也以自己的体悟为大圆满根基的修行者恩授了殊胜窍诀，令许多人彻悟了大圆满。法王说：</w:t>
      </w:r>
      <w:r>
        <w:t>“</w:t>
      </w:r>
      <w:r>
        <w:t>证悟大圆满很容易，但稳固增上证悟的境界却很困难，必须有持之以恒、锲而不舍的毅力，对传承上师生起不共的</w:t>
      </w:r>
      <w:r>
        <w:t>信心</w:t>
      </w:r>
      <w:r>
        <w:t>……”</w:t>
      </w:r>
      <w:r>
        <w:t>大家都诚恳地说：</w:t>
      </w:r>
      <w:r>
        <w:t>“</w:t>
      </w:r>
      <w:r>
        <w:t>我们听受过达赖喇嘛、顶果钦哲仁波切、贝诺法王等数多大德的教言、开示，感到他们的确很了不起。但从意传加持方面来说，法王如意宝真地殊胜无比。</w:t>
      </w:r>
      <w:r>
        <w:t>”</w:t>
      </w:r>
    </w:p>
    <w:p w14:paraId="218D5703" w14:textId="77777777" w:rsidR="00272341" w:rsidRDefault="00940470">
      <w:pPr>
        <w:pStyle w:val="BodyText"/>
      </w:pPr>
      <w:r>
        <w:t>在即将离开该寺时，许多弟子纷纷前来祈请法王留在这里弘法利生，他们情真意切地说：</w:t>
      </w:r>
      <w:r>
        <w:t>“</w:t>
      </w:r>
      <w:r>
        <w:t>在西欧，不仅有高科技的医学可以保健、治疗您的疾病，而且环境幽雅，生活水平也是上等的。最主要的是，在这里可以自由自在地举行佛事活动，不会受到任何限制。这对您的事业必将大有助益</w:t>
      </w:r>
      <w:r>
        <w:t>……”</w:t>
      </w:r>
      <w:r>
        <w:t>听到这番话，法王爽朗地笑了，开玩笑地说：</w:t>
      </w:r>
      <w:r>
        <w:t>“</w:t>
      </w:r>
      <w:r>
        <w:t>你们是</w:t>
      </w:r>
    </w:p>
    <w:p w14:paraId="464FD3FF" w14:textId="77777777" w:rsidR="00272341" w:rsidRDefault="00940470">
      <w:pPr>
        <w:pStyle w:val="BodyText"/>
      </w:pPr>
      <w:r>
        <w:t>不是想让我抛弃殷殷期盼着我的数千僧众</w:t>
      </w:r>
      <w:r>
        <w:t>眷属和故土雪域，舍弃东方的众生</w:t>
      </w:r>
      <w:r>
        <w:t>……</w:t>
      </w:r>
      <w:r>
        <w:t>。</w:t>
      </w:r>
      <w:r>
        <w:t>”</w:t>
      </w:r>
    </w:p>
    <w:p w14:paraId="7F84C988" w14:textId="77777777" w:rsidR="00272341" w:rsidRDefault="00940470">
      <w:pPr>
        <w:pStyle w:val="BodyText"/>
      </w:pPr>
      <w:r>
        <w:t>一天，在蒙毕利亚山巅，法王为即将在此建立的寺宇举行了奠基仪式，祈愿佛法兴盛，众生得乐</w:t>
      </w:r>
      <w:r>
        <w:t>……</w:t>
      </w:r>
      <w:r>
        <w:t>。之后又依次在荷兰的宗巴法会、英国的宁玛中心等佛教团体举行盛大的传法灌顶活动，在香港的白玉中心传授普巴金刚的灌顶及教言，在台湾中台藏密学院赐文殊静修大圆满灌顶与修法，于台北西路演艺厅举行了传法活动。</w:t>
      </w:r>
    </w:p>
    <w:p w14:paraId="243455D4" w14:textId="77777777" w:rsidR="00272341" w:rsidRDefault="00940470">
      <w:pPr>
        <w:pStyle w:val="BodyText"/>
      </w:pPr>
      <w:r>
        <w:t>每到一处都受到了最高的礼遇，唯恐语句繁杂，沉冗拖沓，故不赘述。至此，法王一行圆满结束了长达三个月的环球弘法旅程，途经深圳飞抵成都。到达双流机场，汉地各地弟子汇集，人流如海，热闹非凡，据</w:t>
      </w:r>
      <w:r>
        <w:t>说是该机场自建成以来最为热闹的一天。总之，法王如意宝无论到哪一个国家哪一个民族，都给那里的有情带来了吉祥、安宁、和平、法乐。他老人家以春风风人以夏雨雨人，谆谆善诱，接引了无数的有情趋入正法，将佛法的甘露遍洒整个南瞻部洲。</w:t>
      </w:r>
    </w:p>
    <w:p w14:paraId="06CD5D64" w14:textId="77777777" w:rsidR="00272341" w:rsidRDefault="00940470">
      <w:pPr>
        <w:pStyle w:val="Heading1"/>
      </w:pPr>
      <w:bookmarkStart w:id="59" w:name="header-n3850"/>
      <w:r>
        <w:t>多康的法音</w:t>
      </w:r>
      <w:bookmarkEnd w:id="59"/>
    </w:p>
    <w:p w14:paraId="0F8481B9" w14:textId="77777777" w:rsidR="00272341" w:rsidRDefault="00940470">
      <w:pPr>
        <w:pStyle w:val="FirstParagraph"/>
      </w:pPr>
      <w:r>
        <w:t>法王如意宝的功德日臻显著，声誉铺遍诸方，弘法利生的事业日趋广大，而且在各宗各派中的盛誉也是显而易见、有目共睹的。一九九四年，法王走访康区，在伏藏大师当年取伏藏品的德格湖，念诵仪轨为该湖开光。这时，许多随从看到微波荡漾的湖面上许多护法神向法王致意酬谢，不一会就消声匿迹了。正在此时</w:t>
      </w:r>
      <w:r>
        <w:t>，一大节树木漂在水面上，法王让弟众打捞上来，放在岸边。随即专注念经作超度仪式，众弟子都自然而然想到这是孤独地狱的众生。之后参礼了格萨尔王的诞生地并观赏了附近的自然风景，后又接见了前来拜谒的信众。</w:t>
      </w:r>
    </w:p>
    <w:p w14:paraId="6971591E" w14:textId="77777777" w:rsidR="00272341" w:rsidRDefault="00940470">
      <w:pPr>
        <w:pStyle w:val="BodyText"/>
      </w:pPr>
      <w:r>
        <w:lastRenderedPageBreak/>
        <w:t>尔后又依次去了竹青西日桑哈、给贡佛学院、色西寺、给蒙寺等灌顶传法。来到麦彭仁波切曾住持的金蓉寺，当天法王为数万信众摸顶加持，也会见了一些政府官员，</w:t>
      </w:r>
      <w:r>
        <w:t>……</w:t>
      </w:r>
      <w:r>
        <w:t>事务纷至，应接不暇。到了下午才结束一切事宜，法王说：</w:t>
      </w:r>
      <w:r>
        <w:t>“</w:t>
      </w:r>
      <w:r>
        <w:t>虽然今天我的事务繁忙、无暇休息，可是从早晨到现在，我一刹那也未生起分别念，这完全是麦彭仁波切的加持。</w:t>
      </w:r>
      <w:r>
        <w:t>”</w:t>
      </w:r>
    </w:p>
    <w:p w14:paraId="3C74B59B" w14:textId="77777777" w:rsidR="00272341" w:rsidRDefault="00940470">
      <w:pPr>
        <w:pStyle w:val="BodyText"/>
      </w:pPr>
      <w:r>
        <w:t>来到石渠</w:t>
      </w:r>
      <w:r>
        <w:t>江玛学院时，法王驻步四望，发现如今的江玛学院十分萧条，僧人们也无精打采，整个道场没有丝毫闻思修的气氛。</w:t>
      </w:r>
    </w:p>
    <w:p w14:paraId="6467CFC0" w14:textId="77777777" w:rsidR="00272341" w:rsidRDefault="00940470">
      <w:pPr>
        <w:pStyle w:val="BodyText"/>
      </w:pPr>
      <w:r>
        <w:t>走到托嘎如意宝的遗址处，想起根本上师，法王一边流泪一边悲伤地说：</w:t>
      </w:r>
      <w:r>
        <w:t>“</w:t>
      </w:r>
      <w:r>
        <w:t>三十多年前，三界怙主托嘎如意宝为我们众弟子传授显密深法，当时我也是青春饱满、朝气蓬勃，在大恩上师的慈爱呵护下享受佛法甘露。可是，万法皆不离无常的本性啊，如今我已老态龙钟，江玛佛学院已成了这般光景</w:t>
      </w:r>
      <w:r>
        <w:t>……”</w:t>
      </w:r>
      <w:r>
        <w:t>又接着说：</w:t>
      </w:r>
      <w:r>
        <w:t>“</w:t>
      </w:r>
      <w:r>
        <w:t>现在我能为藏汉四众弟子广传妙法，也来源于根本上师托嘎如意宝的意传加持。</w:t>
      </w:r>
      <w:r>
        <w:t>”</w:t>
      </w:r>
      <w:r>
        <w:t>来到自己当年住处的地方（如今已成一沟壑），法王依靠种种缘起</w:t>
      </w:r>
      <w:r>
        <w:t>，为那里所有的僧众分发酸奶，并让他们将酸奶放在手中喝。回忆起自己求学时的生活，法王又感慨万分地说：</w:t>
      </w:r>
      <w:r>
        <w:t>“</w:t>
      </w:r>
      <w:r>
        <w:t>当年，我就是追随前辈高僧大德的足迹在这里苦行求法，也仅仅以酸奶维持生活，在科技迅速发展的今天，希望你们在座的诸位不要被外境所转，也应当追寻往昔大德的足迹精勤闻思修，切莫荒废光阴虚度人生。</w:t>
      </w:r>
      <w:r>
        <w:t>”</w:t>
      </w:r>
      <w:r>
        <w:t>为了报答上师的恩德，法王在此重新建立了一所佛学院。尽管由于当年未接纳空行母而使今生开取伏藏方面受到种种违缘，可是因为往昔的宏愿力所致，从小开始就不费吹灰之力开取了许许多多的伏藏品，姑且不提自然觉性中显现的意伏藏，就是开启隐藏</w:t>
      </w:r>
      <w:r>
        <w:t>在四大中的伏藏品也是不乏其例。（本文前后均有范例）。</w:t>
      </w:r>
    </w:p>
    <w:p w14:paraId="7D99EDC9" w14:textId="77777777" w:rsidR="00272341" w:rsidRDefault="00940470">
      <w:pPr>
        <w:pStyle w:val="BodyText"/>
      </w:pPr>
      <w:r>
        <w:t>青海省境内的意则湖是历代伏藏大师取伏藏的圣地，这里四周群山相衬，松林掩映，加上此湖本身具有的清澈、宁静，真正构成了一副美丽的风景画，当然这外在的美景并不重要，关键是这碧波荡漾的湖中珍藏有无价之宝。法王来到意则湖畔，凝神注视湖面，随即举步进入湖中，到了湖的中心时止步，俯身伸右手至水中，岸边的人们还未明白个所以然，法王已取出一个宝箧向湖边走来，好奇的众人全部集聚在法王身边想看个究竟，结果发现他手中有一个宝箧伏藏品，都倍感希奇。</w:t>
      </w:r>
    </w:p>
    <w:p w14:paraId="15442D96" w14:textId="77777777" w:rsidR="00272341" w:rsidRDefault="00940470">
      <w:pPr>
        <w:pStyle w:val="BodyText"/>
      </w:pPr>
      <w:r>
        <w:t>后来，在学院的南山静处打开宝箧，里面即是金刚萨埵仪轨，莲花生大师在后文中写道：</w:t>
      </w:r>
      <w:r>
        <w:t>“</w:t>
      </w:r>
      <w:r>
        <w:t>此仪轨对汉族为主的众生大有裨益。</w:t>
      </w:r>
      <w:r>
        <w:t>”</w:t>
      </w:r>
      <w:r>
        <w:t>即此，金刚萨埵法门开始在国内海外普遍弘扬，发愿念诵金刚萨埵心咒的数目不可胜数。</w:t>
      </w:r>
    </w:p>
    <w:p w14:paraId="739586D1" w14:textId="77777777" w:rsidR="00272341" w:rsidRDefault="00940470">
      <w:pPr>
        <w:pStyle w:val="BodyText"/>
      </w:pPr>
      <w:r>
        <w:t>法王在青海省境内的一座寺院停住期间，一日晚上，在光明的梦境中，本尊清晰明确地告诉他说：</w:t>
      </w:r>
      <w:r>
        <w:t>“</w:t>
      </w:r>
      <w:r>
        <w:t>在本地某某人家中有一块石宝，这块石宝对一般人来说只是普通的石头，可如果落于你的手上却是块奇珍异宝，会对众生有不可估量的利益。</w:t>
      </w:r>
      <w:r>
        <w:t>”</w:t>
      </w:r>
      <w:r>
        <w:t>第二天，法王派人四处找寻，最后如愿得到，也成了预示弘法利生缘起的一个吉祥物。</w:t>
      </w:r>
    </w:p>
    <w:p w14:paraId="4A61EA06" w14:textId="77777777" w:rsidR="00272341" w:rsidRDefault="00940470">
      <w:pPr>
        <w:pStyle w:val="BodyText"/>
      </w:pPr>
      <w:r>
        <w:t>对于噶举、格鲁、宁玛派众多</w:t>
      </w:r>
      <w:r>
        <w:t>寺院殷重诚挚的邀请，法王一一接受，不顾年迈多病、不辞劳苦欣然赴往四川、甘肃、青海境内的大小寺院，总共走访了一百多所。每到一处，当地的僧俗都是以藏族至高无上的礼节迎接法王的惠临：几千匹骏马良驹组成的庞大马队在前面开道，威风至极；寺院的僧伽身著三衣，手捧洁白的哈达列队两旁屈身恭候；在家的俊男倩女穿上节日的盛装载歌载舞</w:t>
      </w:r>
      <w:r>
        <w:t>……</w:t>
      </w:r>
      <w:r>
        <w:t>到处充满了喜气洋洋的气氛。</w:t>
      </w:r>
    </w:p>
    <w:p w14:paraId="295BC9D0" w14:textId="77777777" w:rsidR="00272341" w:rsidRDefault="00940470">
      <w:pPr>
        <w:pStyle w:val="BodyText"/>
      </w:pPr>
      <w:r>
        <w:lastRenderedPageBreak/>
        <w:t>法王光临每一僧团道场，都针对该处存在的弊端提出良好的建议，并且在多处创立佛学院，让僧众广泛地闻思佛法，而且特别强调清净戒律是佛法的根本。此外，为僧人们传授了相应的法要</w:t>
      </w:r>
      <w:r>
        <w:t>。对于在家的男女老少，则令他们弃恶从善，明晓因果取舍的道理，尤其奉劝每人念诵阿弥陀佛名号，修持往生极乐世界四因，从而使多康一带大到八十岁的老翁，小至七、八岁的孩童都精勤念诵阿弥陀佛圣号，以致整个多康地区的佛号声几乎响彻云霄</w:t>
      </w:r>
      <w:r>
        <w:t>……</w:t>
      </w:r>
    </w:p>
    <w:p w14:paraId="4159FE0A" w14:textId="77777777" w:rsidR="00272341" w:rsidRDefault="00940470">
      <w:pPr>
        <w:pStyle w:val="Heading1"/>
      </w:pPr>
      <w:bookmarkStart w:id="60" w:name="header-n3860"/>
      <w:r>
        <w:t>东南亚的足迹</w:t>
      </w:r>
      <w:bookmarkEnd w:id="60"/>
    </w:p>
    <w:p w14:paraId="3473986E" w14:textId="77777777" w:rsidR="00272341" w:rsidRDefault="00940470">
      <w:pPr>
        <w:pStyle w:val="FirstParagraph"/>
      </w:pPr>
      <w:r>
        <w:t>由于法王如意宝的宏愿浩志与众生的齐天洪福因缘合聚、珠联壁合，使得显密圆融的佛法在东南亚、欧美等国家为主，直至全世界广泛弘扬开来。继环球弘法之后，一九九五年，应新加坡、印尼等国众多佛教中心百般盛情邀请，法王涉足东南亚国家。</w:t>
      </w:r>
    </w:p>
    <w:p w14:paraId="51AB82C9" w14:textId="77777777" w:rsidR="00272341" w:rsidRDefault="00940470">
      <w:pPr>
        <w:pStyle w:val="BodyText"/>
      </w:pPr>
      <w:r>
        <w:t>首先光临富饶的礼仪之邦</w:t>
      </w:r>
      <w:r>
        <w:t>-</w:t>
      </w:r>
      <w:r>
        <w:t>新加坡。在格调高雅、金碧辉煌、宽敞亮丽的大厅里，举行了盛况空前的金刚萨埵大法会，来自本国及其他国家的各宗派佛教徒及社会各界人士随踵而至，场面惊人。法王为成千上万的信众传授金刚萨埵四灌顶之后，紧接着说：</w:t>
      </w:r>
      <w:r>
        <w:t>“</w:t>
      </w:r>
      <w:r>
        <w:t>我们之所以不能生起生圆次第乃至圣道的智慧，主要是由于从无始劫以来</w:t>
      </w:r>
      <w:r>
        <w:t>造了数之不尽的深重罪业，要想证悟真谛、获得妙智，必须要净除如山罪障的遮蔽，所以，进行忏悔必不可缺</w:t>
      </w:r>
      <w:r>
        <w:t>……</w:t>
      </w:r>
      <w:r>
        <w:t>。</w:t>
      </w:r>
      <w:r>
        <w:t>”</w:t>
      </w:r>
    </w:p>
    <w:p w14:paraId="3BC53628" w14:textId="77777777" w:rsidR="00272341" w:rsidRDefault="00940470">
      <w:pPr>
        <w:pStyle w:val="BodyText"/>
      </w:pPr>
      <w:r>
        <w:t>在大众学佛研究会，为大圆满不共根基的信徒赐予殊胜的极密灌顶。并传授了一生中的窍诀宝藏《文殊静修大圆满</w:t>
      </w:r>
      <w:r>
        <w:t>-</w:t>
      </w:r>
      <w:r>
        <w:t>手中持佛》以及全知无垢光尊者所著三大解脱之一的《等性自解脱》，法王以简明扼要的语言将大圆满的精华密意和盘托出，在座的弟子们更是凝神专注，深怕漏掉一字一句。依靠上师不可思议的加持力以及弟子的猛烈信心，许多人出现了前所未有的殊胜验相、证相，他们满怀感激之情，兴奋地说：</w:t>
      </w:r>
      <w:r>
        <w:t>“</w:t>
      </w:r>
      <w:r>
        <w:t>大恩上师法王如意宝，尽管您老人家曾在欧</w:t>
      </w:r>
      <w:r>
        <w:t>美传授过大圆满，可是此次可算真正在国外开创了大圆满实修的先例。我们一定不辜负您的殷切希望，将悉心毕力修持这百劫难遇的顶乘妙法，以回报您老人家的深恩厚德。</w:t>
      </w:r>
      <w:r>
        <w:t>”</w:t>
      </w:r>
      <w:r>
        <w:t>听了他们这番真切的表白，法王也生起了极大的欢喜心。随后，又到菩提协会、光明山等寺院和最大的居士林进行灌顶传法。</w:t>
      </w:r>
    </w:p>
    <w:p w14:paraId="17BB6DE8" w14:textId="77777777" w:rsidR="00272341" w:rsidRDefault="00940470">
      <w:pPr>
        <w:pStyle w:val="BodyText"/>
      </w:pPr>
      <w:r>
        <w:t>在新期间，法王一直坚持食素，并且劝诫弟子们说：</w:t>
      </w:r>
      <w:r>
        <w:t>“</w:t>
      </w:r>
      <w:r>
        <w:t>佛在《楞伽经》《涅槃经》经典中多次宣说了食肉的过失等，如果能短期戒荤食素也有很大的功德。</w:t>
      </w:r>
      <w:r>
        <w:t>”</w:t>
      </w:r>
      <w:r>
        <w:t>四月十五日的卫赛节是新加坡全国性的盛大节日，这一天，举国上下佛教团体、信徒家中张灯结彩、高挂佛教旗帜，各处开</w:t>
      </w:r>
      <w:r>
        <w:t>展轰轰烈烈的佛教活动，人们欢天喜地，庆祝释迦牟尼佛的诞辰。在这样隆重的节日里，法王也参加了浴佛仪式，并发表了感人肺腑的讲话，当讲到世尊的大慈大悲以及苦行等功德时，在场的人无不热泪莹莹，双手合十，生起了无比的信心和恭敬心。</w:t>
      </w:r>
    </w:p>
    <w:p w14:paraId="0C741ACD" w14:textId="77777777" w:rsidR="00272341" w:rsidRDefault="00940470">
      <w:pPr>
        <w:pStyle w:val="BodyText"/>
      </w:pPr>
      <w:r>
        <w:t>次后，又光临了新加坡政府在卫赛节举办的最为壮观的总会。会上，阿弥陀佛学校、文殊小学的学生们演出了佛教题材的精彩节目。法王欣然地说；</w:t>
      </w:r>
      <w:r>
        <w:t>”</w:t>
      </w:r>
      <w:r>
        <w:t>作为国家政府，能够如此重视佛教，让少年儿童们从小就能受到佛法的良好熏陶，给</w:t>
      </w:r>
      <w:r>
        <w:t>\</w:t>
      </w:r>
      <w:r>
        <w:t>他们提供学习、认识佛教的机会，使孩子们沐浴在慈悲、爱心的甘露中陶冶情操、开发智力，</w:t>
      </w:r>
      <w:r>
        <w:t>非常可贵，实在值得褒扬</w:t>
      </w:r>
      <w:r>
        <w:lastRenderedPageBreak/>
        <w:t>、借鉴，如果所有的国家都能够作到这一点，那么，下一代的人类社会将充满仁爱、和平，前途似锦啊！</w:t>
      </w:r>
      <w:r>
        <w:t>”</w:t>
      </w:r>
    </w:p>
    <w:p w14:paraId="5D34E2D1" w14:textId="77777777" w:rsidR="00272341" w:rsidRDefault="00940470">
      <w:pPr>
        <w:pStyle w:val="BodyText"/>
      </w:pPr>
      <w:r>
        <w:t>在此之后，又来到邻边国家马来西亚，在马六甲大城市，应噶玛噶举中心的再三邀请，法王莅临噶玛中心大厅。信众们早已恭候在那里，见到法王，人群中一片欢腾，随即又恢复了肃静，个个以真挚、喜悦的目光注视着大尊者的金颜，以此表达他们内心的虔诚、恭敬。进行正式灌顶传法当中，法王由衷地说：</w:t>
      </w:r>
      <w:r>
        <w:t>“</w:t>
      </w:r>
      <w:r>
        <w:t>我一生中一直认为佛教中最重要的是智慧、悲心和信心这三者。如果没有智慧，在如今科学技术飞速发展、外道极其猖獗的时代，对于层</w:t>
      </w:r>
      <w:r>
        <w:t>出不穷、错综复杂、名目繁多的外界事物很难明辨是非、如理取舍；倘若没有慈悲心，也就称不上是大乘种姓的佛教徒了；如若无有信心，那么，始终都不会证悟佛陀究竟的密意。所以，在我看来，所有的佛法完全可以包括在智慧、慈悲、信心之中。这三者相辅相成、缺一不可，若不具备此三者而想成就，也只是黄粱美梦而已</w:t>
      </w:r>
      <w:r>
        <w:t>……”</w:t>
      </w:r>
      <w:r>
        <w:t>又为部分密法根器的弟子赐授了大圆满最深教言，每一位信士都称心如意，对法王感激不尽。在离开马来西亚的这一天，望着难舍难分的信众，法王慈祥地说：</w:t>
      </w:r>
      <w:r>
        <w:t>“</w:t>
      </w:r>
      <w:r>
        <w:t>我已将佛法的甘露给予了你们，今后即使不能再次相见，你们只要好好修持正法，也已</w:t>
      </w:r>
      <w:r>
        <w:t>足矣！</w:t>
      </w:r>
      <w:r>
        <w:t>”</w:t>
      </w:r>
      <w:r>
        <w:t>人们听了这话，全都泪如雨下，一片哽咽之声，他们一边流泪一边恋恋不舍地向法王挥手</w:t>
      </w:r>
      <w:r>
        <w:t>……</w:t>
      </w:r>
    </w:p>
    <w:p w14:paraId="50EE5C8B" w14:textId="77777777" w:rsidR="00272341" w:rsidRDefault="00940470">
      <w:pPr>
        <w:pStyle w:val="Heading1"/>
      </w:pPr>
      <w:bookmarkStart w:id="61" w:name="header-n3867"/>
      <w:r>
        <w:t>病中蒙受胜加持</w:t>
      </w:r>
      <w:bookmarkEnd w:id="61"/>
    </w:p>
    <w:p w14:paraId="63611A8F" w14:textId="77777777" w:rsidR="00272341" w:rsidRDefault="00940470">
      <w:pPr>
        <w:pStyle w:val="FirstParagraph"/>
      </w:pPr>
      <w:r>
        <w:t>一九九五年，由于内、外、密的种种因缘，法王示现重疾，这无形中给朗朗晴空的喇荣山谷罩上了一层薄雾，也牵动着每一位弟子的心。</w:t>
      </w:r>
    </w:p>
    <w:p w14:paraId="1F44C687" w14:textId="77777777" w:rsidR="00272341" w:rsidRDefault="00940470">
      <w:pPr>
        <w:pStyle w:val="BodyText"/>
      </w:pPr>
      <w:r>
        <w:t>时令步入深秋，法王病情日渐严重，决定前往成都治病。法王的离开给碧云天、黄草地的萧瑟秋景又平添几许悲凉，众弟子个个黯然神伤，默默无语、目光凝重、饱含热泪，心中不住地祈祷上师早日康复。</w:t>
      </w:r>
    </w:p>
    <w:p w14:paraId="2C80F612" w14:textId="77777777" w:rsidR="00272341" w:rsidRDefault="00940470">
      <w:pPr>
        <w:pStyle w:val="BodyText"/>
      </w:pPr>
      <w:r>
        <w:t>在成都国际大都会，全国著名的专家教授经过多方诊疗，却丝毫不见病情有所好转。众弟子心急如焚，万分焦虑，</w:t>
      </w:r>
      <w:r>
        <w:t>也深深知道法王是获得生死自在的大圣者，此番示现病危定有内、外的密意，并非仅仅依靠现代医学技术就能疗愈。弟子们纷纷前来祈求，并且以念经、发愿放生等方式祈请上师长久住世，可是，法王一直沉默不语。</w:t>
      </w:r>
    </w:p>
    <w:p w14:paraId="6A6CDFE3" w14:textId="77777777" w:rsidR="00272341" w:rsidRDefault="00940470">
      <w:pPr>
        <w:pStyle w:val="BodyText"/>
      </w:pPr>
      <w:r>
        <w:t>一日晚上，法王在光明觉受的显现中，阿底峡尊者、仲顿巴尊者、麦彭仁波切、罗珠上师一同出现在面前。阿底峡尊者缄默不言，慈眸凝视。仲敦巴尊者和颜悦色地说：</w:t>
      </w:r>
    </w:p>
    <w:p w14:paraId="6DD5EF03" w14:textId="77777777" w:rsidR="00272341" w:rsidRDefault="00940470">
      <w:pPr>
        <w:pStyle w:val="BodyText"/>
      </w:pPr>
      <w:r>
        <w:t>“</w:t>
      </w:r>
      <w:r>
        <w:t>我们此番前来主要是因为阿底峡尊者倍加垂念你，不久以后的三月十日，汹涌澎湃的大海波浪就会中断，善男子，您明白这其中的含义吗？（意为法王的病会完全康复）</w:t>
      </w:r>
      <w:r>
        <w:t>”</w:t>
      </w:r>
      <w:r>
        <w:t>说完二位大尊者就消</w:t>
      </w:r>
      <w:r>
        <w:t>失于明空无别的法界中了。</w:t>
      </w:r>
    </w:p>
    <w:p w14:paraId="433F4757" w14:textId="77777777" w:rsidR="00272341" w:rsidRDefault="00940470">
      <w:pPr>
        <w:pStyle w:val="BodyText"/>
      </w:pPr>
      <w:r>
        <w:t>麦彭仁波切威严而坐，以极为忿怒的形相猛厉祈祷莲花生大士，遣除迷乱分别所现的一切邪魔、鬼神，随后住于清净坛城中祝愿法王以禁行的行为胜伏一切违缘，排除一切障碍，弘法利生事业究竟圆满。之后化光而去。</w:t>
      </w:r>
    </w:p>
    <w:p w14:paraId="6DA0BB2E" w14:textId="77777777" w:rsidR="00272341" w:rsidRDefault="00940470">
      <w:pPr>
        <w:pStyle w:val="BodyText"/>
      </w:pPr>
      <w:r>
        <w:lastRenderedPageBreak/>
        <w:t>罗珠上师面带微笑地说：</w:t>
      </w:r>
      <w:r>
        <w:t>“</w:t>
      </w:r>
      <w:r>
        <w:t>希有善男子，你应当安住于一切轮涅皆为大圆满的境界中，出定后修持自他相换菩提心，如是一切显现都会变为顺缘，安乐的明日也会从心中升起，</w:t>
      </w:r>
      <w:r>
        <w:t>……”</w:t>
      </w:r>
      <w:r>
        <w:t>又讲了其它一些教言，随后也融入了光明之中。</w:t>
      </w:r>
    </w:p>
    <w:p w14:paraId="4A39C71A" w14:textId="77777777" w:rsidR="00272341" w:rsidRDefault="00940470">
      <w:pPr>
        <w:pStyle w:val="BodyText"/>
      </w:pPr>
      <w:r>
        <w:t>新春佳节之际，诸多大德从各地专程来蓉献上价值连城的供品殷重祈请法王如意宝长久住世，常转法</w:t>
      </w:r>
      <w:r>
        <w:t>轮，众弟子更是百般祈祷。法王表情沉重地说：</w:t>
      </w:r>
      <w:r>
        <w:t>“</w:t>
      </w:r>
      <w:r>
        <w:t>虽然我可以接受你们的请求，可是我对这个五浊横溢的娑婆世界已生起了强烈的厌离心，对自己的衰朽身体也生起厌烦心，因此我不想再留住于世了。</w:t>
      </w:r>
      <w:r>
        <w:t>“</w:t>
      </w:r>
    </w:p>
    <w:p w14:paraId="2597FFCC" w14:textId="77777777" w:rsidR="00272341" w:rsidRDefault="00940470">
      <w:pPr>
        <w:pStyle w:val="BodyText"/>
      </w:pPr>
      <w:r>
        <w:t>之后的一天夜里，在梦与光明无二的净现中，法王来到了一个庄严悦意的刹土中，五部空行步履轻盈款款前来迎接，并以婉转动听的金刚歌唱道：您于世间利众倍辛苦，我等五部空行母诸众，今朝前来迎请大尊者，您应欣然畅游极乐刹。</w:t>
      </w:r>
    </w:p>
    <w:p w14:paraId="533CF64C" w14:textId="77777777" w:rsidR="00272341" w:rsidRDefault="00940470">
      <w:pPr>
        <w:pStyle w:val="BodyText"/>
      </w:pPr>
      <w:r>
        <w:t>法王也以歌回应：</w:t>
      </w:r>
    </w:p>
    <w:p w14:paraId="64C19C7F" w14:textId="77777777" w:rsidR="00272341" w:rsidRDefault="00940470">
      <w:pPr>
        <w:pStyle w:val="BodyText"/>
      </w:pPr>
      <w:r>
        <w:t>汝等虽无丝毫贪欲心，然却示现贪欲之姿态，仅以忆念亦令生大乐，如是殊胜尊前我顶礼。</w:t>
      </w:r>
    </w:p>
    <w:p w14:paraId="729D9AA3" w14:textId="77777777" w:rsidR="00272341" w:rsidRDefault="00940470">
      <w:pPr>
        <w:pStyle w:val="BodyText"/>
      </w:pPr>
      <w:r>
        <w:t>这样见礼后，众空行母将</w:t>
      </w:r>
      <w:r>
        <w:t>法王带到一个清净的刹土，中央放有一个珍宝严饰的妙高法座，上面却空无一人。在那里麦彭仁波切担任管家，明朗伏藏大师作维那师，智悲光尊者俨然是事业金刚阿阇黎的形相。见到麦彭仁波切，法王心中欢喜异常，靠近其前顶礼祈求道：</w:t>
      </w:r>
      <w:r>
        <w:t>“</w:t>
      </w:r>
      <w:r>
        <w:t>诸佛幻化身相无等大恩上师：我在业力之地南瞻部洲，对浊世的邪行众生生起强烈的厌离心，并且对自己腐朽不堪的身体也生起深深的厌烦之心，我不愿再继续住在娑婆世界中了，要到清净刹土中，以菩萨的清净行为度化无量众生，请您开许。</w:t>
      </w:r>
      <w:r>
        <w:t>”</w:t>
      </w:r>
      <w:r>
        <w:t>麦彭仁波切略有不悦地说：</w:t>
      </w:r>
      <w:r>
        <w:t>“</w:t>
      </w:r>
      <w:r>
        <w:t>我的心子，难道你不知道佛法即将隐没了吗？难道你忍心舍弃你</w:t>
      </w:r>
      <w:r>
        <w:t>的金刚弟子吗？难道你忘记了三界轮回中有情的痛苦吗？如同天鹅喜爱莲花海一样到地狱中度化众生也甘心情愿的誓愿难道你遗忘了吗？五浊泛滥的娑婆世界其实是清净刹土，你的这个肉身实际上也是金刚不坏身，所以你不要生起这样的恶分别念。</w:t>
      </w:r>
      <w:r>
        <w:t>”</w:t>
      </w:r>
      <w:r>
        <w:t>听了这番话，法王面露愧色地说：</w:t>
      </w:r>
      <w:r>
        <w:t>“</w:t>
      </w:r>
      <w:r>
        <w:t>您老人家生生世世慈悲摄受、呵护我，尽管我很早就已发了殊胜菩提心，却还贪执自利，真是惭愧，虽然轮涅无二无别，我却贪执安乐的寂灭，真是惭愧。从现在起，为满足一切众生的愿望，不畏一切痛苦，我仍然愿意在南瞻部洲度化有情。</w:t>
      </w:r>
      <w:r>
        <w:t>”</w:t>
      </w:r>
    </w:p>
    <w:p w14:paraId="23424BA3" w14:textId="77777777" w:rsidR="00272341" w:rsidRDefault="00940470">
      <w:pPr>
        <w:pStyle w:val="BodyText"/>
      </w:pPr>
      <w:r>
        <w:t>麦彭仁波切笑容满面，脸似圆月，边笑边说：</w:t>
      </w:r>
      <w:r>
        <w:t>“</w:t>
      </w:r>
      <w:r>
        <w:t>善</w:t>
      </w:r>
      <w:r>
        <w:t>男子，善哉！你以这么广大的发心仍愿留在娑婆世界饶益有情，实在可嘉可赞，你心间的童子瓶佛身与了义我麦彭嘉措无二无别，你以善巧方便利益无边众生，弘法事业将更加蓬勃兴盛，五浊越横行，光明大圆满越殊胜。这个法座是为你准备的，将来你在人间的利众事业圆满后偕眷属一同来此，坐此宝座，广转法轮，这法座非你莫属。</w:t>
      </w:r>
      <w:r>
        <w:t>”</w:t>
      </w:r>
      <w:r>
        <w:t>法王又来到明朗大师前祈祷道：本来清净周遍觉性相，执相迷乱网中得解脱，证悟无变真谛实相义，祈祷遍知金刚持尊者。</w:t>
      </w:r>
    </w:p>
    <w:p w14:paraId="415C7FC3" w14:textId="77777777" w:rsidR="00272341" w:rsidRDefault="00940470">
      <w:pPr>
        <w:pStyle w:val="BodyText"/>
      </w:pPr>
      <w:r>
        <w:t>在智悲光尊者足下献上祈祷文：遍知诸法于众大悲藏，无垢光尊意藏之化身，光明广袤虚空瑜伽士，无畏洲尊足下诚祈</w:t>
      </w:r>
      <w:r>
        <w:t>祷。</w:t>
      </w:r>
    </w:p>
    <w:p w14:paraId="149E23A0" w14:textId="77777777" w:rsidR="00272341" w:rsidRDefault="00940470">
      <w:pPr>
        <w:pStyle w:val="BodyText"/>
      </w:pPr>
      <w:r>
        <w:t>此时，明朗大师领诵，智悲光尊者随之而吟：南无</w:t>
      </w:r>
    </w:p>
    <w:p w14:paraId="11C9650E" w14:textId="77777777" w:rsidR="00272341" w:rsidRDefault="00940470">
      <w:pPr>
        <w:pStyle w:val="BodyText"/>
      </w:pPr>
      <w:r>
        <w:lastRenderedPageBreak/>
        <w:t>如来藏遍诸众生，广发殊胜菩提心，此无非法器有情，具有十力诸圣尊，恒以大慈大悲心，利益众生三宝尊，于真意幻之此刹，祈请如来及眷属，降临于此殊胜处。赐汝行者四灌顶，愿获共不共悉地。</w:t>
      </w:r>
    </w:p>
    <w:p w14:paraId="763678D7" w14:textId="77777777" w:rsidR="00272341" w:rsidRDefault="00940470">
      <w:pPr>
        <w:pStyle w:val="BodyText"/>
      </w:pPr>
      <w:r>
        <w:t>同时也蒙受了他们的殊胜加持。</w:t>
      </w:r>
    </w:p>
    <w:p w14:paraId="22C6B722" w14:textId="77777777" w:rsidR="00272341" w:rsidRDefault="00940470">
      <w:pPr>
        <w:pStyle w:val="BodyText"/>
      </w:pPr>
      <w:r>
        <w:t>顷刻间，各种各样的供品自然显现，诸空行众轻歌曼舞，所有持明众在欢乐的气氛中享用会供品，五部空行恭送法王返回人间。正在这时，从梦中醒来了。</w:t>
      </w:r>
    </w:p>
    <w:p w14:paraId="3C6C63E6" w14:textId="77777777" w:rsidR="00272341" w:rsidRDefault="00940470">
      <w:pPr>
        <w:pStyle w:val="BodyText"/>
      </w:pPr>
      <w:r>
        <w:t>此后，法王的病情日趋好转，到了三月十日，已完全复原，返回学院。</w:t>
      </w:r>
    </w:p>
    <w:p w14:paraId="25415283" w14:textId="77777777" w:rsidR="00272341" w:rsidRDefault="00940470">
      <w:pPr>
        <w:pStyle w:val="BodyText"/>
      </w:pPr>
      <w:r>
        <w:t>此时的喇荣已冰消雪融，烟消雾散了，春光和煦，春风淡</w:t>
      </w:r>
      <w:r>
        <w:t>荡，草苗泛绿，鸟雀齐鸣，到处充满着春天的气息。众弟子很早就开始为迎接法王作准备，每个人的脸上都荡漾着难以抑制的笑容，身著红色僧衣的出家人排列在路的两旁，远远望去，宛如两条长长的红色飘带顺着迂回曲折的山道一直延伸着，大家以最隆重的仪式恭迎上师的归来。</w:t>
      </w:r>
    </w:p>
    <w:p w14:paraId="56072AE7" w14:textId="77777777" w:rsidR="00272341" w:rsidRDefault="00940470">
      <w:pPr>
        <w:pStyle w:val="BodyText"/>
      </w:pPr>
      <w:r>
        <w:t>对此，法王特意作了《胜利道歌</w:t>
      </w:r>
      <w:r>
        <w:t>-</w:t>
      </w:r>
      <w:r>
        <w:t>天鼓妙音》，并且为庆祝遣除一切违缘，战胜一切外魔，与全体弟众在欢乐的气氛中举行了数日的金刚娱乐活动。</w:t>
      </w:r>
    </w:p>
    <w:p w14:paraId="6C05CC69" w14:textId="77777777" w:rsidR="00272341" w:rsidRDefault="00940470">
      <w:pPr>
        <w:pStyle w:val="Heading1"/>
      </w:pPr>
      <w:bookmarkStart w:id="62" w:name="header-n3889"/>
      <w:r>
        <w:t>放生与降伏</w:t>
      </w:r>
      <w:bookmarkEnd w:id="62"/>
    </w:p>
    <w:p w14:paraId="357FD8F2" w14:textId="77777777" w:rsidR="00272341" w:rsidRDefault="00940470">
      <w:pPr>
        <w:pStyle w:val="FirstParagraph"/>
      </w:pPr>
      <w:r>
        <w:t>在大多人眼中，放生可是一项功德无量的大善事，而对于降伏，却投以怀疑的目光。有的甚至视其为杀生。实际上，放生与降伏并非象他们所想的那样，真正的降伏事业是最究竟的放生，关于其中的奥秘，在此讲述法王如意宝的一个梦境，也许您从中会有所体悟。</w:t>
      </w:r>
    </w:p>
    <w:p w14:paraId="04B29F0C" w14:textId="77777777" w:rsidR="00272341" w:rsidRDefault="00940470">
      <w:pPr>
        <w:pStyle w:val="BodyText"/>
      </w:pPr>
      <w:r>
        <w:t>公元一九九七年四月八日黎明时，法王进入了梦境之中，与以往的光明梦境不同的是，这次与一般人的梦境极为相似。并且当时也不知身处梦中，却显得十分清晰、明了。</w:t>
      </w:r>
    </w:p>
    <w:p w14:paraId="538C4EBF" w14:textId="77777777" w:rsidR="00272341" w:rsidRDefault="00940470">
      <w:pPr>
        <w:pStyle w:val="BodyText"/>
      </w:pPr>
      <w:r>
        <w:t>梦中，来到了一个陌生的清净地方，一抬头，突然看到自己的根本上师托嘎如意宝端坐在妙高法座上，为成千上万的僧众传法，身相极其庄严，</w:t>
      </w:r>
      <w:r>
        <w:t>音容笑貌与四十二年前未圆寂时一模一样，法王无比欢喜，心想：这几天我学院全体僧众共修了大威德法，由于僧众共诵降伏咒，很可能使邪魔外道的身心受损，城市被毁，可是我们虽有摧毁的能力，却难以令他们解脱，心中未免有些疑虑，这次正好趁机在上师前请教。</w:t>
      </w:r>
    </w:p>
    <w:p w14:paraId="48B5E8DA" w14:textId="77777777" w:rsidR="00272341" w:rsidRDefault="00940470">
      <w:pPr>
        <w:pStyle w:val="BodyText"/>
      </w:pPr>
      <w:r>
        <w:t>想到这里，便来到法座前，托嘎如意宝见到自己的心子前来也是满怀喜悦之情</w:t>
      </w:r>
      <w:r>
        <w:t>,</w:t>
      </w:r>
      <w:r>
        <w:t>目光显得更加慈祥了。法王呈白了心中的疑问，上师以和蔼的语气说：</w:t>
      </w:r>
      <w:r>
        <w:t>“</w:t>
      </w:r>
      <w:r>
        <w:t>你们此次修法极为殊胜，对众生有很大的利益，真正是作了一次大放生。如果彻底地降伏了魔众，则使众生的寿命永远延长，所以说，降伏是最究竟的放生。</w:t>
      </w:r>
      <w:r>
        <w:t>”</w:t>
      </w:r>
      <w:r>
        <w:t>法王说：</w:t>
      </w:r>
    </w:p>
    <w:p w14:paraId="05B2C984" w14:textId="77777777" w:rsidR="00272341" w:rsidRDefault="00940470">
      <w:pPr>
        <w:pStyle w:val="BodyText"/>
      </w:pPr>
      <w:r>
        <w:t>“</w:t>
      </w:r>
      <w:r>
        <w:t>对于真正具有能力的瑜伽士来说，降伏的确是大放生，但如果没有能力使其解脱，这样作降伏该有过患吧？</w:t>
      </w:r>
      <w:r>
        <w:t>””</w:t>
      </w:r>
      <w:r>
        <w:t>不管能否使它们解脱，凡是念诵降伏仪轨，以等持咒语手印清净的发心等印持进行降伏，功德都是不可思议的。</w:t>
      </w:r>
      <w:r>
        <w:t>”</w:t>
      </w:r>
      <w:r>
        <w:t>随后，根本上师又讲述了放生的种种功德。</w:t>
      </w:r>
    </w:p>
    <w:p w14:paraId="36E98A05" w14:textId="77777777" w:rsidR="00272341" w:rsidRDefault="00940470">
      <w:pPr>
        <w:pStyle w:val="BodyText"/>
      </w:pPr>
      <w:r>
        <w:lastRenderedPageBreak/>
        <w:t>法王知道放生能令上师欢喜，因而很是高兴，又趋近法座一些说：</w:t>
      </w:r>
      <w:r>
        <w:t>“</w:t>
      </w:r>
      <w:r>
        <w:t>我前年从新加坡回来后，至少已在汉地放了一亿个生命。</w:t>
      </w:r>
      <w:r>
        <w:t>”</w:t>
      </w:r>
      <w:r>
        <w:t>托嘎如意宝听后极为欢喜，双手合掌，连连赞叹道：</w:t>
      </w:r>
      <w:r>
        <w:t>“</w:t>
      </w:r>
      <w:r>
        <w:t>善男子！善男子！你真正是末法时代的如意宝，你真正是末法时代的红太阳。</w:t>
      </w:r>
      <w:r>
        <w:t>”</w:t>
      </w:r>
      <w:r>
        <w:t>如此说了三番，又以金刚歌的方式</w:t>
      </w:r>
      <w:r>
        <w:t>赐予四句教言：深寂离戏光明无为法，证悟犹如甘露法性义，随顺所化善巧方便行，愿得渡化无边众生力。</w:t>
      </w:r>
    </w:p>
    <w:p w14:paraId="3860BD14" w14:textId="77777777" w:rsidR="00272341" w:rsidRDefault="00940470">
      <w:pPr>
        <w:pStyle w:val="BodyText"/>
      </w:pPr>
      <w:r>
        <w:t>随后作了一些对于注意三宝财产方面的开示，又以很清晰的声音说：</w:t>
      </w:r>
      <w:r>
        <w:t>“</w:t>
      </w:r>
      <w:r>
        <w:t>在末法时代，降伏法很重要，如不夹杂自私嗔恨之心，真正以利益众生为出发点，那么仅仅做个降伏法的形象也有无量的功德。如今时值五浊恶世，很多人不相信降伏事业而且妄加诽谤，更有甚者不具大慈大悲心</w:t>
      </w:r>
      <w:r>
        <w:t>,</w:t>
      </w:r>
      <w:r>
        <w:t>反而以嗔恨心行使降伏，这些都是极不应理的。</w:t>
      </w:r>
      <w:r>
        <w:t>”</w:t>
      </w:r>
      <w:r>
        <w:t>说完根本上师赐给法王一尊大威德像，并高兴地说：</w:t>
      </w:r>
      <w:r>
        <w:t>“</w:t>
      </w:r>
      <w:r>
        <w:t>你们这次修大威德法对众生利益极大，为此送你一尊大威德金刚像。</w:t>
      </w:r>
      <w:r>
        <w:t>”</w:t>
      </w:r>
      <w:r>
        <w:t>此大威德像眼</w:t>
      </w:r>
      <w:r>
        <w:t>射火光，具足忿怒姿态，庄严威猛。</w:t>
      </w:r>
    </w:p>
    <w:p w14:paraId="72428B3E" w14:textId="77777777" w:rsidR="00272341" w:rsidRDefault="00940470">
      <w:pPr>
        <w:pStyle w:val="BodyText"/>
      </w:pPr>
      <w:r>
        <w:t>这时根本上师将法王唤至近前，给予碰头加持，法王悲喜交集，正如根本上师在圆寂前一天，也曾给他碰头加持时的感觉一样。梦就在这个时候醒了，表上的时针正好指到凌晨五点钟。</w:t>
      </w:r>
    </w:p>
    <w:p w14:paraId="7DE4C7B3" w14:textId="77777777" w:rsidR="00272341" w:rsidRDefault="00940470">
      <w:pPr>
        <w:pStyle w:val="BodyText"/>
      </w:pPr>
      <w:r>
        <w:t>清晨，法王在房中发现了从未有过的一尊大威德像，只是梦境中的双身像变成了单身，一面二臂成了三面六臂，颜色也已不同。以此为缘法王开示在末法时代，放生是诸善事中能让诸佛、菩萨、根本上师生起欢喜的唯一因，并劝请汉地各金刚法会、寺院、居士林等佛教团体及各位法师、居士等信士，广行放生，实践妙道；从此后，在法王的大力倡导下，诸</w:t>
      </w:r>
      <w:r>
        <w:t>方信众积极回应，在世界各地开展轰轰烈烈的放生活动，成果喜人。</w:t>
      </w:r>
    </w:p>
    <w:p w14:paraId="4CCE19BC" w14:textId="77777777" w:rsidR="00272341" w:rsidRDefault="00940470">
      <w:pPr>
        <w:pStyle w:val="Heading1"/>
      </w:pPr>
      <w:bookmarkStart w:id="63" w:name="header-n3899"/>
      <w:r>
        <w:t>南方一行</w:t>
      </w:r>
      <w:bookmarkEnd w:id="63"/>
    </w:p>
    <w:p w14:paraId="19BE16F1" w14:textId="77777777" w:rsidR="00272341" w:rsidRDefault="00940470">
      <w:pPr>
        <w:pStyle w:val="FirstParagraph"/>
      </w:pPr>
      <w:r>
        <w:t>为了广泛救度沉溺在轮回苦海中不知取舍唯以行恶苟活于世罪孽深重的有情，一九九七年，法王不顾高龄年迈法体染病，跨省越市，朝拜名山圣地，以种种方便饶益众生，足迹几乎遍布了中国的南方。</w:t>
      </w:r>
    </w:p>
    <w:p w14:paraId="2C82E6A1" w14:textId="77777777" w:rsidR="00272341" w:rsidRDefault="00940470">
      <w:pPr>
        <w:pStyle w:val="BodyText"/>
      </w:pPr>
      <w:r>
        <w:t>首先来到了四大名山之一，普贤菩萨的道场峨眉山，这里连绵起伏、逶迤跌宕的山峰气吞长虹，莽莽的森林屹然挺立，座落在其间大大小小诸多所寺院、佛学院，成了这座名山最大的庄严。</w:t>
      </w:r>
    </w:p>
    <w:p w14:paraId="34D6887A" w14:textId="77777777" w:rsidR="00272341" w:rsidRDefault="00940470">
      <w:pPr>
        <w:pStyle w:val="BodyText"/>
      </w:pPr>
      <w:r>
        <w:t>法王如意宝在峨嵋山之巅千佛顶，与云集于此的众弟子一同观赏普贤菩萨化现的五彩佛光，在这缤纷彩光的</w:t>
      </w:r>
      <w:r>
        <w:t>晖映下，追随普贤菩萨的发愿共诵《普贤行愿品》，法王为众信士讲了许多殊胜教言。座落在这一名山上的各个寺院佛学院纷纷邀请法王转妙法轮。随后又来到乐山市举行规模盛大的放生活动。此时的桂林，正值八月桂花香满城的大好时节，这里的信徒们为迎接法王的到来忙得不亦乐乎，个个都按捺不住内心的兴奋喜悦，脸上也自然露出幸福的笑容。法王如期驾到，众弟子雀跃欢腾，将法王迎接到依山傍水的别墅中。</w:t>
      </w:r>
    </w:p>
    <w:p w14:paraId="253E8FEE" w14:textId="77777777" w:rsidR="00272341" w:rsidRDefault="00940470">
      <w:pPr>
        <w:pStyle w:val="BodyText"/>
      </w:pPr>
      <w:r>
        <w:t>在此期间，伴着随风飘散的桂花芳香，法王每天为前来拜见、求法的善男信女传授了适合他们各自根基的相应法门，同时，也赏悦了桂林的奇山异水。在漓江的</w:t>
      </w:r>
      <w:r>
        <w:t>游船上，望着烟雾渺茫中隐约可见、形态炯异的山峦，法王陷入了沉思，不一会儿似乎从境界中出定，低眉</w:t>
      </w:r>
      <w:r>
        <w:lastRenderedPageBreak/>
        <w:t>俯瞰前方平静的江面顷刻被船溅起层层涟漪，感怀地说：</w:t>
      </w:r>
      <w:r>
        <w:t>“</w:t>
      </w:r>
      <w:r>
        <w:t>在我的分别念中，我好象忆起了前世，自己曾为善财童子时，就是在这座城市依止了某些善知识，在他们面前恭聆了难得难遇的妙法。当时的桂林名为熏香城。</w:t>
      </w:r>
      <w:r>
        <w:t>”</w:t>
      </w:r>
      <w:r>
        <w:t>游览后，法王风趣地对桂林的弟子们说：</w:t>
      </w:r>
      <w:r>
        <w:t>“</w:t>
      </w:r>
      <w:r>
        <w:t>以前只是听说</w:t>
      </w:r>
      <w:r>
        <w:t>’</w:t>
      </w:r>
      <w:r>
        <w:t>桂林山水甲天下</w:t>
      </w:r>
      <w:r>
        <w:t>’</w:t>
      </w:r>
      <w:r>
        <w:t>真是百闻不如一见，实在不愧此称。可是，我们决不能沉迷于美丽的外境</w:t>
      </w:r>
      <w:r>
        <w:t>……</w:t>
      </w:r>
      <w:r>
        <w:t>。</w:t>
      </w:r>
      <w:r>
        <w:t>”</w:t>
      </w:r>
    </w:p>
    <w:p w14:paraId="6C246E9B" w14:textId="77777777" w:rsidR="00272341" w:rsidRDefault="00940470">
      <w:pPr>
        <w:pStyle w:val="BodyText"/>
      </w:pPr>
      <w:r>
        <w:t>次后，又去了广西省的首府</w:t>
      </w:r>
      <w:r>
        <w:t>-</w:t>
      </w:r>
      <w:r>
        <w:t>南宁。在此，令许多非佛教徒皈依佛门，踏上修行之路，为他们</w:t>
      </w:r>
      <w:r>
        <w:t>开示深刻的佛理，同时也作了大量的放生。在著名的邕河上将数千斤鱼类生灵从死亡线上救脱，使它们再度拥有生存的机会。法王念经加持愿这些可怜的旁生将来获得暇满人身，从而修持正法，趋向解脱。当时，智慧中顿然显现出藏汉历史上前所未曾有过的《三戒同受仪轨》，撰造成文字。此外，还放了一些庞大的乌龟、蛇等，使它们重新回到属于自己的那片天地中。</w:t>
      </w:r>
    </w:p>
    <w:p w14:paraId="4CB425A5" w14:textId="77777777" w:rsidR="00272341" w:rsidRDefault="00940470">
      <w:pPr>
        <w:pStyle w:val="BodyText"/>
      </w:pPr>
      <w:r>
        <w:t>在此之后，便前往云南境内的鸡足山。对于多数佛弟子来说，恐怕对此圣地并不陌生吧，这里是释迦牟尼佛教法的继承者</w:t>
      </w:r>
      <w:r>
        <w:t>-</w:t>
      </w:r>
      <w:r>
        <w:t>大迦叶尊者遗体所在之处，也是弥勒菩萨的道场。鸡足山各大寺院及云南省其它寺院以</w:t>
      </w:r>
    </w:p>
    <w:p w14:paraId="3615162A" w14:textId="77777777" w:rsidR="00272341" w:rsidRDefault="00940470">
      <w:pPr>
        <w:pStyle w:val="BodyText"/>
      </w:pPr>
      <w:r>
        <w:t>汉地最隆重的仪式迎礼法王如意宝。在鸡足山巅峰的金顶寺阿难和未生怨王所建的佛塔前，依靠种种缘起，法王恩授教言并明确授记说：</w:t>
      </w:r>
      <w:r>
        <w:t>“</w:t>
      </w:r>
      <w:r>
        <w:t>此鸡足山圣地是弥勒菩萨的刹土，被誉为小兜率天。尽管我是第一次亲身至此，但是，在梦中我却畅游过此地，并且幸见了弥勒菩萨尊颜，在座的诸位宿缘深厚，你们中凡是净持戒律者将来必定成为弥勒佛的首座眷属，因此大家应生起欢喜心，谨慎持戒。</w:t>
      </w:r>
      <w:r>
        <w:t>”</w:t>
      </w:r>
      <w:r>
        <w:t>其后，在华首门闭关七天专修，期间瑞相纷呈，并且很奇妙地获得了迦叶尊者的法衣。法王谆谆教诲弟子们说：</w:t>
      </w:r>
      <w:r>
        <w:t>“</w:t>
      </w:r>
      <w:r>
        <w:t>此处加持力极大，迦叶尊者的遗体就在华首门之中，待弥勒佛出世时携眷</w:t>
      </w:r>
      <w:r>
        <w:t>属来此，打开这扇门，将迦叶尊者遗体置于掌中为眷众讲述持戒功德</w:t>
      </w:r>
      <w:r>
        <w:t>……</w:t>
      </w:r>
      <w:r>
        <w:t>。几千年以来，无著菩萨住在这里十二年闭关修行的山洞一直鲜为人知，始终未能被确认。此番，我以等持力认定在华首门下方的金刚洞即是无著菩萨苦行的山洞。</w:t>
      </w:r>
      <w:r>
        <w:t>……</w:t>
      </w:r>
      <w:r>
        <w:t>当时，我为善财童子，与文殊菩萨以乞丐的形象长途跋涉前来看望无著菩萨，他专心勤修，身边只有一个土罐，所历经的苦行可想而知，那时我与文殊菩萨就一起发愿生生世世形影不离共同弘法利生</w:t>
      </w:r>
      <w:r>
        <w:t>……</w:t>
      </w:r>
      <w:r>
        <w:t>。</w:t>
      </w:r>
      <w:r>
        <w:t>”</w:t>
      </w:r>
      <w:r>
        <w:t>随行弟子中，许多人也依不同意乐而见到了种种加持、证悟的瑞相。</w:t>
      </w:r>
    </w:p>
    <w:p w14:paraId="62002053" w14:textId="77777777" w:rsidR="00272341" w:rsidRDefault="00940470">
      <w:pPr>
        <w:pStyle w:val="BodyText"/>
      </w:pPr>
      <w:r>
        <w:t>告别了鸡足山，又依次去了广州、深圳、汕头，福州、温洲等大</w:t>
      </w:r>
      <w:r>
        <w:t>城市，于所到之处，摄受了许许多多皈依弟子，为虔诚的信徒赐授灌顶、传法、摸顶、加持。然后，来到了浙江省杭州市，参观了灵隐寺的石像，在济公和尚的岩石床榻及留有手印的石壁前，法王高兴地赞叹说：</w:t>
      </w:r>
      <w:r>
        <w:t>“</w:t>
      </w:r>
      <w:r>
        <w:t>济公和尚真可称上是大瑜伽士，他以无取无舍的行为利益了无量众生。</w:t>
      </w:r>
      <w:r>
        <w:t>”</w:t>
      </w:r>
      <w:r>
        <w:t>游览西湖风光时，驻立在垂柳掩映的湖畔，眺望平如明镜的湖面，法王说：</w:t>
      </w:r>
      <w:r>
        <w:t>“</w:t>
      </w:r>
      <w:r>
        <w:t>上有天堂，下有苏杭，的确名副其实，单单看这令人沉醉的西湖也可领略到杭州的秀美，堪与天境相媲美。此湖自北宋王朝时就作为放生池，这里有许多获得新生的水生动物自由自在地漫游着，愿它们早日脱离轮回的大</w:t>
      </w:r>
      <w:r>
        <w:t>苦海！</w:t>
      </w:r>
      <w:r>
        <w:t>”</w:t>
      </w:r>
      <w:r>
        <w:t>说完念经加持。</w:t>
      </w:r>
    </w:p>
    <w:p w14:paraId="39E4EC8A" w14:textId="77777777" w:rsidR="00272341" w:rsidRDefault="00940470">
      <w:pPr>
        <w:pStyle w:val="BodyText"/>
      </w:pPr>
      <w:r>
        <w:t>在宁波的阿育王寺佛舍利前，与弟子共同发愿。尔后来到观音菩萨的刹土普陀山，为佛学院和各寺的四众弟子传授显密深法。在新塑造的南海观音像前，为成千上万的弟子赐予殊胜教言，以佛法甘露润群生。</w:t>
      </w:r>
    </w:p>
    <w:p w14:paraId="1E53428D" w14:textId="77777777" w:rsidR="00272341" w:rsidRDefault="00940470">
      <w:pPr>
        <w:pStyle w:val="Heading1"/>
      </w:pPr>
      <w:bookmarkStart w:id="64" w:name="header-n3909"/>
      <w:r>
        <w:lastRenderedPageBreak/>
        <w:t>绝妙的讲辩著</w:t>
      </w:r>
      <w:bookmarkEnd w:id="64"/>
    </w:p>
    <w:p w14:paraId="7B2CDB95" w14:textId="77777777" w:rsidR="00272341" w:rsidRDefault="00940470">
      <w:pPr>
        <w:pStyle w:val="FirstParagraph"/>
      </w:pPr>
      <w:r>
        <w:t>上师一生的所有事业中最为注重的就是讲经说法，除非是外出万不得已，从未间断过为人传法。当年在江玛佛学院求学时，每天讲法不下七八堂，因博通各宗各派显密经论，传讲时如教如理、引经据典、深入浅出、丰富多彩，语言通俗易懂，语音浑厚有力，吐字清晰无谬。当然，能够口若悬河、滔滔不绝地讲经说法的大法师在如</w:t>
      </w:r>
      <w:r>
        <w:t>今时代不乏其人，但真正通过真修实证而传讲的人却屈指可数。上师则是完全以自己的体悟与经验而宣讲的。特别是象他那样深入细致地讲解无上大圆满续部窍诀的人在整个藏地雪域也如凤毛麟角一般难逢难遇，更何况说其它地方呢？今日，他老人家虽已年近七旬，每天仍然不断传法，有智慧的人哪怕仅仅听一次，也会有非同寻常的感受。而且，他那锵铿有力的法音也吸引着非人，他们有时也化为人的形象前来师前闻法。一日，德巴堪布与秋巴堪布看到有几位骑马的人士来到上师面前，在座下洗耳恭听，他们二位望见上师在给他们传法，就前去听受，到了近前，只见上师一人</w:t>
      </w:r>
      <w:r>
        <w:t>安坐，那些人却无影无踪，不知去向了。上师自幼就对因明量理逻辑等有浓厚的兴趣，颇喜欢辩论。在江玛学院期间，时尔到色西寺为主的黄教大寺院与那些一辈子潜心专研辩论的大格西们进行激烈的辩论。他不假思索，应答如流。他那敏捷的反应，渊博的知识，令大格西们吃惊非小，不禁赞赏道：</w:t>
      </w:r>
      <w:r>
        <w:t>“</w:t>
      </w:r>
      <w:r>
        <w:t>料想不到从未涉足于辩经场的小僧人竟有如此高超的辩才，真是希有罕见。</w:t>
      </w:r>
      <w:r>
        <w:t>”</w:t>
      </w:r>
      <w:r>
        <w:t>对于内教中各持己见的大格西，他以确凿可靠的教证理证予以驳斥，使他们词穷理屈、哑口无言；面对世间上的无神论者以及外道，他则以善妙智慧的熊熊烈火将那些种种异端邪说的莽莽森林焚尽无余。</w:t>
      </w:r>
      <w:r>
        <w:t>一次上师去札什伦布寺法体欠佳，略有不适，该寺的丹增格西与他进行辩论时，上师的病立刻就痊愈了。</w:t>
      </w:r>
    </w:p>
    <w:p w14:paraId="02F0E476" w14:textId="77777777" w:rsidR="00272341" w:rsidRDefault="00940470">
      <w:pPr>
        <w:pStyle w:val="BodyText"/>
      </w:pPr>
      <w:r>
        <w:t>一般人著书立说起码要翻阅几本经典书籍参考，上师却与众不同，从不借助任何典籍，他的著作全是安住在自然觉性之中或通过祈祷本尊，以从智慧中潺潺流出的词句而撰写成的。我们经常可以见到他老人家一边口中与别人说说笑笑、侃侃而谈，一边潇潇洒洒自如造论。哪里象普通人写作时眉头紧锁、搜肠刮肚、七拼八凑、东抄西袭呀！上师曾经亲口说过：</w:t>
      </w:r>
      <w:r>
        <w:t>“</w:t>
      </w:r>
      <w:r>
        <w:t>我的所有论著没有一部不是经传承上师本尊加持而写的，但末法时期，所缺少的不是法，而是修法学法的人，所以</w:t>
      </w:r>
      <w:r>
        <w:t>我不愿造论。</w:t>
      </w:r>
      <w:r>
        <w:t>”</w:t>
      </w:r>
      <w:r>
        <w:t>上师所造的著作共有三函，囊括方方面面的内容，既有意义深奥的顶乘大圆满窍诀，也有舒情逸志的道歌，不仅只限于佛教的显密注疏、证悟道歌等，而且也涉猎于共同文化领域，在写历算方面的《华鬘论》时瑞兆纷呈，文中提出了许多天文学家未曾发现、前所未有、标新立异的观点。还造了篇幅颇为可观（</w:t>
      </w:r>
      <w:r>
        <w:t>27</w:t>
      </w:r>
      <w:r>
        <w:t>万字）的《声明大论》，遗憾的是此论已在文革期间失落。近期所著的《对二十一世纪人们的教言》一书中以现代新科学、新技术来解释了轮回因果的道理，受到了知识界人士的刮目相看。</w:t>
      </w:r>
    </w:p>
    <w:p w14:paraId="6E7923C2" w14:textId="77777777" w:rsidR="00272341" w:rsidRDefault="00940470">
      <w:pPr>
        <w:pStyle w:val="BodyText"/>
      </w:pPr>
      <w:r>
        <w:t>法王讲辩著以及内在的修证功德虽然已完美无瑕，然而，在取</w:t>
      </w:r>
      <w:r>
        <w:t>舍因果方面却细致入微，尽管恒时处于等净无二的光明境界中，但显现上却依然精进修持，如今念诵本尊心咒已达十一亿之多，实在不可思议。</w:t>
      </w:r>
    </w:p>
    <w:p w14:paraId="385DBFB7" w14:textId="77777777" w:rsidR="00272341" w:rsidRDefault="00940470">
      <w:pPr>
        <w:pStyle w:val="Heading1"/>
      </w:pPr>
      <w:bookmarkStart w:id="65" w:name="header-n3913"/>
      <w:r>
        <w:lastRenderedPageBreak/>
        <w:t>最大的愿望</w:t>
      </w:r>
      <w:bookmarkEnd w:id="65"/>
    </w:p>
    <w:p w14:paraId="7F90B228" w14:textId="77777777" w:rsidR="00272341" w:rsidRDefault="00940470">
      <w:pPr>
        <w:pStyle w:val="FirstParagraph"/>
      </w:pPr>
      <w:r>
        <w:t>在这个世界上，恐怕没有一个人不愿享受幸福安乐，也无有一人不想远离痛苦不幸。可是自从来到这个人世间，却屡遭怨憎会、爱别离、求不得以及病、老、死等大大小小各种各样的痛苦。如果有一个神圣的地方，那里无丝毫痛苦，安乐无比，那么，有谁不心神向往呢？</w:t>
      </w:r>
    </w:p>
    <w:p w14:paraId="6D0FB133" w14:textId="77777777" w:rsidR="00272341" w:rsidRDefault="00940470">
      <w:pPr>
        <w:pStyle w:val="BodyText"/>
      </w:pPr>
      <w:r>
        <w:t>引导无边无际的苦难众生往生极乐世界是法王一生中的最大心愿，也是最主要的事业。他老人家经常说：</w:t>
      </w:r>
      <w:r>
        <w:t>“</w:t>
      </w:r>
      <w:r>
        <w:t>我今生中最大的愿望就是将凡与我结下仇缘</w:t>
      </w:r>
      <w:r>
        <w:t>或亲缘的所有众生都引到极乐世界。虽然有东方现喜刹土，邬金铜色吉祥山刹土等许许多多清净刹土，可是象极乐世界那样功德圆满，又极易往生的净刹却绝无仅有，而且往生后可以成就一切所愿，无勤度化一切有情</w:t>
      </w:r>
      <w:r>
        <w:t>……”</w:t>
      </w:r>
      <w:r>
        <w:t>法王时常宣讲极乐世界的功德，不仅自己发愿往生极乐世界，并且劝无量有情发愿往生。</w:t>
      </w:r>
    </w:p>
    <w:p w14:paraId="0E0DD75C" w14:textId="77777777" w:rsidR="00272341" w:rsidRDefault="00940470">
      <w:pPr>
        <w:pStyle w:val="BodyText"/>
      </w:pPr>
      <w:r>
        <w:t>一九八九年前去拉萨，朝拜释迦牟尼佛亲自加持过的觉沃佛像时，在威严赫立的觉沃佛像前，想到佛陀的大慈大悲，泪水情不自禁夺眶而出</w:t>
      </w:r>
      <w:r>
        <w:t>,</w:t>
      </w:r>
      <w:r>
        <w:t>法王猛厉祈祷并默默发愿悉心毕力弘法利生</w:t>
      </w:r>
      <w:r>
        <w:t>,</w:t>
      </w:r>
      <w:r>
        <w:t>解救沉溺在轮回中的无数众生</w:t>
      </w:r>
      <w:r>
        <w:t>,</w:t>
      </w:r>
      <w:r>
        <w:t>使他们往生净土。随即入定，在境界中，觉沃佛像</w:t>
      </w:r>
      <w:r>
        <w:t>放射出耀眼的光芒，并且面带微笑地说：</w:t>
      </w:r>
      <w:r>
        <w:t>“</w:t>
      </w:r>
      <w:r>
        <w:t>善男子，以后凡是与你结缘的众生都能往生极乐世界。</w:t>
      </w:r>
      <w:r>
        <w:t>”</w:t>
      </w:r>
      <w:r>
        <w:t>得到了如是授记。</w:t>
      </w:r>
    </w:p>
    <w:p w14:paraId="440B9234" w14:textId="77777777" w:rsidR="00272341" w:rsidRDefault="00940470">
      <w:pPr>
        <w:pStyle w:val="BodyText"/>
      </w:pPr>
      <w:r>
        <w:t>此外，罗珠上师、观音上师都曾说过：</w:t>
      </w:r>
      <w:r>
        <w:t>“</w:t>
      </w:r>
      <w:r>
        <w:t>你在晚年时将广泛弘扬净土法门，依此可使无量众生往生极乐世界。</w:t>
      </w:r>
      <w:r>
        <w:t>”</w:t>
      </w:r>
      <w:r>
        <w:t>根据这些授记，法王开始普遍弘扬净土法门，劝诫众人念诵阿弥陀佛名号。他鼓励人们说：</w:t>
      </w:r>
      <w:r>
        <w:t>“</w:t>
      </w:r>
      <w:r>
        <w:t>凡是能念诵一百万阿弥陀佛名号的人必定能往生极乐世界。</w:t>
      </w:r>
      <w:r>
        <w:t>”</w:t>
      </w:r>
      <w:r>
        <w:t>此后，举办了数次规模宏大的极乐法会，为使无数众生与之结上法缘提供了殊胜的良机。其中盛况空前的有三次，一次是在色达，一次在道孚，一次在新龙。每一次都是人山人海，人数达数十万之</w:t>
      </w:r>
      <w:r>
        <w:t>多，最为隆重的一次参加法会者达到了近一百万。发愿念诵一亿遍阿弥陀佛名号者不可胜数。从这一分功德来讲，一般人不仅难以做到，也很难想象。</w:t>
      </w:r>
    </w:p>
    <w:p w14:paraId="0AF4AE0F" w14:textId="77777777" w:rsidR="00272341" w:rsidRDefault="00940470">
      <w:pPr>
        <w:pStyle w:val="BodyText"/>
      </w:pPr>
      <w:r>
        <w:t>菩提金刚在授记中写道：单坚阿拉木天喇荣沟，邬金莲师化身名晋美，彼于菩萨四众眷属中，广弘显密教法如明日，利生事业顶天立地也，清净所化眷属遍十方，凡结缘者皆生极乐刹。</w:t>
      </w:r>
    </w:p>
    <w:p w14:paraId="67C62EC4" w14:textId="77777777" w:rsidR="00272341" w:rsidRDefault="00940470">
      <w:pPr>
        <w:pStyle w:val="BodyText"/>
      </w:pPr>
      <w:r>
        <w:t>这明确指出：右边是单坚神山、左边是阿拉神山、具有木天女神山的喇荣山谷中，有莲师化身名为晋美彭措尊者，摄受比丘、比丘尼、优婆塞、优婆夷四众眷属，其有广大的弘法利生事业以及凡与之结缘者必定往生极乐世界。</w:t>
      </w:r>
    </w:p>
    <w:p w14:paraId="38FD13AF" w14:textId="77777777" w:rsidR="00272341" w:rsidRDefault="00940470">
      <w:pPr>
        <w:pStyle w:val="BodyText"/>
      </w:pPr>
      <w:r>
        <w:t>如今在喇荣这方净土，精神矍铄的法王如意宝正以最大的精进为无数有缘弟子恩授显密深法。</w:t>
      </w:r>
    </w:p>
    <w:p w14:paraId="5FE8EB6D" w14:textId="77777777" w:rsidR="00272341" w:rsidRDefault="00940470">
      <w:pPr>
        <w:pStyle w:val="BodyText"/>
      </w:pPr>
      <w:r>
        <w:t>让我们以无比的诚心共同祈祷法王如意宝长久住世、常转法轮，愿更多众生与之结缘，摆脱轮回大苦海，趋向解脱的宝洲</w:t>
      </w:r>
      <w:r>
        <w:t>-</w:t>
      </w:r>
      <w:r>
        <w:t>极乐刹！如是朴素语宣说，真实不虚生平事，或许有缘具信者，依此获得些微利。师之弟子如群星，著其传记尚未有，为令具缘者起信，</w:t>
      </w:r>
      <w:r>
        <w:t>故此简言而略书。五浊猖獗之此时，名相邪师比比是，戒定慧学圆满者，寥若晨星极罕见。具德上师如意宝，千百万劫难值遇，欲</w:t>
      </w:r>
      <w:r>
        <w:lastRenderedPageBreak/>
        <w:t>求解脱成就士，当弃琐事速依之。我未图名求利养，发心清净而撰著，智慧低劣学识浅，语有不当望斧正。以此皎洁月光福，愿漂轮回诸有情，步入佛法光明道，同获上师之果位。</w:t>
      </w:r>
    </w:p>
    <w:p w14:paraId="059CA00C" w14:textId="77777777" w:rsidR="00272341" w:rsidRDefault="00940470">
      <w:pPr>
        <w:pStyle w:val="BodyText"/>
      </w:pPr>
      <w:r>
        <w:t>藏历二</w:t>
      </w:r>
      <w:r>
        <w:t>00</w:t>
      </w:r>
      <w:r>
        <w:t>一年元月初三于喇荣</w:t>
      </w:r>
    </w:p>
    <w:sectPr w:rsidR="002723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0B1709" w14:textId="77777777" w:rsidR="00940470" w:rsidRDefault="00940470">
      <w:pPr>
        <w:spacing w:after="0"/>
      </w:pPr>
      <w:r>
        <w:separator/>
      </w:r>
    </w:p>
  </w:endnote>
  <w:endnote w:type="continuationSeparator" w:id="0">
    <w:p w14:paraId="07768825" w14:textId="77777777" w:rsidR="00940470" w:rsidRDefault="009404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266210" w14:textId="77777777" w:rsidR="00940470" w:rsidRDefault="00940470">
      <w:r>
        <w:separator/>
      </w:r>
    </w:p>
  </w:footnote>
  <w:footnote w:type="continuationSeparator" w:id="0">
    <w:p w14:paraId="3A5DEC9F" w14:textId="77777777" w:rsidR="00940470" w:rsidRDefault="009404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9E03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6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2341"/>
    <w:rsid w:val="004E29B3"/>
    <w:rsid w:val="00590D07"/>
    <w:rsid w:val="005A7D84"/>
    <w:rsid w:val="00784D58"/>
    <w:rsid w:val="008D6863"/>
    <w:rsid w:val="0094047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3052E8B"/>
  <w15:docId w15:val="{855CD2F1-991C-0747-8D9C-7A38E1A69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4</Pages>
  <Words>10987</Words>
  <Characters>62629</Characters>
  <Application>Microsoft Office Word</Application>
  <DocSecurity>0</DocSecurity>
  <Lines>521</Lines>
  <Paragraphs>146</Paragraphs>
  <ScaleCrop>false</ScaleCrop>
  <Company/>
  <LinksUpToDate>false</LinksUpToDate>
  <CharactersWithSpaces>73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ang Zuokun</cp:lastModifiedBy>
  <cp:revision>2</cp:revision>
  <dcterms:created xsi:type="dcterms:W3CDTF">2021-02-14T22:57:00Z</dcterms:created>
  <dcterms:modified xsi:type="dcterms:W3CDTF">2021-02-14T22:59:00Z</dcterms:modified>
</cp:coreProperties>
</file>